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E7CA06" w14:textId="71472482" w:rsidR="00DC5AF9" w:rsidRPr="00DC5AF9" w:rsidRDefault="00DC5AF9" w:rsidP="00DC5AF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C5AF9">
        <w:rPr>
          <w:rFonts w:ascii="Times New Roman" w:hAnsi="Times New Roman" w:cs="Times New Roman"/>
          <w:b/>
          <w:bCs/>
          <w:sz w:val="24"/>
          <w:szCs w:val="24"/>
        </w:rPr>
        <w:t xml:space="preserve">Supplementary 1: </w:t>
      </w:r>
      <w:r w:rsidRPr="00DC5AF9">
        <w:rPr>
          <w:rFonts w:ascii="Times New Roman" w:hAnsi="Times New Roman" w:cs="Times New Roman"/>
          <w:sz w:val="24"/>
          <w:szCs w:val="24"/>
        </w:rPr>
        <w:t>Chemicals used in the development of prediction model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(</w:t>
      </w:r>
      <w:r w:rsidRPr="00714294">
        <w:rPr>
          <w:rFonts w:ascii="Times New Roman" w:hAnsi="Times New Roman" w:cs="Times New Roman"/>
          <w:sz w:val="24"/>
          <w:szCs w:val="24"/>
        </w:rPr>
        <w:t xml:space="preserve">Page no. </w:t>
      </w:r>
      <w:r w:rsidR="00714294" w:rsidRPr="00714294">
        <w:rPr>
          <w:rFonts w:ascii="Times New Roman" w:hAnsi="Times New Roman" w:cs="Times New Roman"/>
          <w:sz w:val="24"/>
          <w:szCs w:val="24"/>
        </w:rPr>
        <w:t>1-91</w:t>
      </w:r>
      <w:r w:rsidRPr="00714294">
        <w:rPr>
          <w:rFonts w:ascii="Times New Roman" w:hAnsi="Times New Roman" w:cs="Times New Roman"/>
          <w:sz w:val="24"/>
          <w:szCs w:val="24"/>
        </w:rPr>
        <w:t>)</w:t>
      </w:r>
    </w:p>
    <w:p w14:paraId="69FA7B89" w14:textId="77777777" w:rsidR="00DC5AF9" w:rsidRDefault="00DC5AF9" w:rsidP="00DC5AF9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lang w:val="en-IN" w:eastAsia="en-IN"/>
        </w:rPr>
      </w:pPr>
      <w:bookmarkStart w:id="0" w:name="RANGE!A1:C4054"/>
    </w:p>
    <w:tbl>
      <w:tblPr>
        <w:tblW w:w="5120" w:type="dxa"/>
        <w:tblLook w:val="04A0" w:firstRow="1" w:lastRow="0" w:firstColumn="1" w:lastColumn="0" w:noHBand="0" w:noVBand="1"/>
      </w:tblPr>
      <w:tblGrid>
        <w:gridCol w:w="1420"/>
        <w:gridCol w:w="1620"/>
        <w:gridCol w:w="2080"/>
      </w:tblGrid>
      <w:tr w:rsidR="00DC5AF9" w:rsidRPr="00DC5AF9" w14:paraId="3B9C5F5B" w14:textId="77777777" w:rsidTr="00DC5AF9">
        <w:trPr>
          <w:trHeight w:val="300"/>
        </w:trPr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B6871" w14:textId="57CFA108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S</w:t>
            </w:r>
            <w:r w:rsidRPr="00DC5AF9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. No.</w:t>
            </w:r>
            <w:bookmarkEnd w:id="0"/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26C4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Mol ID</w:t>
            </w:r>
          </w:p>
        </w:tc>
        <w:tc>
          <w:tcPr>
            <w:tcW w:w="2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FABB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Class</w:t>
            </w:r>
          </w:p>
        </w:tc>
      </w:tr>
      <w:tr w:rsidR="00DC5AF9" w:rsidRPr="00DC5AF9" w14:paraId="39D322B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2FCE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CF16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28-95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5BAF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807B44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8077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4696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1-08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B8AC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921083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C0CA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DCB4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9786-04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CBC4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A241EC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577A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B3E2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39-35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CDA0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3DA529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E480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F3A0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5-94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1B21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341B97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EEE6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BC75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0314-14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A649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EAF566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5D8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0319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6795-42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AABD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FFE1A8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2C4E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9765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9-41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EA57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943EFB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D4AA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66BD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4-00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422B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A3D46F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00C4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406F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7996-03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BFF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E982E2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9766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F6DF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3-01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A407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3D3171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FAA5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5D3F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3478-38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0C1A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A1D208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98FE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2030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36-75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C192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87AF98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548D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80E5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9-71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AD5D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83276F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3175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25A8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8-64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7367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3E76B8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B7B0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AF74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6177-59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D732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A2678E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4AAA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4952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6264-79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9C42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F17FB1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968B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25DA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8488-97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F226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6EA220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7D51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63D8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203-01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4298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6E90BD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8DF7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14EB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2-24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599C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8C76BF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8C2F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CB26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49-98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430F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64D572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6B73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F453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423-19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E59F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B715DA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6577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5CB8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7-90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D60A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577890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3977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7173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0438-75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3328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AA5470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03BF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9409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6983-60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F636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BE409C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1AA0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3F4D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9-98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53F2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716F7F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86FC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45C7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2-62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C05C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B0C033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29F0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CD95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7606-15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BB99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659657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5212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51DB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1-53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20C2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C2153F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5BD7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2BCD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7-81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3AE4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C0BD1C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E64A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8FAB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28-43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63AD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8B9218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A7A7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8ADD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07-55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150E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DAFBA4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91F8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C2B5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042-54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71DD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380000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B4B4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4CAA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6-01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0127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90F40B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D958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E7AD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0-61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A79C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39A796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3139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235A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07-77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2412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FF7A80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0C83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D2D9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2-59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9A97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4C0A76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6FFC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FFF5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675-34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46CD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5691E0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3343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82B3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1628-96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E4D5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039712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2BBB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7C03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629-58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5869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DC44C3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6A96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EA6A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2438-73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BDE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D42AC8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DC30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4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0FCC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00-38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F231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742108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1C2A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4A9F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7-24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9AF9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BE4130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1726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F6F7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634-39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477C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8CFADB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B493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5847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3-68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8E61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0DBD65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70EA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A151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9-99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7762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AB1F9F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A6ED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C1B6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8133-11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3452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DBF868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F1CB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CB9B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3942-97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CC43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66538F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8FDA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6C46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-23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8B49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09D7BA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7E87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F3EE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9169-78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C296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688ACC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DC60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3E1C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2-88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8545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1B9D11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83A7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78C3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6-38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C1C6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D68561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7320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6114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985-70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0A9A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463DDC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C5B1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F895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82-27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50F2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3C6CF2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0107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51BD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6-73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918B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8DB00E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5990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C929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924-92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1482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B1564B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F535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E441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5-64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72BB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BFDB3E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4F09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F526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7587-52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85EE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4A3E0F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CC6D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613F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0-14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95C3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61222C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9E03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B3CD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341-40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A4AB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D2BA23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E132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087B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5-58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46B0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EBF900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A352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5DCA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0757-60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FCB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D58059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52E4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DAD3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069-36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BEDA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BC16BF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C46D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7175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0-08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7234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EE73DA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7CD0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0F27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66-82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1806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A4F9AE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58B9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8B16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605-21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A104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A523B6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5AC3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B905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8743-68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D50D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CDEC0D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D408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11C5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05-29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7F56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5C9A79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9EAE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65DB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5-68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50FB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183B5D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F353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8F4B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84-23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0EEB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FBD429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378C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E722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4460-39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EB4D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9BE841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FD56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A754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4-78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2331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3DF72D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D7F6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D7C9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720-27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1957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C70BC3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6351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FA50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49-33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A9FC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CDDD00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217F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D8A2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3-92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937C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7D3C6E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30E6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CB8D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712-34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D1DF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CB6159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35A7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2AEC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4827-17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79B1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6A07BE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82F8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4C14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1-23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6F20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550FA3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DC94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E539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8-19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ADD8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22BD95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C64C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2FAB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1-14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9F36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0D24AA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CB30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CA24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5664-50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B72D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CA3348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77FC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DC03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449-35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4224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5520DA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26D1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EF91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8-88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6F85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CF283D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296D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0668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8140-48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B29E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1B7519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8A68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A21B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7-92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CA08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356096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1823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E588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1640-90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6B18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584434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44B9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8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524D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5-11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33A6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59977B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5EE1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C708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68-75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6BCE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230064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21E6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5A32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41-69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1A0B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C6E9AE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E358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7499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450-68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DFFE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834D97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A72C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21FB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000-65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7D78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DDBC8A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6BE4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DCDA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7121-90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689A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46EB5C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D613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878B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8580-48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CD61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E4B4AA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089A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EB1BF" w14:textId="77777777" w:rsidR="00DC5AF9" w:rsidRPr="00DC5AF9" w:rsidRDefault="00DC5AF9" w:rsidP="00DC5AF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3-09-626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5EEE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57CA9A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C5CC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05C9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6563-10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DEBD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C3110B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49D9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E9FB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08-20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224F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2A61DA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C09E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5152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0-37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A178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519FD3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BF6D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A77C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825-86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1983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636B32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391B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969C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36-34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ACFE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DD4D25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397A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E2D1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5579-74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4F7D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E0470B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6284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3E90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6-99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EDB0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CBB26D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4A43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C074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4-31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004F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C34339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EA96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69CD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2044-37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B4FE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A78DEC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B30C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BC3E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62-95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7147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DDB016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6CE4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397A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5-05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D240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AA49DB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1780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6737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68-77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79A3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FB0838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3CFA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2D0E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91-80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5ECF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BD4166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32DB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E4EA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2389-38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C2FD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80CF0E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C82C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0D9F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9-75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6A6E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86DB8D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2049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5E8D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8-70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1985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3B0732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8E0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0EB4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6177-65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E89F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D86E92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F24A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E8B1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7-13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BACF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8FC8F9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C49C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7166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916-56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2853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03C7D6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DE8E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BC2B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9-69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A1BE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0E4585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48DA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AE4F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9143-20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F5CB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9767F7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D80C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2529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8-95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683A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34A70B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5604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B98D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5239-64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2BB5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CC2175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2200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36B5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6215-58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97DF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0C2A76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7323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D286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3-67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34CB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53521D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DDB2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E8B1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8-89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9E1B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1E869D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F1DD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80BC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3780-96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7DEB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6FB031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09EF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039D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30-96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8809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4C63CF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367F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784C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78-06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DCCC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A5B3A7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CE86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CA53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2200-33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A005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252C3C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F61B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48B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84-78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9439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6B3A46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CC36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0ABF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90-88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21E5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671DEF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6323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085E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7929-13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DAB5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96C926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3D82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897B4" w14:textId="77777777" w:rsidR="00DC5AF9" w:rsidRPr="00DC5AF9" w:rsidRDefault="00DC5AF9" w:rsidP="00DC5AF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2-02-195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0A31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A75A49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8467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50C8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42-62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EEFE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EB16CA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724F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307B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12-00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B5FA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8167CD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1F41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F1E9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2822-04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5F5E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A078C8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06EF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13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CF2C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147-37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ADDB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821822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68D2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1EBE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1-69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3FBD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2779D4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A251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D11C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450-07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F20B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79AA09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A2DA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6064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037-07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ADA6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C371F3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00A5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96FA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1697-03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CBDB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077AD5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4BBD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64E7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299-08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D09A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2FCCFF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10D5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9815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466-77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301E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B65175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2F06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E5A3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98-71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6E67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92F124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D147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7B58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9-09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B1B9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27843F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D202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6993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470-37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1676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ED8F07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33B8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EC49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1533-75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8B0F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34EA8E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D895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B1B3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0419-21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0A8F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7E4804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18C7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68B1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3831-60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21A3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ED1794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AFF6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444A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593-03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A32F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AFAA12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6934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DCA2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8-42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0806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D2A152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5DFD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9003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884-87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91D6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B60C91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AEC2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2BD0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6374-65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BABF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1BF496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F778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A7A9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3698-18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EFF2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69A1D3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F737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CA86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3-73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4E53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92CAAD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F7D3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4076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30-19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C61B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B0CAA0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3483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6F3E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430-25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6963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5C156A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361F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182D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9-19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54AB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76CBC9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6451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5904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9177-41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D80A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D03AB7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AC7D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2442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792-83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E327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478188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5EE1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AC2F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6505-02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7425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437110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203F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E8CB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6910-73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949F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670E81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5D96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2B29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2-94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B1BA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D2A719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41E6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F5F2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0-32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1962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05CD81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3BD3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FA6D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0-13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0BCE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F88342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ADE3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AF6F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2-54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1188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44B17F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5FFC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365C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530-20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4DC1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165E11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2795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654B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1-14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E288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368C2D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8261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9FCD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5-70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4F49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6823D7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868F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0571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97-62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9515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961017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DB7C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13A0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358-53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C9A8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5A5589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2E72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AE61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7-59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8C97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62C59D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4261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72C8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6-69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3486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05E2CA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FC4E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1C16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12-56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5BDC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B92323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490D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6219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25-03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447C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5A2FE1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C9C1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C851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98-55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B2E7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ACBD7C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9ED2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AD6B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902-23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D031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B6330B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0D78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892A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18-12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0121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2F8650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0719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3503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692-19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8AF4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DD5861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950A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8FC7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6795-37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9AE6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74AFC0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692F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13A2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003-03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04F3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0FD6FB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310E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17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C338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4445-28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1921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F4B007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39BA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6CC7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37-69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E4AD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C71B37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E8D1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7382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6063-42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2A5D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845259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F1EE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10D4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3-08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7780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6B18A2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1269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35DC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9-36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1882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C2CBFB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EAEC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4A8C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131-84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B4D2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14B970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3BFC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1D9A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0-39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81F7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553D04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DEB5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A55D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2575-91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C6B0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622792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A111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E0B9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1712-47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EE20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D9683B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F30E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2DB7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6449-56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93E4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DD8611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86C4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EEDB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72-88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213A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13CDE4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128B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2BB7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5650-23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F4BD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8ED97B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92B7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4E82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79-13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B8A1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8D655D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1BE3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A238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925-39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302F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F28D0C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6E55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990E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113-22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8B44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55F67E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E129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D3DA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8-56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3B62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ACD62C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3020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1CE5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1-20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4B1F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575707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3F9D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361E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9784-39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F9D6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73F39C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9A54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7942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608-53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A73F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C71932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91F0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71F4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7-48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9118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FC6DFC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6FA6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2683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707-88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5C5E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034889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498F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DD7C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2-38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B4C8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EC8B49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94B7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0238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089-36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037C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F072E1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5FDD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734C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0-43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FDDA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C73D16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F8A0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E594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740-00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3B78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D87283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5AB8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1E94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28-38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E379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5E01FA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EC50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AACA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5-33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FA66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A757D2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A25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4DAB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5-36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6F0E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C3920C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F1ED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E86F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1-52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C139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258463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AB1A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D50B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93-98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D830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3DCC9F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B497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DE94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7730-11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BA95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3DFE6C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E0F7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4C55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65-20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3646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00BD65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49FC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2868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088-70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F14C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5D11E2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A206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A82C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496-65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83F4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4F5109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D917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2329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6-18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A77D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87116B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9FFE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BA16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61-71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BCDB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CD1BB2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14DE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6BEE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0-59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6AD4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2BCF62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5C2E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1E10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8162-37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247E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5D811F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D225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A74F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57-64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4EA2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7FCEAE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6203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F0F5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3393-72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C2DF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B00FCF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D396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0CE6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7-00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B546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4FFA9C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5162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087A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7309-27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0DA3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87F14F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0E33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9064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36-37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38B9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269E13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4444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B93D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3-32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335F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D35F56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179B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6EB3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4188-64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ACBB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EF25A5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587F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22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D734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590-42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D654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6379C7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15CE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5EFE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8-92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1063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7AF7F3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AFF3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E97D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788-44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49E7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23D2E6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027D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61CA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4454-59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71F6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D9ABCD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9F9C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0823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1325-91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13F6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66B66D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C782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9379E" w14:textId="77777777" w:rsidR="00DC5AF9" w:rsidRPr="00DC5AF9" w:rsidRDefault="00DC5AF9" w:rsidP="00DC5AF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6-08-242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799F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158009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4F71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8BF3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3-54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C9D3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F91D77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BE19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97EC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55-68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1388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E5B54F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4392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13F9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2-55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18D6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AA1C61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703F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0B13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93-13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C512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CE93C3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85AE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4634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7-07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265D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23332D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8381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D8F7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03-09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5CDC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FA7928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13D4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8332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946-19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FCDD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B50400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E444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F1B5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26-96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8722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D74A2E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5EC3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2F9D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4818-87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8092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AECADC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9F0B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4D8A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358-23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74FC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A8800E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4A53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3A9C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0115-73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49C2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ACFD08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76B3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A14C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01-30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ABA7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A9C3E6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FBA7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11E8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24-15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CFCD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1ECFBE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3237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4D74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1-84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3EEC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A57190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78C3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A79D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6-27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0FA8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B9F025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9010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96CB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1-56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D90F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358D4F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9765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D739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22-92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86A7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7F9C2E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F902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A026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21-88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A37C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4B2E18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6DEF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3F19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8-10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8C5A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72E54A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1927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CA41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2898-98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FDD6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4A00E0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1302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2209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9953-77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8910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9A272C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64E7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D597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229-99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D03A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0EC97D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9932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F4A1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4-54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9FEB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E98FAC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97D7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E920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6-43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4CF1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7ED23D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8C76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5CB7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3341-53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AD43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8A0136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5D13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8157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9-03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BE15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8D5DD5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63A7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E3A2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9-06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9D03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06CCCD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858B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F909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9-09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9AD5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C69128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A13F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DB53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6-32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ED2C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26BC76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8B70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1AC2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0-76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5571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7019CC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CB7F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A75D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-54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8982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D87CAE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785B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24D2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2022-06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75C9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E41261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F9C5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CA33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8-67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D91D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E6A037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0498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0B65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62-38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F6D8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851F1C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3351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84C7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6-50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9F89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6749B6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41E2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4A77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9092-71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A358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82910A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B18C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1AFD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611-88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4352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C8B4FB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FF86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99AC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0-13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48F5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B5D9E5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E4D9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45EF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16-40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C2F4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E18D99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F4AC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26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403A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7-84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D6F0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F4F6C2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19B8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9548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2335-20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D876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5A1596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40A4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BFD6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88-53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5DCB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B64884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0C1F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D842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48-83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4D10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4CF2C7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C301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D62E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8193-30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735F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93E510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986E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841A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6839-34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C5ED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752820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6DF2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C50D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-33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6D26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8BC96B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2FA6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CC2D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9176-05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B9D4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1B49B6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EA4A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E662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6-66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2438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934DBA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BB68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75F7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02-65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752E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2330C2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BB78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C039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78-67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394E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07342E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5DF2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FA53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153-98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280C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95CC4A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ABEB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30C5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124-29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CE5E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7D9185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03C0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C268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3905-01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EA2D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370D36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7E1E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13C8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6795-43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B949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C9CCF3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BE39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8419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55-19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967B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F88BCD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654D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25AA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5-86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BC31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CC60C3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29D9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476F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-90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46B5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9633AA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F9BA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44C2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8299-98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A949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EA0F44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DCB5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DF19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1-47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AF25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6025BC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8833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DAD2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9-80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81CB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C75679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74C6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A582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35-63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53A2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B9AF29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3581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6E3D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-50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F6A3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F344D6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A25B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5853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9-89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38CF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A1467E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A488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E24C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9394-73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60B8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7DEB85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39F9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DB84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82-67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22DA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CD4DB8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386F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CF6D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829-55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6526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A26C0C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722F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50B8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20-75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779C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ED2B04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F381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785F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1044-12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C77F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D875A7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11ED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7B99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600-63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7161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681D85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5F5C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27A7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2-28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19A8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0EF0B7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5CE3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5AFF6" w14:textId="77777777" w:rsidR="00DC5AF9" w:rsidRPr="00DC5AF9" w:rsidRDefault="00DC5AF9" w:rsidP="00DC5AF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8-09-435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C33E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AF7B1F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7AE1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DBA3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345-23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D830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11902E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2A96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953A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3-18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BA80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1F531F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06DB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F037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31-84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4C63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205118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A2EC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1CA5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166-06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CF02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E6C2BE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F602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9BE9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6983-61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2A18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366D8A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E52E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E60A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1423-46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F85A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89C241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1F3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ED39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1424-67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932B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886DE4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0B55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A56B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09-49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CE76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CF8E51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9D43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EE41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6-14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1E91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F1DB8A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957E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D393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6-09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9C59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F3F0E4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28CB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CB6B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4367-78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AAF2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00E74A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3141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71BA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13-96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C0F2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3E29C9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E25E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1C73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430-32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48C2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B99EDC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D816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31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A29A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51-80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BDDD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1C62BA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3A40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7F43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42-75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F9AE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A44473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5145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AE8D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16-21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3244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2ACD10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BAC2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8BC2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8-94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6BF1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BFF0B7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C024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0975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5-45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9CE6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3889C5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6F4B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63A2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5453-71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22D8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290C08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1697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8D97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2129-81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B351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03916B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6904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8AA3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6664-83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7BF7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B68562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9463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6AC3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234-46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A129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C9CA60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D85C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145D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812-40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1CF5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BD6724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96D4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2DCE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698-29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1005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45CE4F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A716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E7F7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29-20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E129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30DB96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84F4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5A96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19-23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011F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E78804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F4C3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C782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2234-07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97E2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8EACC6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EA1F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7C5E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25-64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0654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FFF9E4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17E3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4C1A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44-21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6E9A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2E5479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7597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FFE0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2059-18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022D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497C74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8D35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F5AE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1-77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F74F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08A7BB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5DA6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927F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9930-59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F1A8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05DAD1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A372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2110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6169-87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344A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2CECBD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5E67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7CD1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42-42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374A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0F832A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FA2A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05BC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98-29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CC89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23ABB6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C1CC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94F6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2-70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8943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17974A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330F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A141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4500-54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205E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7C4FD7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D805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24B2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2411-33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8D9B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65155F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C6E0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624E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6-20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2F01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CA5C35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C5DC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705E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90-65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9F12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71BA94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35D0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4116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8-32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DA4E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AA3833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ACD1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A7DD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2-33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B5BF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9CDF10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DE49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8632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144-55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1B73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BDA144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54B2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1D3D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4561-63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7C41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DCFA22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98A1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27B9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7-35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BA89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374F6F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D020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34EB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-24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F6E3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A1D297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4708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CAC7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6-33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287B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E48708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C4D5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FC24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6-45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DA03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4A1F93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2430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389F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1630-58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18C5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A111A4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2866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9F11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952-84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2952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BFFBB0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96A6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4118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804-35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1BB6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2EFD57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60BF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63DE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683-64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196B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F313B2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D91D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0F43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1-84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5DFA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E1BBB8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6C67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9B79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89-47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645A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A9AE2A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57D3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24F2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4998-76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425C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F48662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59E2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FDE5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03-16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233C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CEBF9E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2D2D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017B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729-95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AA07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232A5F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E337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8FFF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1-91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0BF9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22E106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527A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35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E28D9" w14:textId="77777777" w:rsidR="00DC5AF9" w:rsidRPr="00DC5AF9" w:rsidRDefault="00DC5AF9" w:rsidP="00DC5AF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2-09-736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1F34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9D8BA8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9238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5BF0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316-47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E2B1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CF4468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868F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0A89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5-59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0C4A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A5A49D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2949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A4B4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35-97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5C88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A0B7CC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0A24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ED48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1688-02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C7BF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396788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FC3C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6741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9-31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FBB0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720978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B628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EF24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06-54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1CB4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767778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1A7A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97F7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3-80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B00B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D3ED8F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2147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90F7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51-80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4604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B53AF5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64CA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7831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4-42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D4D8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1E3DEA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9CBF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34B4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3019-38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CB12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698128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2B30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B9FA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8-01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806C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E60E37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B748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2FED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064-55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7721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C9F9E9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29FC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939F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413-05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17EF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C7DCE9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40C2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3136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49-34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C2B1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803F16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AA03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21EE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65-52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8363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7D73B0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1FDE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7355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2-33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5B53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DE831C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F7EC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FD4A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712-35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E49F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AF1D8A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B00E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E74A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424-99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F447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D27FDC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24A1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0A40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7-90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1744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B775E8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E7CB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4AEF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1-18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8EBB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2A9A11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1A6D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9C15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06-00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A4A8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74885C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5C1D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AA18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5664-51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2E5D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842D15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11C4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79D3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18-97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7793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3D0B7D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67E3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46B5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8-89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6589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FC665B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8EAE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7695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6-44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02F6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6E988D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A222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C52B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5-12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DDA3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B20967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3423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F6AC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6563-11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1373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E3C4D7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950B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B1FA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4920-31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A1DF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BAEF54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4CC0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44E2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5-18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6588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DC3BFF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4948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238C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0-44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85C2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843CC3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886B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479A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0-32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C332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CFAC77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F354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B949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2397-64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0871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FCE06E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3A2E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C92D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58-17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A1AA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9DD9D2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CDF7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657D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7576-08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3902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8F661A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2C67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4D99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4954-12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D24B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CA05BC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D80C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28A8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6-85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9C32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44AB45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CB18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2C37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089-22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23E3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F84B3C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4D24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2FC5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31-19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7E26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CF79B6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19B8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879C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6383-86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4010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AC1966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13A3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36FF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4-07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AB5E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E1AE85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45A9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3427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451-21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9CEB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DAABD3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11AF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548A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307-00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037D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27CF17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9FB3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6455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9-76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FF45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F06D05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7351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BD62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129-67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324C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91A902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28E1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40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1D9F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269-57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3381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B9D0E0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9404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38C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7-14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255A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DE48B9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F45D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7C85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85-11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C722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BE1F08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B69D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7EBB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4-93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AB58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4A3ADB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53CA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4320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99-12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EFC5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BD34EB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BEEC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3B25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2-03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D84F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240171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F07B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8A7E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463-15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E961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638D39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3A6E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7A17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3018-94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979F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97CBD0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B3AE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1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F75F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8-96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DCB4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148F39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DC6D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1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2BAA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5239-65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FF64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93026B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4C47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1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0D07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32-64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9F53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DA7DEF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A83D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1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F9F0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-75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4889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C09FAF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2989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1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44B9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2-59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4DA5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1108A0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D1BF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1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6847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28-29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553E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DB79BF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B0DF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1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3D97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2101-49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B28C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E2A4FE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6B4A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1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E7DB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42-31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9645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AC3DE9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8B1B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1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61D3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651-23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C4E4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4A1680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E6CB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1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D94F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64-53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9154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F2048B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0D9B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C2C8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4-48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4E69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06BC76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25E2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2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22D6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196-45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45CE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FC4A0B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DA5F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2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3DB2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7929-14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A4CE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606DE6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771A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2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05C0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0593-23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7474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9E0839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F5E0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2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6098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203-82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77C1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0FF882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49CF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2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634D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46-06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569F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6A2C93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7A64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2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29E4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0-74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FC5C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07C6D9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E3B1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2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DC1B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443-65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D539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A03875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6353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2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471B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7-18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A971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903CAF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B74E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2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0EED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0-27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803B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1A6E9E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D476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3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9420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21-74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74AA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EB2AAF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79CC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3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66D1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569-77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4BDD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BD96ED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53D0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3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37FC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1697-04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9B24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9AF108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D08A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3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2393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8-11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9326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91C253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8E71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3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699C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7097-80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720A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04CD76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DAA6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3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F9E1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70-70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1B72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8C1D7B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0115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3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4F8C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96-72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A281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AC6BF9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E93D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3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AE76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3-50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BAF0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7281E8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0DD1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3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EC85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32-79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9B88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F029AD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80F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3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83D7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2000-59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99DA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E84FC2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BDFC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4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4F13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057-89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6CAF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57BCAC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98A1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4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3FAE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81-23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D92F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1F71D2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FCF7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4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6325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3831-61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6EDA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17F21E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5DE6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4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1AD5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3-94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2FA7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E1F7A3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4C57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4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7F3D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4785-76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367B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E6A8CE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FEDB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4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0452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10-17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8B1D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D5FD0B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D061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4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F575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3-80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6FE1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774153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6D41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44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29D5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9-17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AF48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87DA3C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DE87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4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B299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6374-66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861D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8C6B16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2130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4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1547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2-70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2B14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742931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17FE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5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3E06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1711-58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4F7C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D17050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2A91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5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E6E6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3-69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DB64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23FDC8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9D1B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5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F14F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69-25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476D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297ACB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C6A1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5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E7A3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0693-41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2D6C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DE01DB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91F4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5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1AED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4736-60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E975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D49832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1227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5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4FEF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3-85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6E0C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56805E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9B26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5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F0D7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417-67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3559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252467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8678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5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7BD3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32-55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2E2C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6D3057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5B46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5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6620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2017-89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B907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6E7F89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5A24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5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0A91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5804-66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46D0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964EEB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9930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6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A2DE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9460-96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0309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E9F548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7B96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6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1729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443-49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635E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8DF196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A175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6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DE76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1-90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2435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C4D8DE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F783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6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3950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0-33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7CB4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73ED03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9921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6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7293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4-84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421B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7ACE05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57F5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6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294B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0-05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F996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8062F1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7D81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6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A3D8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2335-15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6527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575199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A58D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6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FA3E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27-85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070D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FFDA53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3352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6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C0D8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0-43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11DB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31BC16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7D72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6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567B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9-21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8463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D2953D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7FA5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7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AC41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5-03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1FFA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01CFB1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2B63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7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5955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2-96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F863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75F748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99F0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7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6010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67-16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1E8D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51097C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522E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7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8A79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0-24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179F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FD48D3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A823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7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2F75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305-27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779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3C85B6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AF4C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7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CBEF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738-42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8148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14467C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8636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7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9409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6795-38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02EE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AF4BF8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D190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7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6DB9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683-09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22D6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83E45E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57D1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7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C67F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3-25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C762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E42524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DB46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7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E66F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45-62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147F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A96569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A4FB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8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02F9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4-85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F6C9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113617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4C85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8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71B4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87-48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F6DC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09E6EF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E8A2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8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6493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9-75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491E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D7E1E4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2B81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8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E22F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3-52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FAC3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59C813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B9BD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8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7A84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5676-80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0A09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804905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4F63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8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6656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3-38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D474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191E51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224C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8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9076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98-02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F08D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79E2ED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E487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8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E13E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995-89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D901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CA756A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75EB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8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A962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3-27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F756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967217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3CAB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8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5837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0853-94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2092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B443C7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AF67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9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D39B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8-95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B4A0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0C17B5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FC0F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9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9F47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8-98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3FF9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D8BC64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625A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49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052F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7-86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B7D8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F08B0A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1DBD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9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BCFB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1432-00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BE4E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51BA03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DEED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9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1088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48-33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0C2B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F20F21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DD90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9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C088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0-44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12B2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55556D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38F4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9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B8DF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2180-79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26FB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24514D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0496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9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C8DB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85-21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69AF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64B000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D144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9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0E7E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1483-40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C70A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B7C6BE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BDC7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9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57A4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4-25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FCBD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407095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41A2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BAAC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9217-04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343A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2924AA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EAE9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0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BC7A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6287-03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7C08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6F4894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7687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0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FC87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82-89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972C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5B1C10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2DB3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0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144F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19-31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0A6F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025502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6C99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0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15BF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9-82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2A51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798E6E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1DE3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0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68DD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64-65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D45B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A6E516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E3EA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0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72CE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106-66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3047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57A43F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6651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0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005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11-78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0639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B74444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D607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0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9E4D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9-76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C9D1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EE084F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CB42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0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8443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4-54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EAC9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A1257A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A86C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1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0271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3-45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7EE0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A6ACCC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8AF6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1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DDC2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4188-65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4C1C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2786A8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FC8B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1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2D73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9-57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7133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7C858C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BEFE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1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F143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60-23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7244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062D50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32DD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1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2D05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59-70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EC89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AFA823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3248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1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DA86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6-40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29BA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6932D3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2D12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1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D7B3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810-26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D98F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04955F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9F11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1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1F67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2517-34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8EC2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A258AB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4840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1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903F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79-50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8E56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896C1C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486B3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1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544A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247-98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71B7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D8BD37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41B8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0BAA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59-56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62DE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856145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BEF7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2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F934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8-55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126B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99F0F2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8193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2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D10C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2-56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87C8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CDB5E9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5348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2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C94A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5896-78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EB4D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4C4A7A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978B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2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8C97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796-82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6A56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E84B35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08AD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2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AED0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7-05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556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F5BA8C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FEF8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2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43A3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911-01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9868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DF7B77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61D1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2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652B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46-81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131F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D81AD3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7048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2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6CD1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463-85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7082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F3AE2A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F156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2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43AD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6-50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2866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983477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60B4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3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C020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2134-93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5BE5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4D7E70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8E3B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3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3B9C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6-31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A847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D0E0E3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5BFD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3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CA67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4755-20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A1E0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4504A1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4258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3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F915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6-56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6A6F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0E8232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63D1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3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1F1A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8244-44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F33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E3D0AE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8718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3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7CE9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426-12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C3C9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0F99BD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8139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3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543C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335-69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5152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B84EC3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C47C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53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A210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77-33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2599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E5BD91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6264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3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79C7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1-73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AEBF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FECF1C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4508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3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2FB1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3673-39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7F20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1F9136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5179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4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6FF0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6-22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397F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5CAD58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B27B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4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0A8E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22-62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B4EC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0C0FE7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D973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4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E312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466-84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FA24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152370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F0D7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4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59B0D" w14:textId="77777777" w:rsidR="00DC5AF9" w:rsidRPr="00DC5AF9" w:rsidRDefault="00DC5AF9" w:rsidP="00DC5AF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2-02-368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A1A5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A210AD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6E2B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4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3422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8-11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E495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18E826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8B6D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4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B117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9953-78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93D3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C8BD80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CB8C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4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A6A1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4-55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4B12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BBA29A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ADE8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4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8C3E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6803-19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0585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61675C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D6F1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4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AD96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0-96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2684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8BA9C5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1504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4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1665F" w14:textId="77777777" w:rsidR="00DC5AF9" w:rsidRPr="00DC5AF9" w:rsidRDefault="00DC5AF9" w:rsidP="00DC5AF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5-07-205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1154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6D5927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D658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5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C5FA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1-86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F712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F2428C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0547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5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446E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962-27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0A2D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A8E40A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D8B9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5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0574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71-29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00BB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4AABBC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3F47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5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6DF0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7919-22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739A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05035B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225C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5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0C38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-55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AB3C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8D2979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A2F9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5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143F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747-87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A5CB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4A1B66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F4D6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5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973C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7-31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BBA2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4FE46C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02CE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5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80B7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9-23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D854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DA8EF0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E78F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5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4784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46-88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7D52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4FB206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7438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5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747C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2022-07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A333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3FC36A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76A2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6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F7C3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4-62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CDFA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71E818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94E4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6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BE63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2713-63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A795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912A99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D1B3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6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93B9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0209-97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09F7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D5E7BB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0EE6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6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5E81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7-72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48C1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91F9A1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CC18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6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9D5D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447-11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CE1C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667935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740B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6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B918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0302-30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A3C4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55320B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D1E4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6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EFBA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7-56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8431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615CF9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A4E3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6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76FF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2-28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03F3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2EB263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9869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6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CDAD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2-92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46CB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51EC13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6946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6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80DA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9092-72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FCE0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7448BD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77EC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7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74E5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1-19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451D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9A6E3A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5455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7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2081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0-14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CA9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8CE4A1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970B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7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5E28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4894-89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09B9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C9E8D7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E65A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7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F4C3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142-05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C379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4815ED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65C7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7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4E35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696-28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36D3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F8E1AB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0878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7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BC73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59-94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76BC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E13603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4AB1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7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4508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02-55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1DCE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BFA97E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E9B2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7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244F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37-22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B800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20877D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173C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7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32F1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4882-46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2A67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9A55A5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A932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7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C186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5302-96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1346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F47183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6C70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DCC6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85-88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67C9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07BAA9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8713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B004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5-07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756D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2AA722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CEC2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58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D5B7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8193-31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A661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593F9E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E9B28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2007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54-67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99E8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45E89A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6469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DFEF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97-19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C39B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5213FE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3AEA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FEE1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6563-06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EF09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0D847C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C5ED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F88F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6470-99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564C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E9E5D3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5EE6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7310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84-50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14E1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E0800C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AE71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11F1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6795-44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2DA9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CDB018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3E30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8AD7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3779-16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2F9E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C39F63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7027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9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7833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8542-40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3023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1F5CAF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67E5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9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9562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9-52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9DBE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6C8889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8395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9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D007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4-24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6EB9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55661E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E1F4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9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255E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4-91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790A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B8A4AD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72DC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9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3974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3473-85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FB89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F2AD61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69C1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9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EBA6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3-15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0F2A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8C92B9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3811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9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B9E8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32-97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C843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DDD279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A122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9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6406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444-49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15CA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A52FDC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4EEB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9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8113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628-97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A5B0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3FA052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E73D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9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FC48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36-77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2F6F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71CBD7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385D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1CA6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23-50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E36E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D87D17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E5D9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878F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78-38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4734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AD1028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CD96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CAC8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9143-16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3200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EF5752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B38F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5CEA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88-11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58B7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235C8F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B65B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987D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395-02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C96E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1CBE96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AF27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5619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362-69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D3F2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EC7387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6A78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6CBD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227-92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6444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AAE8C9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E9FE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A076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4-69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A34F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5EF4B0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48B2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AE1C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3-16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5941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A790E2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D9A5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5E24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72-48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78BB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193350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1D4D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F767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64-66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0100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52193F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73E7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52A8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68-49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D9D8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ED17FB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66CF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EC10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4740-40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F209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31AC4B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E7BC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F86E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14-78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6AD8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44EE8C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989A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3B2F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3940-49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4ECD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5B3FD8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4A04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5FEB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365-37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A79E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43857C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1A64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5501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6600-58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EF2D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9EA563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BAC5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F004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1-46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ACE5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8F8B63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B475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BAA2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1378-32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B1E5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09B68F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3537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6D7B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3502-50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FA57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03EE32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7E34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67F5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5453-72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126E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083DA5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E457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A987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5-40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8626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0EC48A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C1C0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C7CB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72-50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8F3C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57F8EF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CB73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E875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166-04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9CDF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37836B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D6F5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4C72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0-69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9E52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42D540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91EB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C50D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861-17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4F87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C09877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CBBF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3305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3-70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27C5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C01A07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F13B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62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2FB8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41-94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8A43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E9CDEF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5A2B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003C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4-60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D8CB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4E48CA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36FD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591F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3302-38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CD5D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6B7FE0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4736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3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B173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9-35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5B39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CB7FEA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83BD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3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D5C6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3521-85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EFAC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0EB2E2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0723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3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B122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797-31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36DE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C684F7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73B4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3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AF9B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234-96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A241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3CC2EB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C72E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3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0BB0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8151-91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3840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248A45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93B9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3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EBA5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455-23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E4EF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CD8493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5571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3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A59F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30-07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9CE9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D21C2D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E415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3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E5A0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2-90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0EF8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02EF3E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D9AA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3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3215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35-64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28ED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452D96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07D7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3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9810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8-38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740E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D7B1AD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C2B4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4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40B5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4-79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4FC2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D2C4A8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0C74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4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9B24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9-15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A272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01A3EF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3C43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4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BE54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9613-62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7801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CE1CE9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F25B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4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67AC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424-06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0FEF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009127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FBC5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4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A347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7-30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CB78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8946CD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5BB4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4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DF25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27-61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7354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AAA275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051D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4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087D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83-57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8EC3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9F417B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3DAA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4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8B67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603-58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C3B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4DAC90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EA3C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4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E743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6-89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C66A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C22B05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F839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4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6F99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4-79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2CEC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8B9A14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38E2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5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0A5B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2671-42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21E8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9ECE1E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C9C7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5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AAD1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152-03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EFF8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B40A65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29C2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5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C6F9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4998-77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19FE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073250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ABC8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5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EC42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2367-97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71E5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DB2DB3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147D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5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D5D4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03-17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FDDF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34D403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FC2D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5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1818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9-16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1E07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6522AE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41B6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5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D570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684-63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10E6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C41FC8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3F30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5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FF03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9286-36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E8A0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997A86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23DB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5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6211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920-43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0757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7D7A22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4648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5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0F86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4656-95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6DA0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C69C44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56B7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6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7B8C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35-98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76A6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44C904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C20A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6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E65D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2509-80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6A10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E45CDB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74AC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6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DB35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1511-28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565F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25FA5F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27BB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6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FF95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5149-00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D2F6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0BF55D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E7C4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6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356B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2-24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25B8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08A7FD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BF6B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6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572E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8-02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5AAE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3BB7E3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6406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6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09FB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2022-13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BADE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A5DF41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6C5A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6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942D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1990-49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58A7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8B31DC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8D4D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6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928F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3019-39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4AFA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25F35C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AA7E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6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8E4F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261-14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4EE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D8F9D8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F86F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7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9598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54-10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C081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6DCE25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BBE0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7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5046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3-40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6CDA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E092FD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375D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67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BFA2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98-41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907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E9E275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C5D0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7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A02A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756-41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3A49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B3CB46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849C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7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396A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4231-14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7A7C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51D9CD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2440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7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80A7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5550-35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58BB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34C699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7725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7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B872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196-86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D629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2DDFF1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B8FD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7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8DCC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003-82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9A8C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561016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FF2C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7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21CA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69-57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11FE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2207E2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EF61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7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413B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2-12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45BB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FC5007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5BC1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8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CE71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22-40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939A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1615AE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00F2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8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1316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6831-65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193D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47E6F8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9019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8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F0E7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3287-02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ADAF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88EC6B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939F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8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10A0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0-20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B685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7BB5F1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A570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8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8E39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3-78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FAEA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D25858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B877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8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99E9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401-94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64BC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3BBFEE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0786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8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760F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1955-14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0500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8329F4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DD6C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8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47BD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4920-32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087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D8FFA4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4997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8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0590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1-32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5141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249C67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0C2C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8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CBEB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1-54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DEA7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2158C6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F327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9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F253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7-69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48F9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FCE684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8A25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9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7AEC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4-50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9E33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7BCFA7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4626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9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11DF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2397-65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70D7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1F0626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20F8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9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9CB5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0-39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B802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4AE48A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C34D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9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47FC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564-64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828B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A70E35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5D82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9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3285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358-85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E697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F304EA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EEDD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9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6BAB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390-81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5595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0C5464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6D29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9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97DA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829-25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6ACF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B3D2B1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622D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9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3F83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38-95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6029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B4A96E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A4CC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9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1003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5-62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2B44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C6138E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CF67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7EA2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57-52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EB98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172919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0D84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0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6C86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01-92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30DB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9C9EEE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7C20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0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AF8D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41-73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8D40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F55CC4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FB55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0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DA4A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5860-07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1611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0848D4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B7AD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0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568C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2072-09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12A6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360E4F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CD14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0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6887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0403-81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ECD2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6C39F5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C165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0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10BA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8-05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9B50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0D733B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3E05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0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20B0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79-02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DBF7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3890A1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7B42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0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6BFE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8-00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D50F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DBD5CF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440A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0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1715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7784-21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6815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698BBA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478E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1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FE5F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34-07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6856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DABF14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4ADF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1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2EB6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5089-17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EC58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81A2AE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5187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1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7C8D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3-28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0005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8F825F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DA2B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1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7F29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7-25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34A5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015C5D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4D18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1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680B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7-92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46BB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FF21D3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2B78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1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745E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8847-89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2826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EB0DCD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862E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1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65B0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5-11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E2C9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D58AB7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605D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71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AF71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79-45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66CC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D91A5A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7010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1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F025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3-47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9C89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6D2A4C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D764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1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F3DA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6150-91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D5B4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9F45D4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944A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BC85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9021-88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2376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74F93D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B7E7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2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F062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2-48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CC49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C67328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6E8D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2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006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7929-15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DC12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A1392D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B5F8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2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BC39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220-81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C194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4722DF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4088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2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73FF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6-23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EA1C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E9414E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9ECD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2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FCFF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0-08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A2B1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43372F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3C6C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2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E864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0-75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3446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71A9C6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D4D6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2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E8D8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6-18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8679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C7DAC4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F6DD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2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4C68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5802-11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261C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B0131D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7780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2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4D35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35-68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CF49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D647F2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1898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3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5CF0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9-24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3B78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C7618F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F9F9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3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B21B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22-57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8BDC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4F69C0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9B8F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3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9BCC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319-59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B674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F0E725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BEAE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3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00C5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6671-89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55C3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C09BA4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4F90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3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151D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722-71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D5A9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386514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D45E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3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FD3F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948-33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44A6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BA6E12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96CD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3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1F9C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3831-62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7460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2DF670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9324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3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A606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3-95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01E8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EC5342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120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3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9480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8-44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D91F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B312D7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F89D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3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7379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7-32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BC6A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3D3873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91F0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4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8BE7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2924-53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0A4E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E06663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80E0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4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EAE0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3-76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6548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22D0C2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B056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4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BCCB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6374-67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A33A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7D26B8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6FBC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4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58DB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2-71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B1E9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2C56EC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371C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4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1D74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088-71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CD1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335D04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6B36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4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DA00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135-78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21BE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10B839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304F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4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31A4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03-91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4E53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5B47D4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432A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4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8726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6572-80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ADB8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E6CC52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7896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4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E0DA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7-61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DA69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39C3BA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50C6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4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A19C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3463-62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B7D8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EDFA30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A3CB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5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7368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54-46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350C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37E6BD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F677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5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0309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306-61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5093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856017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C55E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5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7376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6-46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48F9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7FD527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2984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5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9C82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9092-67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0FFA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2FB7AD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13EB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5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F3DF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4-68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8AD4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F20D5F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571D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5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CFAC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35-24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CB10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AEC469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DAFA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5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7D58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1122-70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8A48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86D591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C617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5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34FC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0-25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80DF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3DAD3A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F60F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5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85BA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761-45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18AE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698F40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7752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5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73DA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0325-51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5F94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69A2F5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7A03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6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A43B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6222-34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5506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E4A746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832F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6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722D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4-83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F688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A25A55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FD64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76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C333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6795-39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6960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32E69C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3DF0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6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0F2A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34-22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8DC7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A0C920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C684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6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A82F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50-60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EA5D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38F433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AF27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6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52DA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171-21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538C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400CD0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18B0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6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FC91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1901-06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3264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F4D223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6982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6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8E23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0301-59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C53F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CA7E29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64D8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6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A158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6-05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9C1A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C9A229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B8A8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6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F0DB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9897-79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D7B2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58EEED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DE72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7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8A29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309-66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2979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97D591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DD6F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7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DB82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8-58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E569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BDFE70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0A17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7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E928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30-37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8A93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620F98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F387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7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6BC5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3-53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3766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5260EA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1497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7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B63F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08-51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7EF5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144511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C4CD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7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DCFB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543-55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59A7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B713A3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7316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7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FEF2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8-96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75D4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9C5AB3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415C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7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3F7B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367-94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2F67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4FC807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6261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7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0E4CE" w14:textId="77777777" w:rsidR="00DC5AF9" w:rsidRPr="00DC5AF9" w:rsidRDefault="00DC5AF9" w:rsidP="00DC5AF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4-05-327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6642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DF5D8C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9F2D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7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6A54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5-06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FA04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C479FF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A419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8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2AB3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57-11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E949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B7C18F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01C7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8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116B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1-32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12C4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4A687F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6F45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8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9101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97-23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C063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127FC1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A62A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8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841D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961-88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1C6E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A9E39C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F8B8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8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7725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4850-16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B0A7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D19A45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C1F8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8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23E6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802-20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0F6D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4264BB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367F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8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842F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0460-98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D446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14E72F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3373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8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B333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28-73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8C23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8AE3C8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E660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8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CAF7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26-29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39C4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DBBF6B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616C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8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4F8E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5741-56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CC41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C2EFF4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5433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9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17D2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422-45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B6D5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296A80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3D14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9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0A17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42-78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FBBD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ECCD35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9354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9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D3C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9-77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75E6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59911B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435C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9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FDB3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7-02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A01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6CC91C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9051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9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580B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3-46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72D2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AE0922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254B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9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9CCB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4188-66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09F6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AC4DF6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3CAB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9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3D10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34-13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7B70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51A066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A7EA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9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9B49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4-22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2029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4E507F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3F24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9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1B63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38-88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7B5C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2E7A98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FF1B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9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7CE0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422-80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8656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666F0A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EF92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942F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3600-15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A792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C2F710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B6A4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0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8C1F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9-90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605F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BEBDFF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0F2E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0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2CF4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3-75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67DF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027C63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B37F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0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F75B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2-66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2FB8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620D26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C7FA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0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A08A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1-61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BBAF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DEF347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47B2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0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4865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2-57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394C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011BE9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D80F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0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9709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99-07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19AF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99AB5A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A1CD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80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170D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8113-36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206C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ED01D8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73B0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0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F7AD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28-99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77BA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2F8A27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86AF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0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CCA7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41-35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11D2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FA419E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E3AC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1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2967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96-52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29AA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B0DA16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2FBA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1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D00D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22-56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5593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7CA0DA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4B16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1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6618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5331-48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78EB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606E7F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B2C2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1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944C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7151-57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189F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C32CDB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D54F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1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1024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4-62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0943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DF9ED8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B714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1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56B7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5279-82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8705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F72F1C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B2C6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1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3B17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234-06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B8BE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2404AB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38AA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1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C386A" w14:textId="77777777" w:rsidR="00DC5AF9" w:rsidRPr="00DC5AF9" w:rsidRDefault="00DC5AF9" w:rsidP="00DC5AF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1-03-307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CF00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87CDE2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F9EC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1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B36F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1-90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9CB6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8E1CD3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3265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1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24C2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3104-32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FE2F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4A62B8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A30B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A9FE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0-97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49A0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06F387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1A9B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2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8EE7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0-78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0C69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10A9C6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519A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2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4C90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01-87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1947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EA1B69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E4A0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2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B7E2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02-77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3AF8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D3F308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5C16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2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A49E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8-37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17AC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69DAD9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592E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2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12BB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224-92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7D5B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937F01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915A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2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0907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9-10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4100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E396CD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1FBB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2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199A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9-24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F97A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974586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103B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2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76EC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5-71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0803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7BDB96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F989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2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DD5C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3-76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E6BE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17D5E0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EB1B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3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542C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8967-07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093A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A0781B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E50F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3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52D1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2022-08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05E1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BB278C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8E52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3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C23E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674-87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9E56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436296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F8A4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3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9DEC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7210-39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354B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336D0A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F395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3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7D88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2713-64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9D0A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061D55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EF6F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3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58EA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77-92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EF24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D9BBC2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1C63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3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D150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473-93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B7A9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6A3D94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E7D1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3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1891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1940-44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3FD2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2E52ED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321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3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976A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55-17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A0B0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80DA2D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436D5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3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5632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12-29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A189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3420B8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CA0A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4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B969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9092-73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BC3C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EE55A8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1CF6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4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F731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2-96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E57A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B2D477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F34C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4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9800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89-84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25BE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B1A2A2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BC58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4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573F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142-06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F36E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385F47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F61F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4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E5E7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8193-32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A6F8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CF44C7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FA82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4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2F23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4987-77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28F6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8EDC64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565B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4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BEF1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54-68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FA4B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5D03E4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CA9E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4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EAC0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1-49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B643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36AA2F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177A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4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8A11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00-00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9554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987AB5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BEEA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4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014C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33-78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8E28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A63E31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4EEF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5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042B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692-41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C16C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D75FCF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C86D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5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D752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6563-07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4B9B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00B670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5AAB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85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3811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7392-87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CB2F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645713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B7C1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5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33E7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0417-88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02E1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0EC0BD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60A2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5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1321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331-27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BA31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2EBAA3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ED50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5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E4D0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6795-45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EA7E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F7A351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D2E6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5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946D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16-53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04DE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E3395D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2C15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5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F08B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75-77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ED2A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8C314B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88F7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5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53FD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5086-91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00DE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9CAC6B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D8AB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5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064F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39-14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EAF6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7758FD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680A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6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31BA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965-71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9A9D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67CCA6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B48A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6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EEEB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523-75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9617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A728AB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E9A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6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1781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40-14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93CE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F1D608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060A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6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9B0A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79-02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ACE6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52B23F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CA80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6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6187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98-23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5488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1BEF6D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0009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6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47C3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774-09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E73D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5CEEEC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079F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6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4974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9394-72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BA03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3ABCA3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BC92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6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083C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549-22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B71D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FFF1DC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A13F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6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C14F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3053-60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C15D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C73707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6C72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6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38EF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433-46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08B7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DCF8A5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E07A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7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77E2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81-31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EC59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51F3EC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A62C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7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C30D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2-36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AFCC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088047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7F06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7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F2571" w14:textId="77777777" w:rsidR="00DC5AF9" w:rsidRPr="00DC5AF9" w:rsidRDefault="00DC5AF9" w:rsidP="00DC5AF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2-07-715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C417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0D162A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F1BD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7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C218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8-67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F461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5D678C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1BF1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7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D827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8283-47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3F62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DB777B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5336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7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0E11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9143-17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7E27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236F19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7D5A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7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C80B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8745-11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3FCD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A79AA9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FC80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7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9DD5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33-50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DCEF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4CAB29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1C93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7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1B1A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5-86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8351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44E2B8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30E6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7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C1EF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7-84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CE79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4A8416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7D9F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8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2AED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75-79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AC94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279609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0A32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8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0714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6-27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7782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1EFDEA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A397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8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BA38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514-19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DA1A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7C953F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EB6F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8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D0D7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5268-74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9BCB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AD4ADE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7911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8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4D46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064-66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43E3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71CEDC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10D5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8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A0EA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0-51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04DF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5A1DAC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9CED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8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1041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433-76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7CFF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27288F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29F9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8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05C0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1-44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6ACD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327DD6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CDD5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8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4579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1316-80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1989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14EA88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59EB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8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5EA2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03-27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5C68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091AC0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4EBD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9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8369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558-31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28A5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9B6617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2726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9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A85E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703-14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F84C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3443C7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53C5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9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98F7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6-15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2376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A6F183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0771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9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5DA1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166-05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B8BC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552DAB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06FD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9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F42C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76-24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1A48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0DC3D7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E67D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9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3760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926-90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2F3B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AC1BD2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E1E5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9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E1CC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471-48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4162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510336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2D18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89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DA0C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9-83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EDA7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595DEE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1531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9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D23D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4-61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4FFC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5456E7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5C4D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9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D8CD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4-67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06C3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48862C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B092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AA27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3-52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86B4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5B2193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239E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0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4CD1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75-44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D4B6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60951E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E1D5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0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740B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8006-83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B286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6B3844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6FE8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0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E659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393-11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B493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7D30E9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6DA2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0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C111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515-51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9648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1A019A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4D9C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0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3965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8-07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B426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5EB5C5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3FAA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0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37EE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7-02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77B8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79E2C1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31F9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0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FF2D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5464-10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32BA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DFF5C2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F1FD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0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543A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8151-92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0977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A9D904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E957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0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9B00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6451-37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2F1A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6B05F0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4A9E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1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66F3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606-59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54D3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804D55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B12F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1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2A19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6715-28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EB36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F61611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A99B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1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8EE2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2-60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5502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A5A970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625F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1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C402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716-10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567C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9E2467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FE22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1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47F8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6-22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D848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926E66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66D7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1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2627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7166-13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77EC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3F32B4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1653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1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4D57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9795-79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EBC1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7321ED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029F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1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6ED8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09-93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2429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1BEC10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69CA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1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3F45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0527-20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10F8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53087A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F3E7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1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C6C2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490-63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D862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716484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099F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0389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41-64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8670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834A07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F642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2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1BAA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6871-13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18E7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A42734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BBDB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2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A8EF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27-62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C7AD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733906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C984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2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B75F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7-56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9AD8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49F31A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7904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2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65A2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3124-69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DF8D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112E66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FE72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2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45C3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0-29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2DD5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AB7677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E621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2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6410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92-27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8C12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EAD215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9EA3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2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B4EF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4998-78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0634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3C282D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3CC6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2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5A38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94-84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F1B2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3ABB5E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21E6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2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4A34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329-15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93A3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B0D050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F7D1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3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FEC4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9621-20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8F7F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EF81E5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7095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3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EAEC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213-65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4673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091705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0D16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3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D9E61" w14:textId="77777777" w:rsidR="00DC5AF9" w:rsidRPr="00DC5AF9" w:rsidRDefault="00DC5AF9" w:rsidP="00DC5AF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9-06-256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1B9C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1187B9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ECFE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3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9DFA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0-20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4E4C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5ACDC5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ACBB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3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50BC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77-59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2DB1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25AAAE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E22F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3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129E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0-39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0CB7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FDF68E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B913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3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E223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9286-37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3D6A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BA1629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7CC9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3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0ADE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4656-96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D145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E9C9C2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0C5D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3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210B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5-99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6EC1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DB947B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0589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3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293E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1687-67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208D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748506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01E4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4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56BF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5723-20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CDAF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6C1645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24F9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4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5616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1511-29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7645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AF95EC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2B49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94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803E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8618-28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A0A4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A56841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68E8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4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5AEE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039-44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384B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546C81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667F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4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FEB2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2-06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D822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27CD09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7F85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4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F32D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18-00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D568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BA6E88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ABAA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4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82A7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8-75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1996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C4F922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329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4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C73B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7-63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00EA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A2D363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5FE4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4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931D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1-45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A514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697E65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6780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4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7BBB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196-87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A7D5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75B95B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CB97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5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357C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0-21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C4A4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6AFCCD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A446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5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DDCA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1-14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610D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97E10B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2F0D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5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DFE3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743-15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E277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F1F8D6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45E0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5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7FDB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836-66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C76A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621421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0618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5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9C85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1955-18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68A3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C148BE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030B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5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A7CB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37-40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FE30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EE7BDF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733D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5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DB28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050-09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6A79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CBC3C3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0A25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5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016F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1-55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D6F8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8EC53D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E462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5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6D11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0-46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F2CF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8FDFB3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88E8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5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1D3A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0-65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2518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4967C1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C152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6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513C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1-33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558A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52A10E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4845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6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681C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21-61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CBC2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9FAA8D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87D9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6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6B86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8174-26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C801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17CDF2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BA8E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6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A8DE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08-23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2289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7560F7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8FBD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6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2FEF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260-08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C0DB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12FCA7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C7C7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6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E823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21-85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76F2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31B282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7F46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6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7E8D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0520-17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C364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9C08A9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FF1E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6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0ECC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458-01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9A7A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F53BD8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1275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6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FB4D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04-60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A3DD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859288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B662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6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B764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4-09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683C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E62779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3A8D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7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120F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40-52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B5E6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37BBF6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3406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7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9EFF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316-73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7434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B6253A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A7B0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7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EA69D" w14:textId="77777777" w:rsidR="00DC5AF9" w:rsidRPr="00DC5AF9" w:rsidRDefault="00DC5AF9" w:rsidP="00DC5AF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8-02-530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AC48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EA0C23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0C52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7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8309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8-73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C554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592D06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772A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7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62CC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79-03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0023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5F9A8D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2BF8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7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9DD3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7784-22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8F5C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6226BB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FEA8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7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5C29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2492-12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8055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D7C465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B4EC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7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924F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2-71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B21C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ABB15C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2FFB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7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8412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1-62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962A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0EBC56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E92F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7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7C46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2898-07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6544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9C56D4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05D8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8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FDEF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04-88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9F0B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F68C5D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E4F3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8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154E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33-73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2378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2FF03A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B228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8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9335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3163-21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392A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18F914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B69A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8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19CB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6-17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5D8E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0DFBD9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6205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8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2D29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1-50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6AF4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D7AA07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83E0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8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0E1B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214-92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032D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2E35CA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AF0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8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9FCD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740-25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5427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B0FF05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5ED1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98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6AD8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7055-37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C212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B9FEB3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31A8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8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DBBB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5152-79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6E29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95C013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04CF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8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5765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22-54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A0D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DE040D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732B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9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2200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5-50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37C3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0B7CA8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528B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9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6CF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34-79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4088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453593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192A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9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4FDC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68-52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933C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3D6466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3691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9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3F28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4896-26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BBD9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7B6209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83F8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9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AE56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0-09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F90E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C7789D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D2FA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9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ACC2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570-36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5BE0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F656E7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0475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9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D919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1-69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76EE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B01C43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C15C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9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BBE3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66-65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CC9A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03798B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07D9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9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FECD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379-35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ECBA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4FE474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97BA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9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A1FE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5-69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666A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70E7F7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04FD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4EDF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8911-07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9C8F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C3F482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D081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0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C50F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16-57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B022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FE6FC7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F9E7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0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E173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2017-48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D5B5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145ABB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F45F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0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C7A3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4-17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A37A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215149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8EE6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0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EF9B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65-85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E33C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0215CC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2A5C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0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F092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35-71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FF89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9AEA23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10B8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0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4B7C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3-96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A1BF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6E02B1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15A7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0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85C3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5361-86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5E99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E5F671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2EAC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0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595B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6589-49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D0A4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9503A1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27A0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0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1345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2-05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2C65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F417F6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2966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1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17AF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57-90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60A9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FC212B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0600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1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040A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014-18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C764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4CCB9E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5455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1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2A17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8-13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8C07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4D3AC0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5760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1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D44C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6-72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4718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C63D88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B183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1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C5B6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98-61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A860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88E308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6E97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1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86C0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24-94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4250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FE71F0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8657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1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A39F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3-87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E6C2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B5FAB0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F399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1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1706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0-35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321A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A8A18F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1532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1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00C0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8-39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A7B5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1C6A30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D62E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1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6F15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44-16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622E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7B9C9F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947F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9C0D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0021-98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701B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F0ABD0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68FB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2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4C1D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7851-14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D24D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8E5AE7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33BA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2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3EB1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9811-25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F2D3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5577CD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2896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2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F336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6-25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2D1C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68715B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D160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2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1EC5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6-47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5C15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768769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9425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2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3895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32-27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8476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E032AB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94FF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2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DDF3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810-04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A3AE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CA2E8B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A135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2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56D5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4-69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06F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FC93D2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558A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2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667F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296-44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F472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71544D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C759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2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7C29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94-20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14FF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42789D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DE57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3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8AA0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702-77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0617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E7E1A6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FC9C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3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BEA5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9866-21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A2E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7A7209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6EB1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103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64BE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9641-97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B396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6016B7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AA68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3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2BF0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56-27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6C49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BAC5EE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38EB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3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6D2F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0657-17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7B7A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1F958F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26FD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3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A028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9-67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F799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A3308B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61EB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3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64F4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55-38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BC14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C55FE0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1AC8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3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5318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3-02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9EA8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011C83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0127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3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2101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4-87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1060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E9C764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A8EE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3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8A16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3-24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5182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043F10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30B4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4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3F86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9-48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CA8C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5694D3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344E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4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65EC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8-24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DE50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F8CEAA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3E5A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4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4E647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6-99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08AE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2BDCEB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2C76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4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7D5B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55-16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EA28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0D0FA5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0FD6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4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642F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2-06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3E2C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610F32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FA41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4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77FD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8-81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13C3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C42D60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C4CA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4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63CD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1901-07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92D1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1558D2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9466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4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F778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3-15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924C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DC8663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4483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4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2366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3-45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EC27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482A76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725C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4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1014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1340-36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A232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89EF5D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C919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5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9A3F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06-02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44CB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B4BF91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A4D9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5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05A5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1-61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5F74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4D12FE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FDE3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5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BDAC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2978-43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53AE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BC7E06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8243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5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1FD4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7-79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ED96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87D9F7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86C9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5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9C37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8603-42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D003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91424B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C34A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5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CFE5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499-28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69D0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5EAFEE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03E6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5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7577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0933-91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3BD8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DF9958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2688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5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0866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3358-49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1710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B21B95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90A5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5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DC43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2315-07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CE59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988E20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0EBE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5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6722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04-98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52FD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F5991C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43D1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6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7D88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051-77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A3F4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CD2010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97D9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6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3FA0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35-39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B8EC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373667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F1A8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6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8852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51-44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81AA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C0FA0D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DB47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6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255D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5741-57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4BE2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B97AB1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ABE5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6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5B04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452-05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974E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93AD13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ABED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6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8D84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852-26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E449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9A48B2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8FBD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6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1CD7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927-95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4BD0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2BAFF5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C7B9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6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E30C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64-01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3770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BF3E0A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1BF3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6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14CF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4-56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26B1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C65D7A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F013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6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EC04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9-75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30BB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077562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F0FE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7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158C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2789-18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8621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B84684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2166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7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2324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9-78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FA4D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F99727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2771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7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07A4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6789-78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F374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C4FB10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8415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7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FED8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71-97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8AAD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18EC11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85EF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7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F434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3-32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5D58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D88D50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1752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7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83A0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35-27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7D95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7A6DEE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1A79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7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7264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2-20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4EE4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5E8069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2497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107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841C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48-20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4F4A7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7BE4A7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2203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7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A580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431-39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12A3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E5C565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C7F9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7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6B59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241-59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057F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5818FF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9CBE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8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05DD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6-23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DFEB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69614B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DD11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8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C87E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4014-51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6632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333301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5E35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8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F23D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226-23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E175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AF24CC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8AC0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8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BB7C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2-86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5E1B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346E3D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859D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8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A738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2-67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DE7E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2C1824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03F5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8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A19C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74-42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CFF0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735A58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058A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8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5DD9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7823-31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33C1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39BE5D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B53E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8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F93EC" w14:textId="77777777" w:rsidR="00DC5AF9" w:rsidRPr="00DC5AF9" w:rsidRDefault="00DC5AF9" w:rsidP="00DC5AF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8-02-749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AA2F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F41A99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CE40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8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4137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32-11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AB36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21C326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32B7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8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8585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6807-80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2CE9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755ECF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7429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9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236C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5734-38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D4D2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F370E0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FCB9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9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24B3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8-79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CD51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43CEEC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2BB8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9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0E35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64-43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F3EE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BD0464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0E70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9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B4A1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74-66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517D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C6083D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5145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9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9514D" w14:textId="77777777" w:rsidR="00DC5AF9" w:rsidRPr="00DC5AF9" w:rsidRDefault="00DC5AF9" w:rsidP="00DC5AF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9-11-401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0C3B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AEE48F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FAD5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9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8FC2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99-55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F3E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02F1A0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1118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9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A48E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46-14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C809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554F66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7008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9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BD72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804-48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95E5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538333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E0C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9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3112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1-75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5E75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035933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0C90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9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DC0E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0-15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F2FB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8B2DD0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D466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2915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0-60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EB21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7A2BF8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5D94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0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DC8D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437-51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FD67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1C62DC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AC8B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0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37F3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5-75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4D75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0AF78D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7DB5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0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6E94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332-51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0440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B9F8D4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BD34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0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63333" w14:textId="77777777" w:rsidR="00DC5AF9" w:rsidRPr="00DC5AF9" w:rsidRDefault="00DC5AF9" w:rsidP="00DC5AF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7-10-205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6F98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593A9D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ACEF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0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2466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453-89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3962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F9D907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6560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0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EE64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5256-53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4A07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584F5C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BC96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0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B03C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61-58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DF24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A3B02F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56E3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0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12FA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0-15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E226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B7577C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CA78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0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2AC1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8-51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00ED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E036CC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150A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1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F1E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57-25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2869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90DB4E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0370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1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AE3C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4-95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0140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D14DFF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2B42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1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5FDA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9-25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0E66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A65462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167B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1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5A97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2-14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3BC2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187490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061D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1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646A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203-89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059F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8443AF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926D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1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3369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2022-09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2BCD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61E7A0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7A12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1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E133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1410-45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3C16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85EC63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B7B6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1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A5F6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69-41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BFB9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90D0CD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6EC0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1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A478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2713-65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6BE3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046925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2767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1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85FE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014-24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4914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F90A1A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8A78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018C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07-26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2396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13D704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61B7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2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9A7F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94-56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E480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9119A3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9682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112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D6C8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99-75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9132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899291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6D76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2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32C1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53-26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F50B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8120E5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A4DA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2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26BB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364-66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A45B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4C5D92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E1A8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2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C292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0-13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35F9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147AA7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9603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2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D527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0-16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2287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D7016A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3380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2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A13A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4-16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FD73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466D74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1A49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2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3F6D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5974-06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27D8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578692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D5E7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2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EB4E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97-30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E031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8000A4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7166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3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30BF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75-45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FC6F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927BAE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63F5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3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9FE9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37-24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8FA5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A60E0A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9588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3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6FB2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62-65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DF08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50EE10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650D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3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70A9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8193-33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EF4B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F2327C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BAD7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3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BC6D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5-09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7062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20A45F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91C6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3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3C74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77-71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1C90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300C49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B23E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3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DCCA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1568-18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029C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1855D2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1A48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3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27FB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20-12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9FBF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B00AD9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349D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3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5223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96-14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F432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0DA2EE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1A74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3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ADB4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5271-80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C25F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0B3E08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6458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4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5742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6563-08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5D39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D3E900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9D21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4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DB2E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1-39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4BC7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331542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70C0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4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4E23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0-26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8813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9446D6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7033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4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3FA2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6795-46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177F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493C1C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5586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4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CBD9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9-54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2D5E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379A23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E9DA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4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2005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5086-92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3845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C0F954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0642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4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E2B8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083-17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8458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0B5CC3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E5A7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4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0B43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63-89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E4B9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C6E7EC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96D2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4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DF41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0-48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B198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B2DEF6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13C2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4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D8B0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9-29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C0DE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F56E18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6C4F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5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03E6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5-58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6F87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3D239E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6989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5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79FB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086-32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6C2F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ABC64C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400E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5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44BC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41-38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CF12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F458F4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2C03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5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4F85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532-75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7ECD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E9F7B3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77AB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5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B344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58-84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1E01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05B7A0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7068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5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18A0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3-05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948D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D6BEB8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635C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5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A63F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176-29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9F5E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2FDA04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8360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5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D47D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-93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9DDC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1DE9B8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BFD6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5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5E27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9-83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EAF7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8CCDBE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1A3C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5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5987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57-47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6A82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92266A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DAFB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6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B0E8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9018-59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8D4A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17BCEE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7FA2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6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508A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3-49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8ED7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7E4F19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DE68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6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1F59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55-86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7FAF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07A3AF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5D9D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6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3FE9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9143-18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A40F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999F8D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5C2C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6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EB94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03-18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73A0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248E12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BD89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6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0470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8-98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1F0A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6C1B9C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1488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6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8ADA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6-20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A992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27042C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07D2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116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F138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0-52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DA06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3CD0BC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E833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6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CB44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6355-17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D568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6D3B44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9AB8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6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5686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020-02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2160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3ABCFE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7E86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7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A89F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1378-34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B691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33E38E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3B95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7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B2CE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03-28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781D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76FC55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AD20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7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8795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6-16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4B34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F3C784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1E30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7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EA61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42-85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7469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5E8CD0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E4E8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7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8312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14-70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21B9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A38310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DDA8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7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5899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0404-26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B6AA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CFC9DC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D027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7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4D99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06-29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D26F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B4952F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DE98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7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3F09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71-78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3002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DFF00A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1EC7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7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92CF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-27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E6E6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37E26B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8AAD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7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F899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11-97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D832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056143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044B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8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94BE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002-80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240A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10CEB2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15C0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8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3D27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3393-59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E966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021835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5E2B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8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6DB5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51-98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8C10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B1FA54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8154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8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5A7A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6194-68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E805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82A187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3D2A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8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45BD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8-08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4B39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A59A4F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A90E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8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60D2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5464-11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2F76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8EC492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9CE3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8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959A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6267-19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0C90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B7785E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F984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8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1318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287-69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61D8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1B7CBF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8E22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8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9004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61-43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DA03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754C33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9DF0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8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F321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93-46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18EE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FBE7FF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2A3F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9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A474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422-34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C456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5EAE2C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1006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9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8393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6-23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6F03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60A363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A898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9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A60A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55-77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A960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770554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F24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9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8EB2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345-62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2C4B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C35E59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4474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9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E66D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9-17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D662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6D2564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523C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9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A47E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22-06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66FF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309284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401A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9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0889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68-31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4B46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3FB131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A543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9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D1BC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3954-29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F15F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90484F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9116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9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E974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04-44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D80D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056487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E78F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9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33EC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1-93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CF24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B90FDC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5933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E0E2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568-90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206F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F83D10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4C2D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0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37C2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6-48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E0FE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533A98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6CC6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0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CD44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68-87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9671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4659D6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B7C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0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BA0B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2486-82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135B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63B288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3FA3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0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2F79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7-35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1D73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9B0DD2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DEBE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0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FCD3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83-51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1929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458752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1139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0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922F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1-84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FC79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C7666B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2FA5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0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B873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17-66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03DF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1A25C1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04AC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0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0D61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676-54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2BDA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BDC0E3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4204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0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6D43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1708-92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7A04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992F5B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A590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1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7385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52-16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93BA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0DACE7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8A12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1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A454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4998-79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1A4C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8451DB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F8E3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121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F856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0147-21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EC8A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15F0E8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0D36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1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B414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32-29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339D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20385A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C281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1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A707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5-68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95FF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D31538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B72B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1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BE96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729-98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542D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808063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EF2D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1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7A2F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9-15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3845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B51126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46B2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1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000A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2-96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5CAC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9407A7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BD8A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1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3535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6-75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0EDD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2B8EC5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7E82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1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1D27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81-03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334B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2256FA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F025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8D94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0310-95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482A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C914FA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82C1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2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F1A9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91-17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CA05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BA88F1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A80B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2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95A7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66-88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FE9C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C3AF79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68C1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2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86E2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12-67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678F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E46D59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A2D1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2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1544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3-83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BF29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CAD3CD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DAF7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2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05FF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8618-29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D449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B800CD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47BE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2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1CDF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-23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76B6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5096B7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92D0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2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25EA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8736-49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6348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247EBE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D9BC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2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F48A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8-38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2796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16587F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229C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2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992E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1-02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693E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93CB82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D262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3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CAA5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6-59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E8F5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5A9B2D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1333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3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7962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5379-82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8650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A87890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E932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3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14AF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908-27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4C35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6CB8FD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0748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3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37EF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064-58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9AF0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AFB8C8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9A96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3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3E79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87-41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9A27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905D33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BA95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3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CE15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18-82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EE72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F2CB6B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523A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3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661E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4-92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62A9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40EFCB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9D4C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3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3E74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667-20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B54B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E4D7D7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14CA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3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64C2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9092-80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54C5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5C0AD5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3275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3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9A1D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64-42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21EB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C2C813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5D2A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4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FC69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657-80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2218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15950A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5368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4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8B67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0-22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C2D7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E5257F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8CEE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4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5FD0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7-99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A086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9BBD9D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4E60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4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8C7A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2873-32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0EF6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9D2E1C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0EE2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4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C972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05-70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0406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B8F0FC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CFBB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4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0922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6-72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3249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5E328D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CAF6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4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24DD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1-31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15DA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F4957C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1762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4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F622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946-33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663A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D5829C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8646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4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07C5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1-34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FD76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770371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734B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4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F567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650-32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5977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AC561C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F956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5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25A1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14-32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80D5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33E27E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5FE8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5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1F04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8111-17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AF9C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6D00CE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DC1A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5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A08D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7673-63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2FC2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502B1B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CD91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5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1C80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0935-04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4CCD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8F6557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8850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5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37B2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9401-88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8C12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1488CD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9E32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5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CA4C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3-11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AADC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906A89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F279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5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F64E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3-17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F254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9D760C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F0D8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125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728B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9-84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10C0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51C7E8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986C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5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3F56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234-68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B49D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3D785D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E7DB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5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AE287" w14:textId="77777777" w:rsidR="00DC5AF9" w:rsidRPr="00DC5AF9" w:rsidRDefault="00DC5AF9" w:rsidP="00DC5AF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7-03-259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11C4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E9D837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6A17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6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C03B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3-41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7DFB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100532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8160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6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13F0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9804-37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B52B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29760E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1D20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6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2795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6438-59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58D3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3B6A87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E5E2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6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EFA3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8-02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33B4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86CC70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A304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6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BEDF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6014-36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4D71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97425B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C356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6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A875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2-34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7E2C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B82394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8B30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6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8040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9117-54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06CF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DE275D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CD71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6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4C6A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711-71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5D61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B0800E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F71E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6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1789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1-63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D2D1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54F062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7A28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6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3754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3163-22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7FDC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9C8916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C81C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7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B872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6-18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DF26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D60686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F53F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7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611D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5-13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815F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159088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2C51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7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FAC4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7055-38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08D4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D341D4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9092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7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1A69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11-06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FCA6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2F28A5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3C0B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7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55F5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6636-46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72FD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811ADE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3146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7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1E48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0-71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891E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CBAF7B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A054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7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89C9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570-37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CA1E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560CA7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E5D0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7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3DA2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788-18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56A6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785183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3FC2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7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DB54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51-06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0D69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561592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02E5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7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E600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80-22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79F2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A7FAE1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54F8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8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8061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62-77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F893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30F6E1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586B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8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EBBD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91-56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9871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66D1F6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F5D2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8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61B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8911-08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158E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9C6930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A080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8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215E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8354-48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F55A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192D38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2804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8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0FC3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5-39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98A1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97EF9E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A50C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8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93DC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64-10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4D01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731CB4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6426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8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E39F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372-39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29CA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D7A268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F42C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8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073D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9883-99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848B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9056A2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54D5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8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5720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3-66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350F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1FD63A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5EE8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8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D5A4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582-03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D6BC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47BE3D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5B34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9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B4C9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4109-03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5ED4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8CF288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10B1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9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37CF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768-66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D38F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9FD469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2CA3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9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46D8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7404-88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AD44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492B75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8B55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9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198D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6-54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0EF2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5E25F6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FF26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9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3079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9092-69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6680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4E7798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425A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9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63D8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0021-99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3628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34FB82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E41D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9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1345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32-28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0E57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61113B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7C92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9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C4D4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191-22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DAFE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32D6D8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E508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9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477A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9-30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014D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DC416E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EB41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9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EF80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0-46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DBDB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3239B9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EAA4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6447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0-70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DAD0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F71D97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3E21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0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5731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8-44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CC79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46F201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0ED3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130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862EC" w14:textId="77777777" w:rsidR="00DC5AF9" w:rsidRPr="00DC5AF9" w:rsidRDefault="00DC5AF9" w:rsidP="00DC5AF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2-09-225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79D6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AA5073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EBC6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0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E1E5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4-88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F03E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734A6F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2844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0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858B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4-07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0AA5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DBABE1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67B9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0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0479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730-03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74FB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B2CD81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AFCE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0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5ED1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7128-50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5286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D92EE0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B5CF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0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A9C2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2-07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4E93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41AE19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1FAE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0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3358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09-73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94C2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120756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D0F8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0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9BEA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1901-08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3FC3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2EA081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4773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1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F270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2742-01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8A5B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13B742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627F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1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6EF2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0812-50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1007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6EC1A3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4BCD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1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E2DF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99-18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577A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6B9C48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73E1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1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617C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23-47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C01B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44B8CB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689F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1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70D9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58-60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20DE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614985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30F3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1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C9C8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172-67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DF38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29BF5D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584C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1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3884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5-21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03B3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5E0FB2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2D23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1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70F5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88-56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3B55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B11CBB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F457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1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867E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4-03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5FC6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ED83DF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04D4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1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22A2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3017-87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840B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CCB3CD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E2C7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D5F5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0-47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FAC2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0C86FD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8D4B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2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4BF6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541-56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FAD4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8228ED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7512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2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18BB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0933-92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A45B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958A6E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FDCB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2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38BA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0-82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0AB4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A42D9C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8C48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2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7BD7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919-05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B687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71430A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A2EA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2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D1B95" w14:textId="77777777" w:rsidR="00DC5AF9" w:rsidRPr="00DC5AF9" w:rsidRDefault="00DC5AF9" w:rsidP="00DC5AF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4-02-323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7E54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3FCB02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A8E2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2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BEC6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80-32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7C49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7EBDA7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F1A0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2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6E93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1400-33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DDF4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F82D4C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91D9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2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1D8B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1153-49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3C5A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53EBB7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A0E8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2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CB71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3-23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81FF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CA9BF1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BA12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3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2EB0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699-02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E4CE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D7482F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5C36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3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5462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3447-62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0AE1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F66CD1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16EA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3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E376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7781-14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17D7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E84130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5DDA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3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5B07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5314-17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F28F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3338C1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AD85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3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9A76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7-20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78CD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442DBC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33DB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3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3F8D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93-84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D383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82B61D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6C29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3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46F3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9-73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AEEE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B17CA2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64E9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3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2325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70-54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185D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97F7CC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3974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3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F7FE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4953-00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A4CC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F2C80D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2B10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3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DAE4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3600-17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4EE0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437474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8CE4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4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EE0A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827-45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D0C2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A0FC5F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70B7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4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EF04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8-96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4A1C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68260D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A205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4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7AFB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8-99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D51A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08A413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9E49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4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3F99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685-60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B8D5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044780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5739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4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024B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0-06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CAD6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2A87E2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D358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4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C44F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5-63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F143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F5C5E6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D03F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4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E44D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66-70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2EC3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5106FE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E9B9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134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4BC1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6626-55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080F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B848E4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2BC0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4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425B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9305-82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7E12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139239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3D53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4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8B16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325-70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B466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B1DF92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7B5A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5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04799" w14:textId="77777777" w:rsidR="00DC5AF9" w:rsidRPr="00DC5AF9" w:rsidRDefault="00DC5AF9" w:rsidP="00DC5AF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4-05-464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7651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843CBA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C0B5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5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B292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2134-96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7D0D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8E87BC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9AA8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5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0C2F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0-80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4F64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E79CB0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22C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5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28EE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0421-79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1626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2FF7DE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DFCA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5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2158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077-51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03F0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227CD9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D2EB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5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6776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296-38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072F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D7849C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7F65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5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286E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464-26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E2C5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EE2615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2D29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5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51A3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1-73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C388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0CF880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E65C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5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395A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964-84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0119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38A341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1400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5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2A9E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573-23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C17C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FF809F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CDD9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6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D9E7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696-62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4B59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91CB7D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3694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6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B92A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447-99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4F44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0CAB8C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6723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6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8E5D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665-72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69A5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40823B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0136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6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4E6C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4339-98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544A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32C8CF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E39C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6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A960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7467-28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965A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8C641E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95B9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6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A901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97-63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7521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5918F5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B488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6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A6EC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81-32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8E5B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4500DE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60CF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6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B8D3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0-16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6113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B4DFE8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322D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6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CD24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98-75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C83E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EF185D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A5C4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6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3FF5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44-54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69E3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32C096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96B3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7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3079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075-03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78AF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BAB941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20AD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7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7949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4-96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BD8D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2FE69D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D0F3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7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DC18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03-30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5CDA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D2C6A6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E1F9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7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F95B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7835-92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F527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F7E2BE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B38A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7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937D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396-61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FC61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0E8D59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8145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7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02C9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493-63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B431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F83FFC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6E9B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7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0954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04-29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C8EE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F78F21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83B6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7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C9F0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3-72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DFF5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AE1312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C152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7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446D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73-97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F9A5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00C0A4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7A9C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7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9978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934-91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7EF1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F02967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396E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8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18DB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8-46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65ED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7813D1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2F3A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8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B004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775-50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661C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5718E0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1B7F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8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AFDC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334-18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5C77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341934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250B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8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EB8A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2-95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F699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8B3D14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CD09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8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AB54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7-47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933C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0BA038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059E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8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6975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0-17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9A27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D6C28B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6EFA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8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55CD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8053-32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7AFB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E02CFE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2C14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8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DC7F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1-04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D1C4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155496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F5B7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8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3B5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5836-99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E133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D3D49C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DD55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8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F9F8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5-80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7441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5BFCFA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536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9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9333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4-11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F586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85483B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CE86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9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C382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0-30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39C6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62C600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D20C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139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029D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0-52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2275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2144ED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D674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9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EF99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75-46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ABD1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68C01B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1EFF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9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EB5D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5664-49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3937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B85E88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B5F2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9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EAE3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8193-34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F4E2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7584F5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6BCB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9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2965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5-74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F5E7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2607A9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9122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9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A2F9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70-13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FBFD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989EAC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BF5F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9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8731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6-36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3986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C9CEA6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1965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9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12F6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17-73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3FA7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6A6C55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9EB6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7C0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56-52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84E0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218E73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DE0D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0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86FF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5086-93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BAC2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2F45FF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B94B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0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4A82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119-89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426E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9EF175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1E1C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0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FED8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17-99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84A8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AA9FD3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06F8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0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45E7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3-31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9114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7288F7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4B21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0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157F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9-40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8E51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2453CB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3F32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0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54C0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9-43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3AA3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DBA745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64E2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0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1380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9-55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F938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2CD937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EC59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0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FE9D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8-50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B5DE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CCB569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E6F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0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FE21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4-94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16A6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8EFE87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5DE0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1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2EC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0-49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8707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288152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6DA0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1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7177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2-13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CBAD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99507F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F831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1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48C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3390-11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65CD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D15752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F507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1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DE45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5-07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E40B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233385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C873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1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C941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660-16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AE07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45E85A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4162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1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3904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3504-80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2825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92BC52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9B61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1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BCEE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7-70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D240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A23D6B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86F1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1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ACF7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9-65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53F8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662979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12A2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1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B2E2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8415-72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65E0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1F6F44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EACF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1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F28A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9-59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8224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A75126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6FBE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A7CC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1-30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27A9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1309AB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09BD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2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7627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399-00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8730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A50EF2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B746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2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CA5A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9143-19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BB2A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709554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49B2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2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08F5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4174-20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7DF9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B41172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A8D0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2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1B49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6-90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8E2C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25B2C5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12C3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2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A5B6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071-79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0557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752D52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0E05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2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B689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5-14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8FDF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F878AF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8016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2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A83C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1-60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EBF2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21FEDD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BEDB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2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A7AB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1-58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2890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EADE00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44D9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2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05BD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592-47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0085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01B142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768E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3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FED9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34-33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9750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B09A70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072F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3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6FE9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7509-27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1BBA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7CC290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88C0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3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0F17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355-16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B2A2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8A5E82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EC0E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3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AD26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8451-51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5AE2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D9D48F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7000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3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99FD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6-17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56F5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94BD5C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4852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3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4A17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322-02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29DC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C32AA5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5F2A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3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A36E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181-94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8EDA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C889E8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D90B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143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49BE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4-28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E09B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0FD14F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69F7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3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FC2A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341-85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BBCF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735A26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A1B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3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53A9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21-95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4F3B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E4C3EE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4C9E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4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E24D0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694-00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1E28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B1A6C0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68A1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4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CBAE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39-21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BC17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8F2B73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FAC1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4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A3BF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3-42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B100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C05E3C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B3DD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4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0A69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12-62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4CDC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9DA862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FA5B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4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4C50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38-41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70BB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72C46A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9C2B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4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EB41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7-45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F2A7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ED6978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0776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4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0628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07-28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FFDC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A46F9D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EE0C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4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2ADA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5596-42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DAF3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5CE249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B7D6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4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7B40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2848-48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1A2C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520240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E006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4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269E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6-24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6824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D73130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2D24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5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A787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2-62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C325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D00939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E104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5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3E6C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314-05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9892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D4178C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AAE3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5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A742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9-18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800C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70990D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3388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5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C121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94-05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E088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D10493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6365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5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F5DE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5-50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3416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C21832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552B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5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315D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48-79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AA1E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A4EAB8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1CC3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5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3E0F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2-83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9A01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DA0CFD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8385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5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5F53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4451-08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DEF4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BB225A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1E6D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5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16C0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1042-51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9D23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957659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B4EC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5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B3EA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331-95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E81D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3DBACE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198A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6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9A14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5-85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DB2A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585779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4D3B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6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9E28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4-70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320F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1DBEF3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A4C2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6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83BA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20-21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5341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902609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58FF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6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0AEE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5-69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39CC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EF3012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0B36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6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F973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8020-91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8EB2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3FD9AC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00CE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6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C151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8025-31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21A7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777F72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868F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6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F91F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7411-86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E859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F366E9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180B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6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3595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1422-67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8858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2770C6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E8B8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6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C662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0-22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6EBF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5C105E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331D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6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CEDD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9304-47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C1F1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432188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D2FC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7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E1D6F" w14:textId="77777777" w:rsidR="00DC5AF9" w:rsidRPr="00DC5AF9" w:rsidRDefault="00DC5AF9" w:rsidP="00DC5AF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8-04-274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C241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CC03F7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371C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7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0691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5-98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D292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D07168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0908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7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5570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3-84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83BB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37CA5D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8CE8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7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6F5F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44-16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5F88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95E070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21B1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7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71FB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63-04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8BD2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8F7E06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1047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7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5306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6-78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EE44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1CFF36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928F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7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43E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5379-83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6016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A1872C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9985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7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677A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7470-96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A36E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E8162C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87E6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7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73F8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18-83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C0B7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F65279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8025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7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F132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24-68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EC4E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CF2694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DA46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8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7D7C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34-90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D01F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8A8F8D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DBA4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8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149A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651-67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38D8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B07F67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F1B9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148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1136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9092-81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2BAE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E8F726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7444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8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3BDE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8641-49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8F36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C2DA23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43F5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8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EE4B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7534-94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920D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B8A47C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4BDB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8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010D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2-09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2FAC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3D95C1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087B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8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2687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405-53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D9A6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639404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E378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8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435F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943-00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6AAF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D32095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31A3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8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17BB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28-51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4A7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743E09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C169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8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B27C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48-93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1A21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A2E8E9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BB5F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9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12FC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406-51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2DE1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A5C163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205B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9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1E77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6-73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8A91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FA923E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C6E8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9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82BB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42-56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312E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0C36C5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4062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9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DC65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1-35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EB0D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273AF7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03AF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9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21AA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8134-75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440B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5DDD33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EE27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9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2A33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0-36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CEA8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1C23D0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D028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9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7DB0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37-35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B56E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4E9451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B1BB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9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318D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5837-00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CD66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FB1C44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D6FB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9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43EF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1-07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132A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BDDD39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2CE4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9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12DE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246-18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AA6C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435EB7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A84C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54A2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9-61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A449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3076A0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7C85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0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D98B6" w14:textId="77777777" w:rsidR="00DC5AF9" w:rsidRPr="00DC5AF9" w:rsidRDefault="00DC5AF9" w:rsidP="00DC5AF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2-12-304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82F3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B579A2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B78B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0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2ED1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4489-20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E1EF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D8327B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2175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0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58B5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80-58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0622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FAEB01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6BF3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0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27BD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7673-64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6DA3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82E6BD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67E6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0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D298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9-55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E617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847AB8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B43B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0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1709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483-86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911A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35D32C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C552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0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B7D6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4-22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7AAB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F1E19D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2DA2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0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7274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96-54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A182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11E713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310D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0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B0FE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77-73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E097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F78C1C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9903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1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F3E6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961-39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A429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B5734D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E572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1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2D3B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75-54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16ED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135C32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3993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1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99CC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0-49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0A1A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850E7B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CA05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1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EDB2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4779-53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B3D7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4CCFB8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59B1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1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B8BC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9-65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D798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05B733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A33B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1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E22B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71-42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65A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290958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FF08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1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A517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3-34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327F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003AC7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6413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1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1235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8741-67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58F3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E3874A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CEEC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1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1516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474-14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D126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07B766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0061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1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61E2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691-88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0C0A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8B7159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9F59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F166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1-00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AE7B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CA7D4F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4A22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2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D953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463-19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28A7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F69A77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3109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2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FE4B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5735-71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6305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1B9CB4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95D1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2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5EAE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2819-96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1000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B5054D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9435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2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A4F0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74-12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5BBB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4B5415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2CC3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2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212C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1119-29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8501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ACF836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9AA2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2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0C54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9363-17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CEFF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35C946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176C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152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6F1D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50-92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8590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A2CAA1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5D6A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2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7ECE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92-51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9256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F5614C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5639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2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A2C4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9-95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2C32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A49F68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6D23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3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B078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7-03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CC2C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AE7BBA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2B05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3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4E98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1-64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ECE2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736CB9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60D4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3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8CF1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868-66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E4F5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B67E24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C696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3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41AF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5954-42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A3B7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64EC0F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0916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3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75E4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5-11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7E02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4928B1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C745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3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79CC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73-56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52A3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505866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E501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3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3435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6-07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A66C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FA075F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3154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3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3630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3-98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A425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261D20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BA8C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3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6BEC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148-26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17BA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1E2D57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3CD0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3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E82D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5-52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ECD3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F77A56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55D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4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8354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444-68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FA48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51C025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294B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4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071B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3058-38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78AF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18C7F6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3D70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4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CB2D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300-59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665C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8CF28F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07E0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4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F330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97-25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44EC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9E7637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2A10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4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896E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97-56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31F6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23909F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FB1E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4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8FDC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0-72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C95B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97B7E9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10DB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4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736F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457-41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4584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7A54E2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58A0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4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C261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75-25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E6FD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239561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490E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4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7BA1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2791-32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C06A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39F482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8AD9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4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734D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5-68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4146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164855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0A5E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5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8D08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8-15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3B2F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FF3893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D3B5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5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B654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8411-56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956C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D3998B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3797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5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7A18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5256-49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C5C9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4A928C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4D90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5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7E4D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8247-85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32ED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58B877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D47D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5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ACDD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8-09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781C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94243D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7B81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5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E337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177-25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9C97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85050A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0E9F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5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B98C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75-84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1803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4E2D6C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25FE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5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5B67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850-22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70BF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128587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748A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5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BABE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55-84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F7AD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A3C2E3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7408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5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3265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8-44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3241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081D27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5E61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6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9190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343-65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3355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B286FF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4489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6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0CFF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6853-97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8441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1F4861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BE8C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6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E5EA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4-88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3162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65B538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9109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6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E9B2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1-17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3AC7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49355C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F374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6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8A09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6-30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4CB9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D98827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F22D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6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860A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29-49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FE81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AE7B2E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1F89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6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A2E7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4091-91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4756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4C1ACF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7F9C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6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60C4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6-71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2CAF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B3C197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558E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6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028E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51-30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CF19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B2DC2F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B047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6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70F3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59-73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F7D7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F332C1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DF53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7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53D9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309-86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9627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FFA0A7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E9B4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7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7226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588-76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F5A5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226955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0FE2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157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30679" w14:textId="77777777" w:rsidR="00DC5AF9" w:rsidRPr="00DC5AF9" w:rsidRDefault="00DC5AF9" w:rsidP="00DC5AF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3-05-271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BFD7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2E4282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C1AC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7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BF4A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0-22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457A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F01E04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4D1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7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6840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30-50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41F4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8B0728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6080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7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F585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30-27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C493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F78AC2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698C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7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1090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394-86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4247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6B6753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1E8E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7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FD1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003-39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5A1A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037036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C26D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7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9ACE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8193-29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A6A9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FAC051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A989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7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D346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761-21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FE89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CB5F71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CEBF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8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673F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169-16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BE53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D46146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5852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8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1E17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917-90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26F5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FDCFE7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A7FE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8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88BE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8-51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B89A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71556D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A446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8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E762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7165-04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7E7D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8FCAD9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0E07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8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F890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75-63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87E9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650B6B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D1C3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8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FCB5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129-84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870E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B154E5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E987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8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C157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376-20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FBF2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62B226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ABC7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8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CF3E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8-45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4BFB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367017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2898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8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2D2E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1787-42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230C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27220F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0EA2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8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3E0E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7470-78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754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D98D8F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6F91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9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F005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1575-28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D9FD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3EB485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82C8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9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05A9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37-56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FDA6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F7F806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2E2A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9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F2C8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2-08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B8EB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8C0759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E2C3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9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3EFD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516-11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3B55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E9D0A0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CEBE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9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34EC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881-18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292F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068EC6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6E23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9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16E5C" w14:textId="77777777" w:rsidR="00DC5AF9" w:rsidRPr="00DC5AF9" w:rsidRDefault="00DC5AF9" w:rsidP="00DC5AF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1-12-307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3AE7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EF4028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2688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9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13B4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3053-57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C78D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968642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2DB9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9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E760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7136-66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2223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BB4707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674B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9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8A72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0812-51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1B47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8FFD7D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BC3E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9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8192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3-17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93CD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827244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9891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BF8D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360-61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520C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70B942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74AD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0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E5FB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6-91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B9C6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F0F309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F5E5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0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2A54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8-99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AF8F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D184C2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7140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0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812D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1-63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82BE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0551B5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E3FD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0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42CD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92-62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9191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A646E4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5CB9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0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03F8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84-93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277A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F9804B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746E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0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7CCB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2-98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6005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E0D649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9A4A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0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EF2D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4-04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6D6D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639A45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9480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0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C22F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1400-34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5ED9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F86F0C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32EB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0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425C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6602-33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93FF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9EFAB6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0795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1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B86C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6-98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E2C2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ADDE5E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072B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1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D31C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7-21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B05E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19E1B6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A96B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1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5516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96-84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0FBF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6310C7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D1CD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1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97F8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4775-36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E939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10B8EB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8917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1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25B3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8-14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197D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B93DDD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EDA5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1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C4AE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4-58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231F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B0F921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19C4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1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430E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2101-40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3AAE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6F5B84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37A9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161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268E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29-19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EC69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A4BD7E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AFCF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1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8728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430-01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E0E6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74769D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6288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1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CE58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82-91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E783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F10405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53BD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5B14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9875-50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EA22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F29CD6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1E31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2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2935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221-17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B7F9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8BBCFF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96ED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2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EDFB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2-60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A2C2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604720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7339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2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30C6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2-69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FE8D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10028C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6211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2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F9CC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95-99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E9E6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8EA821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9B6E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2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9CC5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2-57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160C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34488E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D975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2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4403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757-80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08D2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3FA303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40D1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2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5D2D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758-60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551A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673F28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8587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2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6A6B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4-40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5CFD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870A21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CFDF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2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6BDA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667-55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56A0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0B7EA5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85F7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3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3612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23-86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1DD0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552ED0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6054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3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5C12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9455-30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EA8E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6AC924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B0AA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3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50AA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6-35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67BE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74F3F9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4989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3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DC64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6-49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D205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7775E3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7595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3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B8EE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5-33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669D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83C5DA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5EFD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3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E199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5-39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8889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CA8E0A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07E0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3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4F56D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3-78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250F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84F9DA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0620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3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D992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082-33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A767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D690ED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F00A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3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803E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20-71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B29A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3A2CE5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AD93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3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B288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543-63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DD8C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981B69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3D83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4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9CD4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4339-99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60CB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1F322E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6CC5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4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93D3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5256-55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ED94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64E98A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FFAF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4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CF01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177-31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45C8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EB1252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266C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4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DB7A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1901-39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BA04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9C3107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C179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4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12F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0-17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F9E9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3E46F9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BA5B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4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1E47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2965-21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70B9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B4673F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964C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4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CAC6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98-76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E60D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4B6C38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AEDA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4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CA26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910-89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EDE6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197F20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6D43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4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9716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7-41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0EB8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2D8E5B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CF6E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4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88EC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4-75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B1F9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B64B5F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2485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5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F2DA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4-97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6D13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A9B6E0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6C61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5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A1AB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83-23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0182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80A164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9D96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5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6988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7-35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6C89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AD0E90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4ADE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5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F6AA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491-44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B614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D06483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9209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5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31EC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02-96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0E32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910BC5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D876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5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F517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7775-29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4B85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9324D3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6548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5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5DA1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18-61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BB74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001ECE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8587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5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7D81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60-93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A40B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3FDADC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9F86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5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BD19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4431-93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3D0C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1A04F4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151D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5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D59B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28-75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73BD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5FAD8A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EF16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6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09BC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1-36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49EB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2372AC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5913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6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01CE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82-44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1BFC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974C69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10D4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166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82A3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536-46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8B21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46F9E1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45FF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6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21BA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78-08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B09B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25C886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0F3E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6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9E86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9092-76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6223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EFF9F3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9B62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6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CDA3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140-30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D569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40BAC9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C024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6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157C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0-12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2622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C86F90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7CDA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6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A5CF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21-63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E023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C404E4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D4D1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6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3AF1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5798-37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00A1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A126A9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6E00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6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DC3F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7191-36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3968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1D56A8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F3F5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7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E312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4485-01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01D0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365283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5B67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7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57D6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463-22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966A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A4A399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5530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7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FD7B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37-92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25D1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9EF97D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0F1F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7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021F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6918-15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4F81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5428A9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150D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7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6853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5974-08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0A12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6E1B5C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C8D2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7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F6B5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364-25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559C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9C9E48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6893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7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A4C6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3535-04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30F2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DE1F6B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0C4E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7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F35D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1934-47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1B4C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30CCAD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18C1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7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8132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35-11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31C2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C9AA9C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F0B9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7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CD6D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8193-35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A729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23761F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0F7F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8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6689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36-85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683B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F133B4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6F95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8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8043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5086-94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6F07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0217DB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5E1E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8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8C70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008-60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7CBC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B54EAE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0A8F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8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E599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6346-61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0554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FAFA1B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44C6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8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4C76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56-28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2205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9955DD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BC9D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8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B073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29-19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06EB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8DD95A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DF3D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8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F9CA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6795-48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9729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2E813B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2BAC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8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423F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328-53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53D2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398C3A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9AB8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8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51AA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9-44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D3C2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F0AB5B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7060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8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F405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9-56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5195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C07680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9F87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9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E801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9-47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3EFE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A45566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FB39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9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9347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0243-66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DC0A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DAA4AC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1B2E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9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8DB7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70-86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89A7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6E9C34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2963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9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8CBF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60-89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5877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88043E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4803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9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76B2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30-75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6F20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92BB9B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A89E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9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A372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155-23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3400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30D35A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14AC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9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F445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5-08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E458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E62516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07F7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9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6E7B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3390-12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488D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32318A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9F08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9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E2F0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613-82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F2FA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E46A57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52DC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9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B3D0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698-96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240A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761132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7015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ABC5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889-92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86B1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CE20CF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8385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0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69A4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12-99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A725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C208DB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8158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0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EC61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-55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154D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1668CD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904C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0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A71E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925-00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0C30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33DFEC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57E1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0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28FA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132-67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E869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E7CDEC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52EA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0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AB1C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375-16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1F5B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B80C36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A411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0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00B4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4174-21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DD9F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544F46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465D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170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3976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5002-17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47AB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A78949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1148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0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D21E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02-60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9C6B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11644E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8932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0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34C5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4607-46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560F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0492D4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DB22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1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8350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39-90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7CDA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B5C0E3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BAE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1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9A26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6-91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7FD4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BEE8F8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A3F2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1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4A51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989-27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E1D8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66B9AA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58B6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1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0F7F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4434-42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5452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A33217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8D83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1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B0D2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2414-02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41E8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8ABA68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6B91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1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7039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387-13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2859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B28F1F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07D7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1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ABBD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2-68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5E18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42523D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89F4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1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31FE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625-89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B310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0CBB44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D262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1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D9CB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7-04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18D0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508296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11D1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1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5751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1-59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8B6C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801145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9819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CDBD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1-47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A8F1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AB4390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722E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2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2E01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43-67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AD89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319079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D8EE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2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FEBF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648-33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C377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F3E51E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4A4D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2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3968F" w14:textId="77777777" w:rsidR="00DC5AF9" w:rsidRPr="00DC5AF9" w:rsidRDefault="00DC5AF9" w:rsidP="00DC5AF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4-12-637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39B0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32F2D7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8CAE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2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D04C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45-49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CAEE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CA53D2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EE0C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2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209E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5-44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220E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2B5F91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79E9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2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CD5B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4-20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F777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68512B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2262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2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D5EA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4-26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451D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7D133E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B5C8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2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A934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1808-62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0964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D3E0E3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FE04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2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CF89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691-97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8792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8DE4E6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41D7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3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BFF3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4-64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B447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D973C8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21EE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3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8762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3591-33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AC2F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098828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AC27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3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42A6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9-86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A6D1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8343D6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4F14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3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80D8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2-50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BAF6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D63284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4B3D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3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34E7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34-28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6EB0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256B0A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E448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3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7C33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5-99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7E19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26E3A9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2E89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3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24D2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7-05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7095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9D4C91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A0FC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3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C91E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238-56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6E6E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CE87F2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25DE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3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940C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6-31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6243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169157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2592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3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2F52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85-51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4882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0477EE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95E6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4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69B8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18-00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8C19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841352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BE42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4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C27D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28-45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09D5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12741B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FE5A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4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9965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1-70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8CE8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8033FE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015C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4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0D53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268-51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FF83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1E98BF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6A76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4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00BC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24-89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FCAF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1FE03D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B6BD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4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5845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5596-43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2673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8135F6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53F2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4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5311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7564-91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8D22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ECDDD6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11E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4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C891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277-05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4487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0F9794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33A7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4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5D73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16-93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E54D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409E0F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D481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4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485C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093-62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C3BA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BF2DEF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764E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5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5D1C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250-39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E529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70D875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FA1F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5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5461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5-51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FA80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0FE561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E891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175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E522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1-95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2ACD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2D8A1D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9152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5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D7BD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7-59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4DEE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5A8D79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6292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5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5616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081-15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7B5D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D8C22E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4BDA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5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CE09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9-01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03B9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C40496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386C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5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5729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5-45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A6BA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150184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D7BB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5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0004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6572-78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6C99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731079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0D3C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5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A68A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6-35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E320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1AE02A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CDA5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5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FFA3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1-67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EF0F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002586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9785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6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B9FF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5438-97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49D4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228544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6365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6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EA58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5-83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11FA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5A6470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64FB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6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CAEC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53-44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9712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1AD279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0707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6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6C47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8-21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CF20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5CB725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3D4A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6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1982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515-41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704A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AAD1BA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F038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6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6E5D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171-00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BA7B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FD1D82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9994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6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AE01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6539-70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37FF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B6FF04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DAA2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6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50D2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191-98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5941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5F8EE3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2BD0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6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A5D1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441-91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2AB0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951012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6607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6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3F4B1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0-37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14C8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01BD4E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6EF0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7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D4EB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8-46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1948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B6E9DD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3CEA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7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AC41D" w14:textId="77777777" w:rsidR="00DC5AF9" w:rsidRPr="00DC5AF9" w:rsidRDefault="00DC5AF9" w:rsidP="00DC5AF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6-04-248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27BA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495755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9473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7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D351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54-14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96FD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72A289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2337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7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E097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8266-67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D156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805CD9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325F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7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3F56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75-38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A629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DAA1CB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E032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7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C10C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4340-04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CE78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EB9483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BDAE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7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92AF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84-29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2A3F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D3431C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3442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7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9BF5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09-93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F4C0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9DEF5A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5C66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7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A337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8-75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53D5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5AF959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36A6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7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5BD9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34-91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84C3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922E59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ABEF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8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DB06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0-30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6082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1B207C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E47D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8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5E9B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85-82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4656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640C68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1AA2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8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93E8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089-70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FDEB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EB75E5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C5EF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8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304B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0-21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9A18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DEB343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BDBD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8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DC0F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28-74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F9E5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41C2B9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E36E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8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D4CE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1-14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C260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F607CC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1378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8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B9FD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1-17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0C41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F5A784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FBBE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8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77BA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0214-83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EC7F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7014C8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5B11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8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84D2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2433-40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56E3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2D6912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0D09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8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042D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81-94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1459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5C796F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AADC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9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A734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5-17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4601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F46566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7738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9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8985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1-91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8998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E4B571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DE4E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9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3DF1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1-36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164F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0AF00C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99EE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9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27DB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132-28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E390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66FA65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D014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9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78CE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05-02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4C25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7615CF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C6C2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9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E289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0-31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86F4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D4DDF3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7703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9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84EE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86-25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725B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0A2925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98B6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179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7199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0-37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D577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0DB1AD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48FA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9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7221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22-45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3262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118EDA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20CF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9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9200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0951-83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F59E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706DA1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1E76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6213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7673-65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4546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0274BA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8B88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0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C2B0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66-40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A609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6810A5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F241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0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90E1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71-19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EE3A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14933A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7533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0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F94F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755-15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2552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2FC2C9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E4A0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0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AE4A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9459-25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1D88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88BAC5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7D1F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0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E7ED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10-25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40E7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6A4D0A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F7FE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0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A121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860-95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4C20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5BAAB7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45F8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0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2340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1483-39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2FD4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FB50F6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0A9A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0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9591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4-09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A9C2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8EA888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D031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0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B676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9-94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BF95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244310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392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1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FB0B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81-40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A5CB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2067E9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98AC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1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D8E5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7-10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B8E1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6A97E6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435B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1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D577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3-35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0701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CF878D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3BB1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1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C601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688-71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FB8F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52DAC8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062B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1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6D59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61-15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C47D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6746A6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F5B5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1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0760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8741-68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C6DF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4FE649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22BE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1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A67B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3210-67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A104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C49584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663B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1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CB31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686-73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FF93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743DAF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B66D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1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52CE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13-00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8A23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2B7A1A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41E6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1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F4C1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4280-50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776D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050EC7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235D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7C0A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6-30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7DC0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6DA431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C1E4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2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207C5" w14:textId="77777777" w:rsidR="00DC5AF9" w:rsidRPr="00DC5AF9" w:rsidRDefault="00DC5AF9" w:rsidP="00DC5AF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1-08-216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0EE1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2BC25B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DA52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2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6699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9875-45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CBEA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B68ACC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F33F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2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9992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7-29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5EBE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32566E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830C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2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4BC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3163-24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0C07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B62330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AAB6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2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E5A5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1593-13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BD5B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DE4194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C8F2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2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D801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980-15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8154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A0BEBA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AC19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2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2719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1-59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C614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5BC39C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D4FB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2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83A0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6636-48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820B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85EF1B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1D96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2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DC5D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3058-39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BB44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7E0C64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BB39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3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6D92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4-47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60A9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D16FA0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45F9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3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4526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62-32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B751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D12148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3754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3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6F33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1382-44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E724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D53B17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B8FD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3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9CF1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6258-32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9C69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97474D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D228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3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2D3F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45-12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A575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D1A0CA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2978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3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CA7F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195-43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5250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71DBAB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53D3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3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A1DE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2273-04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A063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DB234C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0913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3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FAE3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088-34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A650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477321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F867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3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66AB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353-98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875A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9282EE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A21D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3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1A5B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7314-23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EA76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EAEA4D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BEE5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4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46A9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20-18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8C4B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711576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6FDE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4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7AEC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164-57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81D8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2DD1C6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1D29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184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9E1F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96-90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DE5F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78E69A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6D70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4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347C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6208-67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5BE9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8398C3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7CC4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4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400B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823-47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BD57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CFA17D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55DE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4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0D9E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2791-33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49BC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D60E5A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22D9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4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BA51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9-25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935C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A4D546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68FF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4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D798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727-83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B191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1497FD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CBCB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4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1116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2279-99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54A2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2E4842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97F1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4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D937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8-16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EEFD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821BB4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F36C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5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4F29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7-11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C631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4E0312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A516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5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2E37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709-67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D4BC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C69C17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ACA0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5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49FF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69-60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8CC1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66FA18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0579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5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CEF6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526-17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9416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CD937B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3A07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5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FBD7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177-26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4359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0731D1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AB77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5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CA66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598-13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9497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649F49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0A9B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5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AC21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070-45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3ED0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C4EC26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A5CF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5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E3EF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22-05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2302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A7C7B3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5C38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5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A526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8-45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917A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49474F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0C7C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5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BDC8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1-18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70CD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C0D83F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8E26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6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36B9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6552-77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3E46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9EAA8D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C1E4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6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16BB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0-00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D5B7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2EA63B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D0EC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6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E03F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3-68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A58B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2DD52F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000E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6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06CB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400-01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6EF7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88F924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3AF8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6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2C9C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679-89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3C66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1B2C35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C33A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6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6FA9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17-98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85A0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526AB7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BCF2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6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78F2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75-48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C60B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5DE30B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BBDA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6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6B07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51-31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BA88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C70967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EDFB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6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9ABD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22-62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2966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6CEDC5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9B4D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6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B72E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7760-92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2BBE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8CD668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8C10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7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1792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795-16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126E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4AB699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3D66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7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553F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5721-33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3BC4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3873EC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F296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7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493A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256-82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09CA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BED279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F953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7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CE2E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10-79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9BC6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5CBF33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393F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7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0E7C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-35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80D1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B7B6DD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F65F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7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7A9C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2-88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8B9C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45D0C9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0CE0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7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DD4D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1-06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B093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9408FF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8207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7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276D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0-19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6928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96FF30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F32A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7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5D35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5-76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927F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F956D7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AE60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7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8556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6-60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0C0E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C512CA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5E26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8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C21C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9-20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983C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17268C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AE7D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8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C455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61-72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E1E6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7789D9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9AB8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8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7083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3693-66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393C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657A18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1BBF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8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3AE1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1-28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B9D2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CCA140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B934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8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DD43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9-61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368D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FFB9A3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EA65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8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0E72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169-17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05A7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D3EC9F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8FE8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8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9A89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4-96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53BA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55B7EF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5ECA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188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4B52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3655-40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6AE5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1F5E03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2ECD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8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5423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1021-43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AC5D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D3B440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697A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8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407E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6980-94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011E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DF5F3F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D961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9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49AA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9229-75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D8A0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05494D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CD2A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9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AF41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1575-29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1F30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47C3EA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E61A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9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53F4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4-81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A3B9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F350F9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BAA9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9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C1F4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30-22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79D2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E3498E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45B6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9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2DA0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4-53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2279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F61826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B9F3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9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859D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831-71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AC0C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B16B67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5996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9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A6CA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4-28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79FB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68CC2B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22F9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9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7CD0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8-84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263D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C9DB18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796C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9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FA95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2742-03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FEA5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A667C0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011B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9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4372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6-00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4AA4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6182F3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1F96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8E55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3106-60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3120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72D3D8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887E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0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1AB5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34-73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6F1F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DEF712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EA27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0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A6B3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2278-77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0169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C307DB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3C36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0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BF3A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6-03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0029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4FD9CA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5043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0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0A21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2-22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7A8A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CE45D9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097D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0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E5B7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34-28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7B2D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CF2AF7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8076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0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1038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622-66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1883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BCFF3D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1749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0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3A0E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93-52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066A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6F1BBE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AFFD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0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48D9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7-47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8376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F59730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1D50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0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60DB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0812-52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7EFD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31B98E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DFFD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1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D05C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40-82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40E0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8A53A8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5DF1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1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D256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1-64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1311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1175DB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38B4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1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3507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4-11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333C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4FF40E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34DA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1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722D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0-46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1434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B127CE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9C1A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1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6CE1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20-36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CA7E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532CDF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E429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1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CABA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76-60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25D5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1C42F3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5030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1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3070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91-92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07FD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1474A7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45D5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1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CF4C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4-18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8001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0F49C2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FA8B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1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8624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25-21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E0F1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7DEF75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8292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1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F05C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100-27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E340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6E09BF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395A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1FC3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408-55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5B94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81D95A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C837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2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D18B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5068-73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926A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B78723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353E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2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79BA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40-39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AB5A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C01727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141B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2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34F7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75-80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B77D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35EFA3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1D0C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2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3DC1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4-48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FC1E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65BC89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1B90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2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4A32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3-38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3E60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9D2500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A6DF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2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9904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5579-40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0845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27DB17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4120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2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3697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780-11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1971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D53839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EA60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2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36AE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29-58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8E12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D8BEC4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B340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2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8E9E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06-89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1530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3E9E65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4D98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3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9F99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7072-60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9F99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5821FC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7279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3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6D9B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8-95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A559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B44C1D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8F4C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193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40D1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3-79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773D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EF8811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C7BA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3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0211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1070-55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13E8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1471C0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DCE4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3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EB81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2135-22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8CC0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AF9926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C08D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3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B41E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40-63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CC83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1A0FBD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2BB5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3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9A01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16-14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F87F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7C009B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ADF9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3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FA3C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5-46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BEAE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E47808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230A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3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12D2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757-81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D99F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9753C0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B7E7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3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E40A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1382-50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3998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101E49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D125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4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6711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9863-59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C9FF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7FF06F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BDD4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4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4FE3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4-85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9E69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D1F109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A234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4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8C2A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91-26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F279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CD4B69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D56C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4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7519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2078-92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2996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0D61AE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D064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4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6F30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0147-18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69C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71FFA8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1B70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4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65A9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125-76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EEF5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2F32E5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AC96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4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E909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6211-40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E1F4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DA418D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51B3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4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0F62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4854-14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FF76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8418FD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8EC7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4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418F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0644-19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DF0F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AB6539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804B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4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9E9F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177-32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1DB4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8467F7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19A0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5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FC88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9-09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CBAC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A57240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4FF4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5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1206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1901-41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3F2D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10EC7D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CF94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5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4EEF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45-67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14EF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CFC9E6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4B3A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5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E05B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1691-41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ED56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40D446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525F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5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F359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0-18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719F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6DF70B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6B59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5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0E08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926-44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1AAB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D3700A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32F4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5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AD0F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98-77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EDFA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354B36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0F19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5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10F6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8-51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91C0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BC2FED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22F4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5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BD87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116-24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BE66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3FDCC6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68C5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5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3AFF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2-81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26AF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CBFCA2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7B3B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6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5FF3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3-46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DDB3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409245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C5AF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6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BAE04" w14:textId="77777777" w:rsidR="00DC5AF9" w:rsidRPr="00DC5AF9" w:rsidRDefault="00DC5AF9" w:rsidP="00DC5AF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8-09-767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FD77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21A992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3844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6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688D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9914-60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D3D6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64550D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3229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6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40E5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6-81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7250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C18B71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A4DC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6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580D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110-13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C738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62117E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4DE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6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FF31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3-39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D235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3ADBEF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F7A5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6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66CD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3-93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A8E9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AFE422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4618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6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E3050" w14:textId="77777777" w:rsidR="00DC5AF9" w:rsidRPr="00DC5AF9" w:rsidRDefault="00DC5AF9" w:rsidP="00DC5AF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7-01-256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056C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450A51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D741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6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A811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78-54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77C8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21D479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AA56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6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8E4F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9527-46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3E10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A730C5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19CC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7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8DF4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52-30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B78B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BDFAA7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CB22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7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A7DF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057-60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0699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4E2521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C2EB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7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8E9E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1182-09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1875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A96C08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4711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7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310F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6600-84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EA18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795C96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5061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7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83EC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0-17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E4E7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3F0AF1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B826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7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58BB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0-19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CF7F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A772A1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9FDB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7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63E3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728-26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D0EA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FBBD63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70BB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197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8AD3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6795-30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9F2F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D2CB02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5AA9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7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E2C9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5553-32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1462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18A9E4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E1F7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7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A99C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32-83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98CC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1B875F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82BD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8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5D91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6-97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59A2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4AAB09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2080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8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AE52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5-82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62FF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55EFEE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5112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8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FFAE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8914-74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8714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0A457A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671D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8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8F66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5-76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0BB7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38B7E3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2E3C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8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921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557-23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7A32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6A7570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4E1E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8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B85C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674-12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71C5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732362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17E9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8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1DCF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8193-36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6CA7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152EC0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4913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8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2FDE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5610-00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2B55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BD106A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6595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8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EDF7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9-57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F7ED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AFA43A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9B9C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8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97B4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40-73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A7D0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ED2A24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2A25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9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B4F7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3-03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4F40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F91156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89A0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9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980F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8-90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4703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B0AD59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F68E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9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79D1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045-12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23FE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595BCC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FE23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9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4FC1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76-87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6ED9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9F85B0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71E7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9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899D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55-94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39CF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9A240E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841E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9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6180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959-60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3E8A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87ED11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030F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9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327C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2-50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AECE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60F892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9258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9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12CF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-56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5FA4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3A49B5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E683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9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0591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784-46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6F57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02C3E3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85E3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9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2C59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4174-22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1E28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755B99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CAB4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301E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3-24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CEFB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5BE1B5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DBBF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0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17C2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9873-24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3BFB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9C80C2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B558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0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D317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48-04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EEA1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50E8C5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67E2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0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22CB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9837-94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9D85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1C6053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A47D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0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3987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6-92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DDDE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5D1BE4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2C7D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0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9CAD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834-80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8640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FCF0F6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E697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0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FC30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8745-15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9DF7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FD12B2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FCD1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0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B0AC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4730-48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9229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FB069D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1AD1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0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A4C7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1-79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3FD1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67C9B3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92FD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0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C9FD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73-90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E0F4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226E04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B5BF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1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38AB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78-45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D579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9BBF11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7C1A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1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C77F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987-99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3F35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9527CD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C723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1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7969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1-40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9893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093608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D21C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1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65E1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19-96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436B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20CA16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AB2F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1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FC59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22-51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BACB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1C3EF3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8882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1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BC5D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49-49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281A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3C644F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D79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1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B94F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7045-41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E00E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BDA69C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15CE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1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6C0B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36-30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C3DC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4A76DA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8245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1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7414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4-36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F02B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D4F2A8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7B88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1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FDB3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5066-03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A306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85175A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F010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6C1F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204-53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C979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C25F21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B0E5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2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1D97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1540-30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FF34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44E828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4643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202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6983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1-64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A027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3E5325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1437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2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5F35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86-56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5128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B9E996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9174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2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E2F2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152-84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3750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B99F2A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F5C1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2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D5C4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596-38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A4C9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457776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000A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2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5379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80-19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3906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31208F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C052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2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F84F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8-21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D982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DB4312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004C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2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39CD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519-91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56C9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C6CBCF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D890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2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E49F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34-04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8C86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10B9C0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9DCE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3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CFC0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4-65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CD45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C7D6C4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D5A6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3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24BE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9-84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5E4F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D79D49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F175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3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F25A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7809-14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3F7E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9024E5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CD0B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3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FB0A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7-00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7FA8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FF8EFF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3C52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3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F64C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0913-77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ADB3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DEAF62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A19B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3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A470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1-89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453A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DC13C1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21C0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3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8D9B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09-39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4C6F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8D1791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AC95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3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C0FF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024-17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D311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7A1D6D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FBF4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3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AB32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7-47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8CD1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AF91A4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B889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3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4C3B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344-63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4B3F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538DB8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289F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4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4611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24-42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E63D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04C845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B0C0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4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9730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392-40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E075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5DFFF8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D375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4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0367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268-52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5EF0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C30D74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A3D4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4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E7E5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3673-31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2123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3F2EAC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0048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4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A964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251-61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4A0A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CEE61F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48C5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4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7944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-11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F6E7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CEB31A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10F2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4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0385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954-58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F542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EDBBD1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BDDC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4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90C6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254-64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D290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BD9183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138F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4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395B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7-19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2EDC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FA2E9A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34B9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4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8275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96-62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9162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8F4EC9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B44B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5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853D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9-02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5F2E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6A412D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5918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5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BFF9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4-91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93C1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51B068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3373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5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B126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8-22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DBAF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99081A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7381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5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0E27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9-15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DBE7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091414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B5DE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5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F410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1-97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DE9D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6725BA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184E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5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54CE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057-98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49E8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47CBE5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257B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5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B65E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8-47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18D7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AF86AD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EB43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5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5A7E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4407-29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7530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CD0544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872C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5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83C0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2-01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4669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052EFE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CC0F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5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29F0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1267-76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C130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39BCA0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B1EA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6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3D86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1-05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24A5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B913C0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2F64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6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F5D1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11-40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3C82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21B68E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7DE0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6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DD9C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95-86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8B7A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89ABD5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32AF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6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464E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8-79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EDE1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C950C6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FB50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6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0033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1-43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827A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D646E6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8A44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6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2223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7508-87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842B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4B3339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C2BE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6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DFA0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397-31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D39E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6E97FF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E748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206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94F1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2-39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AE17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82C43E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EA40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6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7B26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2-84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4F29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22F524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5F11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6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E3EE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0-25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08F1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F33601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3781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7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289C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024-49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B9FE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9D9E0D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A9BF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7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F0AF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2-65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42EF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7F00FD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46E2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7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2AF4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564-05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AF9D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F4DDF7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C774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7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9E11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7672-08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E50C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FD67E8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3F8F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7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39A1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58-57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C17B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C7C0CA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1D48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7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3B2D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4145-44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17E0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1C3ADC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D90F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7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0611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36-31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8F8F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9EA0DB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EEF9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7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AE34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312-83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D0C3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63BAF3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C213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7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3BDC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33-88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48A5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79D4D0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D2CF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7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1E53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64-98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3CD7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7572FD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1E63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8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A3E99" w14:textId="77777777" w:rsidR="00DC5AF9" w:rsidRPr="00DC5AF9" w:rsidRDefault="00DC5AF9" w:rsidP="00DC5AF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1-12-349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0534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9DF54C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2562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8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F8E8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6780-90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B96A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24966D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3C3B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8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7F52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337-51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4E9C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548327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BF18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8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D4ED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8321-09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73C1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6A9CC2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4D45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8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3415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07-76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F36E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C36FBE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AC42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8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3AB8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31-39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9914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8B854B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9AB3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8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A844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003-48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2223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9E9326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64F6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8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2518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7673-66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F94B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81ED00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F984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8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17CC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5-70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C1BA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8F5AFD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08DD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8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F3CE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083-63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FB5F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472ACA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7610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9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35EC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9-57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6F7F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7DD670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521F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9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497C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3-44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0B7F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4250E4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54BA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9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4520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077-98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AF8B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27283E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091C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9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65C8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3249-37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8BF6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BB9A01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B912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9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B993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8366-45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0F6D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AF657D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F8F5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9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AAF2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5028-70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F68D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10DCAF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4115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9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93E5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8-83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9A1B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0C8E27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0255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9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582F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3-30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E7AC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A15074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57FB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9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28DE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3561-39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B277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CCA0C6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5C20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9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0809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75-75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1439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D8A4E3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ADFD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A819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2583-46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A5E2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F6C56C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7643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0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CF38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3-27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6DEC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BF9877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8C5E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0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D646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2-34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14DF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FB8E9F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F1F6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0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3677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2-18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40B0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D2EFF3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5307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0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1A08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8-93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8E7B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2AA6AA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2051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0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97BC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46-17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F2F6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A69B56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A08D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0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121B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9-89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6BFD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2F1235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2043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0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8A83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7-05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A37F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F55CA4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4C38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0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ECBF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953-62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4ABF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9D1BF4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E757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0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E18D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0-61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D026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18339A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4A1F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1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5AAD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78-73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8B42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F34184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738B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1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8CE0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361-96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3E0C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DCF464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3A73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211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1EF5F" w14:textId="77777777" w:rsidR="00DC5AF9" w:rsidRPr="00DC5AF9" w:rsidRDefault="00DC5AF9" w:rsidP="00DC5AF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4-01-900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8F0E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FD134F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8FD9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1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49EC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6636-49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C493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0FFCEB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9E93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1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46B4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8046-72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522A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93D70B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A1F1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1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7A2A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4-30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8A13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C78866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98C5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1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AF06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1382-45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57BB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E66EBE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8307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1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80BC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353-99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83C8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90120E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49CE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1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485F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231-44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5119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127080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9181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1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DE4B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9-90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C7A2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AF8D04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CCB6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4828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8-30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0CA9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94072C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A3FC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2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E94C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2791-34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E996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A68BDE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F9B5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2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69BF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7-12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B14C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4ED3F1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B30A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2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70ED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219-75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0947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B8DCE9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AA22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2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ADC7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9-29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8096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E98D8C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C939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2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5C11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5-45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CAD8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88E5FA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1E70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2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88DA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177-27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EE33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BF2CBB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8C23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2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F446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709-68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09C8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5E745F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D833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2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0CCF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010-47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4323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D6ACE6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2FFD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2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E04B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2917-35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8CFD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E42224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E7C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3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25E5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07-36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968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7B3139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9669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3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096D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841-39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707C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1F95F3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2A89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3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BBAC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2-20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8FDB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31EAEF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7B59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3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E93E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7-66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C352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E18F26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A34B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3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5DA5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7406-72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58DA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8AE5EF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90B8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3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B077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7760-93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B260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A89F00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DF8B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3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AFC7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51-32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42A5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27F948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AFA6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3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495BB" w14:textId="77777777" w:rsidR="00DC5AF9" w:rsidRPr="00DC5AF9" w:rsidRDefault="00DC5AF9" w:rsidP="00DC5AF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5-11-227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12B1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DC0BE7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20A9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3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BF20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6674-50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0EDD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019DE2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712E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3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DDD1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1-90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6E69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A80D84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CD5E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4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63D2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0-30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408C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2DAD26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6523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4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DF9A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1-96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043E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4DFA0B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5DA0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4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A5C6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2-83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843D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8A444C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47D5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4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A5B8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2-86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66F3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738AE1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0476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4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15AC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9953-95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5061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9AA06B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AEE7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4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A08D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9-33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2FFB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B7F3D3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0B3D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4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0D1C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9562-28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D2E8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67CAC4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C8C6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4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3E77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5295-00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3D77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44ADC3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A937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4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7E40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5-77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3589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922179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E323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4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A6AA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05-23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BA69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E74F9B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ED81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5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3B51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81-43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797B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049224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CA2F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5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4D47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434-86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8BBC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94024E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5CFB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5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EA77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078-25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BC0C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384309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4A72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5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E73D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1-29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DE62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882683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95F4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5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9371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608-87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3DA8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F01CE8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41E2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5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4BB4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1259-16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1136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87F396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DCE4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5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FC94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65-39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9347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2E2459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A4C1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215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6954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90-60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9AD1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69739E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388F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5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A5BE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70-90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45D2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38387D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603E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5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FA3E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8342-09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0CF7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DC0352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FB9E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6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C52A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2-04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B81D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C145D2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2CC5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6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5020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7-92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BFF7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A2D100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6BB1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6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37ED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336-35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543F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80B4BB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BD5D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6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6C2D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8-85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E6F9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4E639C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3B7B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6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BCF5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2742-04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DC0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494500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4A81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6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272B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82-57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7E54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2BD2FC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EF7F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6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B3C8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2-48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F098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C3BD0D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E8D7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6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582C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2050-09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67B1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C98812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741C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6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4988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59-23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BAC2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1BA801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084D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6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54914" w14:textId="77777777" w:rsidR="00DC5AF9" w:rsidRPr="00DC5AF9" w:rsidRDefault="00DC5AF9" w:rsidP="00DC5AF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7-01-639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172B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D51760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FDEB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7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125A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2-23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EFAA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A08C23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9192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7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77CC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44-26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AEFA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47E0A9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EBA8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7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7A18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15-85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C2D2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C2DB8F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9044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7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5947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360-63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EA64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174411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E17B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7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10A4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45-07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4C34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19F01A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15E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7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AA49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692-90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9ADD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4F0314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F106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7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503C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4-31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DDB3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06CB00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FA8F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7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1F7B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9415-69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8846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362D00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AA40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7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34C5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6-87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472B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286E0B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2AB0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7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7FE4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9520-58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23E9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36CDB3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75F5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8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243E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564-31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4F6C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5C788F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1633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8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7A68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46-53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C13F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8B449C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DF3B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8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CD0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673-35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8460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12B76A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EFDE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8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E8F7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3261-88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34D5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347832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388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8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90F5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8598-56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F5B1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3E36C5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F9FF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8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9ED4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20-46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FAB8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8A240A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06F2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8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5A07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32-69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A830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C2E7D4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6D94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8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947E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4-19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7AEE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422943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A16E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8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DF95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2033-85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3020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84D879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C3C8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8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AABE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98-25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1CB3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E75F13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8B0A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9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E0B5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2-52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5576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054F58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2AD2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9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AA96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8-16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0EF3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B008F3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B336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9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EC61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8-83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3110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BF868A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2CC6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9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877B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9601-30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486E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3B1DEA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441A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9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7CCA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1134-58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22D5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4590F9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6D50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9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64D6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2-40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4FBB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59A9D8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70C1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9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77CB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16-21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922D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001BB8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ADEF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9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8CB8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54-26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3CD8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49BF5A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4A01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9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F192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7461-40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3E16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508E08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BE67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9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4C15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38-07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AE2B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B2B5FF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A3E2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0722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2-59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9382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8FA681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E85D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0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1588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5427-00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E218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67FFC7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7AE2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220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083F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97-55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3F30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3CCED6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5F4D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0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DD2C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13-57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B5EB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88D989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BF28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0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4707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6-37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BB1B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56A767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2B96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0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FB69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5-47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D1A6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24A70F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FDB5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0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F961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757-82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CD9B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DD0975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D9CD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0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597A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354-50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6BA9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775D65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B64D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0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92DD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703-08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0ED8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E1AC79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BE60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0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5478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0-80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5F8E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72D7C0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756C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1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9CEB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134-58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D017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B76743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D18C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1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C4F2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1-95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5623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2FC447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4077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1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02D2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5256-57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072A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BAD0EC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B7F7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1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5EA3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62-58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6649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799241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DBF8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1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49EEA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0147-19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4FDC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3EBE98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A944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1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6F5F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94-03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6782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E07F51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9A6F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1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75F4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526-24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EB87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964D41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1515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1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B1B8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1691-42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AD89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126A26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8E35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1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5D2C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2457-04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2E34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5FD25A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0B09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1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4728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779-16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A18F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FC8539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A7B2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3F1F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0-19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7814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4E15BF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CBCC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2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2D2D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86-24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E828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72C30E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1E90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2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654C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3-75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FA4A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855343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DA5A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2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7C77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2-82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AE52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CD659D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0634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2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D004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560-74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0255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CCF5C3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287D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2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330E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83-25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8054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1755EA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0B71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2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DC25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0-01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5E95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FD921D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C574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2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C096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4789-46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124A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73DC0C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528B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2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9253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2587-20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4A1B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48A3DD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A5CF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2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CC67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0040-14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5DA0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446493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3789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3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6DD2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4339-55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EEAE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78670C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32CF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3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0573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79-92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DE8B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28EDAC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06AA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3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7D6D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6-54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9D7F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A41270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ABE2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3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EE10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38-74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B75C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40504B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3476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3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7310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795-23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0C7F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133DE0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27EC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3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5744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1-13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A8A2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9CAC24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8974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3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0E44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9092-78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31F7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CD06FF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B80B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3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600C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89-89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8249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1A97EB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4895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3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6697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0-14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8A1F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AB4A94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FA02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3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FD84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58-68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9DD8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8A9376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E36A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4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43B5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5-83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4CD0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751882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FC31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4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CEEB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1598-91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E279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F5E9B8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1E24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4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316B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6795-31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B184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E80BFE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0838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4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369F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6918-17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566A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D52231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FF96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4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0E76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4764-55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AFAB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1D7F25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8072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4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699F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517-47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D60D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9809F7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9BBB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4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35BD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8914-75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6ABF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595341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2658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224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EE3C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4-11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6534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99998E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C2ED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4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E022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6856-83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5DC1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6ABD0C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CA0E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4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4970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4-17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3BA3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DC5C8E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56BB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5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203E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40-08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C863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464CB4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8B5A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5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DDE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1432-92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5010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1382B3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7079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5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AC01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2088-20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7E77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FF3FE2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E5BB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5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1053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5086-96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226B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40CDE6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985B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5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C9BA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52-97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AF53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DE7EA0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DAC1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5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0B2A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0700-49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2432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EDA222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97F0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5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B3F2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3-06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3A97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8D9C49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E55F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5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5C0D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155-25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41AE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9F198E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8EF6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5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48AD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3-09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E7CA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2233EA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43F5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5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DFF5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957-71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A4CD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91934C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694D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6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984C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8-66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6A8D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479B53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B626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6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A0F2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7-09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37AC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119E46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A4DD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6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9B7F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3-25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2ECF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BECDE8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CE68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6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4234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6-93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A460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CFE494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170B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6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D81C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813-20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9A29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EC19D1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DEFE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6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932D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13-85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0CF6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CB16DB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39AF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6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E123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99-29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D78D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D4D030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A629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6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42CC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9520-64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7329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A6D8F9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A0F8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6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20AF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1-43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BF25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6F4ABD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A310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6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6C01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164-42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40C3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8ABF74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10A2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7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E889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704-40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A618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99BF92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AD92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7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89B8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12-24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29FE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18A3D0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2A13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7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F969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7730-35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20A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805777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3227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7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DCD3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5-82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6108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9E3F72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406E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7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90E5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47-72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77A8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BAAE00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DDE9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7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1735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722-52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2AFB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B01C3F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17EB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7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78E0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909-09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0379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0B4E75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8D83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7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A9F6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2438-62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0FC1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22889E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C93C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7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F287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3591-35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F526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E36823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FA9B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7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E341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1340-58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1E83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0E82D9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E319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8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1AE9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3198-02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2F7C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249141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9B85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8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1F48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7-07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F338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CA53C4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3AF6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8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D23D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024-18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3C62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1ECFE3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64A8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8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61BF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6-33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BEDC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4E950C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0B26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8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83AD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94-52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6DAE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E472D9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C88E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8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C0E7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80-93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4705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6E812D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C241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8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0547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1-72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59DE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E8AFC9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8A7F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8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075F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3673-32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B3AC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2A3286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A443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8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8C84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691-68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7354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53F581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1C1D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8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57D4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63-19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45E3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49C8FA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4659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9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9506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6-27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D77D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A5AE88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0249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9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827F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9522-79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225A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C26602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78F1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229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91C2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301-26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8EF7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053CEC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4529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9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09C0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7-17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EB57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AE7C1F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F6AA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9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B466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1828-72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8F76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0ADCD1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83C1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9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68D7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63-66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D9D7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3F98E3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1F1C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9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533E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5-53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4681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181919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1FB1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9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9BDA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22-58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C861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24EEC4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C7C7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9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FDD2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96-63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4585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578EB9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A7F3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9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F0F4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2-87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A5E1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B3B5D1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2685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9372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403-45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5CEC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5AD58D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E75A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0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3B43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2-78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4D50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02DC86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60E2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0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9535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9-41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F2FE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0AB05C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EBBB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0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4253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5-82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4584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424C5C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8FA9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0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2F46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300-54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638F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625424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55AC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0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7A60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4-67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96DC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CF5554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CBF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0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C36B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9-13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C3DA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F3E157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668E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0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432E6" w14:textId="77777777" w:rsidR="00DC5AF9" w:rsidRPr="00DC5AF9" w:rsidRDefault="00DC5AF9" w:rsidP="00DC5AF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2-11-297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1837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EE74EA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A8C3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0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2CC5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9-57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6DB4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41662E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0E29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0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17BD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8-08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7ED4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51BFA5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E2FC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1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B038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097-03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290D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493200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00B9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1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A535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522-43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CDBA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7330B5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FC91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1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335F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7-81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9920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C50777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65C9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1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C2823" w14:textId="77777777" w:rsidR="00DC5AF9" w:rsidRPr="00DC5AF9" w:rsidRDefault="00DC5AF9" w:rsidP="00DC5AF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8-01-295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CA19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EC0892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33CD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1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1B13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34-93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84BC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132A29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A98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1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0A00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6-63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8FEC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21374B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31D5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1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A7BB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493-45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7DA6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BD3210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0961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1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C0BB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9092-84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A26E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247F52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7748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1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DDDC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55-13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1A51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5CDBD7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45B5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1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0FCB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3192-03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B9F5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65D0D6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AD37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FC73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082-74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A3E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95130C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6D85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2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671D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25-52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A6F6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485DBE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8A15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2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1C9F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0812-48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ECAC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DC1DD3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316A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2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99CD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7-72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22A6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6F6EB4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0E72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2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1221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2118-27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541B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735EFA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C44C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2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66AA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81-72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6F1C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37C547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6BDE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2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FBBD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2309-61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5925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62ECB2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16E4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2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FE50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6-48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2B5A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4EB8D2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3DBE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2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7ECC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6112-70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29F0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042DB9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2370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2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5F40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43-79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FFE1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F96787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F350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3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1389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003-22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4B6D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BE6EC7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7854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3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1DDB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24-42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3DA9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01B64C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B525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3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3F3F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93-18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3CC8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041FC6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56C5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3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B690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3-27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A112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190890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D14C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3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3A8F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85-47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6895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39C06A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4CB7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3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FA2B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1254-92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1858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4B9E40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7E52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3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EAA4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28-00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7977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526DB9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DC4C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233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3A14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947-27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FBCB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CA7266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240E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3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01E0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8366-46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BE89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24EA02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9EC3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3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7611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8-75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516F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E58952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2C84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4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9B94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8-78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6048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E85C98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F829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4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0B68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1787-75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7990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38589D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0234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4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6DC0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88-23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39B9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F10A52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4B7B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4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9E34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8835-33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183F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E0B5F0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B82E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4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9E6A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633-40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295D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9A9D12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48738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4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56E9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02-87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081A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E9DC9E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ACDC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4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5B6C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779-77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25FB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262B7B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6F95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4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812F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953-63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D36F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67CE61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F99D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4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E82C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2-51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C282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0793B0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3C13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4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94CE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5984-51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80A8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FBA5E5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B69A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5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0A57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1593-15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80F2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C19A86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18C7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5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683C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9-11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B2FE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561DB2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F530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5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065C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0830-42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CFBB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E30631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10CB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5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155A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5-55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059C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CDBAE8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6F7E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5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1EEF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8046-73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9C94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286213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3C6B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5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C1C0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602-80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AEF9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ABB1A2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4042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5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0449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0-75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3CEA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206D9B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658C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5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9912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6-77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184F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3F2D81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BF19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5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0F89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7094-11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D898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E77993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9ADF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5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3F05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28-11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80D0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DCF339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D68C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6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9BB6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64-83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6B30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7BADDE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B011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6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5DC5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081-31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3FC8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CB36EF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060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6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A70D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20-97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6C07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F8A378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43D9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6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A9CA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8517-20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75B6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911E6B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0865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6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D903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421-82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2701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B010A2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D9AB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6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5C90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8529-37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D19B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B67928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E5CB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6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8CD2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7-10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3FD4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A6D995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C74A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6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3BB9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445-00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0DEB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0932CB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00CD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6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9B8D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377-73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62D4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266EA3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67BD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6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98C0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8931-06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E7C6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36C454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2EF7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7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921F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177-28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7C42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C727EF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AE1C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7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56A6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2408-25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112F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1B6C1E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E1B7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7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01AC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598-15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0959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1B16B5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8A54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7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9C57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7-57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998A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5DE691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00FC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7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9DB9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0-21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B418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84D676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2209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7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867F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6547-98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A44C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164D2F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49D7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7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A40F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1-11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B101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5A2821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F1A3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7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C7AF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2-77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5C27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5E586C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54F9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7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A7C1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29-73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849D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00A309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FAF8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7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D627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7679-37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8928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117D21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5F74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8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B44A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0-02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6159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4D6394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2D28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8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47F8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42-98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C639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8E2C1C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132D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238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7288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110-09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9DFF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8DAA40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1D96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8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ED92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09-98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C991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12B519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2BC9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8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9BB0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52-48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8009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B833A8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4B75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8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A36A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6674-51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FB1C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73326B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8A80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8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2F8B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48-97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CA56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5E5852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1AF7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8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673A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1-94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EAED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DFC11E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130D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8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B402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6931-57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9242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236514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6C34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8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F1D4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0-34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3823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D6909B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871C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9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18B2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340-68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32E6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55EDDB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60CC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9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494E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2-84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0D8E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22C060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D1C6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9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7BAF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81-42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B7E6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95F2B5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F727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9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6FCB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370-25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B0A1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899609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E5C4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9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802E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4099-25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4980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2C9F72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C750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9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2491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0-03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BA08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A3B312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AFE5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9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C166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3-75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4AC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1630D2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9875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9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9530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5-91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3A94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311813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C2F5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9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1E45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3088-83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1CA7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B33592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7CF9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9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4746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0147-31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2805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62A397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F560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41AF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9-34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A65A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EA3E54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B71D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0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BC06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584-57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184E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B653AB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F0B4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0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0E874" w14:textId="77777777" w:rsidR="00DC5AF9" w:rsidRPr="00DC5AF9" w:rsidRDefault="00DC5AF9" w:rsidP="00DC5AF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5-12-334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28A6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F70F25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B0E8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0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9D8F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46-52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4655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F7B3ED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D690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0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38D6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5-78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3C00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F16A0E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7683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0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7092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4671-59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64BC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84CE8A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7CF4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0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7BF5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6795-26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36F2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664065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5A68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0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195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883-97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8ACA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780F8B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40DB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0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E5A8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698-14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4BAD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38D4FA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165D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0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BFE6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0-25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BC2C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F43DCC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6567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1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0236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0-28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A9F7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55BAA2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AEFD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1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F70F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6607-81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D31C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1E514C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ACA7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1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5471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5439-00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40DE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2EBB29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AFE4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1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A619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91-27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E5EE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B1308A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F093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1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0A1C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9485-08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BF8C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F72CF5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0389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1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8338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9-63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CA13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54DBD4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A2F2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1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EC0B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259-80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3B0A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E914CD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3443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1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D537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85-32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6DEE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92E275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E55B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1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AED0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3-26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3EB1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3C6871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7527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1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2E19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6980-96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43EB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88CC2B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92EF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B504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4-80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3CDD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1AB06C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5D75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2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40D8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0458-92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8193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D00AE6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0C17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2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9B84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2869-86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00C3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124FD7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035A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2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7CDC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49-18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F308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C5C858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D6D7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2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D4BE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7-68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5459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E3AD14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A8E2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2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CB51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79-66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C8A1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A39714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A5AD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2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CCF9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2-24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49EB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9E80CE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B7D5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242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5716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539-51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CC96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E43FB4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2C2A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2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2028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403-61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856B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0A8499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CC21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2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ED5A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0021-94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6633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9768DC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CB45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3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F89A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5-22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1BFC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672489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AFC3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3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B994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99-79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4594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52CA1C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6D6F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3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197F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6-85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007E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8D7D23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64BB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3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3AD2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6-88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7A7A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714FE5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951E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3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7689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57-92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4AE7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969891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F236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3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E1CB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9520-59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1049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22503A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D23B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3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F7CE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559-64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7222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8E0DC8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A42A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3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C262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1-38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1BC4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C8D1AF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87CF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3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DB38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05-60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CAED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CDE2C0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F746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3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1802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25-77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DAE2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3225E0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B4B0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4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A208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6177-60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E1AA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6F93C1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D093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4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6FC9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504-57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5DC1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F5323C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3211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4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A187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9-61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8AF1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BF5170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0A29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4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A937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390-93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8D5F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BC9C2D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07D0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4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8116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9-64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FD92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6F6936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4BC0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4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F01A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882-94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E859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823BF0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1585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4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7DD5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9660-72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378F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BB7641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4EED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4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AE8C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8598-57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1B34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1AD40C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884B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4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8A57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2438-57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0B49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FBCFA1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ADB0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4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2438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5467-67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4BE8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B2EDF1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3D43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5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05BB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7-27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AE48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E9B23E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18EE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5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354E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8-17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D3C3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A78432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E2C2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5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124C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8-65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C676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EF95B4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4C30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5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A9C3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9601-31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6C39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860A26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EB4B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5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6A93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098-44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7792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1C3F85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2B78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5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6E69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76-22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A26E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E46186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9E0F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5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83DA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2-60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1BB9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3E66BA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2CFA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5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5284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72-43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6701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CA97AB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CF54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5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B930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560-58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4E17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E27B5D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60C4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5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19B7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1839-05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518D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5A4391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7038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6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FC59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24-69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AE58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35F6E1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E36E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6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C8A0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7461-41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7965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8D5E82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FEE3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6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320E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2653-29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2251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B34F0F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70EB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6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D067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65-87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E81C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0694B0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C95B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6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73AA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473-13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12D7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67FFD7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0128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6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292F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89-90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BE43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094B2B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B50A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6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2577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1070-57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20B3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3CE457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8F4B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6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1E3D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1-61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E3A4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B00E0A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B4B8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6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E6D5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1-64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4710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2351D7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7289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6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D962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1-67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639D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7581BB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7E81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7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0C63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783-49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083A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59296F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D6C7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7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7EC2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22-98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B477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381168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5AA9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247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E332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629-29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E3AC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8CCABE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9B15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7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4A23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5427-01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08C8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D7F0E6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B9D0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7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4D74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0556-89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3E40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AF3E6A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91C1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7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6F2B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085-85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B6E5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950EF3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55F1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7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E43A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6-57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579D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BB1A45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632C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7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5CFC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460-35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20CC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75BB4D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B246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7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F779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4550-97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C2B0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5AB2A4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4606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7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3759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757-83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3B6D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1EA8D1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1D88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8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BD09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53-97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DF0C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411E5E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33E7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8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01AE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5768-83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5927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C4366E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DD1F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8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CE50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5-39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AC71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536D0E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FD80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8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F673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6183-24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7D80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3C2018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9A70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8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A9C3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9803-60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741B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791983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2247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8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CA89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9-36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C82C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9E0CE9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8FE8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8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929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82-81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1777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9CBE4F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195A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8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7D12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35-80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EE38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B11BA0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BF50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8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30B5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65-64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6081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2BE928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A0CD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8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C32D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41-90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7DAB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363FAF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8C63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9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854F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1-96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14C2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C1F7BF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EC9E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9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4F21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09-52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865A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B8A491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3D8E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9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5AAE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5256-58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B341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EF3E51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214F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9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B81C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8033-21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E89A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7C6660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9B01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9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5A73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087-89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BE32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84865B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3DA2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9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3EC7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5-49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29DB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EA53E6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221C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9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6870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8-18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769D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6CE7DA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76CE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9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8B27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901-51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2E74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5B3A3C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7761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9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A24F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90-17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85AE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3173C5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F306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9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FFBB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51-56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771D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131B8E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1C8E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4A80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7491-68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EB5C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35F9B9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FC67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0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CCA4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32-19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9990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A4C8C8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0129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0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53F6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9839-83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E66D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4F7C6F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77D3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0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AA774" w14:textId="77777777" w:rsidR="00DC5AF9" w:rsidRPr="00DC5AF9" w:rsidRDefault="00DC5AF9" w:rsidP="00DC5AF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4-01-287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6E12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1D1BCA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7F37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0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466B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2-80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43FD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9F9420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FFAB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0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1E51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51-62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DABE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2757E8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77A8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0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3B73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8-53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9ECF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69A648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4BC7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0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FFC5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13-31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1B71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E38933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00B4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0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C7FA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229-34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AD92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36BCA9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38E3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0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40F3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5267-04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8FAD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E4FBAC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8F86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1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D40B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0-02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844A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AC394E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C350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1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B799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770-52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3FE6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2FEEA4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33EF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1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2C77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5607-61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C171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310DFC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DA71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1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FF14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639-36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7F50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86D7FE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55F8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1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FC65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273-86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9E0B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04BACD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1859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1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E80D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4339-56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19E8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EB5C95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34B8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1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4C76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62-60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2294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EA004F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91F1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251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B6A9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6-58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4C82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4A6483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C694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1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F9C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9092-79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47C6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FAB2B2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E933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1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3A33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085-19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8575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B1B35B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23CF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9E7D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13-63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FCC3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D61CF3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8D3D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2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3026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0-18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0A89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9DCF9B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7BA7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2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92B5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5-84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086B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10E29F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4B62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2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CB38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4460-40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05F8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23E0DF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DCEA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2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E1DF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6795-32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1184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096B0A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A045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2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42D2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43-47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524E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4E4CB3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3C99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2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A68C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4-18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32F2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1C2C6F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544A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2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80A5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5052-38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2A57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08D7C4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7813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2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5F20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8193-38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1D8F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D81248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6B0D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2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B600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91-64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0D03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5E7055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21DD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3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F84B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06-67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24DF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67A9BB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5461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3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F4FA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04-41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07FF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A97D11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5C6E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3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B6D1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414-81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4226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98957A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CF76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3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C366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99-95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F332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67A116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3586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3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3925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75-89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186B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A382ED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A0D4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3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C68D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5-94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E9FD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57D35C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8C4B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3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EA00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3536-69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F063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289619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4108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3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B8B3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3-32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8E4A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32A391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1C62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3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BC06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4-98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0069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C2BCE1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CAD2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3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A7DF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048-13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E4DC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8BBD0C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D7A8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4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18B4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5-88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898D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B63197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58BB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4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D6CC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687-27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2055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2D58A7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5D68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4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3FEA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430-15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CAE3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95A9A8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DE06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4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7B6B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30-78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8C99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0C45B1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6B30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4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F4E7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3-07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2F2A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0817ED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8754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4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8D7E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28-25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0678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445F2C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CBAA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4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2695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23-40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F4CE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44B53B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0040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4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84A4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2-55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7552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EDC3A9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7B8D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4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B321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4174-24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DDE0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711559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0909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4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7D39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79-27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DF0F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455C60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E893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5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284E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1-06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26DA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D012D7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A1DD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5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8406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5-31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AEA0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8191EE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A120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5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2BB0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4682-95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D307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9A18BD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4078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5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2481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2419-36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4B07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DA6602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F423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5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C739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7-99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BAE3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88DC6B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35D3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5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AA39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13-86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20D8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ADE8EC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C353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5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157D1" w14:textId="77777777" w:rsidR="00DC5AF9" w:rsidRPr="00DC5AF9" w:rsidRDefault="00DC5AF9" w:rsidP="00DC5AF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8-02-205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2BD8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3ABC2F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8703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5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5B47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704-61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9F65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0FE83E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35E6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5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8E1F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389-33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0BC8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EAEE26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7197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5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907A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085-55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7839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523D95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FB6D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6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6763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4434-45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26F4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4F0B80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5199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6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3D14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7-59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FA02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3B44F2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11B5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256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3C6C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323-35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DB42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0199F3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D33B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6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5647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0-54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D296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C3B855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E028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6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3F76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2-97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7AD9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A1D10F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86FB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6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3AAF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8321-20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2582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EA5D55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06EB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6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3D83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921-50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A943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4CEBDE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5EA4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6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A96A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79-59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2D9E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F995E6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7FCD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6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CA21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9-70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35D9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333DBE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7E11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6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2643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151-16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AF19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4318DC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79B1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7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56C2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7730-36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2700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45A6F2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9943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7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8CCC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47-73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5390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3CA107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622C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7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1D5D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533-39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5318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A12EDB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75C5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7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E095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026-81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8132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12D410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69B1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7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9774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3-33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1030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0DBEC4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3EF7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7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6D79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5791-46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88AA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99ACC3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34D4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7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9A56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1866-15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BCBE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3F16E3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A202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7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FF91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2438-63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2E1E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038538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E851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7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5351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5500-28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1F2B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94E067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8689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7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10B7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2022-84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2060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FACC5F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A1D5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8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3F82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329-87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3EBD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251929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2990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8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5594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3-74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F4B1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45CCEF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0A86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8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96E8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8-23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3101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42D141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BE12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8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A24D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5486-24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4D78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7EAAE9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852C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8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B89F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8-90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85FA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783D19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8825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8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C1E6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1897-48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6A84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182CAE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B6CB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8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55A9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3-58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0B3E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607521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E26D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8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46E0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1379-15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EDD2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2569C1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4772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8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AC06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684-41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3BE4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39841A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F7F2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8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D5EE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9-89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F4B4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68FC4E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A9EF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9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175F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4-45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892A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481660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275E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9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27D3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7-05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B178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9ECB30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44D9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9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2AB3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024-19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06B9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E8AF6D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C392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9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A714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6-53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97DC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4CD5C6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D3F4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9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122B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755-13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EA35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E1BEC6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DE74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9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E7A5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7-46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7420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3BE932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9865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9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447D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3-65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4196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674173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F1A4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9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EEB1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6-34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E4D3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41EF5C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C28B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9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3F9F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14-78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90C6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1809E2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701F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9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46A6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3673-33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2D84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5E412D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FD6A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B472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1-73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62FC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235BEA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31C9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0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BC07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2-66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279C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9B354F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ECDF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0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0BF1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413-02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FDC4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C34F3B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0074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0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551A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147-43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9E8C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44DEC2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674E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0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F3E9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7-18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233E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2F0B59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A4A3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0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E384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0065-51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3131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77F0E9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275D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0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E62E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506-53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46C6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4190F1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ED38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260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4B4E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626-89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C24B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0D1632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4CF4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0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1B70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5-54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783A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E5E84F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664D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0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7DF2E" w14:textId="77777777" w:rsidR="00DC5AF9" w:rsidRPr="00DC5AF9" w:rsidRDefault="00DC5AF9" w:rsidP="00DC5AF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9-01-215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9B55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A7326B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0317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1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6FA2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96-64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856B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F658FC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1D0F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1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B59D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5-48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193F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99B028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93EC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1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A135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870-67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4A92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8570E1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C02E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1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925C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266-68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BEBF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5983B4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428C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1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E0CE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369-59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1B7E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ABB882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62AD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1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7630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42-07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F28C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649CC9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3D6D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1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54A7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3748-25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7CEE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F6623D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B623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1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31D1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92-54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FB7A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731CA6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AC21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1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46F9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5-83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9536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2EF937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E6A1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1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8052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4-74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AE0D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C57ECB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9C28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9988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6247-86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C5B5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C2A799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134D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2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44CA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45-45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E3EC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20F3C5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8A28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2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FDFE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134-49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D3FA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2AE8C2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A8D3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2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7D53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3285-74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A6F5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1EB863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3F12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2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6A94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8-24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9DAC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F8AF78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80E1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2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1981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30-17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3ACD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20FEE2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6785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2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479D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29-55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27F0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8A76CA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1553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2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F1E9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719-84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520C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278429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00DE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2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1F21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9-58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2404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ACDEA1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FD5E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2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CDA9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637-99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B12D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DB64E5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9631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3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BEB9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8-37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A143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1617CB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7F03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3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8481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1-13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1DAB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D0AFEF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9920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3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4F14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7-44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A55D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BEE9E9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4A4A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3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E2B0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17-22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5B5D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44B813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7401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3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219B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9092-85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0F17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70A6D1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852B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3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B65B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5431-61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91E4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BE6FFF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8F90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3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584C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164-28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402A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851C97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65B4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3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7B31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103-58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F4BF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95763C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B0E2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3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A0CC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0-27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8699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ABD45D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AA8C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3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A711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085-06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1C7D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D78451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C6FA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4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3C51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6918-24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BD28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F72200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0024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4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39C1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1-17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7A00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AB3D66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47CD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4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565E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16-54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3DC3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D5719A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356F5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4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CED0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846-00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D83D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FD610C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114D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4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9FD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225-71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F94A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D05E72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D5FE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4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6008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589-85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0324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26DC0D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255D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4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4885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91-70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FBDB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D1515D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CBEA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4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A8A0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461-65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EBA7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7A0EC5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4B1E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4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AA77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92-21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850C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286329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7A8F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4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9B9A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8498-25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46F8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75B38F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F30A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5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97AA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9-65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38E0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2FF2B5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63B7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5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34FD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6112-71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BCE1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8EA46C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F804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265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9EA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4810-99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687F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076964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AF1E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5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FE79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256-30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370A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5EF0A1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1190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5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A3AE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76-57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3429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902B7C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3607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5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8609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5-72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F476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EF0413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1D93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5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7C19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9795-73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B96A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B387F6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3AB8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5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9641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80-31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1A9B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D992C9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CC64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5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E365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417-50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70D6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3595C3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F607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5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55C8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8-85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B549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9CFC88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322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6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0282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17-77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2422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EAB661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CA30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6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7486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33-66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1000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8655F7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732E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6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89F8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9-72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C250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A53EF8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C8E4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6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C2F0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1-40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4566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4A6BF9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A181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6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B0DC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30-55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CB34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159DC5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146B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6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3D20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3-35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CF25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A95513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7665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6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E55A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98-21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7A72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7B5CAE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8E1E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6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0171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61-18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3A17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E2661C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547F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6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5F4D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466-07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DD0F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E656BF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3000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6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46DA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024-11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03F9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571EEF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B94D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7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A834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1696-98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A2B7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003B22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A1E5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7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A3BC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8835-34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340A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A8FF04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5CB6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7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8C400" w14:textId="77777777" w:rsidR="00DC5AF9" w:rsidRPr="00DC5AF9" w:rsidRDefault="00DC5AF9" w:rsidP="00DC5AF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2-07-635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3F37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8BCA9F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28C2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7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8316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7-99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CFA5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084974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1DBD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7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CE41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0-63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7E7C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DCCC45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DAB0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7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6489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1-53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A982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308A99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5678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7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217D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1-68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94C8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628AEC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EA64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7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EA46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043-60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5C16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0D909F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5205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7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7927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8-00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A8A5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08E545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0EA2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7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4B43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3331-34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1686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86A126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748A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8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C0D5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5-56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852B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8542DF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167D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8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97C3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8046-74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E62E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B2F65D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49A4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8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0449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57-48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3BBF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8E7114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2963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8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97CC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289-54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5562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FA4962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E94F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8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61FE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3041-76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295A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4E6441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1A96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8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C3CE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421-83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8CF5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4AC0E7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0301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8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2434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7-14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C52A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D77173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3A26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8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9311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664-45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D0EA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FB9E52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2AC5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8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B50A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8931-07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169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8BE51C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9797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8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591B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177-29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3D7E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77CC82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4BE4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9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461F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5590-19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0099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A8C7DB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7B2B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9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037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23-68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570F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920F28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FAD3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9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5321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332-73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F295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80CF35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4E05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9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E2A8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2408-26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2C2E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0F262E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0F49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9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48C2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131-60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2076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6A1494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89D5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9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81A1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2-84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EEE1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C5A6E3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580D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9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B78B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7027-12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3C7F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AC6E53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35C5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269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A7B6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7-30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DEE2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7E0050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3BFD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9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3DE5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5360-93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6A3A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7AA971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E619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9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3D68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7022-35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98A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A7AE80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32A4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9558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227-73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332A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B8B834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4AA7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0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C611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7333-96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64CC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F9EE91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8C5C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0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7AAC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6-75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02F9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18AF93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1998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0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CDA3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44-36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D477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3E932B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6B4A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0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D3B1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88-51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FD13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3DBC57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BA89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0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F8A5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6-61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AEB2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9C5FB6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3CDC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0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96FA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7760-95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D544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3B7325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9BA2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0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7B5B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1-92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44E2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D7C63B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31D5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0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904B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777-14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7D61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9B6699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9D13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0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B5F1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1-09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B5C0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D57CB1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E632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1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FCFE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4099-26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8865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1C7896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736B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1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B63B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2725-15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C939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9DBFAD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E59E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1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BE2F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5-98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DD9D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B8FD4E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2876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1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18C4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9953-97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058E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3D8361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7C88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1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5EE9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67-79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EEC3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447D36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0213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1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632E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422-86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BF3E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A459F1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6205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1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4529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3554-58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2787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AF989D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41DA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1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163C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9-35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DD5A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2511A6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A86E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1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523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8-30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0322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F7F447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F7EA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1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B535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71-08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A10B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C937EF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1A3B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2059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60-37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D132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B966E6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B1A2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2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83CF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40-51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88D6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267EFA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7580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2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8541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6795-27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DD60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BB8C2B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1CD3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2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A478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55-03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7587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559B5B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1B96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2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2414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9-26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EA4E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7424F2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C3DE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2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0021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48-51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CFC2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1C2CDB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3E6C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2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96F7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0796-74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69FF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5E5C38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AFEA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2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7712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91-59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DD3D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D29F52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B617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2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623D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19-73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A99C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433194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ECA2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2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E5D7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84-12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363A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F6E33C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E365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3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7E7F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8-55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A132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0A81FA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6683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3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8BB8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90-92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00B8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87A38F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4089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3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9588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599-38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6E3B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867270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968D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3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8415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9-87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FB81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1A1C60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FE52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3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6947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1840-15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B1C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D98319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6E62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3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7C69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196-04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BAFE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87CEE5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2832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3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E7C8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8-87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D4A6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4F9961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183E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3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D592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6-06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133B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4F3F02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013E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3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932A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8580-44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91C6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EE84CB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0628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3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1B46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0-30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1E26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A61E12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499A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4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8248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0-33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D2FD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44E757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7E4C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4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1261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2-25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F6B9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3B0993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D1D4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274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874A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38-56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0C27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06DCFE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2618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4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3E7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68-95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593A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7A62CC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E664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4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7827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7471-01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42D9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F2B0AC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0EB9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4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9FDA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326-87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3EF2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64C64F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8688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4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FCC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43-93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C9E9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37267C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B13D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4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5792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696-12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5704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EBE402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5334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4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C5A9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5-26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D51F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9E167A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006A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4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D64C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1-42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0142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E96D37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1F23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5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5260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4-02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1C2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B0050B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A71F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5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3CBE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6818-20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14FD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9F9A0F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5F22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5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84C7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1328-75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A39D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B00902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0A52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5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CB45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26-76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E578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A6A610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8597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5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D87A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6177-61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9951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B071D3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8840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5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D2B5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-08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4E16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FAD930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935D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5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3C8B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43-78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8944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C1F47B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D691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5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4EFD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87-38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2FC2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5AC6E7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F2D7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5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117D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1486-22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C372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CD42BF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5C36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5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57AD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568-02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5734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86173F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8173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6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FB3C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04-72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0E3D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E9E823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A45D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6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6EA2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2438-58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2B7B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5F3C3F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6E55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6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9985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307-14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5477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842076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116C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6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3671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8-82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5FFC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A487B6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3B8C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6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4EF3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2-54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9853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6AF03A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2F1E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6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678A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13-65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F09F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7067E5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C083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6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40B0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74-22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9198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6E64AD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A493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6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6B85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76-23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BA06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DFDE7B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2F53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6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7607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6-20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D2C6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AE4235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EAE4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6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06AC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9748-81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E1D3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79B7CC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CC8A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7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B694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2-64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330F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E700F4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FC05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7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23A0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7461-42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8B40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8833C4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78F6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7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5567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6-29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3947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4EA83A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D09C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7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BD1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320-37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186B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FCB248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9A81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7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1341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574-47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8651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805CF3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554F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7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86BB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7185-24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9B80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D41347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C4A2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7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6733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71-31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F014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1674EC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6CF9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7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782B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5476-80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E87A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DD695C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6608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7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2811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97-24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E81C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D83B30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BBF6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7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A349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5-62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0A05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59749E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8A8D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8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296B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1043-65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C334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ADCC96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B4EC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8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B028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5427-02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D297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8936E1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7EC2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8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A9B2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0-94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F405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A5713A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4570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8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C8BF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0-82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2D23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A427D0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A6DD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8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4F8D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0-85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C512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A893D6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3DF1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8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27C3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9152-10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4951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0E680F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6217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8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DB14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5-49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7111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8876D3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E114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278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A3F5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354-52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DC55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0A9CE7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5F16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8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B0A7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67-27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DF98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4F0C05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3583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8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C28C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4-03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4F1E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7A3273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FEE3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9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2DD0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88-89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5DA4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E5D856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3372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9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891E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7-20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28C4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ECFA56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4481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9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E7B9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4-88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9070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39627F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8748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9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AFCF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76-35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66F3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856807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7058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9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C79C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9-15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9217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8F2128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C319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9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6990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7817-89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9D6C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222009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C696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9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56BE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8033-22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8D5E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AA2378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D714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9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EA0A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1901-45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52E6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DF9B01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917A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9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E155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7389-17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4E3F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7E378F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5B29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9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0CF8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84-08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5456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010CE0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3CC8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A577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6-40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A7D2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491FDD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C187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0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2683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0984-66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5C70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B93EBB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4CD5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0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67C7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3-77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0BBD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E65315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5E06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0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EE05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4-93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0DB9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79B4B1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25EE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0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063D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7-08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4173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BB1A89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D388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0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D83B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2339-11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27E3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85D69A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CF50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0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00CE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2587-22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B656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566957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AC14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0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473B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5-60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8078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8657FC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20AD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0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6D4E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79-39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2E3A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AF65EB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3A88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0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5BFA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846-26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542F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C690CB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C3E5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1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F66D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638-73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A2A6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7999F6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92F1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1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FFC5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2-97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15D6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B95BFC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5CC0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1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FE6B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1840-28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264E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2A06B4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AB7E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1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E738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740-01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40FD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4101F0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F15F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1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9B86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0-10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385C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976E83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2189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1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55D2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306-29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358E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C85636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8673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1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BA66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6355-83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AC06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FC8285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4252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1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28A8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5-85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A62A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75968E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072D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1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3594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4460-41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5069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10C142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A2E4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1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F10B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23-37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2420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56B0CE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E27E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DE64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6795-33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7B51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3C5D50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A895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2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42B9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6-72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84CC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C6EA9A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AD8A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2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6F18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9-32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BFCD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B96DC1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0443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2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4C67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1642-47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ECC0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D612F1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7838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2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DAC0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21-14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D8E8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023F1A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8C76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2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73EF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4-19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6930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30952C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95ED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2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9390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5052-39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D74D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C8CE91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84B0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2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2CC4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0-29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4430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0CD137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801D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2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C263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1574-85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30F4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AD377A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FC64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2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708D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2-24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AA83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9AFEF1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32F2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3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5601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8-52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4E3B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7FFA52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5285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3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A692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65-94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0D03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ECAB15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0336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283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07C3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8-93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916C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8B1219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3597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3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BD67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8-71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E66F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DCAF00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2947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3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687A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1-44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FC7A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41B06B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6929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3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242C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6-18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7E43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DFE58B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D9A8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3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E3D8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1-32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A5F7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4DE3C2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D31B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3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8911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-80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3234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E0841B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695A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3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93B8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923-22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DABE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E6AFF4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DD4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3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EAB5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4028-32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1071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FDB2EF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16BD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4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1FCE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8-87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00AC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78AF74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6B2F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4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DA99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460-86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0E91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7F27B7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CB25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4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3584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4-20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E620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C5911B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8039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4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E6C8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0648-96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66B8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B6BD8E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A296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4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2E83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7151-67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2C49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07DA85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DD0C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4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042C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8-11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DD0B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6D064F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00EF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4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AC8C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2308-20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5A38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30CD94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D29A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4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4873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7730-37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36F9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DC5E19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9837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4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4546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5-48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7B34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DE6CDE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D4C0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4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A9C6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31-64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E2E6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3D3D96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50DE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5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21BB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799-70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F524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87F702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881C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5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6EFE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0285-71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E577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A8210B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ECA9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5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F83D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564-83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269D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A87CE3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78F7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5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7024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81-23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E121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E4BDC6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F357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5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2676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2438-64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5A01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CDC004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48A1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5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30A5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274-29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0B85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9BEAD0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3592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5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FA08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3-75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D5A5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12C842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0594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5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CF48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096-47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E61D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299704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64FC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5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EE14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4500-44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4464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F4BEF1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4529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5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24B8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4-68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8ECA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2A67B7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FAA6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6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83C7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8612-45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4199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32F8FA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B544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6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C1B2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7604-48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A9A5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593323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8207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6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3352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3870-33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BCA0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4027B5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AF5A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6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EB09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7293-13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8FE5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8C248D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29EB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6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05BE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79-07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1889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26EABF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0881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6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0BD9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6-39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6BD7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BBE04D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7C54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6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7DE2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589-96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2623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B18722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B619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6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B1F3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9584-53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9608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91F1E4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F557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6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DE11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7-47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1E23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6B3115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A927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6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2C4C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0-11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44B2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146BA1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D58F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7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9C9F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467-29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5D19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C314F1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EDB2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7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A413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344-66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55B0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7ED41E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5013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7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DB57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230-71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6649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E9D4F9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6275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7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0082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5557-02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587F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76854A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242D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7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C2CA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54-84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9824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106BD5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5847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7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74FE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1-12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10AC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721698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BB9E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7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6DAC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1-71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50A8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84E364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B533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287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51F2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3673-34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90CD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1075C1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4EEA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7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5351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3-52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3AAA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3EB8FB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5468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7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0B23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2-64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0DE4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F76E19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58ED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8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49CE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355-01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40D8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89BE86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800A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8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E722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0005-62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EB17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724CF9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F385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8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05C2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97-30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C577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0E9813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CBFD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8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7F80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918-69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3712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0F6A9C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F323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8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5240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0-02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4943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3E0288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BAF5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8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2DFC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6-62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04F5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135D1E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F82D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8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A1FC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0-91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21AA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81E644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1BB0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8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17D1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3499-68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80C5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67741B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99A8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8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9D49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91-35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E148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40BACC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FB5F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8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45A9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1-87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4EE0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4232FC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F1C6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9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1E01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9-40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F3E3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13D77F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CD70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9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243C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9-49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EABB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BE2B39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F662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9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F3EA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5-84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2C3E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7FF57F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14C2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9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33DE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5-87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A703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CC3E53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DF60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9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4EBF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4-75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E73F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B89DA6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DF71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9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D938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3-70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1C89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40E14C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D1B3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9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A708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40-15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C2A4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C3ACEA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0A26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9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2865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560-19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93B7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B8509E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6734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9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1FF0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8-63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28AD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7607F6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A054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9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9B2F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279-91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3618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F65549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4A80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FCA8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9-59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93B5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CAA157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AE73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0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60CD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917-89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678E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58BD5F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6F36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0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4FA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7-83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26EA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DA6D95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CEBC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0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F0DB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6-65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DCAB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6D5A51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C0EF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0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6A3B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597-18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2C39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B259D0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A156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0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2F76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0-34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A7AC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B9FD41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6FDB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0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081A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6-43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B405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839310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8870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0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1812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8448-07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5361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2470D1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9B79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0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63AE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35-76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DCE1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2D344F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EC81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0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EB07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85-85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468B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DB4F57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9D9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1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143F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25-79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87BD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93EB2C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B010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1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30EA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6243-44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5335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240165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E061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1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B785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81-74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57ED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EF2C3A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6A4D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1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F52C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90-91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87C3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DCF813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84D1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1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2FF8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452-01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23F3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2952A4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CCDD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1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2313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1-89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6B89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58B905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3344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1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8EC1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02-70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5409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DCA048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DF96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1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5D86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637-56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BEE8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F957C5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CD9A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1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6CC6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8-86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DA66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702541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09F1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1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38AF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43-64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6471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C6A539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1A1B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4F63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9-73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7746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DF62BE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5811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2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6939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2-68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8FD3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5F9897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DF98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292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9AE7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1-41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7EF7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212AB4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B2B6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2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C65A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632-95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4BF1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B9D098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1437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2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61E6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903-46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9E82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26B099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41BB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2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8563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10-28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00C7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1DBC30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B05C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2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A423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151-65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A3EE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CAA9D5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5498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2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3323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89-07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A34D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7E1E59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2B5A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2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0619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1696-99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DFE5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641F9F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23B0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2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F85F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47-55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20E7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52542C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F79E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3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498D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66-76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7542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C21855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F8CA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3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3E3F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8835-35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E74B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FDBA26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494F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3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4DE4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9-00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0AD0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5E013C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29C6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3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77B8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57-30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ACEE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AB1BED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3014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3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3ACD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0-61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9D37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7EC1AC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4073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3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4B3A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0-64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CC0C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ECB819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B727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3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3584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5888-03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FAC2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918E04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79DF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3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4600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29-71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4CF1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36AE35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0A52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3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C1A0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7072-58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FC1C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0FE791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F47F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3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952C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1-57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A94E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A01CDA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8633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4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2F22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400-63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F717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051400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A983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4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D6F8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2471-28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DA00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272E58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12BD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4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AFFB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2-48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1D77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A2679D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CB0A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4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1E87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71-71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0B39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F3A794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C88E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4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D5D1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8-01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9EEC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478449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B4D9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4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D826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36-29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0D21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6B1DF1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C7AA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4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B083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8046-75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6860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8B24F7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94A6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4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9313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3041-77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1908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61EFDA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EE8C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4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44F9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5977-49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E2A0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7707CA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6931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4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4B60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012-59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76BD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CA0B59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B0E4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5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06E9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387-91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EC5A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64F566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31E4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5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C402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2438-70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6469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D6F8A3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2090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5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03A9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093-31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37FE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2BB0E5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6B8E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5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023B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84-86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6634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4EF5A4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28D0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5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A1D5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21-41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36DF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354844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727B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5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A793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2-82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9B4A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99C79D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332D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5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251E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2-60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CBEB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BD9703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B42B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5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C1C6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3980-20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9BFA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C2D2D2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2909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5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2144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1-03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0A16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A89CE3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9521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5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EDC9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7-12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0D14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2A99C5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8CEA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6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C98C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315-64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D3E3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B067DA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FFBA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6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59F5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471-49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EA17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3F684B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E199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6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8DE7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5-48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A896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48A52B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E5F2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6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66DD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8-08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0639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F9069D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3A6F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6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9615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309-46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934E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0C8855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A80E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6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0FA1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7-56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7E13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0E3EDC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09D5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6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1160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9573-80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6FB4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AEE2C7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5AA3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296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0897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3018-98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5EFD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3E357F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CE7F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6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C9A1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74-60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F711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8BAED6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1ED3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6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5BB4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1-80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DA4E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E8871A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1916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7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5181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967-29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99F7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8234D0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CD51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7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7500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0-04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7299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D84922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F418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7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21AD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8-47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D279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3D5099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7311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7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31A3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5-80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2A30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785A04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E2C6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7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AC5B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237-98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EA8F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D21F46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3216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7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65E0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1-96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280B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1F3FF8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B001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7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F745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0-14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FA68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4C66BE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EB54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7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C8F4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4099-27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24D2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98F5CA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6EA4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7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7038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272-21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E57E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F6C2EE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1AEA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7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5596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8395-77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3115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218553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07C5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8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F957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62-94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69B8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6200F6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AF9E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8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1C63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5-71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F229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DC2A69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B6EA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8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007A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618-80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1901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C0BB64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CD01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8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7937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160-38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0196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E05532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D63B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8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64E3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399-80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3C12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E0D786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3C72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8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CD22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9953-98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7F77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A7C3EC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00D8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8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3203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4-81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7148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C9FDD4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09B0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8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738E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0786-65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DB61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680564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90B3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8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F303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6795-28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8960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6AB875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B6D9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8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7F46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8-31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6DB6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955D41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3B95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9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958C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3826-06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FA9E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39E004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55F2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9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01FE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4-75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3C3D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2AB09C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D7B7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9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625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9-27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0CC5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3A025D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2122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9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EF7E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8302-57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8FFF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A7D4F0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82F5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9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C5FE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031-38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868E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6A8095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E2CC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9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837E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7439-76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4F3C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714AC3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BC48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9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F01B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8-56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112A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8E11E9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E976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9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2930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4-82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004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2B6D78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F580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9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FED5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80-32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0E75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1C8F8B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8473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9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0E0B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33-31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9E7A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67B344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96C4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CA32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3-64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D1A6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5CD6A8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0F3C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0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5531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65-34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26B5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FD28CD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BDF2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0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CEAE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143-23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BA26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B94047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1966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0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4C5A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1-14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EE99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47AB3E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D50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0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DB36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18-13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8106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234E52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4BFB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0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BDA0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37-50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7EC6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8A8AFB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93E1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0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F3E6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01-60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B18F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9A018D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8E07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0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8BDF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5965-74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C095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B57E96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4D03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0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469A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8-88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5206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C3AB97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0F44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0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8E97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655-34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15C9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CB0E84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A008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1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3BE1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957-92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F33B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9DFDA7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AC31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1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C4BB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353-53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0671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3DA3B6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DADE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301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61FA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8533-30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86F1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E3CCD0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53F1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1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27EC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2929-89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6197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3E4480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1EEE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1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7666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074-67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FED0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2DE9BC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C40B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1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C405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238-71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E285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FA3914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AD2A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1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0DED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786-61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2779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AB6A5D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8F45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1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2C83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0924-64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7F24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3E2739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5C81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1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99B7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25-85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E8CF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4D21A8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9209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1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3947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20-21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4B7F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00516A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095D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243E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0-78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4087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F0AEBF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27CE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2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D7B6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6439-49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4436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E4D654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A130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2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8E04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528-53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059A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E65DDB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2C19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2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A6AB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8492-34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BED2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06F2B9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87D1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2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2D41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6177-62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0155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BC38A2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7B47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2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3220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40-94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E515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72EA3E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7538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2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B603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756-96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619F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CCDD37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2648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2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67A5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3936-27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F138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5C987D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56EB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2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4519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0-66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A1CA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BDEE85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BED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2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3CC9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6291-31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C330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7A392A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4260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3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4A66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8-92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0838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8368C7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E407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3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B5AB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2438-59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3D7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FC7CF2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8A57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3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0FBC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931-54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805E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CB2070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3E42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3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3F70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8-86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9432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43797B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5A6C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3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B584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86-69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6D35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B2B182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4F85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3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8E54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325-54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1627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C0BD88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9FDA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3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51B6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6-11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9248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D6469E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E08A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3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E103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99-18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FB30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8E1C0F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0035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3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CBF1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530-27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C1F8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A5BA30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50F3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3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6578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9-79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88AA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F44DCB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AEBA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4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F863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2-55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DB5D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634BDF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4C8A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4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1820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44-63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659E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9B49FE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7FFD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4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F093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28-32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2481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EF1C1A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6487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4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5D86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148-68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B36C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9835C1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E9DB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4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69B2D" w14:textId="77777777" w:rsidR="00DC5AF9" w:rsidRPr="00DC5AF9" w:rsidRDefault="00DC5AF9" w:rsidP="00DC5AF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1-03-294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BF1A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F988A9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04A1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4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885D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74-23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274D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179B25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95E5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4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595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87-42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5D99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A695FE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CE70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4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74BB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2-62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054F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A75074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FF8C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4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7D36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6-49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683A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563EF1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489A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4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0BBB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7461-43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ED16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959F00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78E8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5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2EC9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-09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A3A4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20DD00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A5EF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5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AE1F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428-94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B49D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504443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1374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5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1E61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1697-00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4447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E347E3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A569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5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8997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04-83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3AC4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A7AB13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B428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5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3E52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659-45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AADC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9A9C60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D951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5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CCAA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5427-03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8217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9C1C8E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EB98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5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1739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4308-13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B92F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01604F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5F29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305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8FB3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7747-88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AAE8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FB773E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9AA7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5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C465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5-60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2F4D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73F0B3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7688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5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1A83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8-01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ED6B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0202E2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CDD9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6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EE48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994-85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282C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6FF582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6DBB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6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8D87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1382-54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65D2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774AAE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5037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6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1DFE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0-83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6FF8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E1F258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CBB0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6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0D3D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6-59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BAB1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A59DB8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EE72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6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7D2A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0-86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A70E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E363BD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8B2A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6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B536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102-68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AF42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9AE8D0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16FC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6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92D1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73-69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4578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3CEA1B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59EE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6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E282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071-32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78CB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2004EF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E199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6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942E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22-77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7CC2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2089EA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1F5D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6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0A4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4-83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B159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D961A0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BEB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7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DBE8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7-21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2788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24260C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1294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7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86AC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1109-62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4DE5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60A916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6D24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7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F06C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8033-23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2DCB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771F8E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9015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7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5808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6910-70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FD88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5EAB77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66B3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7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B164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5973-99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1CB8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7DAF39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C2E0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7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DF94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89-24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066F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F50637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FA3E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7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E8EC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0984-67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96B2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B42B2A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41A0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7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7641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85-62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6E52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3AFA4D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BCF0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7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2727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22-79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E5C8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E20A4C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2CBC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7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F7F4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7333-21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1E02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8C8387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DA4F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8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E15D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1-28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95E0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4E7B13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BCB0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8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7DD0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43-48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70C1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FFF9FF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5485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8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4348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366-73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F691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DB7CCC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80C2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8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672E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5-79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3001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00546B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78DE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8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C168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551-45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8648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0B51CD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6B2B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8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4222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444-20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FFBA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96F59A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F42C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8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1F016" w14:textId="77777777" w:rsidR="00DC5AF9" w:rsidRPr="00DC5AF9" w:rsidRDefault="00DC5AF9" w:rsidP="00DC5AF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6-11-381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4586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072BA0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F426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8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2F7A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31-96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3AF2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744279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6FF4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8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CEA5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7-78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6DC7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ECABAD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03A8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8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12E7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6334-95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18A7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9B70BA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EDDB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9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C88E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685-14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BD99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CD119F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726C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9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6F4E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241-98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E61F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EF502F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E25B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9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AE46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761-40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84ED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3D55BB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EAEE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9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93F4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177-50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D021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6738F0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D040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9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14EE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0-11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BAD4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0B2B3C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3D52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9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4A3B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244-14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A657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33EDE1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8ED8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9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D525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53-54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DE9C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1E7AE8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A43C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9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666E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1990-50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6AEA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21CB44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FA47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9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6771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1712-70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3E7B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C3E163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C607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9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D347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6355-84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3339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7FF264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651C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D3D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2645-53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4A6C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371B6C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BCFD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0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1AD2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57-91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D35B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A017AB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E6E6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310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D308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4739-29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C0BE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ADAE7A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E1B4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0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9F16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6795-34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EB82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7DD777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538A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0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B096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3019-40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3966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448320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CAA8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0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6F3E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3-05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6DBB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03E201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33C7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0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43F0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5-77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2010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B9F40A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1F52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0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7FC5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6243-39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78D2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701901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0099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0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C547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121-84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17A6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09D4DE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1B81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0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F4BC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92-17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BD95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F6DC34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2370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1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737B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91-35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1CF6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7CF966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8A0F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1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392B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79-47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0942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C00C2E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A7E4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1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C64D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002-47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5FC6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D5E011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1E4B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1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047A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861-85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99F3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B4C57B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D59E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1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DC3E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1-20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0A95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923452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D4E9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1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D95A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5945-06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41A5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6775FB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2042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1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60B1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3-12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4FAD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93EE71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F10D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1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61ED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972-60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AC97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30BCDD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34A0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1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C842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4-59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6A52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6743CE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3D1A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1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E976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8-94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3634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EAF9E3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09CB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9FB9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20-59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4BBA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230750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514F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2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347E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0-40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9B3B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88FC68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68FE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2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C064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3-98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AF0A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220922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F42C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2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1355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48-08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91AA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A94391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2891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2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27C1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81-39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0644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344728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FB2E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2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FFA1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1-33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98BC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A57F22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AEDC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2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0B65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446-35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1347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8E131B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2CD4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2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97B8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248-79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4AB0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95C804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CDF9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2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B9BB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1-39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0D9B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CA8FC3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2960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2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2BA7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83-65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8A0A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75AE74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FBA7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3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253A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46-29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1273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A3DF92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7C81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3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3FBC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43-55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E46C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BEBE23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C950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3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D0B9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0-65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3BEC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F7159D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1473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3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60BE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13-88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29D1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8924A5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0773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3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9E78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2072-10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3CD2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62331C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A476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3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2919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4314-52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9014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AB2651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9541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3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CDEE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74-88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06C9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F0F551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D492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3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CF5C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048-33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D902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C5F10B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F82E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3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CEEC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1-24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1C1A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3FAD22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014C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3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A75F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1-46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BF31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F753C1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D704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4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9E1C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623-66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6BAB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0D8D34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F411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4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1813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8-12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74E6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22C07E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E852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4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685F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1489-25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DAD3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1EAF16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8F83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4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7767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312-87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9032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DC7AB4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B7DB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4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1CC8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7625-62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F95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E378B1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3424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4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3469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144-65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7AE5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72BD1F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F71E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4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0A8F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7109-49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FF37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D36ABA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2609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314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18BA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8400-41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761F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9CD784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32A5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4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BFFD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26-06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2590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CCB62B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BC10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4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96B8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553-12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F249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565562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6C03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5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A32D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455-13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C2E3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692494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7317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5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2B46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9-97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E752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31949E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2851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5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8515D" w14:textId="77777777" w:rsidR="00DC5AF9" w:rsidRPr="00DC5AF9" w:rsidRDefault="00DC5AF9" w:rsidP="00DC5AF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5-05-557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65BB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EA9CEA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6103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5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814D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032-80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3A12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77498C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997B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5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E000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176-53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4D1E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1C6848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6D82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5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FF8C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4-69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8FB8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DF7AFA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7B72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5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AAAF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412-25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D7E0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C053AF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A517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5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50EA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0-88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14D7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008DA2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4488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5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E8C3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3591-38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56CB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3D3DC5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554E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5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6A96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179-91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E01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AF4547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9678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6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6538E" w14:textId="77777777" w:rsidR="00DC5AF9" w:rsidRPr="00DC5AF9" w:rsidRDefault="00DC5AF9" w:rsidP="00DC5AF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8-08-661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0456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76A99A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857D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6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E459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2-52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1A3E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7D976F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5A4B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6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CBC6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7293-14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5611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2AA540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56E2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6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0474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6-55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C537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5EC511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522B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6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1D8D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114-72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7B0F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70880F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0A28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6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7B21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0-18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8EEA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6B4A8F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9619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6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0FB0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2-62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AFEF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54E93B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2038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6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D89E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562-02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FA66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5083A6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550A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6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3347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1-13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F818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A87678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4997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6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1531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149-15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D447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9A13CA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BCD5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7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20D0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6919-33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B824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678DB7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187B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7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18E7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9-31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4450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01D877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70CA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7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D995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6671-90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098A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6AF905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3255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7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D5D0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9-00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6427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A96384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03C2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7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11A6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98-44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DF67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EC9A70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92FD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7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C37B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1-88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2830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6D9DAD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A225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7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5540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950-66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56F4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7EF3A6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E50B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7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B3CD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73-75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A056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3EEC19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1764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7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2BC3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9-06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A3AC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BED955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6502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7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E5A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379-35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3707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AA440D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7E35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8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9FA7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81-39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B84D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FB6C74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840F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8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FFFF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47-88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AA8B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224F8C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89A9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8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F163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89-39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48F9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E978BC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9E11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8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CD23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9-44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8CAC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02FB06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9610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8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D05D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44-23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4F17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996098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F415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8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ADCC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452-73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3C7D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00BD4F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931A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8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3905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00-66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43E6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27C95D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69BF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8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B2E0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840-85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1725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897540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CA32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8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C17C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7910-07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889B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50BE13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EA6D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8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404B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526-33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59C5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2CF807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AED2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9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85DD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7-71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4B9F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2CD603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11EF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9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EB91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7-52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041E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FA41C1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0C61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319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B5AD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7464-46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8835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9CC34B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5822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9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E109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1340-19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0551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1E27EC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FD5A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9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555B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-51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54D4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FAE0A2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7486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9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2622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5847-03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C42D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D6FE84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93DC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9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40EE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1-22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C875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8572FA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E819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9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E9EF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7-57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4BE5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12A0B8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BF2E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9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294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0-23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868D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60AAA0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8AEE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9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9C51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8448-08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B7A2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7A6AC0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A73D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9CA2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284-42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D20F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49029A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24B8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0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862B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0-26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FFD2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E7457C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B772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0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74B4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0-29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F54C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42A52A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7F59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0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641B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306-96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4778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F8294E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1BDF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0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26D4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638-64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6F28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E1EBBE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86CA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0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CBBE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6795-40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23F9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9D2E9E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A84C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0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4783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4514-27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3EEF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5D9109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4D00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0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EBAA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282-72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C2F8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68DD44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F091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0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C77B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1712-50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9A8C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29CF1E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69CB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0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6CCE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7284-34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0A5F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AF7ECD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891F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1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49E4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0695-21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8D2B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EF3C0C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545B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1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0B9B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71-16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0ECA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5D2E1A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73A6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1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77BE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6177-57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8E62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1786F2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6A77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1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27EA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258-52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2B0E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DC9AFE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CBC4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1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ECCF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7633-43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A519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7E64F4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E0FD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1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2FD5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128-23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E59C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313B39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B3A0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1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E922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0-94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90FE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E6CA94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E455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1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6A9D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4011-58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D8BE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22BED8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707D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1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5D23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337-49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FABB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0FF797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4A15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1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EA17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8-87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5D6D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40C997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41DD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9260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04-68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5D15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CBED8E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7960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2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2C4A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297-53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E690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54137F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4D13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2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B120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6323-85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EA73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96FF36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D539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2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D165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85-98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F91F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95E231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93FC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2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0D08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24-16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D4C2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889E96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618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2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E489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308-65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398C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9F5CC2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C1B1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2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71E5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1-42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2B35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3CF06E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5773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2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C4A2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1264-14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5C90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BD553F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8F6E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2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4E91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1380-08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EE3C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15D300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3CCB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2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0ED4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15-45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BBF7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625D0F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8DA7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3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27B4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8835-36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FF70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83B60E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F723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3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EA9C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6-38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4682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AB637D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055A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3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1DCA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653-72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BB4D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D7B866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9C7F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3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92EC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73-76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4CFF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B02EB5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1174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3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6FF8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0-62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56D6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043CA1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AA00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3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8F98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043-62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9FF4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FB21D9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DD3F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3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A6AB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0-65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E196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6F374F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7515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323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8B57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2-57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5C8C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929A3C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C2F3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3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CC70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1-30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CDE5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B87390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D589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3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D963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901-07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39914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9B6D1C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341B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4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C0B1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7461-38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1C7B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0039D7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B930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4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3EFB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149-26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05B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DA2C98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DB10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4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E4E9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67-28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A9F6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4DBF4A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A0AF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4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3BE8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1085-62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0691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0E19F4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5F3C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4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5E0D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7028-20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FD09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E7A5D4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719D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4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8154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9852-84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5B3A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2EA1DE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9EC9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4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6881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86-66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ECFE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8B0275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9994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4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A36B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0-78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3243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4EE448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32A7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4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232D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1382-49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425E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F124A3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747A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4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3D6D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7-41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69AE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73E056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705B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5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210C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4-75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A3B9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453223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0F9C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5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B598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757-42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765A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65818D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559F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5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8865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9-97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5660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AAFF56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F064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5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1389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900-72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4244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C9FB77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6732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5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D111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7-16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64CD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154ED3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F245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5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1965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3-54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149B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12FB8F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DD9C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5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8B65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184-51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7AB3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27D121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6C13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5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FB97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3175-28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A092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2D51D5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C447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5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C4F7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7-51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19A3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B66B89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3A71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5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EDDD3" w14:textId="77777777" w:rsidR="00DC5AF9" w:rsidRPr="00DC5AF9" w:rsidRDefault="00DC5AF9" w:rsidP="00DC5AF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8-04-273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0BCC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F43E1A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46FC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6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0963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416-67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0421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F66BA7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42B6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6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17AD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1-14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33A7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EDC3AE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CAC9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6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607A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1775-36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F7F1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F0D12B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D633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6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371E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34-66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62EC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194116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38D2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6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C1F6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0-05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DE91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191173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CE53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6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2B41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7500-04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4B8C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403A1F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35A1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6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2F88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22-19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5D97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03C5FE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83E8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6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32EF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239-01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E5C0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118951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86DC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6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826A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94-72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F0FA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7C9E9B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BA2B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6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F06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7-26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08E8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71D0AB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76BA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7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956D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39-99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5049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02DC42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FDDD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7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FAF5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32-23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69C1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92CF17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B5B7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7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1E1B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35-14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C12E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3AA710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8571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7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3018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01-52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E539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197C50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EB57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7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5731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4625-66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D552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367D9D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E88E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7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75E1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2569-05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14D1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240069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D604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7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2723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5-53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437D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0B947A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A42A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7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C9C9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1-91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F700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A4551F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DE73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7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B3EB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4099-28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2766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0F471E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656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7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1DF6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11-71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3237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F71CDB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2BDC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8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755B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8714-75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0C9F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178D9B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CF6E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8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8386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5-91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8D4C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7B65E1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6585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328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7E74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7210-40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0A1A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21CAEC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514D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8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E411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4-82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320C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647457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A159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8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BCB5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6795-29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41E3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9E4756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1F11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8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B55B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3-19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48DE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ECC5ED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93A9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8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8F5C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87-28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A1EC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A998DC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F12B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8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D710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24-15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54FF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6DEF35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1A77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8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38B8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5176-75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D86F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C9260F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9388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8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96AA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4-76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E698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92CF8F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EBB2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9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F5FD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983-67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CF20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A802AE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7E51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9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C502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289-39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C269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7179CA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B539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9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26FA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8-70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1D1B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F13F97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243A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9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96CD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7619-82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0C5E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F4037F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5407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9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5E11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5439-03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9892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91C947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F2C6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9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693E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76-67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4D8C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D7BBE2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995F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9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A152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0004-69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AEB9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4A93AB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B3CB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9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4B15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344-87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50CC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0FB2A6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F40D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9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6A22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8-42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7F1F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14FBE8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5E9A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9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0EB9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8-57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B678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12EF4B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CE6A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99BE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4000-73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F348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7E1508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DCF0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0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BA67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81-15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D1CA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ED695D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BB37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0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0EDA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1340-25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A825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66C36F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E9A3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0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0073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7-90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2199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422282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60A7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0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C0B1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55-45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22A0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F6671C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A4F0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0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6C5F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3609-64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5695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D9C3EB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7332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0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2864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8-89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56E1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8D818B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EE9B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0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804C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798-80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BA86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E8507F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7E44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0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DC83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9631-00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7D8C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69DD59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054B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0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FE31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7-77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738E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2F9ED0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726F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1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EC54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0-41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2C55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BFFDE7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61B0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1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6AE7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6734-13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FA81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EF5EAD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6FF0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1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1BFF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32-21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EA1E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778F62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0193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1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459C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8-81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4F85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8F2656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8255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1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E298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8600-98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C7B4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6C9EED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9F29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1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B9B1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0-13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88E5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4739DF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D316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1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E3C0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43-61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2989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87CF25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0A5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1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AB66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071-15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4CC4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BF852F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8EE4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1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B213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39-87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636F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3AAA0D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48DE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1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4902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0388-69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B6C6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DEA8F9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8D72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1FF5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4480-41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D1A6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F44458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2D00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2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4276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0-70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9CDA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FADBC2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C4A8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2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3C18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317-18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469D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E34363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88DA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2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ECC7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0-79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766E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612CA1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0A49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2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6E8B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1-50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A35E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255895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EBE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2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663F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2389-36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4C63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F406B9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1D7F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2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816F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3-11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51C6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65EBCD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D8D6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332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7603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9230-81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2309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AFF8A1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F4F7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2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9178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4-04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9251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5F5751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06AF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2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3854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9-73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DCE7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CB352F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96AA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3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DD2E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032-78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0A4E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A5B2EC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1A84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3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1F65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623-11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3A70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A535C0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E588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3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7949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436-24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BC1B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BACC7D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F3F0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3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0F2D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7-11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1D88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29858A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BC5F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3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78C4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9-64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D1B9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13758D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EE97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3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F8DC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97-53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E64A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6C1252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72C2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3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5D96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0-67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1A98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F41A9C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A970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3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1470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1540-29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FB78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2CA9E5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A7C4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3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D77F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540-29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135D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7C6E4F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A574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3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27A6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031-40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DE1A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77CC9D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B9A8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4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3CDA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942-93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4C09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13BDE4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8931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4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01D4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20-66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09FB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0B502D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C6AB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4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5FB0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349-59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BA5D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7E0910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AC9A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4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5B89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90-86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7854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ECCA5A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918D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4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A61F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9-55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C4E1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E19DAB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B63F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4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6B6F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88-25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649C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2B9ED7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7B25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4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2492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74-24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CBC2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D5CBB4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8DAC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4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D121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6-22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C502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8DB74F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A0A2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4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384A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6-44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5E83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071F10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38E9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4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1DC5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557-27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E08B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4889DA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9A15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5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F7F1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48-39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B723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3F1128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550C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5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7FFB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38-94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8DB4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517431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18A4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5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3BF6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81-14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3CAC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0BA4CC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6449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5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2474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1697-01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509E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FBA6A4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FF79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5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9FD0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4-52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DA11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451C20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C7ED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5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B9FE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9-20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3376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99164E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EB08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5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65D3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9-07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2054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C728B8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8281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5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7BD9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5-64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160F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324F79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0583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5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4440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4-40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21CB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E0D471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C3F6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5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8B4C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2-79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ADFE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27EC45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CF57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6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2250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45-30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38A5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C7D8B1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EC87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6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D8A6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0-68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3269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BCF52C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E99D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6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0EA2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8-40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3CF9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FC64AE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8945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6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05A1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24-33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C5DC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560215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333F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6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D543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3-72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562E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6D9B8B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BF63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6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2C17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567-95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44EA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B0B022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FA40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6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4D49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0266-02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CB79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E4455C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F63A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6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E8EF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7-22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FE51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A32896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BBCD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6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93F08" w14:textId="77777777" w:rsidR="00DC5AF9" w:rsidRPr="00DC5AF9" w:rsidRDefault="00DC5AF9" w:rsidP="00DC5AF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8-06-675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3DA1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28BEB1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F427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6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4AEC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2349-91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3193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A0D0A6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59DC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7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1BFE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7-63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B725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E2608E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5ED9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7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956C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342-33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4149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3B6A6D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0FE1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337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035E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6910-71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FF92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ED73C6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B2CC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7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150E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8-59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A088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A0A059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4145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7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CB21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7-66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99C9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6C556C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5EB9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7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BE95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0-30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4184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E852B0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F069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7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D3AE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6-42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8AA2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74B14C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1A67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7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B9F5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246-96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C6EF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2705DD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94F4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7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3B5C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2-80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182B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C0B11E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D56F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7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D918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1-23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5AFE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6A5BCF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ABFF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8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2E93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29-82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9498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F51C26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0420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8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1D3A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0-02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1374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B00CB5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BEB0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8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4E82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0-40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9F96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8A5BE4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59EE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8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EA72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7-79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FD18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D26EF6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2416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8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4C7F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6-67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73E1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E48F5E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9EDA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8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DCBF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589-63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7CA4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2B0986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EFB3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8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7FAF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42-83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4BAD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F01D65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3A08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8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13CB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795-27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3402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6C7CB9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7A9D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8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B9F8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74-86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4ED7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20B69C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B6C4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8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6A22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4-05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6DC3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87B523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690F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9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38C0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7-57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FA28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529CEA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EBA4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9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D715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2076-98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1E2E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937F76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961F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9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0FCC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418-58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E3E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D5C52C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BA49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9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694E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1511-30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ACCB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9C7D62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1B03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9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2A9F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0-15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F3D1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C92BA0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F697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9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EB9A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4083-22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4FBF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154172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65D3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9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361F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72-05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34B1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4FC8A6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8374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9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EC83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46-01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48D4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EB03B6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742D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9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B809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84-27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0852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E8C625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38DE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9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876B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4-15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F3E7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8E2034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4F71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857F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4-82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38F6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D6F82A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42A2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0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2344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0594-13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D136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697D12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35DB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0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E04C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6795-35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AFA7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FD641D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036F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0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95B2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30-62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9B9B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167B69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90DA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0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DA81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9-34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768A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96F6DF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5E2A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0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5FCD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2-01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260F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03F338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9EB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0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3E12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6-68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07CC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89E3D7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7E6E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0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3171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9-72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9DD5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98D6A9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98BE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0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8C5D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0-57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A369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D6C9C5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F08F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0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8752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1712-45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234B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369E72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6328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1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D7A8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81-21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24EE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BBB8A2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5D14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1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B8D2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3-10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2052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786333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0830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1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FF45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3-13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E9CE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BEABC0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6C08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1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40FA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104-21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A083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DCCF61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CA81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1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9801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265-71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4480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CEB0BE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8877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1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2079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1258-40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B305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94F6B1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50FA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1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79A3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2-14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3401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A43B45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CCB1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341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81AD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3-07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B13C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05077C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ADDD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1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CCE8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5-21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BF9F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B98E86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FF65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1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A5AC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8-95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9185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69BAF9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982D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CC1B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1-65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FE33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3779FF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CC13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2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D818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59-33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FA98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B541DA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FE31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2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739C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784-45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0540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0EF1CD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287B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2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CDDC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93-54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50FE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E5F2B1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2C98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2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A6DA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0-41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D742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9405C0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48FB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2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9ECB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58-37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C14A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C2B035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63AF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2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14D8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433-31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8239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9F7697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C217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2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D55B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08-41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DDB6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ABBD3B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5F30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2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8B2CD" w14:textId="77777777" w:rsidR="00DC5AF9" w:rsidRPr="00DC5AF9" w:rsidRDefault="00DC5AF9" w:rsidP="00DC5AF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4-04-471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02DD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4F61A2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522C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2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4720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22-93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75DC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AE2702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50E5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3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351A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1-18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15DA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8306A8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6B4D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3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42F9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-82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2700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8B88A1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481E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3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9781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5-34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0715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11147B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687B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3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279B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78-95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508D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B2CDC3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9445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3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FD06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7066-35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A5FE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3FDECD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9A4B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3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FEB7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63-23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869C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8A79DE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3411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3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481C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658-11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4276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E5ADBE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0EBA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3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D258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36-33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4BCC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9B3508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252E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3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4489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7931-39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23B8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7D4155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485B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3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B567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6-97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0CC8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B54F90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3757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4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DF4F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389-36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AFA6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2E6A60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1DFB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4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1A5A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0-57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D273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E4D36B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C18B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4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DB50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15-02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5662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F422A7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8118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4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5FB6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3393-70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A8CA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A60D8A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434F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4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05C0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269-60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7DEF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2017E4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490B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4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023E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74-12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E3EF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E55520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6B58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4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EAAF2" w14:textId="77777777" w:rsidR="00DC5AF9" w:rsidRPr="00DC5AF9" w:rsidRDefault="00DC5AF9" w:rsidP="00DC5AF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8-01-504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0FAE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C964A2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954B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4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335A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9-73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E7E0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699880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8ACF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4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13D6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9-09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E5E6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4FAFD3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3C41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4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5860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973-55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2DFA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A50F3D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0B7B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5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3C84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3-30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6665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8E9369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76FF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5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E85E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70-13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3095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0E986A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F908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5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9415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8-93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BC74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5AEC8B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F788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5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0A8C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0-00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838F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050119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775B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5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BC7C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9-98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BA5A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445800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0116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5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912D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2-62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5456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B353A7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E4C8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5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C01F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7293-15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4F9F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5A09C7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1A02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5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9003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4-48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9D29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F94BCD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F17C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5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0475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4500-46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DE63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3209EE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E6D0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5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9CAB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0-89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1824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126DDF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E244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6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339A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56-79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6639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08BBB5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D0A5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6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38B3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55-66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1B43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90F4C0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F8B4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346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F920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4371-62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262A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3F8080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56F1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6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342B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2-53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3F26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0E6C94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9CD5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6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83F5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306-69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24B7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C72831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5BFC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6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C0F1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7-08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BA34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791323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B4BE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6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C2BF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14-61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EB7E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5B572C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F5A8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6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0563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755-16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760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47F2C0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07D0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6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A503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0333-37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4F8F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DC55A2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84F9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6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278A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394-00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A561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FB8FBF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0E4B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7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3D43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408-84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12C9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AEDE35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8164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7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B043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6-37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CD5A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C4818A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7D28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7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569E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562-03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D88D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6B512C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638A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7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90A4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2-69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D3AC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999DD6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F1DE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7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A580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6180-96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F876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8035F5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046C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7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7681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0897-83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18F4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89BC69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DEC7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7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66DB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6671-91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C24C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112323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DDEE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7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D142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826-28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B7DB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E6ECC9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C468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7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9D8B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63-39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BEF7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3DF71F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CDDA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7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147F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6-44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2637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48CC2F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3696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8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F13A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4940-61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2680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C55C95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00D9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8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72D5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3041-90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3D66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02DB76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931B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8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44A8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98-45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B5D0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7416FD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2CC8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8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D41A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1-89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D02C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D72E13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BED8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8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377B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73-76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5232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F4D937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5F40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8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FD1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743-13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5C7C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30DB68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F910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8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B8DF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6-30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2F1A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A102EC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187F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8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98D2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6674-49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9189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17DE4F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F08F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8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7DDE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06-54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979A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0ADE5B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5F95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8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BC3D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08-16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405C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B3B48D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1F88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9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8B14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6589-50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5E76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5B7E10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7161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9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70EA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8281-06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8F8A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71B2C5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1AD6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9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52D2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3698-22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296A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A08C78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0AFA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9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EFC9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5-86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D412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206922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BBB3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9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A352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4498-34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4E80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AB7117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30B0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9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A485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8-33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5C15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8C8828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569B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9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5F58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4-62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A6BD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384003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46A4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9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F167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8043-88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CBA4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24B9DC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98C4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9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69BF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34-07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B14D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B30A22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19A9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9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35F0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159-53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16BC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312D9B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8E15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8E10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3716-49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CB18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4A2A50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7F7C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0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8ADF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2-06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78B9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922200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1C57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0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19B3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5-86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B26F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E0E85B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4828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0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FDC1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436-58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B4BF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45B1C7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BC94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0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51A2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4-70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A46C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B8ECCD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09E2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0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1428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7-82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1D32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13BB81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56B8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0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B44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737-13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74C0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010B66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1987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350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2750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5974-01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0740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370F66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2FA5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0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AC2C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5-01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F5EB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4D68CF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8E30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0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A135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5-04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54A0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0E8B0B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BD5E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1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A9D1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203-91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8895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FFF67D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0DAA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1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07DD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0892-23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8D77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510448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095D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1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19CB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1-23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708F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2465BD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0A8A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1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2294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741-53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6DF0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88A15A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E3A9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1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9C95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8448-09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E8B7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D2492F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E4A7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1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B8F0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31-03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B94B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71C8ED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6AB7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1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D456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3192-07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D6C3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4141E8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0651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1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3B3F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5-93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B1D6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2F3F23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43BF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1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E716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6795-41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0D54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0457E4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022D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1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64DE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6918-27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86E8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034C36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A0AA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8D1D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9-43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5E45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BE9E00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9274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2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5897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0-54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87C6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7F966D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4272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2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E453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6-77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1AD7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625872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ACBB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2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669F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028-55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B5EE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00EC28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EFA4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2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51D9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178-41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DC80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19BC6B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8A2A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2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3FD8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9-81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2650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B8CBB9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250C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2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1286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9-87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6B50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ACD5DD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48F9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2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4FBC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0690-43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CDBE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EC0740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53BD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2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6BA2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6177-58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FF90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10E744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F1FA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2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D587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7-06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7225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D3DFD5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E77A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3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0B7D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09-14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A07E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BA3BE2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DA77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3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E293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2-20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00A9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C3F523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333A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3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0E10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0264-69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5000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DBA6EB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1752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3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9027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5-75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11F4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2D6AF8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54C4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3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B05D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1230-49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B299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9D0308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9116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3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CA4A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345-21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69D5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5FBC4A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1D3C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3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5558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572-78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DE6C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BC5FBB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4ECE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3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11B6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95-48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5352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4E0C3F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6FC7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3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1332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8-88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4670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5B2AC6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BC25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3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A452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37-50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B33E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0BF864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D184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4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9375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7-80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D76B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C511B0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FE05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4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EFF9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1254-96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024C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9298E5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79ED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4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62F4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23-66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1342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2C318D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6438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4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8393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8-79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7401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01BF93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C991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4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9EEE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04-78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F152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3D2D9C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3E68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4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0A4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903-48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44C6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BD4A44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8F45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4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29A0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52-06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BD20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235E88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EA31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4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4644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2-39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7E26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5CE94A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77D9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4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94FF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37-07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E9C4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222251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8C4E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4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762C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0-63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6673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067278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585B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5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8D88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2-58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7EC0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993798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4631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5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A95F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77-19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9064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FE875F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A542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355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A949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28-36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412F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29E21B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204E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5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2138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7461-39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3786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C05706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13D3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5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5E32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368-56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86B9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071BBA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6F23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5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81CE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9-15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97E5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CA7E95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9FE4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5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BE56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46-86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C2F1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A1578F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0645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5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6F38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269-02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8DD7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F29161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DBDC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5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610F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4-32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500B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2F3EC0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05CC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5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2EBA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232-47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7E89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125183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1F72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6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422C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4-33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73DA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AC9442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DF88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6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5108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9852-85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762E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9AD5F8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8740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6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7B43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2617-23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9780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CD15A0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7B65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6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ABC5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9996-82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8FB6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70D6AC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8E1C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6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A00D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5044-41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EC30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90AF57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5BF0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6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DBFD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130-42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473C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205FA2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6702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6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85C6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7-23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EDBE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2A0DF3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A01C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6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3332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69-01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EC67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CADA34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0BB0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6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3677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702-49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4FFF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1E4339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E3CE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6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431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965-42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3612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732281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C412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7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C8DC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110-74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8BC0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3C19D2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9DCF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7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FCAC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4-48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3DBB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E12CA2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6C3B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7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E7E66" w14:textId="77777777" w:rsidR="00DC5AF9" w:rsidRPr="00DC5AF9" w:rsidRDefault="00DC5AF9" w:rsidP="00DC5AF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5-07-680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3D6C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BBD7DA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2602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7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EDF0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4224-21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DFD5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D25235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A313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7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F7BE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2-87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0193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B35382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95C7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7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DA40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34-67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AE6C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612217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785A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7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064D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1-15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A476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F9E4B4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9E2E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7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1FB9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595-95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E145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F7AAEA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BCE0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7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C6C9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9533-68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F9D1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833C94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B568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7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21C7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246-95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A719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8DF4A2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E71F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8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6758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7011-48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7BEC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5E021E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CED9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8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4C7B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7-25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EF1D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D4D6C6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0F36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8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7A75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8193-04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C83E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3C9047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5187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8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9688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10-35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BB2D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58ECAA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D877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8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30DE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5-63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9A57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D53C0D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180D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8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8DB4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77-85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1E3F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D82C01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9DBD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8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3718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01-53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6A77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633A80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01FF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8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789C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1-92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D1D2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943AF5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0CB2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8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DCDF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517-66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344C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066615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B476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8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FBC6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9911-79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B577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33FFD4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137E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9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A3E9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045-92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0A82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CA571B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4FC4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9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E844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35-95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4C3B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CA0862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752D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9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1DD2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91-12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DA28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ABF053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469A9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9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4B32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8714-76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A7A9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0790A2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81EE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9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6F49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203-90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208D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5ED6AB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8286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9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3D3C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2758-43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FAFF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4ACA95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306B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9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511A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2022-10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4289C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664A06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8D61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359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A9471" w14:textId="77777777" w:rsidR="00DC5AF9" w:rsidRPr="00DC5AF9" w:rsidRDefault="00DC5AF9" w:rsidP="00DC5AF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7-10-475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D633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BFD841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A84A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9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0EB5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930-10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04FA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D8F67C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1B4A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9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B86D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0249-46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1A83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9AEB99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C10E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089A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6-69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E173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D5C222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25FF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0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89A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4460-38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CCE1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3F72C0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6F00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0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44AA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996-03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02B3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231D34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01DB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0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00EC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95-18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2DAD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B02DA4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22F1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0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5745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71-82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C6E5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5EA59C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D80D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0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4428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3-91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8CBA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268452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30E6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0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C102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5-86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3C13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CDF529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1D1C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0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93BE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81-16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C9FE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B8F2CA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00D1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0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3524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9026-65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8FBC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9E9891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FC63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0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4593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1-22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F6B0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2B205E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C1A8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1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2A69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3-05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D473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A67030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8A78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1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F227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49-36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9C27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537208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C510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1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C59F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7-97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376F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89F907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84D4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1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9CCB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0458-96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FC1E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94FAF8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515B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1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FF9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313-44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40C7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7A7356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E075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1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C760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3395-25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8300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C83F84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8F82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1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5B9E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-57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AA26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498EB4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930A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1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C8DF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9631-01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E72D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4D10A6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752C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1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0189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3139-94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BAFB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F0CC35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8BBC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1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7A6A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43-62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0BF0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276C4D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EA4A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EFEB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3527-28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EBC3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EFD162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9936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2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83AC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280-93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3706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752EC8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6FEF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2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F9FF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406-41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9CCD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DA9907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7D96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2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BD67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78-66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E679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CBFBCF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7A89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2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BFC7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6177-64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0C62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13B908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0F29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2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6B6B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9-65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C3EA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EBF96F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3CC4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2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FAB3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534-81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8090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CE0115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FE69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2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CF1F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76-66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B476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334433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704C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2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F715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2-32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C7DD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2E43E0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2C7C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2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8003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860-12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DB27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74A742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D97F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3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AF83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35-95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1B6B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86E826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7AE1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3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EE76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-73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0FB1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2B26FC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E188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3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F4B0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8-88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E4BE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943059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7EB0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3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F75E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94-65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B186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E36C2F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9A50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3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DDCF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53-55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278F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D56491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1680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3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08B2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6-13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7B42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F2B412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E5E1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3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D037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212-22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B5F1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80754A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E780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3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FE49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7929-12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116D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D828C9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8982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3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24DF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13-37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5B3E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B52B06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84C2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3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D6E9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6-42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7B61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A55141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75EC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4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AD01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5-33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D716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4C9D3B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1EC0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4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8079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2-86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7A67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E7DC4B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BB49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364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C365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86-00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E4D0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C19701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0325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4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709E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2-64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3601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D4D9B6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F508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4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0D08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98-63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C156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27C146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0BFB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4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70FB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876-38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2C99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AE7547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75A8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4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8E63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450-06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427C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BFE81A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10CA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4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F93B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0-05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3025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9BD44E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1A62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4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0445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04-85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AA87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7DAB49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8444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4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1410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337-19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7992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CAA148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E6E2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5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4A69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9-21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788D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828CD8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21FC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5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A4A5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68-81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1FFA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B467E8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0BE0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5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70F8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1697-02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B609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3DDC65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1589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5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148C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5-65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156D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31E2C4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E7C4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5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1872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66-61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9DBB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AB7581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5A03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5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06B1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0536-39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86C8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D3D07E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C6D2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5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3A37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2214-84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2FE9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E2BA21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5BD4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5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A3C4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22-63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67B0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97B8AE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5928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5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27CB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9-08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82DA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73A5E1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D6F3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5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0E8B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576-88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BF2B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45F1A3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7B65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6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B5E0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8-03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4243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B4F6B2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E8D7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6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52ED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0-88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30BF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59C80F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EC89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6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2AB8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853-59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AAC3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725A5A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D0B5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6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86FC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208-00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606F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6630CB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1619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6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9E15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354-55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7318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B88316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B7CB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6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BF66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1-78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7E42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CE51EA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C7E6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6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A3FF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84-94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4949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E0E0A1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4BBB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6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1276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0-69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26E4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5B210C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5DBD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6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F858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6853-91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2250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079A9F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A300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6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0796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6374-64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EDCC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DE7800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B695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7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4F00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2551-89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8B93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D7AC90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753B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7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3CF7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7629-28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B4B0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F849F9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ED7D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7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AA20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9134-96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6C15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C3E3B9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B546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7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1ABA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9-15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2F8C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9022A0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1C9A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7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200C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8033-25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4CEE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80D8D1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2BAD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7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6865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7-64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CDFA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B732DF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9BF3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7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A368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5459-65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A380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821C10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65D8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7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DE75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2-93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1E24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D6AD72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765E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7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D8E3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87-25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57D0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510448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CCA0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7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E9C9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6-43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971D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48D97A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1D49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8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4C39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213-75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0A74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48A0FB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F7AC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8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5ABB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5321-20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93E5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95B12A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98D1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8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75CC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7-39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E8CC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7394E1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71CE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8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BD4E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5776-00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2A03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F5FFB7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4FE8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8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6444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72-83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66F1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AB52F4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F4D6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8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9AA0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1511-31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CDC8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59DB69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2FFB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8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922A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6795-36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2BD8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7D0A76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3855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368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E5DE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410-97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61D5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4D4CD2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35D4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8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F645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4-83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8F96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1703B6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FC21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8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4B8A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5-73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DAF0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1A6179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4413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9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7213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41-59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312D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FCA479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508F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9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62CF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832-40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8113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FAFC8A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A7F4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9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1521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282-68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7C00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E19961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19A4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9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7F64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71-79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EBD1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1D041A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EDB2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9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B0E7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9-65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698C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53408D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31C9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9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DFD1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8-55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43D6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55E747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3B59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9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B008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20-37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0399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EBA79F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75AB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9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F012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996-17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B3E1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82F4B2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5986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9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5611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5691-69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9B05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CE22C6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3FF6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9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AB8A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84-47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B10D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A6A600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F120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3C53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09-47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11EE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29450C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3A30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0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2D26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68-57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ED1D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6357E8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D082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0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E192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8-96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6EED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E41A54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2F0E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0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FECA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7-84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6F21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4559FE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EA7F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0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E0B9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27-17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F726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AFAFCD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3643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0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9486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25-15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BAC3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87BF69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3BBA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0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2917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8601-00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36AF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FF3D4E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1311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0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4240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52-68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70BF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5BD24B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AB22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0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04F2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7730-10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9DA6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F3B7A6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7801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0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AB25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8468-34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9DE8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B9E225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3773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1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162D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2286-46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A384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6687B0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8F51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1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F8A1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0-58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1E3A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ED17E9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590B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1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CB08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79-46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C861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D093C8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25D5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1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2CCF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1-26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CC4D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52A72A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41CF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1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8680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3393-71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CB4A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CA31A4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C8B2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1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2B93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8-11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79A3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3B144C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3CC9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1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BA82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51-92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D981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29273D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7B77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1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64D2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9459-43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A09B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7950C7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2BCD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1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39E1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9213-87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46FE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B9A07D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B0EA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1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D56E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4494-65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BFE5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80CF1F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B4C3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8ECD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7274-52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3F4A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C8D10D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ABDD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2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27EF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8-91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D554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5E87E1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C84C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2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E198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8-94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7724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5497ED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9FFE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2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B797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477-96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FB2C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CDB4B5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4BB9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2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CE7B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5467-77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163B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FBAAEA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5CC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2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A95D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50-54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2141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B07613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AD16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2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1022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3-50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BD3C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61658F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8529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2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64B9E" w14:textId="77777777" w:rsidR="00DC5AF9" w:rsidRPr="00DC5AF9" w:rsidRDefault="00DC5AF9" w:rsidP="00DC5AF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5-07-242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FCC8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D7F3B9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FFA9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2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D13D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30-78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E5C7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1F4706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F012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2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D00F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3-72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A4FC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74D1E5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8C0D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3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C1C0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8-02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B28E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AAF68A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1526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3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2599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7-18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39D1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9C38AF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DD57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373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1E13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63-05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99EF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FE9298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6485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3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331E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5609-71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EA9E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186A81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C2B9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3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1151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6-57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43B6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A94BE6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C635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3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C9FC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3673-37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B847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52EC76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8C5E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3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D813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131-58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3FC3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DFA5B6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3BD6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3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74C6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6-29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BCA3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2095D3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2598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3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2B18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040-57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1FF3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1F7032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8E3D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3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A5E9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1-77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AACE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4A8003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12A6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4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4FB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096-53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8934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7E2689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DE30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4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B463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77-55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2123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458C61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3DB5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4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1D0E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180-04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7E7E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330776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51E2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4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1986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9953-76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16F8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16889C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1200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4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596B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5411-83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2C41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0DB18E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9993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4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6ABB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26-73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761A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36C36D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6C40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4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A711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0-97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2776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9C69EF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F957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4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5D02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74-00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EF41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492918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D8C0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4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1ACA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9-08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960C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4D9D6E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5BCB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4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575B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552-21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116F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CCA7A2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5E3A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5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AB2E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5-46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DA40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23D209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D33A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5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3C02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1-84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F3EE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01396F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8710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5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4725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6-31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3E70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5FA25B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3793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5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F0E8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20-36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C093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88DFBC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6F50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5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2721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212-88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0D6D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9D43C7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FB6E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5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8F16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3698-23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186F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FD904D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0E05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5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C845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9-46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EB45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F2A99B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B450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5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5169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9-91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02C9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400E0D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879B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5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2591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5-76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FB71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0457C1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ED4B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5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2B82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2022-05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ED9C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5171E4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5BFC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6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A2A7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77-18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B67B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38D054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0EC8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6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D9D3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647-36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592C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CEC7A7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F7F7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6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98B3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1069-00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D888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73319E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2062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6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2325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674-84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16A2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75EF29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4F5B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6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2C4D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65-29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7679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792DDF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E3F3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6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AD93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554-26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C2FC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48C77F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9DDF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6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51E0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84-17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DCF7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7E9BAC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3555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6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DA1D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40-49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616E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635530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ECE0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6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3317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5767-74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EA32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E83169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E064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6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4E05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7609-64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F22B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F0D37A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6E93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7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E941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9525-97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4026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D33C2C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C294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7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76F9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7-54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FD60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95F550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366F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7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2E1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52-54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2687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497A55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D002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7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B842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1721-78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9978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D07AC1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F898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7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C928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6587-13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D461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B181AA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0C05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7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0DF3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1-36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F3D1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C6FF97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2B35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7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7A99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3-86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1BF2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B5D576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2151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377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FB21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834-38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F6EE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FBF984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EBD9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7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C4C6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1-17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B0F1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B60B88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11C2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7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2E26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0-12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3A2F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FF9AF2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2D24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8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8D39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7-83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A28B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C34700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24D5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8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E672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4899-77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783B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9234D0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9812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8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C5DC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311-38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6868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37CA02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E955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8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4840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239-21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A9ED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A1EC87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9EB2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8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E833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397-37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DC01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A6F960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D20D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8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0FCE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72-43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39B0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75693B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BDB7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8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E67C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5-02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FFC1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435FE4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D7E0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8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9261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438-22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62B4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DC878A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7F2C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8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AB7F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78-66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FF3C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C3FA70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98A9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8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5A5B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5-05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3D49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CB5543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6BED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9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3D9A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64-48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2BC0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4D7399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DA6F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9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A2BE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1-54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38AF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A39DA8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8319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9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427E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2-19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AC66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18576C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010C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9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F950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39-45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604D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DF9EB3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A06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9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8CE7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4-64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5D50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0D63BD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1AB5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9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72D4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6-92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1D71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71E09F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28BC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9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A62D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5-20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E7A7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CAE5DC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0380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9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2E18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5-49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1CDB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ED3707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10D1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9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FE4C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7-09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778D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FDD32D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EBDC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9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363B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6-56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651C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0BCBCE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518C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3A77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5826-37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C43A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BEC6AA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6E1B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0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D615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84-40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B8A1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35F2D5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405D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0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026E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34-20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0343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7B6AE1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A5D6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0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D541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36-15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FC7F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4356B5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06E2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0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EE64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37-37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4DB1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2B5569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33FE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0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8025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45-52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FD4D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1759EB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866F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0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3698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16-51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4185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CBE6D3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68A4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0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4922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90-59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898E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F5FDA5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0EA1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0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0572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29-73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C705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D331DF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8B9F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0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3EC2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29-82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7C52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E04390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2754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1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A4D7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65-27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A567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58C78C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D5A2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1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8470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86-60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9047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2D1F0A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1812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1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52E88" w14:textId="77777777" w:rsidR="00DC5AF9" w:rsidRPr="00DC5AF9" w:rsidRDefault="00DC5AF9" w:rsidP="00DC5AF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1-05-261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6DE1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FD2A84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A965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1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5F5ED" w14:textId="77777777" w:rsidR="00DC5AF9" w:rsidRPr="00DC5AF9" w:rsidRDefault="00DC5AF9" w:rsidP="00DC5AF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9-11-261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83DA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2BD7F6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EAE3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1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F638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611-82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923C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D89411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E4A0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1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B72D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8-59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1A30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971D94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272C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1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B412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87-16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003E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1D5516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9736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1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C0A0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4-13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8CA4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816221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F973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1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8A31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780-64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5BD9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9150AB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6B20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1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8C96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67-66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34ED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3B2CEB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7E7B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03E6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17-88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6CBB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0E6E46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190D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2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E1E5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61-53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F875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4D2707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4085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382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01CA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80-31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773C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4225E0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15BC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2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A8CE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213-45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C48D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6A1CF4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E262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2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AB0C9" w14:textId="77777777" w:rsidR="00DC5AF9" w:rsidRPr="00DC5AF9" w:rsidRDefault="00DC5AF9" w:rsidP="00DC5AF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5-09-433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CEA3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329CCF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93FA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2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B4B8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77-73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E12F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6B708B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A088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2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55411" w14:textId="77777777" w:rsidR="00DC5AF9" w:rsidRPr="00DC5AF9" w:rsidRDefault="00DC5AF9" w:rsidP="00DC5AF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5-04-540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6FF2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4DC15B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6C30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2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5B0C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69-61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A863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1591C7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9111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2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1D83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73-58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020D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54E923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6EAC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2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8FE4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-33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FAF8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72CFF2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AE65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3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4A76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9-02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7BD1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275D2B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4798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3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79A3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90-46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33BB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D8248C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2638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3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19EE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93-56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9710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1D7805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FB4D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3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98A2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-73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6B3A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C76708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4302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3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7FCD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3-92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BB89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68BF0B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87AF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3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1E98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32-99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81EA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FE0888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F4BD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3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E48E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33-96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ED9A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817066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35B7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3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9DB8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5-61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85D7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1FA047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EA67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3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6054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7-03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4E53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3C3D36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AE7E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3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F87A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9-05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2BE8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41C992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1DD2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4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DE6A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959-47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5709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F70016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D7B7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4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734F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959-48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7B74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59392F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3A77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4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D27A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2-57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7D35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55C1BD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ABA5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4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B91E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1-88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9B6F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416578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4A3E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4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FD5F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6-40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1304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3E1FA1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7DAC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4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1329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2-31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E1E6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534CD7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40A9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4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617B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8-80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8CCC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8CD1BA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AA8D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4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C27C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27-45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FF2A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74D6D9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AC2F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4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73E4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5-02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CDFA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ED1E25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2758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4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47C7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5-28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6A2D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6789E0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5852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5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185E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9-39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9CD5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5D6515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3A80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5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19F1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1-66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1C02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4A10F4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C66E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5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3968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14-39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1F21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86F394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527F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5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ACF2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50-95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ABDC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200883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47B2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5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49F3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0-01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DE9D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F04624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5845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5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39EF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010-08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6C9B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23C651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BACA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5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BD24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4-58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F6D9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CDEA3B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E18E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5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DA2E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7-66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EEA4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76A2FC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CBD3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5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2BC5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7-89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14B7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DE463D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90EE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5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CE98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97-89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738A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8602D9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7D3E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6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9FF3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45-69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1C6A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383C82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304F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6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1D67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8-82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D543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8A06D3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2265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6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469A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9-30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549E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235204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9E80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6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6948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9-32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DE0C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1C732B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4833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6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B722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86-14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74EC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3138D6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1765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6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4C11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47-60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15E8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4537BB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54D2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6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E116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172-33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FACC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6BEF46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E3B9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386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1632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883-66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5B1B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FA9350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2B4C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6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D702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259-20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4AE2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545A0D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346D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6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0CFD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794-01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3288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BCE1BC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78ED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7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F1C2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70-40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6F1F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00EB1A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C62D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7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942E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255-69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9500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5E75D6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1CFC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7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CBEA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282-20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C0DB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B05661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81C0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7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814E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49-67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7C6E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194CCD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ACE6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7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D596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815-24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B944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4AD7DC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3855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7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E17C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550-75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3966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0463CA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E1F8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7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BF2F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975-16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458F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A97D89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261C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7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D303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48-64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F4E3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AAC7DF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BE49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7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CDA8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516-87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95CD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61D2B2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9A4A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7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F7E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9-00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C462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D426CD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C515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8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9C4A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5-22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A4E8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BBB8A5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7A83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8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C18F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0-67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6D2A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006A5E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5E36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8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18CB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7-97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FCEA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09A046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8016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8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A04B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795-84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39A7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DED778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895B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8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4C90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089-61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0DDE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566CB9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0427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8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4000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419-42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1794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21DADF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C890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8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1244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807-41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9E97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3410E5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746E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8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8D16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82-19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65E6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942162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F961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8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DC79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68-31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E2D7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8D0A0E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7ADC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8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38C0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966-21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0D53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08586A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9BCC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9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BBF4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245-76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5442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EE1E59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ABA3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9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771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245-77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196C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A4A9BD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1025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9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4419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27-51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5F4B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D9C9AC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8CB1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9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3F83D" w14:textId="77777777" w:rsidR="00DC5AF9" w:rsidRPr="00DC5AF9" w:rsidRDefault="00DC5AF9" w:rsidP="00DC5AF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4-03-434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70F8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C68D90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B404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9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DB82A" w14:textId="77777777" w:rsidR="00DC5AF9" w:rsidRPr="00DC5AF9" w:rsidRDefault="00DC5AF9" w:rsidP="00DC5AF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3-03-434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EEAF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CC3CBA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BA0F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9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AE41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61-89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D47A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3EA16D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9BA8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9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5076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70-82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B110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F6AEE8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BC86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9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48A2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71-80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61AB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E4DD35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DEFE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9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8A37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77-30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306E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1F9462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1AC9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9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7CE3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81-49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DE86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1ACF42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6243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8DD4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88-41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CCDB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38799C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F034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0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DEB2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0-07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3E72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678DE3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38CF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0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3842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0-24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1641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DF8891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15EA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0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957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0-27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62F7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336453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FA6B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0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BD4C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0-28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DF03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2D6A93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A9F9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0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8E4F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0-44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5407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5ADA67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74FB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0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B09E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0-55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7F9F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057665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8EBD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0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D7C9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0-76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177A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161D79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D949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0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AF45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0-89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BCAD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D693E0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8F09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0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2627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1-21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83D0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9390EE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D9DB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1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7282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1-98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D2BE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6F6C6D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EC98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1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53C2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12-04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2237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084264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7450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391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0015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1481-10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08B1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1C2AFA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D4BA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1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B579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17-28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C68F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9E5FFB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98C2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1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2C95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18-28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34E0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CF743A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01C1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1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3A8C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18-34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EBA2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842990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C2CD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1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0607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18-75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259F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0D65F5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44BE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1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17C0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20-26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08DA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528D7E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3434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1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8ABA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21-31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DC34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7DF77F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E940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1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0A5D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3-43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7A4F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8B072C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ACE7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0B0B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4-11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7F00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B0B106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FBFD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2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E7D0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4-42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E85A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52FE8E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1B92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2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9022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46-80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50A7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5BC2DF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5AB3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2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5847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55-30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89BC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9A8932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CBB1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2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34B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6-04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4E81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C56098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1D5B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2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0E78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6-86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F37A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A5C69C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9864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2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0DE4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7-63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D3D0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E462EF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2BE8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2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4F71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7-83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845B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91B0E0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515F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2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7B8B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74-25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4EE6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84AD2C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530E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2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0EC8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-61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EA0C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535B28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5F18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3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F362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-85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CA6B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33C193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F717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3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FA19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-94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6F7C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9F83FB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FDB8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3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5724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3-39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DFC6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D7BA2F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098C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3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219E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9-14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9A13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D81217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69BB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3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1979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9-30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19EA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B86690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D010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3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C877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9-92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59C9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CBDB96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85FF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3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6CE4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3-92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3D56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06DF8A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FD74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3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3881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6-91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9333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7460A1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80EE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3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FB82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19-89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7F95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0FFAC2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CF37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3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5B69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85-57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975F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91EA8E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AF2D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4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3B45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36-26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A71D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24BBE9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1ED7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4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1039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379-69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3AB9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84AFC6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B79C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4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C8A3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7-97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FF4B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006851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2981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4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0C66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73-06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82B6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E20B3C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C4EF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4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E5FE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8-22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2ED2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545ECE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DC57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4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E315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8-23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7A3D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C2EF5A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DA29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4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485A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0-00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833F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9DA9C8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20C6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4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2F9C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0-25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514C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2C528A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32A5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4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C939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00-02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6D9F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37D03A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590F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4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74F1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059-24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0F1E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C28604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13A1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5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E4ED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1-58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3307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47B815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2BCC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5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17D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3-03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FFC3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26E6D4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E3C7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5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1F10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7-06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9618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581536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3075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5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DB0E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7-73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88A5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D8F3A6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957A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5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5901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0-56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4BE8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26B9BF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F918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5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FA0D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0-78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B4BE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891DB4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49F07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5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A305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1-25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D4BC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E27451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60A8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395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EF82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7-33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27D2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76E4AE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23E9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5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94D9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7-44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2DFB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0597F4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D23D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5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4BC5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9-65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AD34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E077E2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3965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6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B442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32-53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236A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D53BA4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EB3B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6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0895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51-78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066C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B1A2B0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E3BC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6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7ADB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58-09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099D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759228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1107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6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2401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6-50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15A1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B304D9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D910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6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144B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0-11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5B01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187EAA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EB79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6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6B64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5-54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AF2F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AC3B39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1413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6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E9D5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7-13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6D05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E6890A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D3F6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6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56DC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22-54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1BA6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3A0F21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1457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6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2729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402-78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309E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5804A4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31A4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6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477D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11-45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6C06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42FA7D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F0A6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7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E94C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7-55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EE9E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B85EDA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7D9E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7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F214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8-83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BDB3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63FEA27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B6DA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7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BA96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0-71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F355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ACD48B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BE1A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7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BF05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0-33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060C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D5047D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ABA6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7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E67F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1-66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791C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037D6E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1ACD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7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04AC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6-12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1528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CD1657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C338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7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258E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7-88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A587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F9EA70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E469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7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7102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07-06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4A22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DD85CE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9F1F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7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3418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46-04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36B55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6A2AC6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17CB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7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9333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49-99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DD50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B49CB3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C1E0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8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8676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195-92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2CB9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4B4CD9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5783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8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08B4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253-28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CD5D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D5F78C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0A31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8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DF69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010-07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99FA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FBE45D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853D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8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51CC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010-10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D9E4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7E04C2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B05F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8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127B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3849-08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DF79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446D95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7188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8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536F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456-55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B14B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3A9C7F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DD50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8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213E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605-06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2851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E75F6B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7F53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8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70D3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8296-45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2760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2E8BCE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6384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8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9A9F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47-37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9A4E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B05C26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3316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8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BD7B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9622-55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FA5B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A31E38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F266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9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23B5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3-33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AD88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E03C7C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1764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9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32DE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0830-81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5B66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222BCD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37A1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9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F1CD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313-86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3550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976DB7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3A49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9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E930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63-68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AF00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7F9C2A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F24E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9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85BC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794-55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4FC2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5AAFAF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E394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9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7DE6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1884-44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C53E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16E3CA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AA4E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9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6181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2897-08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6740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E2CB74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9EC7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9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29A7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537-16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C379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2924E6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0E7F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9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F537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3815-63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184D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ABD241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6898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99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6DE2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7046-19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55D6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D1D4E9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E60F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9EE8A" w14:textId="77777777" w:rsidR="00DC5AF9" w:rsidRPr="00DC5AF9" w:rsidRDefault="00DC5AF9" w:rsidP="00DC5AF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6-05-295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1210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EBA40B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D5F3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0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A585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767-20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C8EA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76AFDD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26DD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400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CF9D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299-75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9AF6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C7667A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867B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0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F85DD" w14:textId="77777777" w:rsidR="00DC5AF9" w:rsidRPr="00DC5AF9" w:rsidRDefault="00DC5AF9" w:rsidP="00DC5AF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1-01-305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F337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BC49FA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40C9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0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41EA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081-61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7C02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C7E33E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E3FB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0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FD64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20-51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B55F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1D1F59D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A2E2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0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AB84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069-62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CA20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7F168F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84BB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0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CC65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311-98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1561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ABAE47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4515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0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1B52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414-62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F494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72358F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A66A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0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0862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52-11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6973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D5981F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9DD9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1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7CBF8" w14:textId="77777777" w:rsidR="00DC5AF9" w:rsidRPr="00DC5AF9" w:rsidRDefault="00DC5AF9" w:rsidP="00DC5AF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09-10-354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8AD3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CF36F2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D193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1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DE78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62-74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883C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EDC367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C4EE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1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B2FF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72-47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BAD8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19CFAE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2055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1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498F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3836-23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D80A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8EF9E78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25C4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1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A693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297-54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2DB3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71FC41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F603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1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B43A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3000-65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F021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D11781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32FE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1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1809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494-26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E17B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3BB202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7E5D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1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83AE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80-81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8575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47061C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E8FD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1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183C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91-36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A0EA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FD5E96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3CB9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1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701F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914-30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3B9A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1F3A77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6DA1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8C85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0-63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AAFB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6E1E4A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D669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2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666B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14-10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F072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0140B4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E3FD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2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5405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35-83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29D9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5A87F0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1C52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2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5A75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418-93-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1683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1CB424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E9A2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2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C4C6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461-85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C699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E0E900C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9C29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2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B8BF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48-42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5D44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5F3F84A9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902C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2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CBE7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69-26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3FF8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EDF97A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1295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2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B3E8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7-47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99D2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113CC8E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A708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2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C038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70-74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FF7A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AAAB3A5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48D9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2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9298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8-19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C19E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D87E79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A9D0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3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6F87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598-57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624A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BD8DB80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C610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3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3F75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-57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52A6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E90FBAB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9CA2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3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C9EA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254-83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FECE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6662A8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3921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3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8FE7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04-35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7AB5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5703EE0A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BA1F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3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2524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-82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B792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F5EFF24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FCEC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3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D47C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11-53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80ED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1F5750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ECD2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3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189D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1-44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2D9A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3D4A2A7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7435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3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F4A7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285-68-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91D6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6FEFB5E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B476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3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0360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3166-73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4A58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4B34A1D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1B0F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3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FA69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4-86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5B52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4AFCB0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29AB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4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71D6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68-17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EC81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03C2A5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C211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4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D16B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7199-66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E25C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34F4D66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05C4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4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0535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8884-32-2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980F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0E6A136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1E51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4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E7BA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9245-38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95B8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57C1EE3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8295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4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5F7C6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0-18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F174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C24CD3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9B11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4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CD71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1-33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5601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FE3D89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195E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4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11F8D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570-86-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4537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1B7CC06E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84409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lastRenderedPageBreak/>
              <w:t>404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6F5CB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79-92-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0557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2E85784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F06E4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4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824E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3-95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BB39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4E97CE86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32BA1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4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DAD6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6-54-4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25A8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7C986AD7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AD095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5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0BF2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89925-00-8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2A2B2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  <w:tr w:rsidR="00DC5AF9" w:rsidRPr="00DC5AF9" w14:paraId="22E5F7CF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7B4AF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5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BA413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002-92-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2222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719F70A2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08368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5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E2A5C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0597-22-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BF5BE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onmutagen</w:t>
            </w:r>
          </w:p>
        </w:tc>
      </w:tr>
      <w:tr w:rsidR="00DC5AF9" w:rsidRPr="00DC5AF9" w14:paraId="031B7911" w14:textId="77777777" w:rsidTr="00DC5AF9">
        <w:trPr>
          <w:trHeight w:val="300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0E560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405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C445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924-43-6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71E8A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DC5AF9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Mutagen</w:t>
            </w:r>
          </w:p>
        </w:tc>
      </w:tr>
    </w:tbl>
    <w:p w14:paraId="70FD3EEB" w14:textId="77777777" w:rsidR="00DC5AF9" w:rsidRDefault="00DC5AF9" w:rsidP="00DC5AF9">
      <w:pPr>
        <w:rPr>
          <w:rFonts w:ascii="Times New Roman" w:hAnsi="Times New Roman" w:cs="Times New Roman"/>
          <w:b/>
          <w:bCs/>
          <w:sz w:val="24"/>
          <w:szCs w:val="24"/>
        </w:rPr>
        <w:sectPr w:rsidR="00DC5AF9" w:rsidSect="00DC5AF9">
          <w:footerReference w:type="default" r:id="rId7"/>
          <w:pgSz w:w="11906" w:h="16838"/>
          <w:pgMar w:top="1440" w:right="1440" w:bottom="1440" w:left="1440" w:header="709" w:footer="709" w:gutter="0"/>
          <w:cols w:space="708"/>
          <w:docGrid w:linePitch="360"/>
        </w:sectPr>
      </w:pPr>
    </w:p>
    <w:p w14:paraId="5AF763A5" w14:textId="12D7845A" w:rsidR="00DC5AF9" w:rsidRPr="00DC5AF9" w:rsidRDefault="00DC5AF9" w:rsidP="00DC5AF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8BB9397" w14:textId="5D1C6652" w:rsidR="00DC5AF9" w:rsidRPr="00DC5AF9" w:rsidRDefault="00DC5AF9" w:rsidP="00DC5AF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C5AF9">
        <w:rPr>
          <w:rFonts w:ascii="Times New Roman" w:hAnsi="Times New Roman" w:cs="Times New Roman"/>
          <w:b/>
          <w:bCs/>
          <w:sz w:val="24"/>
          <w:szCs w:val="24"/>
        </w:rPr>
        <w:t xml:space="preserve">Supplementary 2: </w:t>
      </w:r>
      <w:r w:rsidRPr="00DC5AF9">
        <w:rPr>
          <w:rFonts w:ascii="Times New Roman" w:hAnsi="Times New Roman" w:cs="Times New Roman"/>
          <w:sz w:val="24"/>
          <w:szCs w:val="24"/>
        </w:rPr>
        <w:t>Molecular features used in current study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(</w:t>
      </w:r>
      <w:r w:rsidRPr="00DC5AF9">
        <w:rPr>
          <w:rFonts w:ascii="Times New Roman" w:hAnsi="Times New Roman" w:cs="Times New Roman"/>
          <w:sz w:val="24"/>
          <w:szCs w:val="24"/>
        </w:rPr>
        <w:t>Page no. 92</w:t>
      </w:r>
      <w:r w:rsidRPr="00714294">
        <w:rPr>
          <w:rFonts w:ascii="Times New Roman" w:hAnsi="Times New Roman" w:cs="Times New Roman"/>
          <w:sz w:val="24"/>
          <w:szCs w:val="24"/>
        </w:rPr>
        <w:t>-155)</w:t>
      </w:r>
    </w:p>
    <w:tbl>
      <w:tblPr>
        <w:tblW w:w="14260" w:type="dxa"/>
        <w:tblLook w:val="04A0" w:firstRow="1" w:lastRow="0" w:firstColumn="1" w:lastColumn="0" w:noHBand="0" w:noVBand="1"/>
      </w:tblPr>
      <w:tblGrid>
        <w:gridCol w:w="949"/>
        <w:gridCol w:w="1883"/>
        <w:gridCol w:w="7429"/>
        <w:gridCol w:w="3039"/>
        <w:gridCol w:w="960"/>
      </w:tblGrid>
      <w:tr w:rsidR="00DC5AF9" w:rsidRPr="00DC5AF9" w14:paraId="3C9327BA" w14:textId="77777777" w:rsidTr="00DC5AF9">
        <w:trPr>
          <w:trHeight w:val="315"/>
        </w:trPr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059C6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bookmarkStart w:id="1" w:name="RANGE!A1:E1598"/>
            <w:r w:rsidRPr="00DC5AF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No.</w:t>
            </w:r>
            <w:bookmarkEnd w:id="1"/>
          </w:p>
        </w:tc>
        <w:tc>
          <w:tcPr>
            <w:tcW w:w="16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4F5A3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Name</w:t>
            </w:r>
          </w:p>
        </w:tc>
        <w:tc>
          <w:tcPr>
            <w:tcW w:w="76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744E58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Description</w:t>
            </w:r>
          </w:p>
        </w:tc>
        <w:tc>
          <w:tcPr>
            <w:tcW w:w="30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926DF1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Block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A184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</w:p>
        </w:tc>
      </w:tr>
      <w:tr w:rsidR="00DC5AF9" w:rsidRPr="00DC5AF9" w14:paraId="41BD181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67D7A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C9B7C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W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9D16E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lecular weight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4772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nstitutional indic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D02B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60B919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530C3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097C1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MW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EA68D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verage molecular weight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4C46B2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nstitutional indic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E89D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82A66B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DD317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BE588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56E76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m of atomic van der Waals volumes (scaled on Carbon atom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8CC6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nstitutional indic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7B2F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CAB746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B2FCA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9376C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40572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m of atomic Sanderson electronegativities (scaled on Carbon atom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D63F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nstitutional indic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0D5E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4C4DF7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9CAF8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07161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E7BC8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m of atomic polarizabilities (scaled on Carbon atom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8AC7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nstitutional indic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DED4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95BD78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BD98E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79F59A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73FABE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m of first ionization potentials (scaled on Carbon atom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0B2419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nstitutional indic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18A153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</w:tr>
      <w:tr w:rsidR="00DC5AF9" w:rsidRPr="00DC5AF9" w14:paraId="1068A46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6786D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ACE68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14D5F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ean atomic van der Waals volume (scaled on Carbon atom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1F19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nstitutional indic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D63C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7C4694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76D8B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65605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2CC9D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ean atomic Sanderson electronegativity (scaled on Carbon atom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8CCD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nstitutional indic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859A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7028CA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07D48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715C6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F2534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ean atomic polarizability (scaled on Carbon atom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09FC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nstitutional indic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F8EB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025E87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DB70E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88617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i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1091C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ean first ionization potential (scaled on Carbon atom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6A22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nstitutional indic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7272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C88151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54339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4CD6B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T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D60BA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atom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A42C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nstitutional indic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1048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725ED1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B9D45F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91897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SK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54772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non-H atom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CA90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nstitutional indic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C52E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40EB56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06796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6B642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BT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ED941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bond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810F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nstitutional indic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004A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EE15D7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53437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4FBB1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BO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C853A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non-H bond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EA57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nstitutional indic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E474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78C4AF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CB5C9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AB2BA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B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B74F2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multiple bond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3A98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nstitutional indic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BD30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2B6C07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C24332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CB481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CBO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98996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m of conventional bond orders (H-depleted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1ED7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nstitutional indic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FE16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09B8BE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03BC0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52187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BN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823E1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rotatable bond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5BC0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nstitutional indic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BE63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5CF245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52A7B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F8AA9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BF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B5228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otatable bond fraction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B177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nstitutional indic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042C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029C58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B0DE3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4AA77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DB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069FB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double bond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A57D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nstitutional indic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8D90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5363A0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8C389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63E38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TB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1D8B3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triple bond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3760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nstitutional indic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3E6B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164E63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5D89B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7A1E6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B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EC5FB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aromatic bond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06EE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nstitutional indic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A9C8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F091B0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E1157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013A4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H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2519D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Hydrogen atom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D56D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nstitutional indic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8B0F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020E2C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5E3FE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C60D2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C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F29C2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Carbon atom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C827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nstitutional indic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5FF5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08D810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A9AF8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2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BFE52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N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C7BF5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Nitrogen atom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51D3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nstitutional indic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DA26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025554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9B910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17AF4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O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AB383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Oxygen atom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95E0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nstitutional indic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8A1D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7AA0D4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444F2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9DF31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82DA3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Phosphorous atom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9AD3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nstitutional indic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71D4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E3AF23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CC0BE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F2403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S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97466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Sulfur atom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4494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nstitutional indic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B6E8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24DF5B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6A763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4677E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F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726A7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Fluorine atom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AAAF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nstitutional indic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CF8B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AD0B55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D8760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33B60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CL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DB87E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Chlorine atom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8B24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nstitutional indic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D45E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A7EBF1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CAC54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FFA88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BR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F164F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Bromine atom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B1F5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nstitutional indic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EFF2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CF8862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75225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B2D5F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I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C762B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Iodine atom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1BA6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nstitutional indic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7D6C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0CF465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540A1B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8A132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X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0D6ED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halogen atom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15C3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nstitutional indic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B491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BDE37E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CACC7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133FB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RR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80D9D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romatic ratio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24FC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ing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B0EA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01701D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1419F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362D7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CIC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7C1D2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rings (cyclomatic number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74DF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ing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6CCA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D694BA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AF15C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E48B9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CIR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CB7D6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circuit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629E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ing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1CB1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F4387D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875FB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6EDAF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R03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D35BD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3-membered ring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7620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ing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9A53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F3CBAE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C0308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12A5E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R04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744AB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4-membered ring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4261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ing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68D7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EA37C9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DC33F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C2A68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R05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7A94E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5-membered ring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F4D4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ing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4F4E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DD598C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F045D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B4029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R06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D3A77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6-membered ring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BF64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ing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3627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D9E6F5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537F9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5351A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R07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7110B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7-membered ring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A550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ing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BE71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26675E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22701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3201A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R08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758C4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8-membered ring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45ED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ing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6EAB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4F656B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C6AE9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25624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R09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37FBE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9-membered ring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7E35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ing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AA98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85286E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6A816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F41A9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R10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AD3DE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10-membered ring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D2E2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ing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0301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8F36AF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0D1E0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451C6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R11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5E6D0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11-membered ring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ABEA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ing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0DD3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74D719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5A388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36730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R12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E67B1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12-membered ring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C6AF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ing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017C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D1DAD8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10C1D4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CB12A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Bnz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97EB9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benzene-like ring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6901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ing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1D88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BBC9D2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96199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61572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ZM1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59591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first Zagreb inde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AE29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315E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499CE2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E5D7A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8E1BF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ZM1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D4DDA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first Zagreb index by valence vertex degre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9202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4082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7691DF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86B66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0FD65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ZM2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9EDAC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econd Zagreb inde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B612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AE7B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9F3313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AE900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D912F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ZM2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B9A29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econd Zagreb index by valence vertex degre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037C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99A5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B1A5DB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B489A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5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12017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Qindex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CE3F5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quadratic inde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1C18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A43D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E1D207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8AD71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69F5A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Nar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02DEC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rumi simple topological index (log function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8D4C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7AC6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7A4F87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74430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3C922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Nar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BEB82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rumi harmonic topological inde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BAAE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827A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EA4BAD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DC06A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F81B5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Nar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3CECC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rumi geometric topological inde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4A65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D86A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BFFFE2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9FDC9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DD44B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Xt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A240D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otal structure connectivity inde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DD3C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1DC5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DF45A6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C60F9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51ADA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z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800C0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ogliani inde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9538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5979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ABB0C9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3C681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7262B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420C4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mification inde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ECF8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D1C1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DB1F1C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DF219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19BB1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ol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2B0B3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olarity number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B119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F371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086BBD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96545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2F362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PRS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3E0D4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og of product of row sums (PRS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027B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0B04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7F12E8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E0846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44AC8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SD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9B7E9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ean square distance index (Balaban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49F5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13B0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7D15F0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933F2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EB491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I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5EA8A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perpendentic inde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7FCB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68BE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B77C87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637680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9EE89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JI2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4E32C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Petitjean shape inde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F36D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8A11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6D1F45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534FE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2D51B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DA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A4E2F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verage vertex distance degre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4503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6031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AC2370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9737D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45CB8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MTI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9E027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utman Molecular Topological Inde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2466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3EB2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E9AAF8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C5CFE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C67C6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MTI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9F7C4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utman Molecular Topological Index by valence vertex degre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0334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BB8B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EC603A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F4CC6D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74855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X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2D0C3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Xu inde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B56B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A095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056DF5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8834A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59C47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W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D2C71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Wiener Inde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DCB7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2D6C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8EEF74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C221C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95E89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WA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07DB6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ean Wiener inde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F78679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929F027" w14:textId="77777777" w:rsidR="00DC5AF9" w:rsidRPr="00DC5AF9" w:rsidRDefault="00DC5AF9" w:rsidP="00DC5AF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</w:tr>
      <w:tr w:rsidR="00DC5AF9" w:rsidRPr="00DC5AF9" w14:paraId="10D7E64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9193A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DAF36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TI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B82F3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chultz Molecular Topological Index (MTI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88D2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AE24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E5A993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AB2BB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B9864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TI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60B6A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chultz Molecular Topological Index by valence vertex degre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CA16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8B9B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613439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B5DD0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ED38E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ar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ACA3D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arary H inde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6A2F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5824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B8EE7D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C13FBD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B19C6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ar2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CB17A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quare reciprocal distance sum inde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8416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117E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89428A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5FE9C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997C7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QW_L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48F25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quasi-Wiener index (Kirchhoff number) from Laplace matri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6D3C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matrix-based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6FB5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4FEE3A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E9049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61A78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I1_L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642F4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first Mohar index from Laplace matri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64C5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2D matrix-based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CBE5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602C58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71360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3327C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I2_L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8ABB3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econd Mohar index from Laplace matri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D06F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2D matrix-based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137B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CE90A3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610E1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670CE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N_L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66033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anning tree number (log function) from Laplace matri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6D30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2D matrix-based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BE47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F9A8BA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3AB1E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C7F2C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RS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B908B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ring system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13C1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ing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B9FFE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9B17E0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EC0D2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7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C1BE0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NRS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A3EE1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ormalized number of ring system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25A4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ing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F036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74E664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3D7C1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CE16C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w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4CD8B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etour inde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39BA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7636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AEF4CC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B67A2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79D5A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ww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06688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yper-detour inde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5868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676F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37AA4D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61671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BC3C9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ww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6E1E6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eciprocal hyper-detour inde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1980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153D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0317C9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12B35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778F6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/D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C68C5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istance/detour inde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1B4B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E167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613BAD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86B6F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267F2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Wa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E87E9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ll-path Wiener inde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E348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1598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6E9968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F402E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1F48B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WhetZ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36035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Wiener-type index from Z weighted distance matrix (Barysz matrix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B703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D6DC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577904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3FAE9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1923D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Whet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80617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Wiener-type index from mass weighted distance matri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8103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1C1E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880164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6E7E9A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FCC74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Whet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74B29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Wiener-type index from van der Waals weighted distance matri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3807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3ADD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EFE638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E4469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75C92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Whet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B3C2E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Wiener-type index from electronegativity weighted distance matri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7EB0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1769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9EBDD8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3D1D9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A4105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Whet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13396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Wiener-type index from polarizability weighted distance matri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D6F2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DB2A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7B6DA1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9E5F9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C695C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CC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6DA0C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ccentric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ED5A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83BB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486F93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D916D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4F282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ECC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C524E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verage eccentric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5BAF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251B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FB28B1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12500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94C8C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ECC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E64E0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ccentric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C726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DD00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305B2A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F8DBB9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6203A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J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32938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alaban-like index from adjacency matri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3746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matrix-based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611C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6B0DCF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A3679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C9EB2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LI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4F85E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Kier benzene-likeliness inde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081A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AA6E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B15422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1966F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8FE1E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JhetZ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DA426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alaban-type index from Z weighted distance matrix (Barysz matrix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1F0B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B5B2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B738BB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98DC7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4DACF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Jhet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F0AE3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alaban-type index from mass weighted distance matri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80F7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6AE9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F56EDA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C4280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3F622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Jhet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A4C64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alaban-type index from van der Waals weighted distance matri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6C13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05DA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E1B521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E7C26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1B00F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Jhet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00684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alaban-type index from electronegativity weighted distance matri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E661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FF79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52E30F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2A546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F5489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Jhet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EE99C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alaban-type index from polarizability weighted distance matri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E47B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27BA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83A48E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18A31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3631E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XDN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26393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ximal electrotopological negative variation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F122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8748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89D079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0B060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F2308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XD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3C6E8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ximal electrotopological positive variation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A0A5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A78E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68C38D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39053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8B103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ELS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F8D42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lecular electrotopological variation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FF0C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3D70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C472C6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C6EB85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A3198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I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1833B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-state topological parameter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549E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1DD6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D663F0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804F6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72FB4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0K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1EE37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Kier symmetry inde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9B5D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27A2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3BF95E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8BF2B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EB18C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1K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22F41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-path Kier alpha-modified shape inde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A259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0DD8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4D926B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E7980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10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C0838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2K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82F8A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-path Kier alpha-modified shape inde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B2A3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F555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E4DD24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9AF4B5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E9408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3K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5DA70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-path Kier alpha-modified shape inde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CA60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A647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350601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8795A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83F3B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HI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289B9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Kier flexibility inde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635A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5A8F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00F5E3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82B04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B0E1B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W2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D119F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ath/walk 2 - Randic shape inde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E717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501B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AED6CC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9F09B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43F31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W3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D0A14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ath/walk 3 - Randic shape inde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6F86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5684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64415F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735FC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2EC37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W4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0E7CF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ath/walk 4 - Randic shape inde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CA81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908D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8B4F8C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0A8B1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87E0E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W5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CC038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ath/walk 5 - Randic shape inde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FB39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ABE5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9A60B4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1B9D19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A9CD0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SI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2BF44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ccentric connectivity inde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6A34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3AFA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DFE42F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0BA7C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30DA0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DDD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29431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ean distance degree deviation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FAFA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1B15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D21997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5C7D3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3D4FC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UNI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2A24C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unipolar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131C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F1FB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993426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090AB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EE3B2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ENT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5FDAA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entralization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3F4D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48A1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23020B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66D79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69667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AR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8DB0C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ariation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4E88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8D85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08CC3D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635B7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B9391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AC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D08CD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alaban centric inde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85FD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16A0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97658F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41E55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0863C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o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E94DA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opping centric inde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40AB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D0DC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E32B79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3F800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1FD75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CR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94DC5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centric information inde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647E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24A2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BAFD60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B91ED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E2521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/Dr03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74FB1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istance/detour ring index of order 3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1E2B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48C1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69DFB7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B2ABC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75A87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/Dr04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CCEAF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istance/detour ring index of order 4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0059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33A3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E99C1B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C5051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61C6D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/Dr05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15B40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istance/detour ring index of order 5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8DBB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2E86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AFFFC1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A908E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C68E8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/Dr06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57D04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istance/detour ring index of order 6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EF75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35E2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FB8DB1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78180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3FFFB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/Dr07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43057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istance/detour ring index of order 7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4D60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4C9A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FA0BC7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B9EFE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343B2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/Dr08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CDBAF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istance/detour ring index of order 8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A0B8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9925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72E9A8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6B3AC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BA055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/Dr09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6C6EF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istance/detour ring index of order 9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8E93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6EE3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1462BA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EA733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523CA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/Dr10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EE87D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istance/detour ring index of order 10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D6E5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FAEE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A9E5EE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04E3F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A9FC6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/Dr11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43EEE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istance/detour ring index of order 11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1E43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C4AC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02EB7E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AAD7B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22A2F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/Dr12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D2672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istance/detour ring index of order 12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CD87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9A3D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E2506C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51380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DF906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(N..N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B4A80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m of topological distances between N..N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FB74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67C8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1299B8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81431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F720B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(N..O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B0082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m of topological distances between N..O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5353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7DE5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750F99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3F6CE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13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42510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(N..S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2B7BB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m of topological distances between N..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522B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0E7F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6B33D2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846C3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38BA6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(N..P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539FE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m of topological distances between N..P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AAB2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4B43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57D6F9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3D2B4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B3082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(N..F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4BCE0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m of topological distances between N..F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CB07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BE7E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33BBA4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2F2E3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0C50C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(N..Cl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833AC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m of topological distances between N..Cl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3D53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86E4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5752E9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66859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1EFFF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(N..Br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4E7CF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m of topological distances between N..Br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D38F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04EA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6B6667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89F26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24800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(N..I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50720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m of topological distances between N..I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21B3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B66D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2D530D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84C71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D635C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(O..O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DA52F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m of topological distances between O..O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D734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BF7F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F1BC85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BEE3E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3AA35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(O..S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98E27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m of topological distances between O..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519B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77E0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8E8977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E2532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9BED6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(O..P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F08A1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m of topological distances between O..P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DD11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A750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678A3F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08593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54A0A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(O..F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A2F2B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m of topological distances between O..F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53E9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F6CA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ECE883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378F1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78C34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(O..Cl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E7C8B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m of topological distances between O..Cl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CEDF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2583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2499C2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4BE70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EB54A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(O..Br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1B8BB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m of topological distances between O..Br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AFD4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2C5C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74C54C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F9A8D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CE296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(O..I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1809B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m of topological distances between O..I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9D0D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E227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30E773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5DC05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A9C11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(S..S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60B11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m of topological distances between S..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6D29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9C1D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5ED6A4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01AEC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9B3B7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(S..P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4469D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m of topological distances between S..P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E413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9A7F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E16C01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13CEF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F775A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(S..F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6A648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m of topological distances between S..F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FAAD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905F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80468A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D48A7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D031E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(S..Cl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1803F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m of topological distances between S..Cl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D4E1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A5C5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1768EA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30286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8B182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(S..Br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29E84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m of topological distances between S..Br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1E04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541B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3772E3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4B64A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6209C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(P..P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1D00E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m of topological distances between P..P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8D5A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8DD1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7FC476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33CCD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453E8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(P..Cl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7D6BC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m of topological distances between P..Cl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CB93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A397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DF5C29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44C0FD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08614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(P..Br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88C72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m of topological distances between P..Br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CB4E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5C3C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ACE97C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38599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D15A8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(F..F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89FB9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m of topological distances between F..F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61CA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55D0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F11035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A19D0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114F5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(F..Cl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1D688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m of topological distances between F..Cl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F548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A072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8435A3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B8EAF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1B6DA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(F..Br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49C08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m of topological distances between F..Br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B215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B69B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CBA000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AE997F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770B2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(Cl..Cl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F4F5F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m of topological distances between Cl..Cl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D1A8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EF14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E80EC7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A046A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C3C91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(Cl..Br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064F5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m of topological distances between Cl..Br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DE01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9DFF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ABD1F4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FBF80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6809B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(Br..Br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49F9D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m of topological distances between Br..Br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27BB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pological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096F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A72DBA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65EFE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15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B1A71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WC01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6326D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lecular walk count of order 1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5127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alk and path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33B3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1DF20B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629F5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6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87B3A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WC02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031E5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lecular walk count of order 2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F332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alk and path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9AF8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08E46E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F6C41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6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CD049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WC03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34E54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lecular walk count of order 3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D7E6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alk and path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747E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67ADF9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41F70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6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AEF12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WC04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67548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lecular walk count of order 4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3227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alk and path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D7A5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A9DAF5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DFFC4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6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DEA6A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WC05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AD4E7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lecular walk count of order 5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7B1E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alk and path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0A4C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5BF115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5DA3E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6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64DCD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WC06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77C49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lecular walk count of order 6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DDB6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alk and path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7C72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141B7A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09BE2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6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CFCB4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WC07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B76EF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lecular walk count of order 7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7D3D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alk and path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6B31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B79574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30296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6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B1788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WC08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690B7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lecular walk count of order 8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A825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alk and path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72BD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A1A9E9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15406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6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5405D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WC09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709D9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lecular walk count of order 9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9675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alk and path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E602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E1B9E8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41EC9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6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1DC3A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WC10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E8C2D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lecular walk count of order 10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7FA8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alk and path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355B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81CE53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9C729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6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E5A9E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WC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B3FDF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otal walk count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236D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alk and path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F58C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C76D4B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92478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7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CF945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RW01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797B5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elf-returning walk count of order 2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E380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alk and path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8934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8941E3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CC880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7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8AD91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RW02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B841A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elf-returning walk count of order 2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C1AE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alk and path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2062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676586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558792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7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2C9E1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RW03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B9B8C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elf-returning walk count of order 3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2EE7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alk and path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2C68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464F15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2AEFF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7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45A51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RW04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DA1CE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elf-returning walk count of order 4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26A7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alk and path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BD7D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34D60B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8B1EA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7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22A45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RW05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064FC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elf-returning walk count of order 5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F606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alk and path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24AD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B1D4B1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83FAB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7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35F4B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RW06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FA70E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elf-returning walk count of order 6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9B53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alk and path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8F50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F1325E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DD7602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7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901F5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RW07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102E4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elf-returning walk count of order 7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BCDB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alk and path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04F6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640664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A279B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7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25520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RW08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C9A95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elf-returning walk count of order 8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3638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alk and path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DE67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9271B1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A1CC2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7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22AE5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RW09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87313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elf-returning walk count of order 9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7331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alk and path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FD0B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F0FF44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47A2B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7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3B14E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RW10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9D156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elf-returning walk count of order 10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B724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alk and path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AECE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BA96CE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19FEE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8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550B4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PC01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9FA74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lecular path count of order 1 (no. of non-H bonds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1E11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alk and path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5A22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7AA048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C2E9F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8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96E76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PC02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38FEA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lecular path count of order 2 (Gordon-Scantlebury index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D9C5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alk and path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B3896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0551C2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07DD63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8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90B86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PC03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FF23E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lecular path count of order 3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059A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alk and path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C89F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B42C75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25B4B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8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92EBA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PC04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676CB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lecular path count of order 4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1821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alk and path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78FC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1F175B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E6217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8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9F537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PC05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519F4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lecular path count of order 5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900C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alk and path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E8CE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FD3ABF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3E56A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8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8F4F1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PC06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D8DF1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lecular path count of order 6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3841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alk and path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F678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417072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67806B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18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A7156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PC07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ED696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lecular path count of order 7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1BC2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alk and path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D252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D12652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79858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8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03A41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PC08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BBEF3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lecular path count of order 8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4D30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alk and path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1B8F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479E4C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BE64B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8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2A0C6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PC09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2AC26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lecular path count of order 9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0D45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alk and path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EEF2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9D4E74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4A0A2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8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7315B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PC10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14C7C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lecular path count of order 10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0F3E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alk and path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A0A9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CA8073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B9268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9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08929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iPC01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EC7A8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lecular multiple path count of order 1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483E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alk and path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5E5A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8E588D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2AAB9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9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069AE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iPC02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72375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lecular multiple path count of order 2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2A64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alk and path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1D42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32CA11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C0107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9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44E6C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iPC03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55F43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lecular multiple path count of order 3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714A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alk and path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15F9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326DDF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2C872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9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4AE6C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iPC04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841C7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lecular multiple path count of order 4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4AF3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alk and path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37ED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1289B1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1E4C5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9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633F8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iPC05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89186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lecular multiple path count of order 5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9F2A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alk and path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E8BD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15AA33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D29A3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9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7340A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iPC06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84B04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lecular multiple path count of order 6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C14B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alk and path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3D12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2A7289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D3593F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9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790ED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iPC07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3A3D5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lecular multiple path count of order 7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0358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alk and path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17C3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7D681D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CDF8A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9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CA2FC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iPC08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970BC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lecular multiple path count of order 8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AC2A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alk and path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97A5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632AE2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3FFE1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9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03317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iPC09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8D60C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lecular multiple path count of order 9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73F4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alk and path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3B0C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4E4464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4F9D1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9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49E7B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iPC10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4B8DC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lecular multiple path count of order 10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B08F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alk and path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31D3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C66E51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6A064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0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7F0FB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PC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8A64A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otal path count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4229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alk and path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02FC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8252D8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6EF1D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0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40297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iID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83465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nventional bond order ID number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F6E5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alk and path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8287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124099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5516FA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0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34A2E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CR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59B18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tio of multiple path count over path count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C35D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alk and path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9B8D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3D982B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917DC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0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93793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CD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9EDE5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ifference between multiple path count and path count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3BC5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alk and path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E2E0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11F489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785FB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0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FD33B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ID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B5E8D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ndic ID number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1850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alk and path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81A2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4EC685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31AD1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0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C92C9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ID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C02DF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alaban ID number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F39E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alk and path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D84C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B30E86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6BB07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0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5D9D6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X0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6D0A0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nnectivity index of order 0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7A26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Connectivity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E827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377796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51707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0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54816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X1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F48BF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nnectivity index of order 1 (Randic connectivity index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AEDE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Connectivity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6A3D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1966FD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78E3D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0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C8B7B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X2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3DE6A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nnectivity index of order 2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6DE4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Connectivity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B01F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01D413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4C62B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0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74E73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X3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D815A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nnectivity index of order 3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3A99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Connectivity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E04D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EF6A5C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5AC36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1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070EA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X4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C9E26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nnectivity index of order 4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04D8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Connectivity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C383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F14D2D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4365F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1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AA986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X5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A6918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nnectivity index of order 5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A7CA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Connectivity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DEA5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C34F9B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E87E6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1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45430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X0A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28493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verage connectivity index of order 0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CAFB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Connectivity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F0F2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8456C2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5C1A2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21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6400A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X1A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796F7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verage connectivity index of order 1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5100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Connectivity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59FE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767DAC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53670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1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A3E38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X2A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5CEBD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verage connectivity index of order 2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1691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Connectivity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A194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96FDEE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401FE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1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14386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X3A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C3D72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verage connectivity index of order 3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2AF7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Connectivity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150A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14C77E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3C6FB4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1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A328B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X4A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5DBE5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verage connectivity index of order 4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CAD0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Connectivity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5FAA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1A159E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9FF5F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1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AAD40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X5A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95C4B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verage connectivity index of order 5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8CA6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Connectivity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A433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EA2A53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01D41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1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318D6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X0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09BB9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alence connectivity index of order 0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E368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Connectivity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FCB9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756684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A919C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1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4DD4B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X1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E6FF0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alence connectivity index of order 1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3458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Connectivity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F218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CA1D96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EB27A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2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5D5D4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X2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CF5EC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alence connectivity index of order 2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4D6A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Connectivity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BD25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88A40A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1E376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2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41703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X3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7A03F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alence connectivity index of order 3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6A70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Connectivity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23C9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4D13FF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ADFE79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2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C4754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X4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D4148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alence connectivity index of order 4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3B8C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Connectivity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3DC2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0FD149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9006B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2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5DF9A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X5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3FB32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alence connectivity index of order 5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94C3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Connectivity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EB54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7C386C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0C071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2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78477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X0A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5B22E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verage valence connectivity index of order 0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612D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Connectivity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D9AA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B9941B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16AE1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2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226C9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X1A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ABF54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verage valence connectivity index of order 1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E8A2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Connectivity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5D0D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89CB17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7BB8A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2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67426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X2A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6BF0C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verage valence connectivity index of order 2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1612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Connectivity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8107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EDF991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52302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2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0EFC6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X3A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F69F8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verage valence connectivity index of order 3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4397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Connectivity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D88A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96C935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0143A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2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8D22E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X4A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80CB7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verage valence connectivity index of order 4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A5C0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Connectivity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8B96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98D425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5DF11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2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F6A97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X5A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D0173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verage valence connectivity index of order 5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782D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Connectivity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3D84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DA1936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37951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3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5F931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X0sol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9B677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olvation connectivity index of order 0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D5FA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Connectivity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C5E1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97743E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A1DA5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3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41633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X1sol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871BC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olvation connectivity index of order 1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0837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Connectivity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1647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23F674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75DC2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3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8A893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X2sol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BF222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olvation connectivity index of order 2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D1E5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Connectivity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1949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424AAF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69447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3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745BE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X3sol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F587A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olvation connectivity index of order 3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0EA8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Connectivity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1277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8BAE8E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BFCDA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3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415D2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X4sol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A07B9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olvation connectivity index of order 4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1129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Connectivity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2E51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8991B9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8618C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3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712D9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X5sol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EE9C2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olvation connectivity index of order 5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A255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Connectivity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66C6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28254A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C4FD1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3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2D8DB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XMOD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A311E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dified Randic inde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1C17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Connectivity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9208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49A0CC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F5802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3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412B1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CHI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1EC53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eciprocal distance sum Randic-like inde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0506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Connectivity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96A9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BA0E9B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E8E88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3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2CC89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SQ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187BB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eciprocal distance sum inverse Randic-like inde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EBEB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Connectivity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69AE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593BA0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32865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3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57A8C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SIZ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F345A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formation index on molecular siz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392E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nformation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65D3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58C73E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54D30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24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313CD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AC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F8CB6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otal information index on atomic composition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FA4C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nformation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0496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AB1926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46E79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4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30608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AC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F4FE5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ean information index on atomic composition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EA99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nformation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C2EE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2DDF98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94AD5A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4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F27BB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D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803F5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ean information content on the distance equa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9F69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nformation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5FBE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ED58A1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BB833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4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A6C66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D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15547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ean information content on the distance magnitud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5981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nformation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996A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E2C9CB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2067A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4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34775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DD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D1FA2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ean information content on the distance degree equa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6659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nformation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406F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1038C0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84973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4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A9A2C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DD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D73E1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ean information content on the distance degree magnitud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57A8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nformation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A712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DB4295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020D96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4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4199A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DET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B0E6A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otal information content on the distance equa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D4A9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nformation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460D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F6780D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A1E32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4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949AD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DMT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045EF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otal information content on the distance magnitud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B895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nformation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17CA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B1F4A8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C662B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4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C6D42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VD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C516B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ean information content on the vertex degree equa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50F5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nformation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A8AE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7F348E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7C21D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4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2B49C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VD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B9A61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ean information content on the vertex degree magnitud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4A70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nformation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9858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057DC2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41AC9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5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87572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Vcpx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2655E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raph vertex complexity inde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A01E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nformation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85D8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05C3FF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A4B5A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5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D9B57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Dcpx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12677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raph distance complexity index (log function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95CD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nformation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C491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2BF6AC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0F777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5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67170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Uindex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EB389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alaban U inde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7CD6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nformation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FD79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210FDE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70AF8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5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0AE0A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index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5A38B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alaban V inde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FC07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nformation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68CB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E974E3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E9745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5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20026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Xindex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08B4A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alaban X inde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7745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nformation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5EE6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F6E929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9F7BF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5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63046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Yindex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AD99D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alaban Y inde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3E1E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nformation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E9DF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4FABF5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FF9F1B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5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B9B01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C0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A4992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formation Content index (neighborhood symmetry of 0-order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4354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nformation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BA80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A8735F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8BEE9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5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4CB2F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IC0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7A18E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otal Information Content index (neighborhood symmetry of 0-order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A1CB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nformation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CD7F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038034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2E325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5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4E769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C0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278AA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ructural Information Content index (neighborhood symmetry of 0-order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EA85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nformation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DA67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9CA31B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E302A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5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E89EA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IC0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1C119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mplementary Information Content index (neighborhood symmetry of 0-order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A9C6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nformation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FD6A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93E42A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E1EEA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6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8E61B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IC0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46FDB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ond Information Content index (neighborhood symmetry of 0-order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0790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nformation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0AF3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A2B000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907FB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6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80C1B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C1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9527D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formation Content index (neighborhood symmetry of 1-order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6DF3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nformation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F097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2A596B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AE138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6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2FA78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IC1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3A306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otal Information Content index (neighborhood symmetry of 1-order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F6A6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nformation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2F2B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BBFA39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93D49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6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4F136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C1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A7FD8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ructural Information Content index (neighborhood symmetry of 1-order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61D3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nformation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B22B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65D99F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F4B5D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6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F10A5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IC1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25A00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mplementary Information Content index (neighborhood symmetry of 1-order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8841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nformation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FF02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98F75B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E81AE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6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5CF40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IC1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0A576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ond Information Content index (neighborhood symmetry of 1-order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8FB3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nformation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A482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AF46DA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FA383A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26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FEBB3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C2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62131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formation Content index (neighborhood symmetry of 2-order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2290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nformation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DA23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056189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1F3B2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6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2DAD7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IC2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65C91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otal Information Content index (neighborhood symmetry of 2-order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F422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nformation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AB09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877512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FAB42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6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DEC8D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C2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CC87B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ructural Information Content index (neighborhood symmetry of 2-order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EA77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nformation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B0DA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47790B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701ED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6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5B7B9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IC2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A0274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mplementary Information Content index (neighborhood symmetry of 2-order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F416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nformation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C12B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F718CE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F85F5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7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6EDE7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IC2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59E5E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ond Information Content index (neighborhood symmetry of 2-order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5CB3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nformation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230A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178D1A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3734A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7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EC20D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C3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B3E1A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formation Content index (neighborhood symmetry of 3-order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44A1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nformation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C05D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9066E3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30F2D7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7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4FDA2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IC3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705B7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otal Information Content index (neighborhood symmetry of 3-order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29E0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nformation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567A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7E14F3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BE700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7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DC535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C3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75530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ructural Information Content index (neighborhood symmetry of 3-order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EC5A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nformation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2563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DA72C6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A8103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7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842DF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IC3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E4E20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mplementary Information Content index (neighborhood symmetry of 3-order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F28D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nformation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D955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4CE011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5E762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7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E7AC2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IC3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C53DC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ond Information Content index (neighborhood symmetry of 3-order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F9F5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nformation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067E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6364C2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E0C03A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7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F5F28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C4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6596B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formation Content index (neighborhood symmetry of 4-order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4698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nformation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1924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C5105F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14F04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7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539C4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IC4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9F359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otal Information Content index (neighborhood symmetry of 4-order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8E8E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nformation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BE58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116A19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5ECF1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7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3B709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C4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5AEC0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ructural Information Content index (neighborhood symmetry of 4-order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EAC8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nformation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D8FE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5AF08C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42877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7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54614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IC4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25F58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mplementary Information Content index (neighborhood symmetry of 4-order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A2B1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nformation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4F24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0B3838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F0674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8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B5DB7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IC4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B2311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ond Information Content index (neighborhood symmetry of 4-order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106C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nformation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EFE6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3319D6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C9830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8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B5354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C5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C8ECE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formation Content index (neighborhood symmetry of 5-order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5688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nformation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7101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4C3A1B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16F1CE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8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B3B5A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IC5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4C0D2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otal Information Content index (neighborhood symmetry of 5-order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149F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nformation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F566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D9A83D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20991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8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9DE17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C5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E08C5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ructural Information Content index (neighborhood symmetry of 5-order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3EEB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nformation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8F27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AB42F4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C19DD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8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CFF6F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IC5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419F9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mplementary Information Content index (neighborhood symmetry of 5-order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36EF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nformation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4EC2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505252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8720A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8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FC2FF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IC5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C8B7E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ond Information Content index (neighborhood symmetry of 5-order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4C47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nformation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2842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25944F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6F70E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8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4C4EE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S1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7BB1E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roto-Moreau autocorrelation of lag 1 (log function)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40D4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D74D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7CEB2E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B762D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8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56B07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S2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BD669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roto-Moreau autocorrelation of lag 2 (log function)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60ED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33ED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BA906C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B2C20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8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CA6C8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S3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B20C6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roto-Moreau autocorrelation of lag 3 (log function)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275F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4D84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10D08D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7535D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8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9E57A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S4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94D16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roto-Moreau autocorrelation of lag 4 (log function)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2E17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08C2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D87B3F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19BA3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29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097EB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S5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4FD95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roto-Moreau autocorrelation of lag 5 (log function)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115A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7781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5275D7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101D3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9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3DA4F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S6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ED82D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roto-Moreau autocorrelation of lag 6 (log function)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19BB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0AAD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B49CD5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386F4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9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11A54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S7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FD536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roto-Moreau autocorrelation of lag 7 (log function)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5775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1795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5EBC42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56387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9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C06B1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S8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D85C7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roto-Moreau autocorrelation of lag 8 (log function)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033A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A28C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99B686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D0957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9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02976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S1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77F5F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roto-Moreau autocorrelation of lag 1 (log function)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47FA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282A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35BBF7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02386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9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3A853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S2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16230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roto-Moreau autocorrelation of lag 2 (log function)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A309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6C62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F43239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CC61F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9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D7FE2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S3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3CFBF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roto-Moreau autocorrelation of lag 3 (log function)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A698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F282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A73147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B890F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9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9E80B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S4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BDBC2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roto-Moreau autocorrelation of lag 4 (log function)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8412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7F08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0A6525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E5775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9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1F46F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S5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F1C10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roto-Moreau autocorrelation of lag 5 (log function)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700F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D9C6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5D0AF4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B0D60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9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0F93E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S6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A9B1B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roto-Moreau autocorrelation of lag 6 (log function)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3F80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ED4A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AE00B4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E23CB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0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40429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S7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46D22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roto-Moreau autocorrelation of lag 7 (log function)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9DAD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D69C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B2A8C6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1D72A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0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C4D5B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S8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47FE9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roto-Moreau autocorrelation of lag 8 (log function)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F8FC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C58E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1BB3D9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59FF8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0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AC8DE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S1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CD733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roto-Moreau autocorrelation of lag 1 (log function)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9248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BF17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2E3891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35CDA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0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1E46D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S2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8FBC0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roto-Moreau autocorrelation of lag 2 (log function)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C6AC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903C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754CEA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0F2B5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0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FEAFB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S3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A752F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roto-Moreau autocorrelation of lag 3 (log function)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6F85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2124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2FB518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884C0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0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D9C2A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S4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0E0C6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roto-Moreau autocorrelation of lag 4 (log function)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E0BE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A8F6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0C0E6C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E72B6D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0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DCAB3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S5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A26D9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roto-Moreau autocorrelation of lag 5 (log function)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44F8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B643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A55ED3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6234B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30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8E055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S6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6F837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roto-Moreau autocorrelation of lag 6 (log function)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25FA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CDFE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CB4812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7A4A7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0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86CDB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S7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8F625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roto-Moreau autocorrelation of lag 7 (log function)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D650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A607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84C12E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CBF55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0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90A0B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S8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73561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roto-Moreau autocorrelation of lag 8 (log function)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A8B9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B266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0DD94F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7D320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1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F627A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S1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5B8F4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roto-Moreau autocorrelation of lag 1 (log function)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4625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CC13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E70D6F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A8280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1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14C17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S2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4F47D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roto-Moreau autocorrelation of lag 2 (log function)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44A9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D646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780EAF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F4D4D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1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96450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S3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E1E55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roto-Moreau autocorrelation of lag 3 (log function)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9353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B78A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0AD58F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C41F4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1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F12DE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S4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79DBF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roto-Moreau autocorrelation of lag 4 (log function)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87AA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6566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043412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3A50A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1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34B92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S5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AF3C7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roto-Moreau autocorrelation of lag 5 (log function)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FAFB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5F84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59B669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26F17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1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0B72C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S6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3FD7E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roto-Moreau autocorrelation of lag 6 (log function)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A599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BB0D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955D8C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BC9EA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1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20468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S7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3EE0F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roto-Moreau autocorrelation of lag 7 (log function)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A475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FB0F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895361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699E8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1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F3C49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S8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CA828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roto-Moreau autocorrelation of lag 8 (log function)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DE6E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F394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7D923D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487CA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1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E2CEE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TS1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289BF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an autocorrelation of lag 1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4D62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7AA3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2F0AD8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40101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1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B6009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TS2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42AB6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an autocorrelation of lag 2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7628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B4DB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DFE7AE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3D3A2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2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EBDF0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TS3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D7DDB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an autocorrelation of lag 3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0BA7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D9DE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D83B6B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BD082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2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EE376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TS4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D03A9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an autocorrelation of lag 4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49A5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182C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1EACF9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060FF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2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9FE72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TS5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747EC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an autocorrelation of lag 5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001B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F960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54EC31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2A161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2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9F3CF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TS6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F28ED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an autocorrelation of lag 6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DE5E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8CF8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48BAB3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9E262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2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2ADB9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TS7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36405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an autocorrelation of lag 7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FFED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0236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EE16F1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354E8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2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12653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TS8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C0BB9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an autocorrelation of lag 8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9E2A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812A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FBBA82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9704D1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32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4AC6A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TS1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B4815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an autocorrelation of lag 1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38E3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303F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D10ECF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2E5A9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2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57750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TS2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3183A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an autocorrelation of lag 2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39B8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2039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36C61A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5F4DE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2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3C0A5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TS3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6524F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an autocorrelation of lag 3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6DEA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8BA3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50E096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EB8B8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2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53980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TS4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FCE99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an autocorrelation of lag 4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A088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6894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1596E0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8C1B6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3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04D7F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TS5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DF42D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an autocorrelation of lag 5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490B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0AF7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3F2C64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DE188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3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5F7F5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TS6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A4B1A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an autocorrelation of lag 6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F277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A8A2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C00002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3AE1A1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3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2ACA7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TS7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A59A8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an autocorrelation of lag 7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63DC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DDEF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43608A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1392A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3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ED9BA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TS8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7A56F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an autocorrelation of lag 8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681F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4CAD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0673F0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F695C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3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DCF7E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TS1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1FB92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an autocorrelation of lag 1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FE63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F90E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0FF201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EA614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3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A2202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TS2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B7753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an autocorrelation of lag 2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7C58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16EA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E22B29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67ECBE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3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61239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TS3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9EA34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an autocorrelation of lag 3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9E12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0A97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A53E4D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2B368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3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D8D9A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TS4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229D0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an autocorrelation of lag 4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E183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2C7B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729F5B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7EB22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3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85FFF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TS5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B8EF7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an autocorrelation of lag 5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64D3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D134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DB8A71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C3722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3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FEF66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TS6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3F4B5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an autocorrelation of lag 6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95F5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B11D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8E7F85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EF27D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4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D796E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TS7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C5002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an autocorrelation of lag 7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4735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8FAB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51D561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2F90C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4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D1F45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TS8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97837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an autocorrelation of lag 8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B98F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7232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B6BD22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17C2A3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4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6C378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TS1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9A1A3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an autocorrelation of lag 1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BAAD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58FD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68F7E1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69A15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4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5F86E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TS2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C664B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an autocorrelation of lag 2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3A24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5E5D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CE36BD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E4098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4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4F229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TS3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EFCA4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an autocorrelation of lag 3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11A6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EDC3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9B4DE4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AC2D7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4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58B6F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TS4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71382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an autocorrelation of lag 4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39F4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3788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1A8A2F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C09CB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4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48FE8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TS5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59908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an autocorrelation of lag 5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A852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3EC2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D67124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7F9F3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4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0AD1A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TS6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19B11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an autocorrelation of lag 6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C56E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F1D6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46B24F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358AF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4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21A0D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TS7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233F6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an autocorrelation of lag 7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4253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47DC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81AC8E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7635D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4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FBE9E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TS8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48D4E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an autocorrelation of lag 8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C6C2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EAE1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57C009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9955F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5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84236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ATS1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4FCAA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ary autocorrelation of lag 1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DB85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5B56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F8D14E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2E623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5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7B946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ATS2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F90FF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ary autocorrelation of lag 2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5E9F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E93E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23D82C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268CCA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5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7FBC2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ATS3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61A7F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ary autocorrelation of lag 3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678F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A7BD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3D2BC3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CE00E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35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0663A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ATS4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291F0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ary autocorrelation of lag 4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80A4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F7BF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D20F50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8A965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5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B7639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ATS5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73C68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ary autocorrelation of lag 5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532B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77D5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5B1FAE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65201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5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8D6A6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ATS6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36B20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ary autocorrelation of lag 6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97A0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A7E0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A191FB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7F375B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5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F8BD3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ATS7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807E0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ary autocorrelation of lag 7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F236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E69A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471F7A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E176D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5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999A2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ATS8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BCC2C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ary autocorrelation of lag 8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8637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CC80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BD2A95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359B7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5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9A75C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ATS1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A63BA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ary autocorrelation of lag 1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A302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64FD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B24E06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B6BF7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5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DC7B9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ATS2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7D582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ary autocorrelation of lag 2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A6D1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6C37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126CAE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C1B02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6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8F8EC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ATS3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6439C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ary autocorrelation of lag 3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9AC4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3454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3AFE20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42ECA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6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7D189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ATS4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23FCA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ary autocorrelation of lag 4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FFF7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9251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8B09E5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D7F131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6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0D20F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ATS5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B59C7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ary autocorrelation of lag 5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1203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D5EF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05AF0D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B7586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6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C8523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ATS6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071B8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ary autocorrelation of lag 6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7636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C649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7408D3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D60A5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6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57D28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ATS7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35130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ary autocorrelation of lag 7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71EE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8479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1D33FB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75FA3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6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0C6F7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ATS8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1CE24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ary autocorrelation of lag 8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2750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1158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F2421A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0405CB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6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31E7B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ATS1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94494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ary autocorrelation of lag 1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B055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A07A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2590FA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2AEB6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6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9617C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ATS2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19FD3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ary autocorrelation of lag 2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3E00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5429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1614D0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BA16E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6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0CFC8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ATS3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40766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ary autocorrelation of lag 3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AF91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3305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6FD746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D5931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6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778E2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ATS4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9530A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ary autocorrelation of lag 4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76EB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0828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A78795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666B3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7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2B8C0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ATS5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A8803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ary autocorrelation of lag 5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CF39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8ACC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484994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D34E2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7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690DD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ATS6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44163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ary autocorrelation of lag 6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52F8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CDE9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F79DBE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F82E4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7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132CB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ATS7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A7055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ary autocorrelation of lag 7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43EC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A563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5B8CE8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F65D5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7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68FCA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ATS8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B13EC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ary autocorrelation of lag 8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317C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467A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AE7568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D7E39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7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43DE5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ATS1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B4B30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ary autocorrelation of lag 1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3DE3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0CE4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6C5727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EEA0B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7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97ED4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ATS2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77DA5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ary autocorrelation of lag 2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F67E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233A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1732A5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C58B1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7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76946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ATS3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27139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ary autocorrelation of lag 3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79D8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4740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5E6ECD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2C65F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7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50544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ATS4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BDED5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ary autocorrelation of lag 4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6789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C56B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AACF63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17D50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7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547C4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ATS5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30B0F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ary autocorrelation of lag 5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1F9A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25FA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5644AA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6E9DA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7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A4062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ATS6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8D269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ary autocorrelation of lag 6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E449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98D7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7494D7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907BE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38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EF00B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ATS7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FB99F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ary autocorrelation of lag 7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D792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CEB3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8C5BD4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2E957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8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27F28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ATS8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8F32A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ary autocorrelation of lag 8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6165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2F46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E1A584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4FAFB5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8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88715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hi0_EA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71472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2E17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nnectivity-like indic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013F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F4DA3F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BA41B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8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78B95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hi1_EA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6A211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4E9F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nnectivity-like indic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17F4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F27060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97D8E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8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69DDB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01_AEA(bo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6C1C6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ABAF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27E6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6BE16B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1E897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8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8C751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02_AEA(bo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75E66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4C37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BF2C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DA2598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7A0A1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8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E2541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03_AEA(bo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C1160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6E74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4703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EE9C35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52796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8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09002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04_AEA(bo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586CF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8A5E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E08F6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7ABE52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F7126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8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88FB2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05_AEA(bo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1851A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0392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E22D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191AF7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83E36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8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B81AD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06_AEA(bo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EAB94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3508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4522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EEA6D5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0437C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9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DC89D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07_AEA(bo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A0B30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1F18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BD94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E79245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71EE5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9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D12E8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08_AEA(bo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F2263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FEE0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B86A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5F67DE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873BA4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9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BF0B9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09_AEA(bo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2D789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87B5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1B3A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1C9914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48545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9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D8769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10_AEA(bo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49F7F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A7D4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599C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CCB29D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D83CA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9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9B619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11_AEA(bo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FB4A3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B564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9DF5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9D8C40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10C6E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9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ABE67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12_AEA(bo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B5F6F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04C5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E04B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7DE31A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E4A2D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9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49218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13_AEA(bo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98DE3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19C4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42CF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7E1999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24EFA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9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0999E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14_AEA(bo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62F9E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A1DD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76B7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4D6F06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CDA03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9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87B1C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15_AEA(bo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BBCC7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02C1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8BBB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1111EE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D1F98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9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5ECD3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01_AEA(dm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F4A08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E850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2234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BCCEF0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DC882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0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5EEA2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02_AEA(dm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4A7CD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327C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AE76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B37DB1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FBB73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0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B1803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03_AEA(dm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8FBA4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9436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AAC1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B9166B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DE111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0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42C80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04_AEA(dm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003CC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8C41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83EE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5A338C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1DD1D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0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09209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05_AEA(dm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35279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D803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B763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29B6DE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C7175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0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D7630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06_AEA(dm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FE2E0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978F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2B08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A62BDD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D52E8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0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6706E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07_AEA(dm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808A2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204B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CB46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052257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19F82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0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521DE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08_AEA(dm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52EF8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CE7F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CA0C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66CBFD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7491F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40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105FA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09_AEA(dm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31BEF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7DFE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5500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26E172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09638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0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3B9DC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10_AEA(dm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220CC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019E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FCD2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315F28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7AFFA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0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AF2E6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11_AEA(dm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949CE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4488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FFBA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BBFB02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0551F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1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25A04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12_AEA(dm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81DAA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EB20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0A39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5163FD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D63ED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1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3549B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13_AEA(dm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59F79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CAE2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2EF6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84826E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19B1E3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1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E26C3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14_AEA(dm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5F0E3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22F3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986E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8C28AE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0A2CF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1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6CA60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15_AEA(dm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2B06C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FFA2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B84C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F74EF7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56D4D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1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304D0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01_AEA(ri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07778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1778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2FE5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B8F6A9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14166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1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AD3E2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02_AEA(ri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35F68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F276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8931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DE8923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7F8F42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1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BB591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03_AEA(ri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55371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F83F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6521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346EA2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3D97C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1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F5754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04_AEA(ri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A01A0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3491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813A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DD5CB2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909C2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1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C3456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05_AEA(ri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4B6ED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72A4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EDF3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617456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E0256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1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08F40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06_AEA(ri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87AA0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2D2C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D801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936435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CE347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2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C0A8D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07_AEA(ri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19ABC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0A8B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48A9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F90704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C20AB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2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21F6F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08_AEA(ri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0C5A2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C5CE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414D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8AB04A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30592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2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D9866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09_AEA(ri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054D8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CB59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E875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7DF620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DD36E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2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8F3DE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10_AEA(ri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4619B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62D3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0A03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C240FE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BF9C4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2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DC0B0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11_AEA(ri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9F788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F0E2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FFDA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7DE46F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829E8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2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0989A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12_AEA(ri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F36E7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1A30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8D8B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FB0883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5550F7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2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3F996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13_AEA(ri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EDF03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482D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C08F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4ACD56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660DA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2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25B20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14_AEA(ri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2C918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8156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ADC9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881442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83E71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2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458EA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15_AEA(ri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7DD3E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7838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DFC3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32E229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1FC61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2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00006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02_EA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1B6BC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238E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ectral mo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F16E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95F2B1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F1B4B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3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AE199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03_EA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176E5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024C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ectral mo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053E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4CA3AD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0411D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3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2CC60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04_EA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B52C5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2075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ectral mo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0DF1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E102A7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D40DFC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3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D6285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05_EA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D76BC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E6BA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ectral mo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51F5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58A41E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3AEE1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3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CD3C7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06_EA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95F6D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BDD9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ectral mo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FCB6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BD79DD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0FD3F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43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43DE1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07_EA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ACAC2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5B8D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ectral mo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144C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D9EAAC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CF398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3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DE52D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08_EA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1C224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BA52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ectral mo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ACAB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97DED7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B09D91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3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DA814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09_EA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9D670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6CEF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ectral mo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E959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C80D09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0AE03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3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497C5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10_EA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34234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AE09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ectral mo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6F3B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62453B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CFA05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3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467E1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11_EA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5F644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7262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ectral mo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F73A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76BD74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AD487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3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C29A2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12_EA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A1CE7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9CF4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ectral mo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24EF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31216A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2DF00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4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5EB38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13_EA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19501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1DE8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ectral mo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3431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4A9826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FC368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4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C57AF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14_EA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0A407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8426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ectral mo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7C76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66468B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FD586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4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363CB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15_EA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C420A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4ACE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ectral mo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A3A1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96CA8B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1209D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4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0FB93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01_AEA(bo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4183D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AC70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ectral mo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2914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2689BD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92210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4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0985C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02_AEA(bo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5EB9C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ACD6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ectral mo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5EF4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332535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2F009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4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365BE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03_AEA(bo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70657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24B9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ectral mo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9EDB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7EEA8C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B4D93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4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FF242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04_AEA(bo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1AA39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3A7C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ectral mo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7AE1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0E5589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CDE73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4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2CB5D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05_AEA(bo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482F0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FFAA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ectral mo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EADF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D984A7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83791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4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C9F71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06_AEA(bo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1A32D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CF5A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ectral mo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93DE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1C1A94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6C992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4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3B7D2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07_AEA(bo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3D05C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4720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ectral mo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62C6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91CD85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8713E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5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13775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08_AEA(bo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D5F6B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751A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ectral mo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3645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5E4143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A5265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5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BD17D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09_AEA(bo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49A34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A79E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ectral mo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4080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82415E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E738C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5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7ACF4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10_AEA(bo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6E1F6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8432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ectral mo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535F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7EFE2C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6827B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5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C85C3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11_AEA(bo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858D0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F4AF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ectral mo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B92E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C32F90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DC39D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5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A3105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12_AEA(bo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B6DEC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C635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ectral mo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BB03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C6BBD8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88685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5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17D9E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13_AEA(bo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0F35E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3C79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ectral mo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CE28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621626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C536F8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5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EAC62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14_AEA(bo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C0381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451C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ectral mo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1F21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AE6CE4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C8E18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5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810FA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15_AEA(bo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41323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0073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ectral mo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20C1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96B125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83962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5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23A6B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01_AEA(dm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C07B5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7F0C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ectral mo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BC82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5C6E8B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AB125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5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EB1D5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02_AEA(dm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D1AA7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6380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ectral mo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F59D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45C046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DAC3A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6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91556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03_AEA(dm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85576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7239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ectral mo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C7C5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6A3FF5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20DC1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46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A8834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04_AEA(dm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C0E65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0EC8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ectral mo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E998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1DCDFE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87BB1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6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225A2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05_AEA(dm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EA0F8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22A5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ectral mo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05C2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152A8D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8735B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6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2413A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06_AEA(dm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11EE2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9AF3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ectral mo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3F6D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3900AE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244C8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6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98734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07_AEA(dm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8BD58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C126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ectral mo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B029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8D7C74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FF909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6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5AEC0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08_AEA(dm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1E06C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72DF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ectral mo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BAB4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94DDBB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05810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6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33E24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09_AEA(dm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7BA2F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8B9C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ectral mo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BB00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627B29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F37C2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6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EFFC7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10_AEA(dm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B4BEC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729C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ectral mo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9FF6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78EC3C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FA153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6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0D46E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11_AEA(dm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652CC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2F47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ectral mo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8E82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0ABF0F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F8CE1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6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07B97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12_AEA(dm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6344B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0716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ectral mo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A7FF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013966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48CD9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7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04C04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13_AEA(dm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50244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C872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ectral mo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957A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A23AFD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7CC76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7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F99A4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14_AEA(dm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A1292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4AB5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ectral mo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CF65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910AFE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1CA59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7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09625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15_AEA(dm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0E0D8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8D14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ectral mo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23CB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157F71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38B57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7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97595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01_AEA(ri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4A819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B7AA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ectral mo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CC32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714163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AE856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7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413AD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02_AEA(ri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7AB28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ED07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ectral mo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0114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DF22FD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A5A0C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7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171B1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03_AEA(ri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7603F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1E0D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ectral mo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B32A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01C6C3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23284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7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CCC9F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04_AEA(ri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6DD07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3521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ectral mo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1865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4E6EF9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711A7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7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10BA1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05_AEA(ri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C0F2F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6581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ectral mo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EE43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402074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82889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7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BED1B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06_AEA(ri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7F15B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00F7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ectral mo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D9B0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D454F7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DD380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7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BB689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07_AEA(ri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A75E7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FC24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ectral mo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C65A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F647CD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05D20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8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5856D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08_AEA(ri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08B50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57A2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ectral mo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AFA6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2CA6B0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16D60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8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1E40D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09_AEA(ri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AA073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4A38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ectral mo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228F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9E25EC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A793A4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8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BD488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10_AEA(ri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94264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C62D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ectral mo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8495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D96C73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5ADFC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8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475C7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11_AEA(ri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B3EBA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4EB2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ectral mo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EA7C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3C79F0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649D9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8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FF386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12_AEA(ri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245D6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00DE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ectral mo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2872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D83DFA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2CFB2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8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AAF92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13_AEA(ri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262B8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0E7B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ectral mo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6DD4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E51C1A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7281B5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8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AD438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14_AEA(ri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05507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DA43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ectral mo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11BB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145B9D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7F131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8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0C10A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15_AEA(ri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E7B27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dge adjacency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6050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ectral mo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C034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FF5693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F7562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48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B1095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ax1_Bh(m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BBFE2A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argest eigenvalue n. 1 of Burden matrix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B68477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urden 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B602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EFB288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D1B4F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8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18A09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ax2_Bh(m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D52BB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argest eigenvalue n. 2 of Burden matrix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B500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urden 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9944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0926D1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4FE6F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9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5B821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ax3_Bh(m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9AA4B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argest eigenvalue n. 3 of Burden matrix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CE93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urden 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B2DA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FA3F0C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7062B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9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87483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ax4_Bh(m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EA421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argest eigenvalue n. 4 of Burden matrix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5691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urden 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D1B7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5AC247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F59243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9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CF199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ax5_Bh(m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16686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argest eigenvalue n. 5 of Burden matrix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F7B5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urden 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B056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46D875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003C2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9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108A3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ax6_Bh(m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936F5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argest eigenvalue n. 6 of Burden matrix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262B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urden 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1329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441717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EEFED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9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B226F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ax7_Bh(m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8E7EF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argest eigenvalue n. 7 of Burden matrix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8C4E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urden 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5EA1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906E3F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AA62D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9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9E4A3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ax8_Bh(m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92DD3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argest eigenvalue n. 8 of Burden matrix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DD67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urden 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91EF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A20D40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6477E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9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59F9A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in1_Bh(m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CBF9E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allest eigenvalue n. 1 of Burden matrix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ED22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urden 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12E0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5CD360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72339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9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30BED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in2_Bh(m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15A89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allest eigenvalue n. 2 of Burden matrix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1F0C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urden 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E5A5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36F356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9E12F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9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49791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in3_Bh(m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B6995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allest eigenvalue n. 3 of Burden matrix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60E9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urden 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AFBE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4EAC41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613BF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9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4724E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in4_Bh(m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5EF95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allest eigenvalue n. 4 of Burden matrix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09FE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urden 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423B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647CF1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70E74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0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64F7C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in5_Bh(m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82E34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allest eigenvalue n. 5 of Burden matrix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65EB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urden 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D057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CBB0CF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E19BC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0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21C7A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in6_Bh(m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F551D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allest eigenvalue n. 6 of Burden matrix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2A9A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urden 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477F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458B69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ECDEC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0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2A847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in7_Bh(m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28370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allest eigenvalue n. 7 of Burden matrix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3B5B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urden 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E69A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9F8DEE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608C4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0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F3459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in8_Bh(m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C1364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allest eigenvalue n. 8 of Burden matrix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C10C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urden 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C1A4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7ECACB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8CE85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0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BB0F7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ax1_Bh(v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4C9C8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argest eigenvalue n. 1 of Burden matrix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C1E84A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urden 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47DD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B5C107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AA11B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0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76664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ax2_Bh(v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3EB8F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argest eigenvalue n. 2 of Burden matrix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AA94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urden 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D08E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E7BCE4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EF763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0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96506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ax3_Bh(v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96688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argest eigenvalue n. 3 of Burden matrix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44A2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urden 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E591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50ADD3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A518E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0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B8A4E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ax4_Bh(v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9B86C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argest eigenvalue n. 4 of Burden matrix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ECED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urden 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3128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1CEACD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D5AA2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0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EE4B5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ax5_Bh(v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CD8EB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argest eigenvalue n. 5 of Burden matrix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8E63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urden 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4766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04F2F9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C8F3F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0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44385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ax6_Bh(v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32BB9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argest eigenvalue n. 6 of Burden matrix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2B8F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urden 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DB46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AC3073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E04DB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51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139F8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ax7_Bh(v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DD0CE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argest eigenvalue n. 7 of Burden matrix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4357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urden 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2BC6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BACE69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F8F1F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1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669B6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ax8_Bh(v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643A4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argest eigenvalue n. 8 of Burden matrix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D4FD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urden 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C1FC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5EF181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1831D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1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3DA58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in1_Bh(v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0324D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allest eigenvalue n. 1 of Burden matrix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A652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urden 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6DFA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ED80F5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7CA93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1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73670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in2_Bh(v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45955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allest eigenvalue n. 2 of Burden matrix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03F1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urden 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05C0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F91B5C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D1C51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1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83C61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in3_Bh(v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5286E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allest eigenvalue n. 3 of Burden matrix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DCE5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urden 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0CC1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6665C9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F7EBC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1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1C688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in4_Bh(v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E341A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allest eigenvalue n. 4 of Burden matrix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ACDD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urden 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72B5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71D577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FFB826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1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C63F9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in5_Bh(v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82A16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allest eigenvalue n. 5 of Burden matrix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7D26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urden 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074C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CCC928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B0D07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1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3A181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in6_Bh(v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BBAA7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allest eigenvalue n. 6 of Burden matrix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744D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urden 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99D8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05C32B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1DA95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1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F580D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in7_Bh(v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5C67A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allest eigenvalue n. 7 of Burden matrix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28B8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urden 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F83B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B068F7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122AE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1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06033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in8_Bh(v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B6408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allest eigenvalue n. 8 of Burden matrix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5618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urden 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AD7D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966271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B9E16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2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0A0AB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ax1_Bh(e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49A21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argest eigenvalue n. 1 of Burden matrix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EDCFCA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urden 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4EBC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5BBB82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F618C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2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21ADC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ax2_Bh(e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14DEE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argest eigenvalue n. 2 of Burden matrix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7E01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urden 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CB79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6BC67D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D95898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2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C9476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ax3_Bh(e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C4E19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argest eigenvalue n. 3 of Burden matrix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FD11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urden 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4909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44E778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E7B12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2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83815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ax4_Bh(e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063A4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argest eigenvalue n. 4 of Burden matrix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694C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urden 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7629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8A7B95C" w14:textId="77777777" w:rsidTr="00DC5AF9">
        <w:trPr>
          <w:trHeight w:val="300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4C37C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2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03CC6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ax5_Bh(e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C5EE8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argest eigenvalue n. 5 of Burden matrix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C79B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urden 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68F6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CE53CE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7EC39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2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21F7B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ax6_Bh(e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28A6A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argest eigenvalue n. 6 of Burden matrix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E54F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urden 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DA08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5B5ACB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5F4C0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52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F4930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ax7_Bh(e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B8DEA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argest eigenvalue n. 7 of Burden matrix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1F97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urden 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D2E4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29FACA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AFCE8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2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93206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ax8_Bh(e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4E156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argest eigenvalue n. 8 of Burden matrix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9284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urden 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A12C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B4065E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AFFB6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2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4D869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in1_Bh(e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317B0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allest eigenvalue n. 1 of Burden matrix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A183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urden 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F807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705B21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92B88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2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BE93F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in2_Bh(e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3F8B6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allest eigenvalue n. 2 of Burden matrix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2CC7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urden 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C103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B6A212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8D0B9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3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02A2C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in3_Bh(e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2AAC7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allest eigenvalue n. 3 of Burden matrix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72FD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urden 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41AE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C55C1E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86EFB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3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A841A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in4_Bh(e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EBD0F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allest eigenvalue n. 4 of Burden matrix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CE5E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urden 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CBC0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56CEBF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0FD0D6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3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F797E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in5_Bh(e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8C872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allest eigenvalue n. 5 of Burden matrix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A19D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urden 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E472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E12824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A5A7D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3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25C58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in6_Bh(e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1738F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allest eigenvalue n. 6 of Burden matrix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01CC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urden 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E384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80ECC4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1C4FA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3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27C70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in7_Bh(e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0B34F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allest eigenvalue n. 7 of Burden matrix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C481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urden 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5879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DD3F85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BE6F6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3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C5303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in8_Bh(e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D8823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allest eigenvalue n. 8 of Burden matrix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8E4C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urden 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C995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6BA38D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EB427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3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621B7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ax1_Bh(p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9C543B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argest eigenvalue n. 1 of Burden matrix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FC4350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urden 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3FE9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B25A1A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23C8C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3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DB56D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ax2_Bh(p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A00F7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argest eigenvalue n. 2 of Burden matrix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DFE0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urden 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73C6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4E85D2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B8244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3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551EC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ax3_Bh(p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8B51D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argest eigenvalue n. 3 of Burden matrix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0C91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urden 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EE1C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8EF240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4A23B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3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49041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ax4_Bh(p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2DB8E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argest eigenvalue n. 4 of Burden matrix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B164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urden 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2DA5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A6DB2B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470F0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4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17F5C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ax5_Bh(p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3DA22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argest eigenvalue n. 5 of Burden matrix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25C2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urden 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52D0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5ED706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6D3D3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4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D3408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ax6_Bh(p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60309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argest eigenvalue n. 6 of Burden matrix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438A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urden 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EB39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B05BEB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FE7F4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4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66A34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ax7_Bh(p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92FA1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argest eigenvalue n. 7 of Burden matrix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124A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urden 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76AB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263045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72D40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4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3C6D4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ax8_Bh(p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381B3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argest eigenvalue n. 8 of Burden matrix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A286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urden 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D2CF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EA9E9B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AADDD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4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0E5A1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in1_Bh(p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A26F3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allest eigenvalue n. 1 of Burden matrix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20CA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urden 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CB49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211066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78D76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4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ED02F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in2_Bh(p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9737B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allest eigenvalue n. 2 of Burden matrix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2131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urden 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4655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A16008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2FC66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54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DA681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in3_Bh(p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D7CD3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allest eigenvalue n. 3 of Burden matrix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96E4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urden 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99BA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92E7AE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20371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4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EDDEE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in4_Bh(p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8CCED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allest eigenvalue n. 4 of Burden matrix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E8955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urden 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5955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36EFBF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2CC88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4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15C51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in5_Bh(p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382D8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allest eigenvalue n. 5 of Burden matrix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8344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urden 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AF25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642088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C449A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4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4B7F1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in6_Bh(p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5757E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allest eigenvalue n. 6 of Burden matrix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3AB0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urden 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6212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4DC2B3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4D90D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5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BA364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in7_Bh(p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C07DF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allest eigenvalue n. 7 of Burden matrix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DF79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urden 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18F1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EE61A8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72DB7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5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5A08B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in8_Bh(p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0D664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allest eigenvalue n. 8 of Burden matrix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A10D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urden eigenvalu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571A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181F6C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94F82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5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A019A3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GI1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86B90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opological charge index of order 1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D74209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3612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A7BE8D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E4BDD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5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544FA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GI2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81926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opological charge index of order 2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ABC0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B67D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DD9BA7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A0675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5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A9F36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GI3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ECE04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opological charge index of order 3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6219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4B25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90FC56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D28C4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5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5BF94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GI4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76D3D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opological charge index of order 4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997A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CA70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1D7B66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15CE4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5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98227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GI5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6DDA9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opological charge index of order 5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7734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F1D6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363258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7CAFC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5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6F7D6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GI6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29727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opological charge index of order 6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9079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5D75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0C4520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A4A99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5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0A694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GI7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76CDA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opological charge index of order 7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D0E6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DA9B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B35B69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8AD49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5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0B8C9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GI8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1D328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opological charge index of order 8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75AC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33F7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E91ED6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AB292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6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56BCF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GI9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9D57D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opological charge index of order 9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F4E0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0957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9CCC3F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4DBB9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6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21B59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GI10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3F5A3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opological charge index of order 10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5927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134A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7D956B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863BB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6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AD877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JGI1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32AB9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ean topological charge index of order 1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E4F2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01A2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B97050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DF811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6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674EE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JGI2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4BCDB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ean topological charge index of order 2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FA35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B4EB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0839BF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A92C9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6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1FB21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JGI3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FFAFC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ean topological charge index of order 3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6A76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0F2E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A20D61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039CA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6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9DED3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JGI4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A321F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ean topological charge index of order 4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9D9D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7DFC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E2012E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8C239C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6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2F3FB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JGI5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AC20B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ean topological charge index of order 5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F6F5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EF6D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2900AB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81493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6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E25FA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JGI6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7D5F7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ean topological charge index of order 6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5312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A760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4DBBAB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F7223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6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5E8396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JGI7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EEEF6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ean topological charge index of order 7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163D54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9025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61D84C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97DD8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6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1A10A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JGI8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FCDE1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ean topological charge index of order 8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1A80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89FF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BF5DD3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7B62B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7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85F41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JGI9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F1333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ean topological charge index of order 9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7060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DDDE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B2DA5E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33CCE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7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48E94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JGI10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29179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ean topological charge index of order 10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ABF7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F25E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8EBB94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431F8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7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1C90B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JGT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E8E28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lobal topological charge inde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6F5E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autocorrel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5C82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635672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3005C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57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5B72F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ax_A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568AB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djacency matrix (A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409D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matrix-based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A268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6BCC88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C2458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7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F19B6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ax_Dz(Z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E40FD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arysz matrix weighted by atomic number (Dz(Z)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09F4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matrix-based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9FC3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B4BA3B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64DB7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7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4580C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ax_Dz(m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6A7D3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arysz matrix weighted by mass (Dz(m)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21A1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matrix-based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FDB4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BEC7AA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D5299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7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A9069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ax_Dz(v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6F3B4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arysz matrix weighted by Van der Waals volume (Dz(v)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1096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matrix-based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17CC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A2B757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2B757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7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45899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ax_Dz(e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BBD39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arysz matrix weighted by Sanderson electronegativity (Dz(e)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07BF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matrix-based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0196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20F8C9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46F38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7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FA82C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Max_Dz(p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78C1C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arysz matrix weighted by polarizability (Dz(p)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D9CF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matrix-based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BB51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B303B9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90AD0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7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4BE12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1_Dz(Z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08902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arysz matrix weighted by atomic number (Dz(Z)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FB20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matrix-based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D089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1C74AC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6BC1F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8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FBEE1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1_Dz(m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EA341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arysz matrix weighted by mass (Dz(m)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D054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matrix-based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FA9F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BCAF7D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8CB86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8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8AB71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1_Dz(v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9EA0E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arysz matrix weighted by Van der Waals volume (Dz(v)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FBCE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matrix-based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F7F1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C84A57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49290D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8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CBD96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1_Dz(e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5F447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arysz matrix weighted by Sanderson electronegativity (Dz(e)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1739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matrix-based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C988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66F60E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CBF2E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8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32AF1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M1_Dz(p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739BA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arysz matrix weighted by polarizability (Dz(p)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8675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matrix-based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205A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78BE65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E4A50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8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39CD3B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Abs_Dz(Z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73E8B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arysz matrix weighted by atomic number (Dz(Z)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3B3229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matrix-based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22B8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BCB51B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10F98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8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41093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Abs_Dz(m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0BF2D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arysz matrix weighted by mass (Dz(m)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F730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matrix-based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D90D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D88D5E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0AB4B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8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C4C02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Abs_Dz(v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0C7DE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arysz matrix weighted by Van der Waals volume (Dz(v)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793D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matrix-based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F4F1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63EDDF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81F40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8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7A872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Abs_Dz(e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9EE2B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arysz matrix weighted by Sanderson electronegativity (Dz(e)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D601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matrix-based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D81F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86DD3E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D6C17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8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C8156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Abs_Dz(p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E99B9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arysz matrix weighted by polarizability (Dz(p)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27F8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matrix-based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2C35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801646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66136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8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03979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E1_A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DB135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djacency matrix (A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091E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matrix-based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AC48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A892F6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76821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9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6973A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E2_A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87FDC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djacency matrix (A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FA92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matrix-based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8887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871EAE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EB5B6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9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1E5CF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R1_A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E1C58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djacency matrix (A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2A1C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matrix-based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641A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3C6AB52" w14:textId="77777777" w:rsidTr="00DC5AF9">
        <w:trPr>
          <w:trHeight w:val="37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4D791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9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2AFA5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R2_A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D1A72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djacency matrix (A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75A9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matrix-based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A31D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844437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A734B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9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9D443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E1_D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4ECA9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opological distance matrix (D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00B0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matrix-based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4008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FAC2C8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DCBD3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9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54AFE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E2_D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ED8D4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opological distance matrix (D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1E4F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matrix-based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8A69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382524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33FA2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9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1060D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R1_D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60EF0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opological distance matrix (D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FADB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matrix-based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8708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2D545C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99B0FB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9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B7840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R2_D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4FD2A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opological distance matrix (D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07A8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matrix-based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85EA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1BD9D1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E2B3D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9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1A230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E1_Dz(Z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BFDC2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arysz matrix weighted by atomic number (Dz(Z)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CA41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matrix-based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113B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B0F95F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400D6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9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4F6CB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E2_Dz(Z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0B17E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arysz matrix weighted by atomic number (Dz(Z)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FD36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matrix-based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DE6E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937A1F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F8F61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9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06275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R1_Dz(Z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1F79F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arysz matrix weighted by atomic number (Dz(Z)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5BD6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matrix-based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03B1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EBDC84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4C8A6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60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670BF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R2_Dz(Z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435F3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arysz matrix weighted by atomic number (Dz(Z)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9BD2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matrix-based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AF24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922549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B99CB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0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BD330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E1_Dz(m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5B6FA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arysz matrix weighted by mass (Dz(m)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6566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matrix-based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D318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F2CE3D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51446C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0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EC07E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E2_Dz(m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F8DB7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arysz matrix weighted by mass (Dz(m)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7A82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matrix-based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A2CF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ECF8C7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2E7C1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0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5B39E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R1_Dz(m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C9FC1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arysz matrix weighted by mass (Dz(m)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89A4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matrix-based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472A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2C5C71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4BBD1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0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A206B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R2_Dz(m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E8F2A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arysz matrix weighted by mass (Dz(m)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1A56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matrix-based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3CEE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090E42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72ABC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0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34812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E1_Dz(v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4C88A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arysz matrix weighted by Van der Waals volume (Dz(v)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3E29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matrix-based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76B0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3FCEEB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8D570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0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507D7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E2_Dz(v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EAE51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arysz matrix weighted by Van der Waals volume (Dz(v)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2DA6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matrix-based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071D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C161A3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5EF4F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0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E885B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R1_Dz(v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5DA89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arysz matrix weighted by Van der Waals volume (Dz(v)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9D27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matrix-based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D0E9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1B6252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F7810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0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1D97F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R2_Dz(v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5D032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arysz matrix weighted by Van der Waals volume (Dz(v)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ED01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matrix-based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3371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B70E5A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BB5BC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0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BC8D4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E1_Dz(e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84A82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arysz matrix weighted by Sanderson electronegativity (Dz(e)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46F7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matrix-based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5B72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01C8A0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2638B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1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5B900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E2_Dz(e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B1A04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arysz matrix weighted by Sanderson electronegativity (Dz(e)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DC88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matrix-based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3115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462821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E7DF1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1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66908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R1_Dz(e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C3921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arysz matrix weighted by Sanderson electronegativity (Dz(e)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755F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matrix-based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8C82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68337F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224853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1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16796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R2_Dz(e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3D0F2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arysz matrix weighted by Sanderson electronegativity (Dz(e)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B531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matrix-based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F600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DFD6BF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06051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1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FF57A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E1_Dz(p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D31A0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arysz matrix weighted by polarizability (Dz(p)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B6A5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matrix-based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AA08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68283D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2354B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1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75F1F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E2_Dz(p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D0190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arysz matrix weighted by polarizability (Dz(p)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DC16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matrix-based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1FA7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7CA08B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8BC6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1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317BF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R1_Dz(p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6D687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arysz matrix weighted by polarizability (Dz(p)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D0D0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matrix-based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A563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8076A8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CBD500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1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B4574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R2_Dz(p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84980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arysz matrix weighted by polarizability (Dz(p)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A2E7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D matrix-based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4B1D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2FA45D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8FC78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1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E6DFE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P01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29B5C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lecular profile no. 1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E967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ndic molecular profil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F158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35E272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5566B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1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51FC8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P02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50B70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lecular profile no. 2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A836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ndic molecular profil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FC38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90E3B4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11EE9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1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FA2F3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P03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F2BC4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lecular profile no. 3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CF0F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ndic molecular profil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4138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3A80B5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04C85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2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87933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P04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269ED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lecular profile no. 4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932A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ndic molecular profil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98E6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BA8072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C8A66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2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A3E5E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P05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B7A2C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lecular profile no. 5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BF67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ndic molecular profil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C2FF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125055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827D58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2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38C01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P06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2E16D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lecular profile no. 6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ED97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ndic molecular profil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9C69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AAFCE7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4BD7E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2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A7140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P07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B76F1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lecular profile no. 7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C86A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ndic molecular profil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6F70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C2157B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91706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2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929EF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P08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EA8CA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lecular profile no. 8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2D1B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ndic molecular profil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4147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5F464D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2FF74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2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2F38A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P09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9D969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lecular profile no. 9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8027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ndic molecular profil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36B9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AE9515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BCC664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2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7CFFD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P10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6FEEF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lecular profile no. 10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E557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ndic molecular profil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2704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834450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E26DD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62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9BC47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P11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CCE56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lecular profile no. 11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9175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ndic molecular profil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1B25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C9972C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48A33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2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AB2D8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P12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FD9F9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lecular profile no. 12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0CCC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ndic molecular profil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DF05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85DF1F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D5E35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2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8025F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P13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3CB9D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lecular profile no. 13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2296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ndic molecular profil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BF68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B2DE64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183E7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3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2020E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P14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9A61E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lecular profile no. 14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AD90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ndic molecular profil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4898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364DB7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E7F59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3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C5FD8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P15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9CAD3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lecular profile no. 15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DEA2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ndic molecular profil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CA57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DEF24E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F451DA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3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8F884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P16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6CDCE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lecular profile no. 16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31EB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ndic molecular profil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F724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239DF8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6733A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3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34FB3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P17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9712C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lecular profile no. 17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8180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ndic molecular profil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DFC0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E82A51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40E8C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3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2DFC1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P18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2DFA1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lecular profile no. 18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0337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ndic molecular profil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3911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BE8E07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03DC2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3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22005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P19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72DAB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lecular profile no. 19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DC6F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ndic molecular profil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7EBA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2276A9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F79A2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3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E2C0F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P20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11669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lecular profile no. 20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8DAA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ndic molecular profil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872C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6DE6FC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32300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3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6A37D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01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ED1A2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hape profile no. 1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05AD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ndic molecular profil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92DC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C5AD47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72232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3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BB08B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02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4A89B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hape profile no. 2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2B3C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ndic molecular profil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6F7B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041D04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95CC0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3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C0C02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03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982D9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hape profile no. 3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A1E9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ndic molecular profil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5A40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0AABD3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E0B8D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4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200A0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04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2D033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hape profile no. 4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1EF1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ndic molecular profil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DF41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2A0140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291DF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4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70C2F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05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F5276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hape profile no. 5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626F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ndic molecular profil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1853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34C861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2C245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4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7BA78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06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D6B23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hape profile no. 6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0EA4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ndic molecular profil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9C73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77BAEE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C1C70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4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FE005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07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5FA91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hape profile no. 7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622D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ndic molecular profil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3128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817B0C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F0805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4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77A56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08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12260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hape profile no. 8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AD0D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ndic molecular profil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97A5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58FA18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E5934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4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50654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09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4A6E7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hape profile no. 9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CE05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ndic molecular profil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72EE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0A2A63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234555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4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BAC55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10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31998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hape profile no. 10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BEB1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ndic molecular profil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5E44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91A8FE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CEAD6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4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DFD93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11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9D93E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hape profile no. 11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0259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ndic molecular profil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DEFE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E2CEF8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0E4C0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4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86B51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12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DD9DA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hape profile no. 12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4E96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ndic molecular profil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AEC0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EC7EC3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EDFB7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4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D3D90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13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396CD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hape profile no. 13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1F7C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ndic molecular profil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C94D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CDB2A7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BE564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5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006FC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14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CE0A6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hape profile no. 14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1DFB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ndic molecular profil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068A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EAFE95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F96E6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5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0E18D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15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DC212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hape profile no. 15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1040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ndic molecular profil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53E9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6A3593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97CCC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5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97D92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16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7214A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hape profile no. 16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FAEC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ndic molecular profil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FD24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D94932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A2883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5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5196A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17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0C6BB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hape profile no. 17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E15E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ndic molecular profil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B8D3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64E0F9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DF014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65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41227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18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D4EE7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hape profile no. 18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E7D4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ndic molecular profil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9632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ABBBCE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B8B25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5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9EFDC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19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79FE3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hape profile no. 19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ACF7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ndic molecular profil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6AEC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E8F1AB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4A644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5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F69FE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20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61817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hape profile no. 20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17C2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ndic molecular profil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441D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8965EE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FFD1B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5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1C418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HP2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0AA3C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verage shape profile index of order 2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A951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ndic molecular profil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64DD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C64EDF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C34CD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5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6778E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W3D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95CA2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D-Wiener inde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8EF4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ometrical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0E1D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36C084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09F61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5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33D19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J3D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FB541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D-Balaban inde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684F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ometrical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907C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D30EA0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8755D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6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F56AE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3D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13108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D-Harary inde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E31D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ometrical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A9EF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58648E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8F044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6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A3192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GDD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093B2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verage geometric distance degre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EE0F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ometrical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869F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AF6B98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BA8934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6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26C2D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DI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0D86D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/D inde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B1D6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ometrical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2F75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B57098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38B82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6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FE766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DDD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11486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verage distance/distance degre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2677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ometrical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8ED5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1EC03C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14C2A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6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7D49C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1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8341F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ravitational index G1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653E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ometrical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DC78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F9B879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5A71B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6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C953B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2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9CA1D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ravitational index G2 (bond-restricted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893B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ometrical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77D3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512CAA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AC7E5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6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76F5E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Gyr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C501F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us of gyration (mass weighted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8AF5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ometrical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BF50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8A9F5E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F557B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6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32C24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AN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54CE0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an R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FC18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ometrical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FFE4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DCA4ED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4A9E1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6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A0B59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A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637A1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verage span R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0619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ometrical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D64A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ADB8CB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3FDD6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6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1EB5E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Ecc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34485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lecular eccentric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6FB2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ometrical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DFC0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578140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B2040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7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5229C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H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19CD4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heros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5CF2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ometrical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9C0D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9621FD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A5508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7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0EECF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S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A4C65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spheric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A144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ometrical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8E0B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A3F0D9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6CD7C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7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9E77C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FDI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661DF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folding degree inde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8F66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ometrical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2C86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29B7EB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F8D1D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7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96EE3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JI3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3E586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D Petitjean shape inde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3255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ometrical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C490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8F39C7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5A250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7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4A530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/Bw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5F3DA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ength-to-breadth ratio by WHIM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E20C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ometrical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BCFE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EF1619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C59ED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7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6BD81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OMA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4D4AA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armonic Oscillator Model of Aromaticity inde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615A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ometrical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A775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45C6EC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39594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7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231C4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MBL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01036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njugated maximum bond length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C229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ometrical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7E01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18CA93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11B5E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7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7B7BF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CI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4E820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Jug RC inde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FFAB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ometrical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2686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4F6FFA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445C6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7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98B98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RO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11292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romaticity inde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5C71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ometrical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2ACA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2BDEF3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B98DB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7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7F8C1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OMT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2E0E9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OMA total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1C41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ometrical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B8F8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7CEE48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8F855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8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FA814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ISP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3EE04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isplacement value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FE3E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ometrical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61CE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17C5EE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22654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68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93A11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QXX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97E2D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quadrupole x-component value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5689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ometrical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AE5B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A67C9D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B5266D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8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41121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QYY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60B69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quadrupole y-component value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A2A8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ometrical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D7AA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E36CEF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B7F1A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8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BEBA1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QZZ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F5A1B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quadrupole z-component value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A3E3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ometrical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11E5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3DDEF6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ADE8B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8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C677C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ISP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EE9E7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isplacement value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2B89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ometrical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F4B0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471DF9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374F6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8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ED6F8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QXX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DCF48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quadrupole x-component value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D880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ometrical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85C1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A4AC19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F9C23D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8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16B41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QYY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08EB6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quadrupole y-component value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C3FC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ometrical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6F82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338512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F28EE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8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604EB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QZZ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B7A6E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quadrupole z-component value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BCF0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ometrical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12B5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6A97C2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8DB63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8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92F65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ISP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00B26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isplacement value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931F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ometrical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EF06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A9F2FC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0DC59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8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629D6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QXX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3E61C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quadrupole x-component value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AAB0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ometrical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0C05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FAFF2C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F7E5D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9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39441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QYY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F52DA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quadrupole y-component value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4FB3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ometrical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74D5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4636CE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0292A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9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C0743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QZZ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367B1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quadrupole z-component value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D859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ometrical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AB02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265BC1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56BC4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9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80869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ISP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B92B0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isplacement value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5487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ometrical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B018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420D09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EE368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9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AE569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QXX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3BF91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quadrupole x-component value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0410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ometrical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B503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92AD7F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EF8B8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9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C7620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QYY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0866A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quadrupole y-component value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80DA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ometrical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FD35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BB63D7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ABFD2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9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1B22D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QZZ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13BCD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quadrupole z-component value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042D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ometrical descript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04D6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2D0C58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960B7E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9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7CD3D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(N..N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D7C9A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m of geometrical distances between N..N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FF0B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D Atom Pai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3AA7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D06B3C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3745A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9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770D0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(N..O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3C843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m of geometrical distances between N..O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8F95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D Atom Pai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148E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11F916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2B24C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9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2E66B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(N..S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28647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m of geometrical distances between N..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2C9C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D Atom Pai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29E4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C993F5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19839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9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DB198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(N..P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6ECF7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m of geometrical distances between N..P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A80E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D Atom Pai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08C0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E5E5F8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20A38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0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2F777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(N..F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0629C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m of geometrical distances between N..F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E922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D Atom Pai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91B6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83A581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8438C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0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82154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(N..Cl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767A5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m of geometrical distances between N..Cl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F3A2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D Atom Pai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619D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299F12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528EB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0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3B234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(N..Br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C6532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m of geometrical distances between N..Br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10DF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D Atom Pai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237F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B40012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C5004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0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A90DA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(N..I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7D48F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m of geometrical distances between N..I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4CCE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D Atom Pai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6657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4B4B5F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798E2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0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4F95E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(O..O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37BFE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m of geometrical distances between O..O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9BEB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D Atom Pai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7069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05AFCF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B54F7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0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B5A14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(O..S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F90AF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m of geometrical distances between O..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68E5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D Atom Pai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F1C3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52310E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A7816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0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1BEE9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(O..P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9CC3B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m of geometrical distances between O..P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DFBE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D Atom Pai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6C43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3A8135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4CE4B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0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EFC05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(O..F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B36EE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m of geometrical distances between O..F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15EF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D Atom Pai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5108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C27B24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FAB39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70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C8908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(O..Cl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5D81C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m of geometrical distances between O..Cl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991D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D Atom Pai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D461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685806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EF55A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0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B5341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(O..Br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9D3DE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m of geometrical distances between O..Br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DEE5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D Atom Pai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D446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77AB62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9CB61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1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0301D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(O..I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6ACC1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m of geometrical distances between O..I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40AF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D Atom Pai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638B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71C1F9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AA985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1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A2EE7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(S..S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A403C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m of geometrical distances between S..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0F4D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D Atom Pai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E451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FC9F36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F41D0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1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0B3C9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(S..P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21120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m of geometrical distances between S..P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E4D5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D Atom Pai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A13E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F364BD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8AE37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1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456FD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(S..F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E1B2D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m of geometrical distances between S..F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6294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D Atom Pai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BA1A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164754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08DA8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1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B3B82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(S..Cl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AC342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m of geometrical distances between S..Cl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9149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D Atom Pai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85BB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08403D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F3B6E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1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BD7A4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(S..Br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093AB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m of geometrical distances between S..Br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DF2B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D Atom Pai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559D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BE2A98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3932EA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1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72CD8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(S..I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43D21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m of geometrical distances between S..I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EB31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D Atom Pai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935D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1F4EE1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8EA3F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1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361C1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(P..P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E08FE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m of geometrical distances between P..P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C4A6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D Atom Pai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057C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84020F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5E14E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1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5414F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(P..F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B54A0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m of geometrical distances between P..F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5E9E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D Atom Pai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A0F7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92E239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3CC02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1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A462A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(P..Cl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6942E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m of geometrical distances between P..Cl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8BEE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D Atom Pai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1ABF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3BF731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17B53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2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90C22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(P..Br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74EF3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m of geometrical distances between P..Br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AE34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D Atom Pai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E1F3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8CAE90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AE2BF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2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D985F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(P..I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F40E8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m of geometrical distances between P..I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ED9D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D Atom Pai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7E3C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2B7844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B5A2B7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2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42A5C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(F..F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DFE2E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m of geometrical distances between F..F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140C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D Atom Pai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F630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6B9605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5ABA3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2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A7883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(F..Cl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212F2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m of geometrical distances between F..Cl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9983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D Atom Pai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2768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631323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B116B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2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C2082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(Br..Br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C0BD6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m of geometrical distances between Br..Br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EF97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D Atom Pai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4933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1273F6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5F9A6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2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B447E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10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36350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adial Distribution Function - 010 / unweighted RDF descriptors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CAFB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E1AC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74B652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9B93CB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2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5A5B7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15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74E10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adial Distribution Function - 015 / unweighted RDF descriptors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9340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E388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EB8FA6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74D91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2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B9499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20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48A72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adial Distribution Function - 020 / unweighted RDF descriptors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07A3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CCED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EE0DBA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6B46D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2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8A796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25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5F6A1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adial Distribution Function - 025 / unweighted RDF descriptors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4A9E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6BE5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40806B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57A3E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2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36E5A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30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14F54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adial Distribution Function - 030 / unweighted RDF descriptors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1CAA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8552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535D1C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F5BDB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3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7C1AA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35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1663B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adial Distribution Function - 035 / unweighted RDF descriptors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C131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40D7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540786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BE4CB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3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92A90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40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6B5E9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adial Distribution Function - 040 / unweighted RDF descriptors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79F2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1FAD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FC6CD3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558A62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3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EB9EC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45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372C5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adial Distribution Function - 045 / unweighted RDF descriptors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D86C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7A94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1DEC50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BC3D9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3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942FD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50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FB037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adial Distribution Function - 050 / unweighted RDF descriptors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1FD2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A594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E578E5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39F3D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3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4C457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55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11AF3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adial Distribution Function - 055 / unweighted RDF descriptors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B814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C939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7B9992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FC115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73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332FD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60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C046F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adial Distribution Function - 060 / unweighted RDF descriptors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0551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E276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8C53F0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635D3C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3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0B166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65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67000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adial Distribution Function - 065 / unweighted RDF descriptors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7DBA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1DBA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0D49EF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10F9A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3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46D91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70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02CAC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adial Distribution Function - 070 / unweighted RDF descriptors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B01F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6A99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8353E1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E2F12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3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4A17F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75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8664C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adial Distribution Function - 075 / unweighted RDF descriptors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4FE6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0CD0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C95E47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9B979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3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13BEF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80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9209A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adial Distribution Function - 080 / unweighted RDF descriptors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8680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B24F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54ACEA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6A365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4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B39FA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85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00301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adial Distribution Function - 085 / unweighted RDF descriptors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2CB2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7C84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2CBE1B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E63FA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4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25780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90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79CC5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adial Distribution Function - 090 / unweighted RDF descriptors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17A8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7559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7AC710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A005F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4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11F40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95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CB90D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adial Distribution Function - 095 / unweighted RDF descriptors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FD82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4206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F4C879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78F05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4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A7ED9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100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52094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adial Distribution Function - 100 / unweighted RDF descriptors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BB43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CF19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004B46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F9A67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4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74B09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105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A7B75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adial Distribution Function - 105 / unweighted RDF descriptors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19C2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1A28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F2482C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8B0AA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4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2453C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110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ADD7A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adial Distribution Function - 110 / unweighted RDF descriptors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7C30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2438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7A77AB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BA011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4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C9497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115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14403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adial Distribution Function - 115 / unweighted RDF descriptors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0135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29B2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5A0BC4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1AA96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4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E08FE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120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FC99E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adial Distribution Function - 120 / unweighted RDF descriptors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A2E9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9CBE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9F2E50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63DBB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4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EFF55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125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A49F2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adial Distribution Function - 125 / unweighted RDF descriptors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AF8E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ABBC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98C29C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48799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4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6D2CA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130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56251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adial Distribution Function - 130 / unweighted RDF descriptors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9757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D149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AB7E45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2B2B8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5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31C66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135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94B6D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adial Distribution Function - 135 / unweighted RDF descriptors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6CE5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5B11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D80790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C0032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5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449F7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140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A684F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adial Distribution Function - 140 / unweighted RDF descriptors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74D9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9A37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CC1FF4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4B0AE6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5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1EA41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145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89F2E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adial Distribution Function - 145 / unweighted RDF descriptors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94F8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BE6C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62095F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6AC7C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5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7E91E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150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B033B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adial Distribution Function - 150 / unweighted RDF descriptors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DDE5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83D3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E0A7C7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26B0D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5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5A650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155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E3416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adial Distribution Function - 155 / unweighted RDF descriptors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096D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74CD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3D3D90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559DD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5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9565A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10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6966A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010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3C3F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10C5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96876E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3A80F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5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727B3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15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EEC87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015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E9B3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52FD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18A9D2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A5B60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5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4458D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20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123D4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020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6881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FC16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0CF051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BB9EC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5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C65E4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25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1CAA7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025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509D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7A98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D20EE1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024E6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5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8654C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30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6F393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030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235D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84A8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AFCD93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5A032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6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36D3B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35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640AD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035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F9B6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A00C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ED4346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26D82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6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3FCFC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40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11C25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040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8F89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59E3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DF0CAA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DEBD7C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76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C2684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45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283EF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045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57B2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1673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91D470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9B01D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6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A2968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50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74C74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050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EB94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7A12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70D613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3AC1C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6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2951F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55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39C2E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055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5DEE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5CB8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3202FE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585CB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6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E9C67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60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7002A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060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35DD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40DB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9AC350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4DA90C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6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EFFBC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65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9BD07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065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891A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9D27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A7BC6C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7A91B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6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364E8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70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6FCB3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070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4CB7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E41B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F23663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8563E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6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55B9A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75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C032B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075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6FB7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9BB4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D0AE3B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1545E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6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2703B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80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C531D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080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5895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40F4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FA10D8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CFDEC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7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A1F0E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85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A29BE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085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33D7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ABF1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850470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8FB9E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7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DC651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90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1EA21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090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CD61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E481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2E2920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C1303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7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632D3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95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CB115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095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424F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A2D8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092FD8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08F08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7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00710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100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FC779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100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51DE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9AB7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916B18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15A22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7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F97D5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105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4B4D8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105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9E75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DEB3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F00CB9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A508C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7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4F268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110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86715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110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633E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2DC7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302DFD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907F6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7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74A14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115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5D161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115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5214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AB87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FA4D07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51AFD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7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D4A80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120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3FAA7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120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AF2A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C4B6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E3D1C1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DDFAE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7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EE9CE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125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05F38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125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B79E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044D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EA85EB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6B2BC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7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7AEBB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130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B2EDA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130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415C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3712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A60C8F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46C79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8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6379F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135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49F21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135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9002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86B1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60BFD3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0A786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8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B91A8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140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3C49B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140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40D8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7C20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3167EF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4FDB29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8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B950F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145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6465E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145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63C1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C0AC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C939C5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126BC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8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BD903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150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52E03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150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1054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490C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C6654C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E1219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8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D2D7A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155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A8F3A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155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8CF9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FF5D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54979D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CF27D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8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37486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10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E087B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010 / weighted by van der Waals volum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2F5C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AE67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2231A1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D50A8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8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0083A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15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C8600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015 / weighted by van der Waals volum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816C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D9E6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E7F01D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AD503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8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EBB9C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20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42F90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020 / weighted by van der Waals volum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89DC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95DC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8A254C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75920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8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7108D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25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6CED3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025 / weighted by van der Waals volum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4E0A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B045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5557D0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9A06B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78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017B5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30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E4B99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030 / weighted by van der Waals volum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1275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FA2C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5CEFE8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AA0DE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9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E3E54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35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E0B66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035/ weighted by van der Waals volum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1874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0433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45D502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0661D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9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E38FA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40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0AD5C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040/ weighted by van der Waals volum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73BA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78CB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723910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AD8803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9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BBC9F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45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3F2E7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045 / weighted by van der Waals volum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5839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6DA5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C907F1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7E92D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9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D3A31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50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24553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050 / weighted by van der Waals volum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4F63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7804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551A83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67FBF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9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39A9B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55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31994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055 / weighted by van der Waals volum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29FB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64F0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223ADE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AE2D9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9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174F1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60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414A3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060 / weighted by van der Waals volum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A0B2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AE72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352004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DD3106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9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28C33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65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D6DF3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065 / weighted by van der Waals volum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D211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B0B0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F55B67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E07DC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9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451B2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70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303A7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070/ weighted by van der Waals volum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F5B5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F10D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2815F4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469D9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9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18B54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75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EFFFB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075 / weighted by van der Waals volum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2314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8444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091B1D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319CE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9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5E4AC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80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667DF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080 / weighted by van der Waals volum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C55B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1ECA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3A3EC9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5F7A4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0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E2464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85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AF589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085 / weighted by van der Waals volum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5FB7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D961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BB9EA7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B8167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0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4313F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90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610BA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090 / weighted by van der Waals volum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8BCE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34BA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BC04E9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646B7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0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7B695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95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85999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095 / weighted by van der Waals volum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1B49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98E9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493493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93A38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0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F4BC5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100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E9669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100 / weighted by van der Waals volum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074C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E028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12BA8A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6C6C7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0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8AE96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105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27EC4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105 / weighted by van der Waals volum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048E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A333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0D87EF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F13F0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0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0B796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110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3E704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110 / weighted by van der Waals volum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5AB7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0722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ACCF08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C8C7F9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0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066E0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115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B7337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115 / weighted by van der Waals volum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F50C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A9A4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F8937D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3546D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0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EC46A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120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5F619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120 / weighted by van der Waals volum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0A1E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0A50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0F8342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303C0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0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7AA05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125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67243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125/ weighted by van der Waals volum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54BB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771D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0BCE95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F69D1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0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F4F65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130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9B149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130 / weighted by van der Waals volum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0B18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854D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AEAA2D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51ACD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1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5F968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135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1EB99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135 / weighted by van der Waals volum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3D6E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893C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6E9029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7618F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1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A906D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140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79102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140 / weighted by van der Waals volum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E315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7A9C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F71B69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415701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1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7ADBC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145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4E59E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145 / weighted by van der Waals volum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CC3D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315A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0D86A5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77081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1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7F162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150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82ADD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150 / weighted by van der Waals volum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4D83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89E2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5D4543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74E84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1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FF764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155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69927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155 / weighted by van der Waals volum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548E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BC0E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F06EED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B02E0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1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E1BCA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10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0EEF8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010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7723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6A5E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092A7F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805DE8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81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380B1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15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0E1D7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015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E1DB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72FD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8FE595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42814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1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67474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20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257D9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020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0CEE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F6F5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49B91F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B5E2B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1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C7D30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25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F7D59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025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ABD9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8A76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633921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3C296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1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0DC28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30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ED0BD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030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CEE2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867D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E8FBAB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7976F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2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D5DB6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35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4F4AB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035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3680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B1BA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D34C65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FAE66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2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65FB3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40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6392A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040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DB51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8CB1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875C1F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AACBC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2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58840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45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CD1E1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045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8184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7E69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65FEFD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9EE06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2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1451D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50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94B7A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050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6D9B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A021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9BBEB1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802A9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2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EF223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55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00BB1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055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6987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47DD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90703D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365FE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2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0990F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60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AECC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060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99BB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812D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A74295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2B2B1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2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21F9D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65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7A5BB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065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D2E3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27FF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1900A8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626C5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2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E3CE0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70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63BCC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070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D2CA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5E14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9F8CF1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F0BD8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2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A4A24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75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F1CEA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075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21FE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FD4E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77139B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2E296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2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F84D0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80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AF1CB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080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D944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DAAE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6BF3C2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C0730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3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0ABBC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85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D3678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085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7D83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EDA7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C608F1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737DD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3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B024A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90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7B22A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090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DA13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F4D9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DAFFD5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F5F560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83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73319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95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43385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095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629F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3DA7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D4B76B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97C14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3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DFDC7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100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18FF1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100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E208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3478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0BFAC7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14E85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3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2270D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105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4F4E5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105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CDA2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9409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BEC354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47E8E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3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BEF56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110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D9760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110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14C1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224D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9B02AF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FC5CC1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3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32CD8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115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0422C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115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687C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4B21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24A103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6E0C9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3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E4FCA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120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BD74A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120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1DAC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3CF0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E39BE3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5DE60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3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4F5E2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125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DC28C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125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54AF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A869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ADD062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435E1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3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7E240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130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37E6F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130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3AEA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0F7B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124A2E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41964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4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2EFDA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135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C5E40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135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9E41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12B3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463693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8AF07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4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377F3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140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190C9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140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5F1D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BF3C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6A479E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4C73F4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4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D2CB9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145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D999C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145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C4D9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A6B5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240DDC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E5DE5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4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8FDC2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150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FE1D4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150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748D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19A8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4E32FE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897E8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4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C8BDD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155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27BA0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dial Distribution Function - 155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9292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C083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81CB72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B133D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4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1E9C2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10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59E80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adial Distribution Function - 010 / weighted by polarizability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7162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AC10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AB36F2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0AA820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4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4ADE8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15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4772F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adial Distribution Function - 015 / weighted by polarizability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1BDE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00B6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34616A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BCE0A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4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02145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20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D352F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adial Distribution Function - 020 / weighted by polarizability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326F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A01D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15253F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DF2A2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4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610A3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25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D09C2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adial Distribution Function - 025 / weighted by polarizability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2231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8C3F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B0EB31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6CDD9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4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7CB02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30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7FD0D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adial Distribution Function - 030 / weighted by polarizability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CADB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2046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584DEE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FA2A0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85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2AA41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35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E4ADA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adial Distribution Function - 035 / weighted by polarizability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720E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64F8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3FCD6D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692CD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5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EA593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40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6EAC9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adial Distribution Function - 040 / weighted by polarizability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0DE1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44D0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45D3CC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CBF94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5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26476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45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8ECA0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adial Distribution Function - 045 / weighted by polarizability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97FE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CA97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2CB224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F25BC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5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B7392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50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17996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adial Distribution Function - 050 / weighted by polarizability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4EC4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8E37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916820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EDB8C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5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D7A29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55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850F9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adial Distribution Function - 055 / weighted by polarizability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4B9A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2F75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969B6E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86B80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5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4DF56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60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CD221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adial Distribution Function - 060 / weighted by polarizability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3031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943C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CF3997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79BA48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5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0471C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65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8D3D0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adial Distribution Function - 065 / weighted by polarizability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BF53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A07A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C020E5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53F66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5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20847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70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879CA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adial Distribution Function - 070 / weighted by polarizability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1AC6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0B1C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0EA380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EE008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5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96B60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75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D1D78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adial Distribution Function - 075 / weighted by polarizability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522B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2935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1AF37C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7562A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5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576EC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80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41794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adial Distribution Function - 080 / weighted by polarizability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72A8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6852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1DCA31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FADA6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6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9A765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85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BAD34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adial Distribution Function - 085 / weighted by polarizability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8254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C0B5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8E8929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69549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6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DEF74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90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C1312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adial Distribution Function - 090 / weighted by polarizability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6FD7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6410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4125C9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D4B77E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6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44A23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095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1070E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adial Distribution Function - 095 / weighted by polarizability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7FBA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CFB5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02CBE8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770AF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6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EC4DB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100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6F4BB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adial Distribution Function - 100 / weighted by polarizability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86F3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F729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F734B8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9585D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6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3CC30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105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11C9D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adial Distribution Function - 105 / weighted by polarizability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A0E9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E482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E031C7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252C7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6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27DAC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110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01B0D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adial Distribution Function - 110 / weighted by polarizability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9A45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3341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DBF042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67081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6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AD7F6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115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FD0BE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adial Distribution Function - 115 / weighted by polarizability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E57F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1574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754358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0E5A0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6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A18C6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120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94F40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adial Distribution Function - 120 / weighted by polarizability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3C1B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B29E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410AE5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963A0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6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3C40E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125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91F5F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adial Distribution Function - 125 / weighted by polarizability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6ED9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57BF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130186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FCCE4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6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82DDC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130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83D10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adial Distribution Function - 130 / weighted by polarizability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78F7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723A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6877D9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24497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7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22EFE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135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599DE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adial Distribution Function - 135 / weighted by polarizability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B508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C376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CFC68A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EA8CC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7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28B17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140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2C50E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adial Distribution Function - 140 / weighted by polarizability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9B79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502E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DC3E49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478C4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7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DCA5C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145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D1A3F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adial Distribution Function - 145 / weighted by polarizability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CAD5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30F0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92B320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247FE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7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4B394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150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E11E6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adial Distribution Function - 150 / weighted by polarizability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8257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1399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D11DF2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2AAD5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7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483C3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DF155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3BF05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adial Distribution Function - 155 / weighted by polarizability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0F18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DF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ECED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7457CC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ABAFB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7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80EEA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01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512B9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01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29B1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4D3F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C9F5A3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D1DA4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7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AECD4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02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05D23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02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E756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9C53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5A7C2B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54F99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87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F93C7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03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90F30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03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71E1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94E9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24D9D2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E6404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7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3D7E9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04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2D948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04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7278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439E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00A9D8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91781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7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B7FAC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05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1D2DC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05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180E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A3F4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02C702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4AFAE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8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878B5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06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F8E1D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06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C861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0795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B91EB1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D8393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8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1744F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07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BDFED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07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5632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9B71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FB5A62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F47CE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8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67FEC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08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A540B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08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0064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D467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81D69F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B5608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8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459DE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09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C8301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09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9B58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5C75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4020BE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75F66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8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7A9B9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10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AEF4D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10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312C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3305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64BD23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8EE99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8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A435E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11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B39B0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11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0494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7A61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85AD96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CD611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8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12EE7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12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5465F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12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96B4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68BB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902C37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5309E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8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AEBED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13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DB867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13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12BD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A9C1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7AF786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10C2E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8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11231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14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7C95D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14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CC9B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4752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279B27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AA6DA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8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3D1A3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15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22E66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15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DC90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5A93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CAF43D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C0795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9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FCC17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16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970CE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16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6275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054B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9AE4F4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CAEBC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9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C3BBD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17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0AB1E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17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8A41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CF6A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686658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F238FD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9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51DE2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18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C38C9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18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4D58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0324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5A40E7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F0BBD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9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61EC0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19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A7F39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19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828F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962E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17F5D6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CB96D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9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66850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20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095B7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20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6D7D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35DB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5BE483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2EC7B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9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B0205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21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D50B7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21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66D2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5B06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6376E3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FE4970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9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81F05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22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EDC71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22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BB1D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37CC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9F56ED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8BC7C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9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7B5BE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23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80B0F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23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2A34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E3AE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C8BD4F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A9917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9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3F0D0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24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E47EB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24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F22C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516E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8A216F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75BAA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9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8792D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25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18C55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25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6FA2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7DE2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CC000A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5806A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0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042E5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26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730BF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26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DB67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E3A5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2C7D1A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E5EE9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0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FF149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27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C5906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27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41145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5F01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FD0497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6C3022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0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378AF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28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DBAB1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28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F0DA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CD05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1F687D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9ED06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0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AE543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29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E1966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29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4A24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226C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F0AD7D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C6448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90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3EFD4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30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88574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30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A072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0550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99F42C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082FD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0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1F72C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31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829D1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31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298E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0022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A9B5F7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D2618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0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F4549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32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5D981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32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1956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CAC5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7473AF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AB23D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0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8BACE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01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73F44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01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E242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DAB0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D00DD4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AD95C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0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58E0A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02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AEE77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02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3A68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8C6D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9F565A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34D47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0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C7BF8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03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0AB5B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03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B19D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BCC9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63116E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49573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1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A39E8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04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04F70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04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4E57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3C2B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74C12C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489FD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1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29DC7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05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FBB2B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05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52A5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64D9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8C17C9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78D2C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1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3AF38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06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9CAC8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06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46D6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5A32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C40ED8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D684A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1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AAD60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07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E2881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07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BAC6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1C14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CE23D1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E43B7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1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CB0B2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08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77511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08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F10E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98D6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840922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4EC70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1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35C39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09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9E2BB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09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0B30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FC97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615380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032C2C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1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67D88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10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EAE41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10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D753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77D0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0E7086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1382B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1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8A915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11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F61E1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11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DBC7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2EB3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7DCD51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3A4CD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1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A2530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12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592B9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12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ACC4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A7F2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CBC1CC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E75F4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1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3EAF5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13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D944D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13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2DAB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CF12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965C8D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A85C8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2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F1776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14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7ED9F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14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D15B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6519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394792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D744B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2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73DB1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15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A8438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15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3E49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55E6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39469D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F99DA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2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229FA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16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53D78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16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F6A2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7F81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EFCAD1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ADF3E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2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732D6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17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A28B2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17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07DB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340D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A36347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890B6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2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87ED5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18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A860B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18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43FD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1639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3C5847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8814F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2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9A4AF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19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3A8E6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19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66A8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2683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916971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B7690D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2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9F148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20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E3F82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20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4D4D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593D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C8C00F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AF5FD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2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FC991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21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88F27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21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AE8F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74F5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D35CF4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0EED4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2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B0E6D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22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9505E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22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1089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2C11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21830E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5E3E7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2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8F73B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23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56D91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23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34E9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B3E7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FCB7B2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17CC8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3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0E37F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24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87337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24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F140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F632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5BB598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40528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93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AB948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25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6D1C4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25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30D4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1919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BBBAF5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66335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3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CC32E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26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CA68E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26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7C96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6399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8F9AE4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428F0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3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759AA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27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BB62A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27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51E1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FA49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D5710D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9F1AC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3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D3275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28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99601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28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9301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7EB3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A5187E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2DF7F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3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8EECA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29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19199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29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83AD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5C9F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3B16D7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4D7A93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3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82BBC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30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6BA31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30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D116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1B17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692383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C1E65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3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AD9B1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31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23061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31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D603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045C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2915E5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845E8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3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2BC0E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32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953A6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32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EA0B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86CC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E8E616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DCFFD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3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503CA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01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332F6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01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D60F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D136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E61C40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3BD0C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4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C682F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02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9B41E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02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C24A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68CB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4B7CF9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A99E6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4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2DA94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03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C50CC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03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7CFF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0F30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469A5A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A2FC3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4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B1A9B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04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C870B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04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95F9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523C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A83DF8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04483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4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5426D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05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623E3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05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AEFC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C4BC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CDA46B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22BD1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4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BC278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06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44D3D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06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F8D4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B18F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711B0A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D721F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4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3F9C0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07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51D6C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07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9F53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07BF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ACAA70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CB256A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4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B3EF4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08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EE8AA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08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ABE3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FA2F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7F0637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77A41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4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DE142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09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B86FF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09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D29D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B949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2398F9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2564D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4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9A48F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10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ED58A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10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E2E3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F165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47F51F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47676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4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57C84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11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ABBD3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11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6A3E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A7BE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771D4C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78218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5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AA5BA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12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8B174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12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97B3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937E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E75E7C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FDDEC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5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57EFA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13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929E0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13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57F1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A25B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F997CF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C4A62C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5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BCA58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14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26936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14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1467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8DC5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EA6EA3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5B487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5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F82DC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15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00699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15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F479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9D96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58EC11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73FBA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5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88F31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16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E22AD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16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18AF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DD76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6E4A56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93AF9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5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C3C19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17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E5BAB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17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9822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40E4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419CF0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A9C0E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5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59193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18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29CDB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18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4D04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7DB0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DBFC81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28A16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5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C3CB8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19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64946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19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CEA8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E646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DC16BA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6B3AE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95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BF53A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20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F9468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20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34B2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649F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654EAF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4C432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5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B92CA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21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F3A5D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21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DFD6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F192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EBE619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C72B5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6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D5D2F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22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0B0FF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22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0667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71CF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AF6572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B259A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6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267BA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23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6214E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23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9938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E5EC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7B1D64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77B284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6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C3E89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24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BF557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24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F1AF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B247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E12A4A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76F3E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6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77009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25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5E727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25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99EA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7AC8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96CA5D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43DDA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6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9A5B9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26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B9154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26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2726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BADE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7148D2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22A78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6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81ED5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27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7BE44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27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122F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6B61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55BEC7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A79359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6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09C2E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28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8660E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28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10B2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5098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FBC9D7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8A87D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6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890B7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29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8959A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29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02BF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3583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157D7A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F0888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6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B2C81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30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B3B9E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30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0BE8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AC79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75A5E9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F9F06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6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87554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31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DEC2A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31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D8BC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843B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C40C3F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EC30B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7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1565C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32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EE247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32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A94C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B113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A4A870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AB027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7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8B903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01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284BF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01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6651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03B9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ABDEF3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82A6DA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7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BDB1A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02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54410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02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FBE0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AD30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71BF0C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8EAB4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7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4DB9A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03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D7327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03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835C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3193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23C468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F013C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7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336FD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04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566DF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04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45A2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2FBA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F880DA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6B5AC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7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85553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05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21D95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05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AF22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9D54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506420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181ED4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7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79B78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06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83A3D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06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1667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4D61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35923F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1F717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7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51A0A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07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8DE5A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07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F817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7B28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257DCC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C5675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7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1944D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08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72278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08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3F7F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D350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16B698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BCAD1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7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48D7D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09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8E464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09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BCC1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2740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6389AA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BB055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8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C8395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10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4C7F9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10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6CA0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12BC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53D52D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92B99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8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E6881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11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FE75C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11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8197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5FED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C3D3BF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9F134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8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B3BF0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12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B3108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12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F023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4974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A5F787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32482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8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06B65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13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8E0DF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13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A4EA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7ACD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4D2E85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9D79C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8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5657A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14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6DABF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14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BC83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D1F3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1809AB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27C19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98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39DCD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15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D95BE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15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6765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5E86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6B84A8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BD4C2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8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1E776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16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D7F24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16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56BC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5563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83E030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10D84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8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4588C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17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9C759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17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7BFA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1351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68F983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06F76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8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4D749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18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7FC19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18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1AE4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84C3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05C2F2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CF5A7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8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CE2A9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19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44FF3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19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0577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96D8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B4B6DC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8909B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9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4572B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20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4E9EC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20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E69B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ABCD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B58357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BE634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9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F440D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21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673C1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21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9E22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4CB4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0F6550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208170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9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6870F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22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C26C2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22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BE56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C034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D03E8E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286A5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9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83ACE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23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8CB69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23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694A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2A36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287A96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0BE0F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9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C2D40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24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4CD80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24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842F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D969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5FA2E0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79A56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9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CA94D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25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BBE54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25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795F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1991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076F4D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9C5220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9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B8468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26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779CC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26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5C34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042F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6EB418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9B015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9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904E4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27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17356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27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7D0A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CB7F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F87EEC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3D78A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9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49DF9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28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130CD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28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0EA1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1B84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47640C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E0712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9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62DB9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29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8ED63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29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CFC3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368B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FB0B2C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9FE09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0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77F9F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30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BC5A6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30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5291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7158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360257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C76FF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0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1FDB6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31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30FBE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31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D701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1F6A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F7CEF3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8ABE1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0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AB737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32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79606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32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4A79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E00A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EA8AA9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F239A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0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9A43F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01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2EFAA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01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3C0C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7446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1C688F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A4538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0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24DCC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02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3762E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02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9841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C65B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4682BB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80B4F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0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AAFD5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03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C4A58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03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F001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42AB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B15091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62C96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0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D542C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04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703F7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04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E6F6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563D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C1C696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0BE36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0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20752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05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3A7D8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05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E9EB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B202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D280DE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0579E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0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225DB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06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715A2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06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C072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BF2A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B4A875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AA949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0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1227F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07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93E56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07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5775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112C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59878D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377BD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1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96890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08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14760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08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2227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0592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02EEAB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61BEB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1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DEDCD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09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CB9DF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09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8EA5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3375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4ED095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2EFF7E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101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05349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10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BFC4D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10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E941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319A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8409A7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8B51D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1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CFE17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11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09D18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11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7D11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DC0F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8B0452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73E10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1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8C18F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12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A7872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12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832C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0560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D67939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5A768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1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823F8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13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CC357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13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C408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4E95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03A029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99575B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1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D215B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14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971F3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14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43FE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3E44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25E8DE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83140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1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A540D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15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B462B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15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B3F8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0D0F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4BBADD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765A1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1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6A09C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16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05FBB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16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5C4C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B4D2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4D91D9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098F7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1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D27B9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17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DC06C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17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CDF9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AF29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C38B0F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50ED3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2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A93C2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18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74C66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18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D613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88E5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D03810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E8B62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2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A12DF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19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6D4C4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19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4EB4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303C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5EE04B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A794CF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2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8BBB9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20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A93BD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20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A989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C330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CA8BF0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376EF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2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A7EF9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21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9E434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21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6C33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C146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C0AAA0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B5BED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2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683B7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22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BF196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22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D787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2C84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2B5CD9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29C50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2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7797F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23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0CFE0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23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90CB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A4DC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04B4C4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9BEF1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2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30472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24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25ADE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24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D6CD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5E3A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AAC7CA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B9BB4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2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53305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25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7282B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25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DDC7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03C7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BB7703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36907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2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5227B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26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CA473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26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AB12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A99B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1BF768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5A034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2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3C348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27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B6E27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27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A285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ABE9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96B0B6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33360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3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AC25E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28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36B85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28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B3FB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751D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B367F9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A1630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3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600F7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29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3EADA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29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90D4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F316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2925E1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4C917B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3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9FEE9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30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90332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30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6358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0734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4CCA2B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2FFA7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3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A8487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31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F239D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31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25B0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A041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BE4800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8AA8E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3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7DC99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32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AC218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al 32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F89F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D-MoRS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DAD7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B60A17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115A0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3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B86AB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1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E26E4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st component size directional WHIM index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C9EE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92EA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697472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51F9E4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3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073B1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2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73D26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nd component size directional WHIM index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A9CF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4A5B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D1E3FA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91C14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3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B0319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3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6AFFD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rd component size directional WHIM index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5A55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5947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CD50AA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7BAA2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3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3B698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1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4BD48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st component shape directional WHIM index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433C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2334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A3F18F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073BF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103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93E6D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2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0ABE5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nd component shape directional WHIM index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4BDF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9571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7DE516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ACE4F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4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D8A4A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1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3295F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st component symmetry directional WHIM index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F9D4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2E09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6106B5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E69D4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4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2BE51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2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005D5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nd component symmetry directional WHIM index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A0FF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2B75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B53FBF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F276D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4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C6039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3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8406B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rd component symmetry directional WHIM index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1FB3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0107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AD282B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F5498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4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12BF5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1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43841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st component accessibility directional WHIM index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00AA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5726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8CFC59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ED107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4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9CFC8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2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91488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nd component accessibility directional WHIM index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70E7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305B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789196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DC89B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4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9C63D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3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ADE1B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rd component accessibility directional WHIM index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97B2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583A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03ACB9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A1506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4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9739A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1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8C275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st component size directional WHIM index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D324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FB90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8519FF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A2201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4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B645A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2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9B316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nd component size directional WHIM index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3CB9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5FAC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AB16F9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72CF7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4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8E41C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3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7D591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rd component size directional WHIM index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E8D6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2C8E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53F171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13373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4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39413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1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88DDB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st component shape directional WHIM index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D6D9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1629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AA9D8D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64A39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5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E54AE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2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76B2E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nd component shape directional WHIM index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9B92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115A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DDE945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F0196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5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0B5CD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1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F53E1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st component symmetry directional WHIM index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C6CC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5AF2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28BC28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EC8CA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5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DD3A2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2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0D200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nd component symmetry directional WHIM index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233A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4BE0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806F74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B28BA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5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A4AB5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3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4DCD0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rd component symmetry directional WHIM index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F1D4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3B65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348FA4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4855C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5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0E782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1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23212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st component accessibility directional WHIM index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B40C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14FA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BA8D3D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B65C5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5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02758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2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63FE7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nd component accessibility directional WHIM index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69C3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484D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DA9158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D2DD1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5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79290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3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27D1A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rd component accessibility directional WHIM index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3B56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355A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EC4C2D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AC72B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5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B92AF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1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B171A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st component size directional WHIM index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241E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6144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CD393B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73337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5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89CD5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2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96970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nd component size directional WHIM index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C07D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65E7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218001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D59C3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5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D66BD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3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F478C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rd component size directional WHIM index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ABB1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950A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6A8D1B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C8621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6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67461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1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F8123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st component shape directional WHIM index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F43D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B293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D3CBFF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83005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6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B040A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2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AC171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nd component shape directional WHIM index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F76F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3F43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DB7CE2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E9C520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106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028E7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1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2105A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st component symmetry directional WHIM index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208D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A1D0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CD03C6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6BEA9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6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13361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2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0FC42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nd component symmetry directional WHIM index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539A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09C1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6BCE21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AAEBE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6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29C42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3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56087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rd component symmetry directional WHIM index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ECAD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77FC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CDAF9D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39363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6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E18A8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1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8B95B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st component accessibility directional WHIM index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B43F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AC38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18E3E6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7B0707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6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D8907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2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2B781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nd component accessibility directional WHIM index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A765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B216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6953BB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FD775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6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D7720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3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3E96A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rd component accessibility directional WHIM index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6D7F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8014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156FA7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207CD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6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617DF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1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2A92B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st component size directional WHIM index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A9D5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2006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EC2FD0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D368C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6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680B1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2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7F296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nd component size directional WHIM index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54F4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E58D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4C3A09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72F0E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7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90C0A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3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3AE43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rd component size directional WHIM index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1D1E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E15B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7FCAD7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F4808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7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F43D7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1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E710C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st component shape directional WHIM index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BFA5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E9C3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D5A295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396CDB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7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5F0DD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2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A2F6E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nd component shape directional WHIM index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7CBA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D5CB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A4B482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F131D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7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12F92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1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EC149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st component symmetry directional WHIM index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FE2F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3EBD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AFD9ED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1D0C0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7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62C03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2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757BE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nd component symmetry directional WHIM index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F89B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3E75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B3A5FA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C3491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7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D8C16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3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80DE3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rd component symmetry directional WHIM index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9D49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DCBA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BA0B87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974FE1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7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44591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1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1AFC6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st component accessibility directional WHIM index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10F7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A6C1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7CCF7B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D29E5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7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10CD5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2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A3424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nd component accessibility directional WHIM index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1667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3EB0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FF9DE6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47DE7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107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2ED49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3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9EC91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rd component accessibility directional WHIM index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5A3E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E2E1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B7605A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D6C16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7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C77DE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1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35610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st component size directional WHIM index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740A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7FF9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AD16CD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C476F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8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13E52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2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49D3D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nd component size directional WHIM index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0C96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C512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8D5A00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48D4E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8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1DBF7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3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46647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rd component size directional WHIM index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8D9D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AA26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A8006F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668755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8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69B80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1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C54CB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st component shape directional WHIM index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CEB7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1F42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B5BCBF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97C4D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8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672BC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2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07F3D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nd component shape directional WHIM index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385C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0265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2DFB30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ACC64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8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4076A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1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15AA9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st component symmetry directional WHIM index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EDB6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3786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160866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E5088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8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85518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2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9680A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nd component symmetry directional WHIM index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1D51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7BD9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A3F40D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F11A4C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8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EBC52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3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F664A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rd component symmetry directional WHIM index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EF53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2F7F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A8CF9C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A6E22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8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3EC38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1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E0692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st component accessibility directional WHIM index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F368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C34A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96786D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5744F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8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FCE93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2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8B624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nd component accessibility directional WHIM index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7322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D2BD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8E4191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AC8E4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8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DAAE5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3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5EAE5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rd component accessibility directional WHIM index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454E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99BA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AD53C0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A2CED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9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E6A96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1s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FDF2A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st component size directional WHIM index / weighted by I-stat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3559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6BED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D3AACB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6C387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9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BF5DA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2s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79F9B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nd component size directional WHIM index / weighted by I-stat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D8DC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4591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E474E1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F0178E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9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88BA4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3s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5FB0E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rd component size directional WHIM index / weighted by I-stat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1753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A91C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BA996D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8CBFA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9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A1FD1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1s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77C38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st component shape directional WHIM index / weighted by I-stat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61B1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B236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9816CB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0C4B9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9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BD7E9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2s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AEDF7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nd component shape directional WHIM index / weighted by I-stat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FCC4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D40F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F1D1F2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356CE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9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A0608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1s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A480E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st component symmetry directional WHIM index / weighted by I-stat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2C21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BC1F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3E81A9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B40459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9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BAEE4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2s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54D32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nd component symmetry directional WHIM index / weighted by I-stat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4FDB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750E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26618E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51F1A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9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B117E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3s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EE7FD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rd component symmetry directional WHIM index / weighted by I-stat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A1D5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35C3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A3F523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D71F9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9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E4392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1s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72523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st component accessibility directional WHIM index / weighted by I-stat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8937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D4E3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A50388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4158C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109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F7937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2s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E25AB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nd component accessibility directional WHIM index / weighted by I-stat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FB1D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6734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5AAB36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95DB4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0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090D4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3s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4F2D4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rd component accessibility directional WHIM index / weighted by I-stat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866B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857B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75F5A8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B1EDD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0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FDD5A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FB2AC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 total size index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4374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A9B9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08AC59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01FC34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0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927DE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F44F3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 total size index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0FF4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EF78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F3A5C6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CC2B7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0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AD6C9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2BEBA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 total size index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CE0E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CD95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F607C5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F8DDE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0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6596C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56EC9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 total size index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E7C6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81DE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D26C02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8DEEE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0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128BE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8DE60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 total size index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F3EF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0479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6C2DFD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2A735C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0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C7967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s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E45EB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 total size index / weighted by I-stat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3BE7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EEFD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F37299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114C4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0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A873E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73F1A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 total size index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BB55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7D01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324C66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43963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0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E7A34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6F19E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 total size index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1BEA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C2A0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F26B32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DB328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0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2D72B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96365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 total size index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F5E0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6214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EB586E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B482C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1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0A572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BD350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 total size index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71AB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7BC0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CCD423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05196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1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AC0A7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1B2C3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 total size index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CD6E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E603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E2B141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9713E7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1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7583F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s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5376F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 total size index / weighted by I-stat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6AC7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3B59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82B43F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AE857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1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43925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5187C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otal symmetry index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24F9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3EEC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0327F1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DB637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1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8405C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DD8D1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otal symmetry index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9716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F9CE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57F52B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41776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1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8EAE8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s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C9E0B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 total symmetry index / weighted by atomic electrotopological stat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E690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0134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6F5275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094455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1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34E9C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K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FA5D7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K global shape index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FE7E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0951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ABCD1C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F2279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1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E5AB8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K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F2A54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K global shape index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A531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2F7E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571555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C9757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1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AD62A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K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AF630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K global shape index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62D9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039A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156CD5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E322D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1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BBD20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K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75BE3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K global shape index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F5C7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AE6D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B16247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10CA3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2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2A75A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K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EF463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K global shape index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512E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2215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828FF8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8251A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2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83851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Ks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9625E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K global shape index / weighted by I-stat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A4CD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1C5A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B29E26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7DE84D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2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9A7CC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B0B36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 total accessibility index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E841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DC63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C70F06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DE782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2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B3827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A138C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 total accessibility index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C9F9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3F1D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002062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C4C8C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2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57A78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C2BE1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 total accessibility index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315E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B21F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CBF0A9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B2B35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2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974B7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37619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 total accessibility index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872C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8966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382E88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8072C6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112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3E956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F6562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 total accessibility index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4DA4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7D9F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4C3577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2025B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2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52C12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s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C9DF4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 total accessibility index / weighted by I-stat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83B6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CB61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2C7304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00584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2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46D3D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3A90B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 total size index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F792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6B1F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043DA4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9490F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2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8A979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E68BB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 total size index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AE21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07AC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CA8BF5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19741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3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86725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DD35F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 total size index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D289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A0D9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4D4B46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C2144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3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9091D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37480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 total size index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348D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DB27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5BB0E8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F19DB9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3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08FEC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23CFF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 total size index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F351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489E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0408EE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291FF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3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BB44A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s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45AE4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 total size index / weighted by I-stat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BE46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IM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66B5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5983B4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B6BA1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3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0CCD9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H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388C5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otal information content on the leverage equa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C1DE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3E0E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266672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26536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3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5A7CF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SH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7A0FA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andardized information content on the leverage equa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7BC1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83F6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FA2C3E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91321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3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3B892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IC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096D1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ean information content on the leverage magnitud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BEA7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EDDE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3F07BA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41389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3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261A3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G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C8330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ometric mean on the leverage magnitud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B64C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6AF5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7C5860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C4D5F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3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50466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0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A9E51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 autocorrelation of lag 0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7619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72EA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C1D38F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B3675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3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90B30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1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2FCF8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 autocorrelation of lag 1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967A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A43F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FB3179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1F08F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4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A8A0A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2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28499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 autocorrelation of lag 2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AEEF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DF81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EE3534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9DE80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4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DA65E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3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83115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 autocorrelation of lag 3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D6E6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154E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F01F2C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FE7C1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4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EB927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4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5FA33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 autocorrelation of lag 4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5851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EC25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FCACC4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CA683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4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E111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5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B1FE1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 autocorrelation of lag 5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D795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404D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74B4DB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0C8D2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4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8FC93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6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2717B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 autocorrelation of lag 6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5FEC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B175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58E273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F1D2B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4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2D371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7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A6E57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 autocorrelation of lag 7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EC37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DFBB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732FC4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984633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4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DF322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8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9522E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 autocorrelation of lag 8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9762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6756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CE13A5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06415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4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05439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T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FF502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 total index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3910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FD31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B7EAB1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8835E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4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87F8D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ATS0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63275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everage-weighted autocorrelation of lag 0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9853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8101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C66557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76255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4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84275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ATS1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E71F0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everage-weighted autocorrelation of lag 1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E669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2DC9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199B34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EA902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5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A9DA4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ATS2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26A32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everage-weighted autocorrelation of lag 2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4E5AE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1FED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2CCB1A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7E8CD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5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EE2F3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ATS3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95DDF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everage-weighted autocorrelation of lag 3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050A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2D1E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5802D2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1C8998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5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B7AB6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ATS4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37B84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everage-weighted autocorrelation of lag 4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5738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DE61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D9FCF2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5257E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115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037EC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ATS5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2473A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everage-weighted autocorrelation of lag 5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5F78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5EDC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CAC510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DBA9B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5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09DBE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ATS6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46A07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everage-weighted autocorrelation of lag 6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5A90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332A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1DCB00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ADFB4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5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8E667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ATS7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FD53C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everage-weighted autocorrelation of lag 7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482E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F21B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9626B7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A5930B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5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AEBD3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ATS8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9DAD8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everage-weighted autocorrelation of lag 8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84B3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9ADE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C33493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C16C3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5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60D4B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ATS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CE4C4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everage-weighted total index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1E03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296E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C68D0B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8BEEF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5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5C220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0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91156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 autocorrelation of lag 0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F854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9178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A779FC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1ADBC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5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6D89E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1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512AE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 autocorrelation of lag 1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6D52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C03B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5CD8E4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3991B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6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99414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2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6A020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 autocorrelation of lag 2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DB4F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363E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F9589D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D749E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6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3BDBA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3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670F6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 autocorrelation of lag 3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6CBE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9C69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CA875A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D5F34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6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E262B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4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F1558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 autocorrelation of lag 4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BEAF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229B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D544C4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B7604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6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F4D23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5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30723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 autocorrelation of lag 5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9E48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1966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D116FD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FE3B1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6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2DEDA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6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01C7C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 autocorrelation of lag 6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AD18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5CC0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B64A2A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FCDE5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6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EA181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7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AA8FC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 autocorrelation of lag 7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9D86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083F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782135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C1CD4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6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ECA4A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8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75C41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 autocorrelation of lag 8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027A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D28C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A0EFBE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2BC6A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6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71697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T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E7977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 total index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A10D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4B77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2E864D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E315E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6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CB125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ATS0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8C210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everage-weighted autocorrelation of lag 0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CAA1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6214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22DB88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72164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6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CC764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ATS1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E28A9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leverage-weighted autocorrelation of lag 1 / weighted by mass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C769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E325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6A2896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0DD29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7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559F4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ATS2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CB991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leverage-weighted autocorrelation of lag 2 / weighted by mass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CF9B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4028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9E21CC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7D23E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7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D6602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ATS3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349EB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leverage-weighted autocorrelation of lag 3 / weighted by mass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918A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2F65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3EF219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27629B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7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2A8F1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ATS4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C0681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leverage-weighted autocorrelation of lag 4 / weighted by mass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6C33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C09C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2B64BA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E81D5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7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BA154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ATS5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D0197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leverage-weighted autocorrelation of lag 5 / weighted by mass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ECD8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00E0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774A18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801E5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7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194BB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ATS6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7BAB3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leverage-weighted autocorrelation of lag 6 / weighted by mass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3313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50B7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8977E9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6589B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7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610AD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ATS7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EADB3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leverage-weighted autocorrelation of lag 7 / weighted by mass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E97EE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6A2F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5D80F9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DFD63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7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2A161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ATS8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9EFBF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leverage-weighted autocorrelation of lag 8 / weighted by mass 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65EF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546C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79A502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DBC80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7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95DE7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ATS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84ED0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everage-weighted total index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5DEF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67C4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E05AC6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0220B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7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ADF4E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0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9A303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 autocorrelation of lag 0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9960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CC2B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8E4B78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B4F7A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7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8D15D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1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8B829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 autocorrelation of lag 1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EB30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5EB6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9B0363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62234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118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EFC46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2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4DFE4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 autocorrelation of lag 2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FD9D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5830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0D7D41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1C252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8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C964B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3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289DE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 autocorrelation of lag 3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DE12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3B79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E7F710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EFFF7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8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298B1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4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CAF1E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 autocorrelation of lag 4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E723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FD51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85379A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2116C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8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73B15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5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669F9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 autocorrelation of lag 5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5F13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3F17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DC49F3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6F25F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8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10E31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6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E4486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 autocorrelation of lag 6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9DAC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BC65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62334E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1DEAB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8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C306A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7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E27AF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 autocorrelation of lag 7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4818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A783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41FE61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B0F74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8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0B409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8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B922D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 autocorrelation of lag 8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9767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31C4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C7225E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CA0F1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8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B0C07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T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D36A8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 total index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B38E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1D62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EC829B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26147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8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EC26E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ATS0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9DF1B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everage-weighted autocorrelation of lag 0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EEC5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DD74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76F2DF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F60FE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8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CDD00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ATS1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B2DA6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everage-weighted autocorrelation of lag 1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1D2C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FCD9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C336CC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4420B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9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A81C9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ATS2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5CCBD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everage-weighted autocorrelation of lag 2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4661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D9E0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80B30D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E19F2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9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A4961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ATS3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1E6C7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everage-weighted autocorrelation of lag 3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3B39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EC2F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9E6F59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05E56A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9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2FA36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ATS4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9D8D7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everage-weighted autocorrelation of lag 4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944F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82BD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F187D5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680F1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9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1908B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ATS5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70BA1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everage-weighted autocorrelation of lag 5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EC04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2E35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2FC959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8E1CD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9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F47B6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ATS6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300E6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everage-weighted autocorrelation of lag 6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4ED9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B9CD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978420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02644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9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CE66D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ATS7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4B243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everage-weighted autocorrelation of lag 7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80B1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F7B4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E4BE07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58A097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9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991A6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ATS8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96BFE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everage-weighted autocorrelation of lag 8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CDCA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8F2E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478796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EEE67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9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0BFD4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ATS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017B4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everage-weighted total index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2C90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7E06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A3DED2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D54D4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9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02DB9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0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ADE87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 autocorrelation of lag 0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C368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4F1D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242852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BF4EA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9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38341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1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32C8F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 autocorrelation of lag 1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3B20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250C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F2B0D8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FB7B0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0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AC264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2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45E83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 autocorrelation of lag 2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B093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E088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036C8D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B3852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120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082C7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3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9DCDE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 autocorrelation of lag 3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037F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0931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E4A452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0C2EB5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0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CC4F2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4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04D15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 autocorrelation of lag 4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F2E4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00EF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53209E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4B26C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0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1BA30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5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4AB56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 autocorrelation of lag 5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E63E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A3CF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F1751E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B3B16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0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A969E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6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50803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 autocorrelation of lag 6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3619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3029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264CCC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AE6FF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0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0A87D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7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0AEC0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 autocorrelation of lag 7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E5C2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13AA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947D8E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109E2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0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90DA7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8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1926C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 autocorrelation of lag 8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242B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641D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336449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57DD1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0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C8D14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T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10A30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 total index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AF30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AF35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F1DC34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F25BF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0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BE663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ATS0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64769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everage-weighted autocorrelation of lag 0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66F8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22EE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C3A2BD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D9951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0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38AD4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ATS1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5D543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everage-weighted autocorrelation of lag 1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3A0F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2C9F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0D10FD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AFE82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1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69602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ATS2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9B99E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everage-weighted autocorrelation of lag 2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C20E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77D5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0E6B23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5A31C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1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357F3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ATS3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5EDAA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everage-weighted autocorrelation of lag 3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6A81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C0E8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43EBF7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D4F483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1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9218D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ATS4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D0704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everage-weighted autocorrelation of lag 4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07B7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E0B2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50B6FA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44326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1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4FD65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ATS5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DEB7E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everage-weighted autocorrelation of lag 5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2BD4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4909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C19746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C75D7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1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598B7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ATS6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489AB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everage-weighted autocorrelation of lag 6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455B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840C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CC5436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9334C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1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5BF02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ATS7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192E2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everage-weighted autocorrelation of lag 7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BB50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BBB8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E1F93E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6B7330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1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2CD24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ATS8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8BE5F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everage-weighted autocorrelation of lag 8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28F2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A6AC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A177B5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79306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1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42971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ATS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AB25A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everage-weighted total index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F1D8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D8D6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794621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E2C1C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1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30794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0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A8B8E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 autocorrelation of lag 0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9A32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3C11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C3CBF7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84873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1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4427E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1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BC1B3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 autocorrelation of lag 1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DEE3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7B16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518C3C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89066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2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C85C2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2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84858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 autocorrelation of lag 2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491B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81B3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7F6EA7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1A947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2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BF3CE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3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912EC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 autocorrelation of lag 3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D857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58D3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5920D8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68DCA9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122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A3051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4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07EAB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 autocorrelation of lag 4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4963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4BCF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E6E8A1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1E881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2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57476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5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5AEFB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 autocorrelation of lag 5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A38C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05F8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6565BF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B458C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2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BE2AD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6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7DAF6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 autocorrelation of lag 6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ED8A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AA7D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7D8268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120F3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2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DF2CB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7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C4347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 autocorrelation of lag 7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E737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107E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4FF926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4B7A3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2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9D449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8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5DF55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 autocorrelation of lag 8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97DA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5EC8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6560D8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9FEBA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2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1F6F8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T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0596E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 total index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B237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C564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D8B73F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50B41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2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192F2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ATS0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335E8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everage-weighted autocorrelation of lag 0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E866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73F7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00D679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ED284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2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2FA35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ATS1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9AB94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everage-weighted autocorrelation of lag 1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346F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7427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009240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4B9A3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3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69119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ATS2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D3C7B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everage-weighted autocorrelation of lag 2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24BE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6467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DBFC07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B73B2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3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659D5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ATS3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50E4D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everage-weighted autocorrelation of lag 3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82A0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2310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0AAF1E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4891A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3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0821A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ATS4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01200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everage-weighted autocorrelation of lag 4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5695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79B3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CD921B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0E67E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3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B606D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ATS5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30C61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everage-weighted autocorrelation of lag 5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D0AD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6D9A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E218A4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EED32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3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27540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ATS6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D0BBF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everage-weighted autocorrelation of lag 6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6A82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CA77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EBC175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C1830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3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CD86B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ATS7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B5805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everage-weighted autocorrelation of lag 7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907A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79C8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895B82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0D7747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3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9AC9D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ATS8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3D750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everage-weighted autocorrelation of lag 8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F4B1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F5D2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0F26C6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C663F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3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F5021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ATS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5E41F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everage-weighted total index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656A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668E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3826E8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34D3F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3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B4F8A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CON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B33E6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ndic-type R matrix connec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D262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D2C8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9FA8F6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D79E1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3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D9B3A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RS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CDBD7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matrix average row sum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AA07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A3F4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C65968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5BA7D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4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42303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EIG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40B88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first eigenvalue of the R matri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3C0E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C17B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8E0833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4B84F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4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39CB9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1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44D02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autocorrelation of lag 1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22FA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AD81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628751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1753F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4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FCE2E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2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9A80C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autocorrelation of lag 2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B34A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0974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4BE8AC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215F6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4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54EC8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3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0293D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autocorrelation of lag 3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D892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44B6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8FA8B9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DE1F7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4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6A4D7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4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2B506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autocorrelation of lag 4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9899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13D5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141B90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C9219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4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1AE85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5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4F171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autocorrelation of lag 5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6630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2569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1FB821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163FBE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4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C4069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6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3DACB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autocorrelation of lag 6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8BF5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1C0B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97F73A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BAF3D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4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2860A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7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10112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autocorrelation of lag 7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FBB8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9C4C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3967BB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852B6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4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DE144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8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BD0B8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autocorrelation of lag 8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F760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F074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77084B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1413C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124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47E1B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Tu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ABA95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total index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D13E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05E5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8A229D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9FB75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5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498F9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1u+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16B84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maximal autocorrelation of lag 1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736A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8A8D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8A5519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2B8F2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5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2046B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2u+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45385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maximal autocorrelation of lag 2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E357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71A3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19A946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939300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5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F472B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3u+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E14E7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maximal autocorrelation of lag 3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BF45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A520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83CB9C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3B87E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5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D8D4D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4u+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6A6A5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maximal autocorrelation of lag 4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D64F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73E4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351296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B05EF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5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36EDE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5u+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50E8F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maximal autocorrelation of lag 5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735B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44E0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B59D6F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ADE7E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5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A6451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6u+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B5315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maximal autocorrelation of lag 6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3847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EA91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CA3F2B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0985BA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5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01102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7u+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D6678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maximal autocorrelation of lag 7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DEC4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E118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70463B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A31B9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5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654F4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8u+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9F738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maximal autocorrelation of lag 8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0750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6B68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CF74C4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71DF5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5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92A6A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Tu+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0F895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maximal index / unweighte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59FE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563E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04641C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34DBD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5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E371F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1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990CC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autocorrelation of lag 1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B9FD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F860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CE5322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55DA0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6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998ED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2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08B51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autocorrelation of lag 2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883B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27C3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90503C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C22E5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6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791C6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3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441A0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autocorrelation of lag 3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73A4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2ED4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B100F3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6E940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6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30B25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4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37AF5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autocorrelation of lag 4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E8BB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3206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AB7C4D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23FF4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6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061CD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5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8D453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autocorrelation of lag 5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5120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1F95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4C6611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084F7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6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DCEC5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6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62D96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autocorrelation of lag 6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B5FE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AAA5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95211D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86944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6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F25BC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7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B6C25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autocorrelation of lag 7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B866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F4FB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688338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C82862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6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621A8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8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9F9C8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autocorrelation of lag 8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3F24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3747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0414BC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2CA4C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6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B9E94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Tm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379FE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total index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E9A4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1F14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99FE8A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0563E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6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D6F88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1m+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0A0C5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maximal autocorrelation of lag 1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76A1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F1A4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7357DC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AD97B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6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A1950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2m+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E00A8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maximal autocorrelation of lag 2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1ECE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B76B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1A9744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262EF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7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E4186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3m+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886E5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maximal autocorrelation of lag 3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D304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1201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E67DD1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DE20F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7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A4139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4m+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8FD8C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maximal autocorrelation of lag 4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D079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9F56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BB890D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19AB60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7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45B86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5m+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C0387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maximal autocorrelation of lag 5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3CA8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E9DC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0421D7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98AFD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7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9EA5F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6m+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52E7C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maximal autocorrelation of lag 6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2835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5E72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FA7CC7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7009B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7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325D0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7m+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28507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maximal autocorrelation of lag 7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43E3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3EBB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5542D6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5BAF0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7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57339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8m+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6294E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maximal autocorrelation of lag 8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7171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EB28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657DA0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95E970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127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D4630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Tm+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E8A11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maximal index / weighted by mas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8F88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4031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183E75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5439C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7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3A3FA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1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A966E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autocorrelation of lag 1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E69D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F2B7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B92543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50119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7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C06F4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2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7AD0E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autocorrelation of lag 2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C6E3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D982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D95779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B602E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7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9AE70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3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9D185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autocorrelation of lag 3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A6DC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27EC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0DBC91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19047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8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CE113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4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76603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autocorrelation of lag 4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5E88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69F5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37617A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BD395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8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4D7FD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5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2F550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autocorrelation of lag 5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CF86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201A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4F95BC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476D73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8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2AEF2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6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25C8B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autocorrelation of lag 6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2FA7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062C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3607E4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41EC8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8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1CDD9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7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6D300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autocorrelation of lag 7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7B43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A573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8D6F27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D9EE9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8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A4086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8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E32B9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autocorrelation of lag 8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B0C7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A840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F61DDC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21238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8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5D2A3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Tv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296BF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total index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F3FA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A364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394E28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885B87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8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0193D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1v+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91F30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maximal autocorrelation of lag 1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43AE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4FCD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78FE23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C2484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8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5AB3D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2v+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B20AD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maximal autocorrelation of lag 2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765E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D097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5F8A9F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E5E0E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8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F1A2A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3v+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F8FAF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maximal autocorrelation of lag 3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1A97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EB66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4F59AF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9C6D8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8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237C6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4v+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67A45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maximal autocorrelation of lag 4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8E82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E5F9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EA102E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45D1C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9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8DFBB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5v+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FF54D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maximal autocorrelation of lag 5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63AA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6142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24798C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FA0C3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9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B4B80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6v+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05015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maximal autocorrelation of lag 6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253A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02C1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4C38B8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FBD469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9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49D41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7v+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5A49E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maximal autocorrelation of lag 7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1EAB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5AF5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15C152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CD3A8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9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4AF72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8v+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F8702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maximal autocorrelation of lag 8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371F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7FCD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2CA4A9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A470D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9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8951E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Tv+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18D3E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maximal index / weighted by van der Waals volum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71B5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0B63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C0FC4E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9D80E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9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6771F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1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8BEC3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autocorrelation of lag 1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1F1D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89D1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360208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402100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9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2D161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2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B613E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autocorrelation of lag 2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655B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239C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ABE2F0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CB9CB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9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48575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3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4AD72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autocorrelation of lag 3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BEDD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1588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93A30C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1FD0C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9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9A227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4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28E87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autocorrelation of lag 4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B617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7079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8BA429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6CFEF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9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7DC23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5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9171B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autocorrelation of lag 5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3F48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9060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DDF752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989BB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0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9A18D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6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B8B36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autocorrelation of lag 6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8079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8A93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1A7509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9DFD0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0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02029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7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2A220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autocorrelation of lag 7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8A28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057D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C5FDD5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CB772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0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A6621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8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0DE72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autocorrelation of lag 8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A3C2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294B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58E4D9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BC0B0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130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0102D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Te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D7858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total index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AF44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8EB0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2B9EF4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430A4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0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EDDB4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1e+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02D17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maximal autocorrelation of lag 1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AC0C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2B0E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01B7DE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1E453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0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51826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2e+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04913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maximal autocorrelation of lag 2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30B9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0BDB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DC16D2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9BA185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0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45243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3e+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8A2A1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maximal autocorrelation of lag 3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CA5D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316E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211C6C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868DC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0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FAB04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4e+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48DC6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maximal autocorrelation of lag 4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CEC2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C9AF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6951B6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0494D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0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CEEB4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5e+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25B1B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maximal autocorrelation of lag 5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014B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7C31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567D7D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4A3A6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0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AE78E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6e+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60EB5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maximal autocorrelation of lag 6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1560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D1F5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C3A8D2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D05CE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1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88BED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7e+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0D3AE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maximal autocorrelation of lag 7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9AE1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8CA6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B47736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466EB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1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12DA0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8e+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43B73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maximal autocorrelation of lag 8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9271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DF40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FE793C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F222AF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1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D7917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Te+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F4312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maximal index / weighted by Sanderson electronega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DDA5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D1DA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31F194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1CA8F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1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8AA84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1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668D7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autocorrelation of lag 1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F3BF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B8D0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B21D34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1934F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1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12044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2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3A1C9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autocorrelation of lag 2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8753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4E7E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542F81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B3FBF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1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D678D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3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E6B3D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autocorrelation of lag 3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DE98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43F7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DE26E9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3477F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1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EB81B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4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DB554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autocorrelation of lag 4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2F61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852E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87BC06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B999E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1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52273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5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B6F27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autocorrelation of lag 5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1CE9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FA2F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77927B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915E7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1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E1479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6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84D96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autocorrelation of lag 6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4307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2F62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D8359C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F5FF4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1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50536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7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9BE71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autocorrelation of lag 7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C327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80CE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F2714D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17DDB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2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A0A43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8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C7E45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autocorrelation of lag 8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0814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D45A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671967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56E31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2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525CD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T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C0977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total index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0B27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C269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293C1D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EA6601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2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C1652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1p+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51E98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maximal autocorrelation of lag 1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9870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E42C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701CAF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7FA21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2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79BEB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2p+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96707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maximal autocorrelation of lag 2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4392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0628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4AF45D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D31B7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132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D2CDD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3p+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2EE6B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maximal autocorrelation of lag 3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5531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09E8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6B40AB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18036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2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486C2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4p+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68E75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maximal autocorrelation of lag 4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E99D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FB1C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ECECAC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0CE0A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2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1276D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5p+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6748E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maximal autocorrelation of lag 5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5153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CDC5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290706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45285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2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28ECA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6p+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0C20E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maximal autocorrelation of lag 6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7346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14DB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EED4C3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35EFD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2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3F210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7p+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E341D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maximal autocorrelation of lag 7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2B53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E06F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B9A0F3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913C0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2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B7FFC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8p+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DB5FA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maximal autocorrelation of lag 8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1BA5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6CE0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C37403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46D82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3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DEE69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Tp+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4054C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 maximal index / weighted by polarizabil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1BCD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ETAWAY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6A72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2B5657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A8192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3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D9174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C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5FB8D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terminal primary C(sp3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20D9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FD6F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4A1F07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018FF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3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FDEB5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Cs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3A9AB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total secondary C(sp3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E08D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5058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1E5A86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922E8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3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1037F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Ct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40557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total tertiary C(sp3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BF31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AE95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C8325E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7A91C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3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37134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Cq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EC378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total quaternary C(sp3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C207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6A34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A13359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52B8F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3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8F64C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Crs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19055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ring secondary C(sp3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EFAE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B518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3283A1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DFC506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3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A64CA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Crt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D6669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ring tertiary C(sp3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AD89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31C7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7D7D10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48EF3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3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0E555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Crq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EDD40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ring quaternary C(sp3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D264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2620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39186C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79F61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3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E3C65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Car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3C276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aromatic C(sp2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1998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B9F7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F6EF6A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EB4A8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3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9690D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CbH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3EFDE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unsubstituted benzene C(sp2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FDF3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3E9D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433D95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F885A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4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2C71F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Cb-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1C2AC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substituted benzene C(sp2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0FFC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19B6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04CCCE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26DD4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4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0345A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Cconj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95051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non-aromatic conjugated C(sp2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13E3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D7FC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A0097C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D5E06F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4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3F443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R=C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29F60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terminal primary C(sp2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0865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DC37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949E47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CA93B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4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90B93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R=Cs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1DD9C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aliphatic secondary C(sp2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98C7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EF99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4AA4D3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CE24B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4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641E0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R=Ct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E0FBA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aliphatic tertiary C(sp2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36BD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C209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C711C1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6212F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4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7DBC6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R#CH/X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B2C51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terminal C(sp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FEA3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9C25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5EFFBC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A5020D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4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0964B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R#C-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69EE1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non-terminal C(sp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FBCF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092E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EFF82E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9B287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4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6BF38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rNCO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6B93B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cyanates (aliphatic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F648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0184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749746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4EADF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4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74BDD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RSCN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A3A42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thiocyanates (aliphatic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DCEE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7404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D59400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045FE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4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DEEBE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RNCS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0C69A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isothiocyanates (aliphatic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E5E8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D044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4D70E3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FB181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5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D86E1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rNCS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036D1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isothiocyanates (aromatic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D39A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9261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11F1E6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48D68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135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5AD9A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RCOOH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5BAE2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carboxylic acids (aliphatic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4347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E1C4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E4DA59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1DEADD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5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BECE3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rCOOH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FA030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carboxylic acids (aromatic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2DE5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95FD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CF19B6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D646B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5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63CD2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RCOOR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C2649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esters (aliphatic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9CA0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91C5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58E4AE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E3E88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5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5B832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rCOOR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C2D39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esters (aromatic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C4E0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B2EC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24BDDE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DC6C1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5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2C797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RCONH2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3C977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primary amides (aliphatic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C2DF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B2B5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32CF1A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8C296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5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1D296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rCONH2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C9940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primary amides (aromatic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1B5C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855B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2BF10A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40231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5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8DCC8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RCONHR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ECBF0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secondary amides (aliphatic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90A7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272E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26C94E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EF103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5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4CF7C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rCONHR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C9535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secondary amides (aromatic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E511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9090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FADBE4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986A3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5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2E5CE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RCONR2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ADC20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tertiary amides (aliphatic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8AF4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8130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B6DE7D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6A0E2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6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AEA06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rCONR2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4C50E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tertiary amides (aromatic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8A4A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27D4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848006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64CA8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6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BB3EB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ROCON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61D4D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(thio-) carbamates (aliphatic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FE8B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FAAC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22B971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D43E39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6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7E8A2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rOCON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867E1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(thio-) carbamates (aromatic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F16B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80BD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D88558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4F3E2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6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10CD0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RCOX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96EC2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acyl halogenides (aliphatic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F314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2035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6932BC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45621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6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D22FC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rCOX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80C4E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acyl halogenides (aromatic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FC92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4F68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8EE5DA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045A9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6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14747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RCHO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C53E7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aldehydes (aliphatic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951E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74D5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05A09F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B8C2DE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6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C9ED6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rCHO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A482B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aldehydes (aromatic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8B16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B8CE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9854DD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3DD0A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6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79804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RCO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3B5B8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ketones (aliphatic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2BF7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8941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0CA2C7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07AF5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6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DD35C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rCO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63EE9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ketones (aromatic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55A5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7B7F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C88034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18BCF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6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16A44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CONN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AA03E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urea (-thio) derivativ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3836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5479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DF8418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F3C1E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7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63348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C=O(O)2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E2146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carbonate (-thio) derivativ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6723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9636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BD460F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F7F98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7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2D273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N=C-N&lt;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46E53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amidine derivativ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34BB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C66E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53F2C5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D98D4A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7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22B3E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C(=N)N2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5B94D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guanidine derivativ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97DE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FEE8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7AA4AF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955B3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7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D9947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RC=N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207AC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imines (aliphatic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237C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3665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1AF34F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0B798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7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4294B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rC=N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50652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imines (aromatic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4A0B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684B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A96F64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8F5CD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7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EA7D9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RCNO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E1455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oximes (aliphatic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D6CD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4B52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005D1F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C7302D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7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4003E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rCNO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E1EDE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oximes (aromatic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FEFC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FCA0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617C5C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55F59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7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BC309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RNH2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A0352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primary amines (aliphatic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399B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BFF8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8F2465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0B246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137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807DB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rNH2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6326A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primary amines (aromatic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E9A5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445B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991E1B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81ED9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7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84C69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RNHR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C2AD8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secondary amines (aliphatic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7C96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5F34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A33076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8E541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8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3E0D4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rNHR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90BC9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secondary amines (aromatic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04F4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EA09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5AC13F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AF2E9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8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9B379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RNR2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B0627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tertiary amines (aliphatic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D409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311B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6AA164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586CD3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8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7A77D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rNR2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543EE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tertiary amines (aromatic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F29C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2476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C5EE6E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25962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8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FE59B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N-N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C5A65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N hydrazin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C1D8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63C9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A7B648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CE51B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8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20B85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N=N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4B93B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N azo-derivativ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E348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244E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56DF2E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CBA75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8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DFA5D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RCN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E954B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nitriles (aliphatic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49C4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BD31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DCF678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60C175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8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E8C19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rCN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56CAC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nitriles (aromatic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D9B0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1C6A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0E4A89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C2DAE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8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542FA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N+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B3DBF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positively charged N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9D66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371E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2BF596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25941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8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AFC06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Nq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75EFA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quaternary N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80CF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6797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E8E73F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D55F3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8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B3A86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RNHO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50AAB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hydroxylamines (aliphatic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2483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9F52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BCAADC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04B22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9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33B56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rNHO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C2D01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hydroxylamines (aromatic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6BC0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7650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16EE30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78AF8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9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F20BB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RNNOx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B8E84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N-nitroso groups (aliphatic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4335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1EC3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16EE75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607509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9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AC7A2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rNNOx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D7830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N-nitroso groups (aromatic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9D73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1491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AA6A0A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AD5CD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9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D0012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rNO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C8BC4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nitroso groups (aromatic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C203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E080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744F19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6EE62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9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80A08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RNO2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9AB7D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nitro groups (aliphatic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B0B9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990C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9ED847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F54E6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9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CE8F4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rNO2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5A7A6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nitro groups (aromatic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7317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2615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AC7E19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7FFFA7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9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37646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N(CO)2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142C8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imides (-thio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CC76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99EA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134260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25C91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9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A0B84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C=N-N&lt;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CB0AE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hydrazon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D60D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8B85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CDF426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A417F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9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38196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ROH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33408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hydroxyl group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EAEF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C121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9E620E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02D31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9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68EE6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rOH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8E9F1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aromatic hydroxyl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AF02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AFE9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BAD902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89184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0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755E3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OH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AD538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primary alcohol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953A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C0F8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34E75A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8012A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0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57FBC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OHs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624E1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secondary alcohol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BAC6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23E5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2984DA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404970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0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21ED8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OHt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A36BE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tertiary alcohol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E63E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BE54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B35AC1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E6FC1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0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62000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ROR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A91A0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ethers (aliphatic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8BC4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B2CE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2F79A9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1723C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0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C5539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rOR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24220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ethers (aromatic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9D7B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515F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F1FEE7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F1624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140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53063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O(C=O)2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226B6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anhydrides (-thio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05A0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B0DD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6484FE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70D208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0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A5C34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SH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40FAF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thiol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7D75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C7B0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60F6FA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2EFA2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0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3FC02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RSR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BC4A8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sulfid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4D2A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1F27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4DF5CF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3A80B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0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69488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RSSR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10E8B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disulfid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BB33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7AB9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126BD2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FE025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0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AB92B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SO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27BC7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sulfoxid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6CA9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80CF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32145C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33049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1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44E28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S(=O)2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B29AF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sulfon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0251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AB22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D14209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7DD0C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1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C06AE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SO2OH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D28B6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sulfonic (thio-/dithio-) acid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B5DD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ADB8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BA7497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33C95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1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C0630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SO3OH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A3DB8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sulfuric (thio-/dithio-) acid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8ED8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C618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7D2A5C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B9717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1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43581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SO3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9682F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sulfonates (thio-/dithio-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AB15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33E1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2FAE35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2F2CA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1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CF9B5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SO4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88233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sulfates (thio-/dithio-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AD19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6551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020F9D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EF685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1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831AF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SO2N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AD45A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sulfonamides (thio-/dithio-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5D0B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3D28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31E2BB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C1D4A5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1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B94C3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PO3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AD895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phosphites/thiophosphit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A7A4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23EC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067FC1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8098E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1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77767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PO4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08A02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phosphates/thiophosphat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5BC3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3142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04F229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400BB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1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0DB52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P(=O)O2R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EBA54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phosphonates (thio-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0AE9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7E02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CC223F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EDEBD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1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7C945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CH2RX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54425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CH2R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126C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92B6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17FA1E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E9D07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2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EFE92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CHR2X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D081A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CHR2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A4FD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4B34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D51FF7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72402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2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14FFE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CR3X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A9F69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CR3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4F49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9000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88032F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DC1DDD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2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68F6C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R=CHX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D0BAA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R=CH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5DB5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C21F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B65B6C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30CC1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2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130A7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R=CRX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863FB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R=CR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7355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4EBC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53A90A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213AA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2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D3A3A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CHRX2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3B3EF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CHRX2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AC9F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2F2D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933146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CBFDC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2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D3B49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CR2X2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C454B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CR2X2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278A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B4A6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3C5BD2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7A3CDC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2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1B056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R=CX2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AAB7F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R=CX2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FD15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E4B2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7EBC6B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F684E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2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55051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CRX3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B1B45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CRX3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FB3F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8B09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9D1218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32E18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2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02AE5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rX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E81A2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X on aromatic ring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0010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3CEC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0CA6BE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FF311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2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0B60C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CXr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8B895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X on ring C(sp3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044B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8FB3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389A84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9A97F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3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C3F1A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CXr=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19CD9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X on ring C(sp2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1B9F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7AF3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5CE146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09506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3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5F855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CconjX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8B64B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X on exo-conjugated C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2F7C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945F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48F028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DF1C76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143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7B8A4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ziridines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752AD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Aziridin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9AB3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2B05E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E72C86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5FEB8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3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DC652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Oxiranes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21565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Oxiran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A4B4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5DBE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717233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7DC40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3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D6CA8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Thiranes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24E33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Thiran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E12C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2DC3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DDE5FF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AECAC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3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A5E70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Oxetanes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9C838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Oxetan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ED4A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0886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F35A2C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715552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3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6FEC9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Beta-Lactams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D444A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Beta-Lactam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9C44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BD84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D0F4A0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B30EA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3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45EC6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Pyrrolidines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8A9C5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Pyrrolidin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D3BB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850C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B0FB3B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975AF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3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8A662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Oxolanes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7E335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Oxolan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3B75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E5E2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127321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6D9B4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3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EB47B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tH-Thiophenes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2C000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tetrahydro-thiophen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A6C8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167C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D4B020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BA167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4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FCB93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Pyrroles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5A084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Pyrrol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BBC4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36DE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16E996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9A3E6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4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58F08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Pyrazoles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102F3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Pyrazol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0A92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5F1E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50A51A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B00579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4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2C2A4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Imidazoles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5E75A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Imidazol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55B2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75AF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932BD8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EA96C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4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A6615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Furanes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F0869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Furan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9309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9FED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117BF0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9E813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4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D027C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Thiophenes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92960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Thiophen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2156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C1D9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4A825E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098BC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4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44F9F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Oxazoles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35241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Oxazol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626C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B52E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D51E63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C2314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4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E888D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Isoxazoles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D788F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Isoxazol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E16D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E146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8106B0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F8F52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4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E12BE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Thiazoles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5E6E9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Thiazol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4CA9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C6D0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2F3287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E6ED8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4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33CCF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Isothiazoles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4A963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Isothiazol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1934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BAF5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412D69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6491C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4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3A829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Triazoles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B1149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Triazol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03CC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94AA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5459C8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C04A5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5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F07E0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Pyridines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20135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Pyridin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2A29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40DE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5C0D0A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9393F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5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9FE37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Pyridazines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E60E5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Pyridazin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01B3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09BA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415D82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11269B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5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6E8EC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Pyrimidines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679D4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Pyrimidin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A008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3941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CD099C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1326A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5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BF435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Pyrazines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86422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Pyrazin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3E5B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1B09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83F74A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A72F1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5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C77FF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135-Triazines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85206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1-3-5-Triazin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95BC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1950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A12C20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6A0FB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5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E9C76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HDon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93B82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donor atoms for H-bonds (N and O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C5BB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6D05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7CE809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A9E05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5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0FDE4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HAcc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CFACA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acceptor atoms for H-bonds (N,O,F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042F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6AB1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389338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2949D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5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02EDD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HBonds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6BFDA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umber of intramolecular H-bonds (with N,O,F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E6BE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Functional group count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F136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7F1C6F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898A3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5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89571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-001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DE329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H3R, CH4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8B28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520A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9C5967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6B8D1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145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1143A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-002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5D981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H2R2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0813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9491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18D7CE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29A23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6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416CD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-003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F9C29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HR3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BA53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E71B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C2FCAD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FD9AB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6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24139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-004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0FCCB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R4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E3C8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43CD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E29002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08685B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6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C5440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-005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CFAC5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H3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4543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0639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2147FC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F8AF4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6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68934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-006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E6E0E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H2R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E32F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709E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EF6F6B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777F8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6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63AC9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-007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E1123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H2X2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3CD0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D364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B435B9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64810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6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B7F27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-008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DDAD2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HR2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8768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8F7B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D4E2FD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21D168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6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F62A1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-009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BA51A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HRX2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C8B6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DC15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A77058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8E4F2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6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7E80C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-011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1F195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R3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B667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77B0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32BF62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1B9A9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6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0602B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-012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A4313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R2X2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06D3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B6C7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E3B47C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8E29F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6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ED3B8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-013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109C0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RX3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F96E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D351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4DAADC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3E76B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7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5D0BE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-014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9E19A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X4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9D9E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9576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505426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49C7A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7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7DC82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-015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757D7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#REF!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B995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5BD1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8DE890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5D131B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7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6D6AE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-016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AB4B4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#NAME?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3CC7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6E93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7E07DA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3A958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7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87FFD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-017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6DB43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#REF!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874A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02B7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4C86FE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41283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7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B18B5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-018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3A967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#NAME?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C211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F180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D83C7A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79915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7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CA694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-019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3600D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#NAME?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A2FF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EC8A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593EF5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38EC1C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7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AD026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-020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410C3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#REF!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E970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5142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11C5F3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52CE0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7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B5C2B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-021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FBFC3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≡CH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6942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D95E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A451C9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7D7F7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7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900B2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-022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092BA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≡CR, R=C=R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CF7B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7207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C8E78E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65CE6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7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AB21B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-024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38AE4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:CH:R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313B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739B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757362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C0F1B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8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05AB0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-025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7E480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:CR:R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E791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7DF1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4F193F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C4344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8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15782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-026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AF688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:CX:R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8EBE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F3BB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B6888B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C58FE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8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2EFE8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-027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E6E71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:CH: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D499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CB13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7BCDA8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52A61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8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BB45C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-028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70D9A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:CR: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BC1C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4BEE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E664EB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17ED1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8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F078B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-029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53854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:CX: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DF21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DB78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8A3AEE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E5D34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8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E7827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-030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840A9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X:CH: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7C92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DC0A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1C811B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A7B0DD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148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CEFD9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-031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E3A02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X:CR: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42CF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E0B6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25F463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5C3BC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8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6EE24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-032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EC214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X:CX: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565F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50E3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231E42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16B8C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8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BC691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-033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1952E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:CH•••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D574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B35F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F1C7D0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097DA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8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2694A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-034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22072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:CR•••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A969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F730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321733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F64DB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9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0F3D5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-035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B11BB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:CX•••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1A8B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1DE1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106379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4CF50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9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61837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-036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FD15E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l-CH=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DA55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DE34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B97A5C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68ECF2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9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ACFED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-037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B8DCB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r-CH=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7255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FD5B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79CBA8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BF8F4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9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E82B1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-038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CA408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l-C(=X)-Al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ABB8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9429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8F09D9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ACA9C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9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FB18B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-039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F0900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r-C(=X)-R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345E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E4A9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1B9B7D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DA3A5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9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FCF3F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-040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276AA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-C(=X)-X, R-C≡X, X=C=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43E9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14B1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5798C2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CCDDBA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9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70E39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-041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D7379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X-C(=X)-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BCC9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4436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04170C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02523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9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18DB9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-042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AD71B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X:CH•••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FA6D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FD02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D727AD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8FC7B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9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ECF63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-043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AE942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X:CR•••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6F69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E9E7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F8308C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DEB59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9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E9198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-044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85285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X:CX•••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8377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5999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DE3FD2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F3C37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0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9E365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-046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97BBD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 attached to C0sp3 no X attached to next C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CFF5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CA93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8CA804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73325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0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5EC23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-047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4DA1E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 attached to C1sp3, C0sp2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9FB2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5033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98AADA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BA8B98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0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E33D2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-048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AEB0D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 attached to C2sp3, C1sp2, C0sp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37C4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4966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898F7B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33ECE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0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134EA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-049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BC36A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 attached to C3sp3, C2-3sp2, C3sp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8848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1C25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AE076A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631FB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0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C45DD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-050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51AB7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 attached to heteroatom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BFFA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C449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9F2CC1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33B82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0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2DB7A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-051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EBF7B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 attached to α-C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BAE4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8CDF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273BB7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8B260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0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3DC3E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-052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92A44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 attached to C0sp3 with 1X attached to next C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52CC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2D6B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C0E6C2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EC8D3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0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F34D7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-053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F025E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 attached to C0sp3 with 2X attached to next C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9D33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90B2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FE6364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58E86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0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D9243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-054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4E450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 attached to C0sp3 with 3X attached to next C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B774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BFF8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CF2291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BC4A8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0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83307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O-056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E7643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lcohol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CEFD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A051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EE18B5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1FB64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1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A0372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O-057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70B4F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henol, enol, carboxyl OH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AB52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4822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E214D1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ABC13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1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20BD7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O-058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12421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#NAME?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D885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3C59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C089B6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E9632A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1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223AB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O-059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323BB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l-O-Al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ABEA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0898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29D37C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3E30A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151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DC808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O-060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3AC3E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l-O-Ar, Ar-O-Ar, R•••O•••R, R-O-C=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A87E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D777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641126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71601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1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808FA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O-061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12D73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-O (as in nitro, N-oxide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7875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FE21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699767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6CAE6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1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6C426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O-062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3B07E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O– (negatively charged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A4CF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817E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F0395E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861CD7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1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14A7E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O-063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79EF9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-O-O-R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8F67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48DD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8B2641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9A9C5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1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6D15F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-066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EF91F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l-NH2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ED11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974C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5D8F26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B79AC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1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B8BF5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-067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92708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l2-NH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312A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E777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713841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D951A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1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1DA55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-068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5DE81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l3-N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E2F4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95F2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5D0F28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BFB0B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2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EC0D9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-069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D225E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r-NH2, X-NH2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51D3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E51B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10ADDD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F50F3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2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55999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-070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F1B27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r-NH-Al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9123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CB9A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2B20F2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8ED2DF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2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0A152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-071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DB707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r-NAl2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718A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A26E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2D137F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FD2D3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2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BC076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-072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748FE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CO-N&lt;, &gt;N-X=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22F9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8B26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27EB75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5CE60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2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F2936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-073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0ED5D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r2NH, Ar3N, Ar2N-Al, R•••N•••R (pyrrole-type structure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DEAF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B4A5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BBE039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4BEA4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2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68958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-074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3DBBD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≡N, R=N-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C898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549D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9A46B7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9B71F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2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701BF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-075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ECFF7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:N:R, R:N:X (pyridine-type structure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2198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A35F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955517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BB1DD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2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758BD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-076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8287C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r-NO2, R:N(:R):O (pyridine N-oxide type structure), RO-NO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0B57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D6E1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B723EA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23AF7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2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0ED1D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-077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947FF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l-NO2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D16C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0463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5D5A70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D9D5D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2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ECB4A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-078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DA481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r-N=X, X-N=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BD49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7C74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D5C0A7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7540A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3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3F598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-079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5B909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+ (positively charged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6382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45D4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32CA1D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0B747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3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7FDA4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F-081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E51EC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F attached to C1sp3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B458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67E6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6636E1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248ABC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3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F233C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F-082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B92E4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F attached to C22sp3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0996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AE9A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551401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830C7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3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8246B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F-083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DF9C4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F attached to C3sp3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AC8F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CE45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83AEF0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15764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3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6717D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F-084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09BC9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F attached to C1sp2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3C20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70E4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1F3699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F03BA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3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2D4F4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F-085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47604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F attached to C2-4sp2, C1sp, C4sp3, 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5B65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1486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11666B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2278FD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3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C602D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l-086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680D3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l attached to C1sp3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F83F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5B5A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52CF60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70775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3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9F292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l-087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FADAB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l attached to C2sp3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6847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5849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65E518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E6CAD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3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00C70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l-088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E0AD2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l attached to C3sp3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FF8A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2003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E16E30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6BBB2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3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F7D00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l-089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F5CA2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l attached to C1sp2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A34C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7AFF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F2F928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119D1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154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C4C27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l-090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64344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l attached to C2-4sp2, C1sp, C4sp3, 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66FB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8BD3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9299D4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1499E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4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605B5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r-091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9C726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r attached to C1sp3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D4E1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A2B3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DC65DD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C845A2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4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83796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r-092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D68D6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r attached to C2sp3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BD92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759A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105854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0BC21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4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22189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r-094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172F9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r attached to C1sp2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913D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BC9B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5012B0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D7104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4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97FD3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r-095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DABC4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r attached to C2-4sp2, C1sp, C4sp3, 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6466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7263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9905E8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DC5D8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4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FC971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-096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3C92F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 attached to C1sp3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FBAA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8116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20169F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2865CC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4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A2C11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-099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D69E8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 attached to C1sp2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D18C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B914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8D4B4F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4A4D3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4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8225A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-106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EC5C4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-SH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BED7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310B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F5D176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30217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4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804D4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-107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21C3C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2S, RS-SR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1B16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F376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420B62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56971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4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F01A3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-108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29776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=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7A88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A112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5E3E11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F9880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5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E470C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-109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C73BE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-SO-R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24DA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9209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954331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3E73E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5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F2967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-110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82B91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-SO2-R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3256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EEB4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2B436E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E38092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5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C5538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-117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21200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X3-P=X (phosphate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788A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2917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58A931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AC567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5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7D5BA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-118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31383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X3 (phosphite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71C4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5B34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50CAA1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38AD7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5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63BA9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-120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F9550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-P(X)2=X (phosphonate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0775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tom-centred fragme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E1C9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B0C5A2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E64C9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5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15DA1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qpmax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5D2B0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ximum positive charg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98BA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Charg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E8DA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0591B7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3EAEC3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5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74213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qnmax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2A254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ximum negative charg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4CB6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Charg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C8B5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C21A35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7F357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5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32E78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Qpos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E902F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otal positive charg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32D7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Charg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444D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A73C21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83A25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5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F7886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Qneg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386BA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otal negative charg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6A64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Charg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66B6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B6AC1C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EA4C1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5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75F6E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Qtot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8CFE7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otal absolute charge (electronic charge index – ECI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BD8B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Charg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53C6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58B8FA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9926B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6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6F2D7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Qmean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31340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ean absolute charge (charge polarization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5068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Charg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7F55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79148B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11CD7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6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04D82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Q2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E51C4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otal squared charg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B581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Charg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E507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FE1AD2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B9E338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6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2C50C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PCG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2306A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elative positive charg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32F4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Charg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88A6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1875FA7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BCFCE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6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3ED8D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NCG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10E54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elative negative charg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7B6D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Charg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E5A3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76CBF9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6D31A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6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17B9E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4396A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ubmolecular polarity parameter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7664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Charg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C657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D4A3F29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FE393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6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E6433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E1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AD19A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opographic electronic descriptor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CF30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Charg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34C1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97BB2C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465BB9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6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DA9CC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E2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BE0B3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opographic electronic descriptor (bond resctricted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0ED0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Charg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1502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8406B4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85EC8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156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D0FE3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CWTE1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B677A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artial charge weighted topological electronic inde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80C9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Charg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6EF8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311BC1B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6177E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6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42FB8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DI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B8D6A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ocal dipole inde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0296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Charge descriptor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2033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4A50E5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6A25F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6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3F132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Ui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CE8F4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unsaturation index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B043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Molecular properti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D63A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0CE5250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24893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7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B183E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y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1E559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ydrophilic factor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55FF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Molecular properti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E3FD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5C286A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C96CC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7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5F113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MR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236B2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hose-Crippen molar refractivity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295A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Molecular properti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4036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1034E26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2B50D3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7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C8A83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PSA(NO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E9E00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opological polar surface area using N,O polar contribution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55B0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Molecular properti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191C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F31E12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D9D82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7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45390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PSA(Tot)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AA005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opological polar surface area using N,O,S,P polar contribution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AC21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Molecular properti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4118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50D13E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9709E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7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634FE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LOG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FC8C0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riguchi octanol-water partition coeff. (logP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5F80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Molecular properti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A44C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C77AE7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C26D8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7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F176C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LOGP2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660E0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quared Moriguchi octanol-water partition coeff. (logP^2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5E23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Molecular properti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320A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357441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66D976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7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56016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LOGP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8125C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hose-Crippen octanol-water partition coeff. (logP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3678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Molecular properti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7D29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D62E43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DB567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7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9194C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LOGP2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04BBC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quared Ghose-Crippen octanol-water partition coeff. (logP^2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4B15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Molecular properti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312B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9FD092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D98F4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7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65AA8A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Ro5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F05E7D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rug-like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09CDC2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asic indic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CB6C05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</w:tr>
      <w:tr w:rsidR="00DC5AF9" w:rsidRPr="00DC5AF9" w14:paraId="4AFF8A3E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55885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7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7B5D5E8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MC-80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47FF6B5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rug-like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CC5681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asic indic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C36BD0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</w:tr>
      <w:tr w:rsidR="00DC5AF9" w:rsidRPr="00DC5AF9" w14:paraId="1479ADF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67434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8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C8D54C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MC-50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4F97F6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rug-like indices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2986B1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asic indic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C51AD7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</w:tr>
      <w:tr w:rsidR="00DC5AF9" w:rsidRPr="00DC5AF9" w14:paraId="0FCF12B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12B11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8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1FD40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flammat-80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17191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hose-Viswanadhan-Wendoloski antiinflammatory-like index at 80%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A78C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Drug-like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9041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D64D73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60CE17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8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31C7C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flammat-50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C8FBD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hose-Viswanadhan-Wendoloski antiinflammatory-like index at 50%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196C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Drug-like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25B4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4FFA7A4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A013D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8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26234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epressant-80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24448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hose-Viswanadhan-Wendoloski antidepressant-like index at 80%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5612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Drug-like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E0AC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D30C29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CF1F6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8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F3E68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epressant-50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DF2FC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hose-Viswanadhan-Wendoloski antidepressant-like index at 50%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9506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Drug-like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EF24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40AD333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A5006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8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0E47F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sychotic-80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EAA33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hose-Viswanadhan-Wendoloski antipsychotic-like index at 80%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47DC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Drug-like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AEEE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4BEB311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E5544D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8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3EA29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sychotic-50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EFE3A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hose-Viswanadhan-Wendoloski antipsychotic-like index at 50%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C657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Drug-like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E499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BB1591A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C7924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8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4393D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ypertens-80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8BAE7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hose-Viswanadhan-Wendoloski antihypertensive-like index at 80%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0113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Drug-like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282D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0F65E5C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B417B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8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FF403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ypertens-50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50662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hose-Viswanadhan-Wendoloski antihypertensive-like index at 50%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C125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Drug-like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8F04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2685985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8EBA5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8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8FDAC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ypnotic-80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C7B93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hose-Viswanadhan-Wendoloski hypnotic-like index at 80%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A299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Drug-like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9290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6BE369D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3F2AF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9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5F416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ypnotic-50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5D152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hose-Viswanadhan-Wendoloski hypnotic-like index at 50%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1B2B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Drug-like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10040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7BCAB332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5F7D9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9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61339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eoplastic-80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05E541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hose-Viswanadhan-Wendoloski antineoplastic-like index at 80%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8B29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Drug-like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78FF7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556D78B1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2A49756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9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29F48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eoplastic-50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964EB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hose-Viswanadhan-Wendoloski antineoplastic-like index at 50%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65F0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Drug-like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8713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213FD5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BC1356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9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3EBFCE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fective-80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511B7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hose-Viswanadhan-Wendoloski antiinfective-like index at 80%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6EDE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Drug-like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1C30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CC60A98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EBFBD4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159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28D772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fective-50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DE0BA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hose-Viswanadhan-Wendoloski antiinfective-like index at 50%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2CED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Drug-like indic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572E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3B8AC85F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913AA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9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84769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LTF97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C6F2E5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erhaar Fish base-line toxicity from MLOGP (mmol/l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12C2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Molecular properti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8DD9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268DA3CD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635B38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9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3666FD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LTD49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19E348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erhaar Daphnia base-line toxicity from MLOGP (mmol/l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1262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Molecular properti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1C70A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DC5AF9" w:rsidRPr="00DC5AF9" w14:paraId="106CA6C0" w14:textId="77777777" w:rsidTr="00DC5AF9">
        <w:trPr>
          <w:trHeight w:val="315"/>
        </w:trPr>
        <w:tc>
          <w:tcPr>
            <w:tcW w:w="9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D1A8CB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9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454BDC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LTA97</w:t>
            </w:r>
          </w:p>
        </w:tc>
        <w:tc>
          <w:tcPr>
            <w:tcW w:w="7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7C2823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erhaar Algae base-line toxicity from MLOGP (mmol/l)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CB229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DC5AF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Molecular properties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BBADF" w14:textId="77777777" w:rsidR="00DC5AF9" w:rsidRPr="00DC5AF9" w:rsidRDefault="00DC5AF9" w:rsidP="00DC5AF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</w:tbl>
    <w:p w14:paraId="01F3B8CF" w14:textId="77777777" w:rsidR="00DC5AF9" w:rsidRPr="00DC5AF9" w:rsidRDefault="00DC5AF9" w:rsidP="00DC5AF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2FCF766" w14:textId="1669A7A9" w:rsidR="00897EBB" w:rsidRPr="00DC5AF9" w:rsidRDefault="00897EBB" w:rsidP="00DC5AF9">
      <w:pPr>
        <w:rPr>
          <w:rFonts w:ascii="Times New Roman" w:hAnsi="Times New Roman" w:cs="Times New Roman"/>
          <w:sz w:val="24"/>
          <w:szCs w:val="24"/>
        </w:rPr>
      </w:pPr>
      <w:r w:rsidRPr="00DC5AF9">
        <w:rPr>
          <w:rFonts w:ascii="Times New Roman" w:hAnsi="Times New Roman" w:cs="Times New Roman"/>
          <w:b/>
          <w:bCs/>
          <w:sz w:val="24"/>
          <w:szCs w:val="24"/>
        </w:rPr>
        <w:t>Supplementary 3</w:t>
      </w:r>
      <w:r w:rsidRPr="00DC5AF9">
        <w:rPr>
          <w:rFonts w:ascii="Times New Roman" w:hAnsi="Times New Roman" w:cs="Times New Roman"/>
          <w:sz w:val="24"/>
          <w:szCs w:val="24"/>
        </w:rPr>
        <w:t>: ROC and Precision-Recall curves of the traditional machine learning methods for mutagenicity prediction</w:t>
      </w:r>
      <w:r w:rsidR="00DC5AF9">
        <w:rPr>
          <w:rFonts w:ascii="Times New Roman" w:hAnsi="Times New Roman" w:cs="Times New Roman"/>
          <w:sz w:val="24"/>
          <w:szCs w:val="24"/>
        </w:rPr>
        <w:t xml:space="preserve"> (page no. 155-159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85"/>
        <w:gridCol w:w="1744"/>
        <w:gridCol w:w="5509"/>
        <w:gridCol w:w="5010"/>
      </w:tblGrid>
      <w:tr w:rsidR="00897EBB" w:rsidRPr="00DC5AF9" w14:paraId="70A84428" w14:textId="77777777" w:rsidTr="00DC5AF9">
        <w:tc>
          <w:tcPr>
            <w:tcW w:w="604" w:type="pct"/>
          </w:tcPr>
          <w:p w14:paraId="7DABDABE" w14:textId="77777777" w:rsidR="00897EBB" w:rsidRPr="00DC5AF9" w:rsidRDefault="00897EBB" w:rsidP="00DC5AF9">
            <w:pPr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DC5AF9">
              <w:rPr>
                <w:rFonts w:ascii="Times New Roman" w:hAnsi="Times New Roman"/>
                <w:b/>
                <w:bCs/>
                <w:sz w:val="24"/>
                <w:szCs w:val="24"/>
              </w:rPr>
              <w:t>ML Method</w:t>
            </w:r>
          </w:p>
        </w:tc>
        <w:tc>
          <w:tcPr>
            <w:tcW w:w="625" w:type="pct"/>
          </w:tcPr>
          <w:p w14:paraId="44F3B14C" w14:textId="77777777" w:rsidR="00897EBB" w:rsidRPr="00DC5AF9" w:rsidRDefault="00897EBB" w:rsidP="00DC5AF9">
            <w:pPr>
              <w:ind w:right="-77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DC5AF9">
              <w:rPr>
                <w:rFonts w:ascii="Times New Roman" w:hAnsi="Times New Roman"/>
                <w:b/>
                <w:bCs/>
                <w:sz w:val="24"/>
                <w:szCs w:val="24"/>
              </w:rPr>
              <w:t>Feature reduction by PCA</w:t>
            </w:r>
          </w:p>
        </w:tc>
        <w:tc>
          <w:tcPr>
            <w:tcW w:w="1975" w:type="pct"/>
          </w:tcPr>
          <w:p w14:paraId="53E57744" w14:textId="77777777" w:rsidR="00897EBB" w:rsidRPr="00DC5AF9" w:rsidRDefault="00897EBB" w:rsidP="00DC5AF9">
            <w:pPr>
              <w:jc w:val="center"/>
              <w:rPr>
                <w:rFonts w:ascii="Times New Roman" w:hAnsi="Times New Roman"/>
                <w:b/>
                <w:bCs/>
                <w:noProof/>
                <w:sz w:val="24"/>
                <w:szCs w:val="24"/>
              </w:rPr>
            </w:pPr>
            <w:r w:rsidRPr="00DC5AF9">
              <w:rPr>
                <w:rFonts w:ascii="Times New Roman" w:hAnsi="Times New Roman"/>
                <w:b/>
                <w:bCs/>
                <w:noProof/>
                <w:sz w:val="24"/>
                <w:szCs w:val="24"/>
              </w:rPr>
              <w:t>ROC</w:t>
            </w:r>
          </w:p>
        </w:tc>
        <w:tc>
          <w:tcPr>
            <w:tcW w:w="1797" w:type="pct"/>
          </w:tcPr>
          <w:p w14:paraId="251D508F" w14:textId="77777777" w:rsidR="00897EBB" w:rsidRPr="00DC5AF9" w:rsidRDefault="00897EBB" w:rsidP="00DC5AF9">
            <w:pPr>
              <w:jc w:val="center"/>
              <w:rPr>
                <w:rFonts w:ascii="Times New Roman" w:hAnsi="Times New Roman"/>
                <w:b/>
                <w:bCs/>
                <w:noProof/>
                <w:sz w:val="24"/>
                <w:szCs w:val="24"/>
              </w:rPr>
            </w:pPr>
            <w:r w:rsidRPr="00DC5AF9">
              <w:rPr>
                <w:rFonts w:ascii="Times New Roman" w:hAnsi="Times New Roman"/>
                <w:b/>
                <w:bCs/>
                <w:noProof/>
                <w:sz w:val="24"/>
                <w:szCs w:val="24"/>
              </w:rPr>
              <w:t>Precision-Recall curve</w:t>
            </w:r>
          </w:p>
        </w:tc>
      </w:tr>
      <w:tr w:rsidR="00897EBB" w:rsidRPr="00DC5AF9" w14:paraId="4EBE1A67" w14:textId="77777777" w:rsidTr="00DC5AF9">
        <w:trPr>
          <w:trHeight w:val="2707"/>
        </w:trPr>
        <w:tc>
          <w:tcPr>
            <w:tcW w:w="604" w:type="pct"/>
          </w:tcPr>
          <w:p w14:paraId="024B93F1" w14:textId="77777777" w:rsidR="00897EBB" w:rsidRPr="00DC5AF9" w:rsidRDefault="00897EBB" w:rsidP="00DC5AF9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C5AF9">
              <w:rPr>
                <w:rFonts w:ascii="Times New Roman" w:hAnsi="Times New Roman"/>
                <w:sz w:val="24"/>
                <w:szCs w:val="24"/>
              </w:rPr>
              <w:t>SVM (sigmoid)</w:t>
            </w:r>
          </w:p>
        </w:tc>
        <w:tc>
          <w:tcPr>
            <w:tcW w:w="625" w:type="pct"/>
          </w:tcPr>
          <w:p w14:paraId="28773D20" w14:textId="77777777" w:rsidR="00897EBB" w:rsidRPr="00DC5AF9" w:rsidRDefault="00897EBB" w:rsidP="00DC5AF9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C5AF9">
              <w:rPr>
                <w:rFonts w:ascii="Times New Roman" w:hAnsi="Times New Roman"/>
                <w:sz w:val="24"/>
                <w:szCs w:val="24"/>
              </w:rPr>
              <w:t>No</w:t>
            </w:r>
          </w:p>
        </w:tc>
        <w:tc>
          <w:tcPr>
            <w:tcW w:w="1975" w:type="pct"/>
          </w:tcPr>
          <w:p w14:paraId="0170AD6D" w14:textId="77777777" w:rsidR="00897EBB" w:rsidRPr="00DC5AF9" w:rsidRDefault="00897EBB" w:rsidP="00DC5AF9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C5AF9">
              <w:rPr>
                <w:rFonts w:ascii="Times New Roman" w:hAnsi="Times New Roman"/>
                <w:noProof/>
              </w:rPr>
              <w:drawing>
                <wp:anchor distT="0" distB="0" distL="114300" distR="114300" simplePos="0" relativeHeight="251660288" behindDoc="1" locked="0" layoutInCell="1" allowOverlap="1" wp14:anchorId="7772E3AA" wp14:editId="0D94E6C6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08585</wp:posOffset>
                  </wp:positionV>
                  <wp:extent cx="2095500" cy="1528445"/>
                  <wp:effectExtent l="0" t="0" r="0" b="0"/>
                  <wp:wrapTight wrapText="bothSides">
                    <wp:wrapPolygon edited="0">
                      <wp:start x="0" y="0"/>
                      <wp:lineTo x="0" y="21268"/>
                      <wp:lineTo x="21404" y="21268"/>
                      <wp:lineTo x="21404" y="0"/>
                      <wp:lineTo x="0" y="0"/>
                    </wp:wrapPolygon>
                  </wp:wrapTight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95500" cy="1528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AB9ECF0" w14:textId="77777777" w:rsidR="00897EBB" w:rsidRPr="00DC5AF9" w:rsidRDefault="00897EBB" w:rsidP="00DC5AF9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97" w:type="pct"/>
          </w:tcPr>
          <w:p w14:paraId="29C391D3" w14:textId="77777777" w:rsidR="00897EBB" w:rsidRPr="00DC5AF9" w:rsidRDefault="00897EBB" w:rsidP="00DC5AF9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C5AF9">
              <w:rPr>
                <w:rFonts w:ascii="Times New Roman" w:hAnsi="Times New Roman"/>
                <w:noProof/>
              </w:rPr>
              <w:drawing>
                <wp:anchor distT="0" distB="0" distL="114300" distR="114300" simplePos="0" relativeHeight="251659264" behindDoc="1" locked="0" layoutInCell="1" allowOverlap="1" wp14:anchorId="2465F0B4" wp14:editId="75CFFAC3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203200</wp:posOffset>
                  </wp:positionV>
                  <wp:extent cx="2033270" cy="1434465"/>
                  <wp:effectExtent l="0" t="0" r="5080" b="0"/>
                  <wp:wrapTight wrapText="bothSides">
                    <wp:wrapPolygon edited="0">
                      <wp:start x="0" y="0"/>
                      <wp:lineTo x="0" y="21227"/>
                      <wp:lineTo x="21452" y="21227"/>
                      <wp:lineTo x="21452" y="0"/>
                      <wp:lineTo x="0" y="0"/>
                    </wp:wrapPolygon>
                  </wp:wrapTight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3270" cy="1434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897EBB" w:rsidRPr="00DC5AF9" w14:paraId="73B8EE63" w14:textId="77777777" w:rsidTr="00DC5AF9">
        <w:tc>
          <w:tcPr>
            <w:tcW w:w="604" w:type="pct"/>
          </w:tcPr>
          <w:p w14:paraId="6E07B795" w14:textId="77777777" w:rsidR="00897EBB" w:rsidRPr="00DC5AF9" w:rsidRDefault="00897EBB" w:rsidP="00DC5AF9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C5AF9">
              <w:rPr>
                <w:rFonts w:ascii="Times New Roman" w:hAnsi="Times New Roman"/>
                <w:sz w:val="24"/>
                <w:szCs w:val="24"/>
              </w:rPr>
              <w:t>SVM (linear)</w:t>
            </w:r>
          </w:p>
        </w:tc>
        <w:tc>
          <w:tcPr>
            <w:tcW w:w="625" w:type="pct"/>
          </w:tcPr>
          <w:p w14:paraId="391ACAFC" w14:textId="77777777" w:rsidR="00897EBB" w:rsidRPr="00DC5AF9" w:rsidRDefault="00897EBB" w:rsidP="00DC5AF9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C5AF9">
              <w:rPr>
                <w:rFonts w:ascii="Times New Roman" w:hAnsi="Times New Roman"/>
                <w:sz w:val="24"/>
                <w:szCs w:val="24"/>
              </w:rPr>
              <w:t>No</w:t>
            </w:r>
          </w:p>
        </w:tc>
        <w:tc>
          <w:tcPr>
            <w:tcW w:w="1975" w:type="pct"/>
          </w:tcPr>
          <w:p w14:paraId="53EA0920" w14:textId="77777777" w:rsidR="00897EBB" w:rsidRPr="00DC5AF9" w:rsidRDefault="00897EBB" w:rsidP="00DC5AF9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C5AF9">
              <w:rPr>
                <w:rFonts w:ascii="Times New Roman" w:hAnsi="Times New Roman"/>
                <w:noProof/>
              </w:rPr>
              <w:drawing>
                <wp:anchor distT="0" distB="0" distL="114300" distR="114300" simplePos="0" relativeHeight="251671552" behindDoc="1" locked="0" layoutInCell="1" allowOverlap="1" wp14:anchorId="46D3EEB8" wp14:editId="4B79E7A1">
                  <wp:simplePos x="0" y="0"/>
                  <wp:positionH relativeFrom="column">
                    <wp:posOffset>140290</wp:posOffset>
                  </wp:positionH>
                  <wp:positionV relativeFrom="paragraph">
                    <wp:posOffset>167005</wp:posOffset>
                  </wp:positionV>
                  <wp:extent cx="1828800" cy="1317115"/>
                  <wp:effectExtent l="0" t="0" r="0" b="0"/>
                  <wp:wrapTight wrapText="bothSides">
                    <wp:wrapPolygon edited="0">
                      <wp:start x="0" y="0"/>
                      <wp:lineTo x="0" y="21246"/>
                      <wp:lineTo x="21375" y="21246"/>
                      <wp:lineTo x="21375" y="0"/>
                      <wp:lineTo x="0" y="0"/>
                    </wp:wrapPolygon>
                  </wp:wrapTight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17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797" w:type="pct"/>
          </w:tcPr>
          <w:p w14:paraId="546CF9D3" w14:textId="77777777" w:rsidR="00897EBB" w:rsidRPr="00DC5AF9" w:rsidRDefault="00897EBB" w:rsidP="00DC5AF9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C5AF9">
              <w:rPr>
                <w:rFonts w:ascii="Times New Roman" w:hAnsi="Times New Roman"/>
                <w:noProof/>
              </w:rPr>
              <w:drawing>
                <wp:anchor distT="0" distB="0" distL="114300" distR="114300" simplePos="0" relativeHeight="251672576" behindDoc="1" locked="0" layoutInCell="1" allowOverlap="1" wp14:anchorId="1EB7DCB7" wp14:editId="0E9B0810">
                  <wp:simplePos x="0" y="0"/>
                  <wp:positionH relativeFrom="column">
                    <wp:posOffset>-63500</wp:posOffset>
                  </wp:positionH>
                  <wp:positionV relativeFrom="paragraph">
                    <wp:posOffset>91966</wp:posOffset>
                  </wp:positionV>
                  <wp:extent cx="2089298" cy="1392865"/>
                  <wp:effectExtent l="0" t="0" r="6350" b="0"/>
                  <wp:wrapTight wrapText="bothSides">
                    <wp:wrapPolygon edited="0">
                      <wp:start x="0" y="0"/>
                      <wp:lineTo x="0" y="21275"/>
                      <wp:lineTo x="21469" y="21275"/>
                      <wp:lineTo x="21469" y="0"/>
                      <wp:lineTo x="0" y="0"/>
                    </wp:wrapPolygon>
                  </wp:wrapTight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89298" cy="13928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897EBB" w:rsidRPr="00DC5AF9" w14:paraId="23001DF0" w14:textId="77777777" w:rsidTr="00DC5AF9">
        <w:tc>
          <w:tcPr>
            <w:tcW w:w="604" w:type="pct"/>
          </w:tcPr>
          <w:p w14:paraId="189E4AE5" w14:textId="77777777" w:rsidR="00897EBB" w:rsidRPr="00DC5AF9" w:rsidRDefault="00897EBB" w:rsidP="00DC5AF9">
            <w:pPr>
              <w:ind w:left="-11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C5AF9">
              <w:rPr>
                <w:rFonts w:ascii="Times New Roman" w:hAnsi="Times New Roman"/>
              </w:rPr>
              <w:lastRenderedPageBreak/>
              <w:t xml:space="preserve"> SVM (polynomial)</w:t>
            </w:r>
          </w:p>
        </w:tc>
        <w:tc>
          <w:tcPr>
            <w:tcW w:w="625" w:type="pct"/>
          </w:tcPr>
          <w:p w14:paraId="0BAC01A5" w14:textId="77777777" w:rsidR="00897EBB" w:rsidRPr="00DC5AF9" w:rsidRDefault="00897EBB" w:rsidP="00DC5AF9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C5AF9">
              <w:rPr>
                <w:rFonts w:ascii="Times New Roman" w:hAnsi="Times New Roman"/>
                <w:sz w:val="24"/>
                <w:szCs w:val="24"/>
              </w:rPr>
              <w:t>No</w:t>
            </w:r>
          </w:p>
        </w:tc>
        <w:tc>
          <w:tcPr>
            <w:tcW w:w="1975" w:type="pct"/>
          </w:tcPr>
          <w:p w14:paraId="60C7D13C" w14:textId="77777777" w:rsidR="00897EBB" w:rsidRPr="00DC5AF9" w:rsidRDefault="00897EBB" w:rsidP="00DC5AF9">
            <w:pPr>
              <w:jc w:val="both"/>
              <w:rPr>
                <w:rFonts w:ascii="Times New Roman" w:hAnsi="Times New Roman"/>
                <w:noProof/>
              </w:rPr>
            </w:pPr>
            <w:r w:rsidRPr="00DC5AF9">
              <w:rPr>
                <w:rFonts w:ascii="Times New Roman" w:hAnsi="Times New Roman"/>
                <w:noProof/>
              </w:rPr>
              <w:drawing>
                <wp:anchor distT="0" distB="0" distL="114300" distR="114300" simplePos="0" relativeHeight="251673600" behindDoc="1" locked="0" layoutInCell="1" allowOverlap="1" wp14:anchorId="6C910E66" wp14:editId="13E24EED">
                  <wp:simplePos x="0" y="0"/>
                  <wp:positionH relativeFrom="column">
                    <wp:posOffset>40005</wp:posOffset>
                  </wp:positionH>
                  <wp:positionV relativeFrom="paragraph">
                    <wp:posOffset>47625</wp:posOffset>
                  </wp:positionV>
                  <wp:extent cx="1977390" cy="1424305"/>
                  <wp:effectExtent l="0" t="0" r="3810" b="4445"/>
                  <wp:wrapTight wrapText="bothSides">
                    <wp:wrapPolygon edited="0">
                      <wp:start x="0" y="0"/>
                      <wp:lineTo x="0" y="21379"/>
                      <wp:lineTo x="21434" y="21379"/>
                      <wp:lineTo x="21434" y="0"/>
                      <wp:lineTo x="0" y="0"/>
                    </wp:wrapPolygon>
                  </wp:wrapTight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77390" cy="14243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797" w:type="pct"/>
          </w:tcPr>
          <w:p w14:paraId="6CB2D0C6" w14:textId="77777777" w:rsidR="00897EBB" w:rsidRPr="00DC5AF9" w:rsidRDefault="00897EBB" w:rsidP="00DC5AF9">
            <w:pPr>
              <w:jc w:val="both"/>
              <w:rPr>
                <w:rFonts w:ascii="Times New Roman" w:hAnsi="Times New Roman"/>
                <w:noProof/>
              </w:rPr>
            </w:pPr>
            <w:r w:rsidRPr="00DC5AF9">
              <w:rPr>
                <w:rFonts w:ascii="Times New Roman" w:hAnsi="Times New Roman"/>
                <w:noProof/>
              </w:rPr>
              <w:drawing>
                <wp:anchor distT="0" distB="0" distL="114300" distR="114300" simplePos="0" relativeHeight="251674624" behindDoc="1" locked="0" layoutInCell="1" allowOverlap="1" wp14:anchorId="6BFA94EA" wp14:editId="072FC567">
                  <wp:simplePos x="0" y="0"/>
                  <wp:positionH relativeFrom="column">
                    <wp:posOffset>62230</wp:posOffset>
                  </wp:positionH>
                  <wp:positionV relativeFrom="paragraph">
                    <wp:posOffset>63500</wp:posOffset>
                  </wp:positionV>
                  <wp:extent cx="1807210" cy="1301750"/>
                  <wp:effectExtent l="0" t="0" r="2540" b="0"/>
                  <wp:wrapTight wrapText="bothSides">
                    <wp:wrapPolygon edited="0">
                      <wp:start x="0" y="0"/>
                      <wp:lineTo x="0" y="21179"/>
                      <wp:lineTo x="21403" y="21179"/>
                      <wp:lineTo x="21403" y="0"/>
                      <wp:lineTo x="0" y="0"/>
                    </wp:wrapPolygon>
                  </wp:wrapTight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7210" cy="1301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897EBB" w:rsidRPr="00DC5AF9" w14:paraId="78E0250E" w14:textId="77777777" w:rsidTr="00DC5AF9">
        <w:tc>
          <w:tcPr>
            <w:tcW w:w="604" w:type="pct"/>
          </w:tcPr>
          <w:p w14:paraId="56894A24" w14:textId="77777777" w:rsidR="00897EBB" w:rsidRPr="00DC5AF9" w:rsidRDefault="00897EBB" w:rsidP="00DC5AF9">
            <w:pPr>
              <w:jc w:val="both"/>
              <w:rPr>
                <w:rFonts w:ascii="Times New Roman" w:hAnsi="Times New Roman"/>
              </w:rPr>
            </w:pPr>
            <w:r w:rsidRPr="00DC5AF9">
              <w:rPr>
                <w:rFonts w:ascii="Times New Roman" w:hAnsi="Times New Roman"/>
              </w:rPr>
              <w:t>SVM (RBF)</w:t>
            </w:r>
          </w:p>
        </w:tc>
        <w:tc>
          <w:tcPr>
            <w:tcW w:w="625" w:type="pct"/>
          </w:tcPr>
          <w:p w14:paraId="6BEE2BA1" w14:textId="77777777" w:rsidR="00897EBB" w:rsidRPr="00DC5AF9" w:rsidRDefault="00897EBB" w:rsidP="00DC5AF9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C5AF9">
              <w:rPr>
                <w:rFonts w:ascii="Times New Roman" w:hAnsi="Times New Roman"/>
                <w:sz w:val="24"/>
                <w:szCs w:val="24"/>
              </w:rPr>
              <w:t>No</w:t>
            </w:r>
          </w:p>
        </w:tc>
        <w:tc>
          <w:tcPr>
            <w:tcW w:w="1975" w:type="pct"/>
          </w:tcPr>
          <w:p w14:paraId="2B0CB68D" w14:textId="77777777" w:rsidR="00897EBB" w:rsidRPr="00DC5AF9" w:rsidRDefault="00897EBB" w:rsidP="00DC5AF9">
            <w:pPr>
              <w:jc w:val="both"/>
              <w:rPr>
                <w:rFonts w:ascii="Times New Roman" w:hAnsi="Times New Roman"/>
                <w:noProof/>
              </w:rPr>
            </w:pPr>
            <w:r w:rsidRPr="00DC5AF9">
              <w:rPr>
                <w:rFonts w:ascii="Times New Roman" w:hAnsi="Times New Roman"/>
                <w:noProof/>
              </w:rPr>
              <w:drawing>
                <wp:anchor distT="0" distB="0" distL="114300" distR="114300" simplePos="0" relativeHeight="251675648" behindDoc="1" locked="0" layoutInCell="1" allowOverlap="1" wp14:anchorId="4EB4C594" wp14:editId="080C8B59">
                  <wp:simplePos x="0" y="0"/>
                  <wp:positionH relativeFrom="column">
                    <wp:posOffset>-39370</wp:posOffset>
                  </wp:positionH>
                  <wp:positionV relativeFrom="paragraph">
                    <wp:posOffset>46246</wp:posOffset>
                  </wp:positionV>
                  <wp:extent cx="2317750" cy="1668780"/>
                  <wp:effectExtent l="0" t="0" r="6350" b="7620"/>
                  <wp:wrapTight wrapText="bothSides">
                    <wp:wrapPolygon edited="0">
                      <wp:start x="0" y="0"/>
                      <wp:lineTo x="0" y="21452"/>
                      <wp:lineTo x="21482" y="21452"/>
                      <wp:lineTo x="21482" y="0"/>
                      <wp:lineTo x="0" y="0"/>
                    </wp:wrapPolygon>
                  </wp:wrapTight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17750" cy="16687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797" w:type="pct"/>
          </w:tcPr>
          <w:p w14:paraId="21C40AD4" w14:textId="77777777" w:rsidR="00897EBB" w:rsidRPr="00DC5AF9" w:rsidRDefault="00897EBB" w:rsidP="00DC5AF9">
            <w:pPr>
              <w:jc w:val="both"/>
              <w:rPr>
                <w:rFonts w:ascii="Times New Roman" w:hAnsi="Times New Roman"/>
                <w:noProof/>
              </w:rPr>
            </w:pPr>
            <w:r w:rsidRPr="00DC5AF9">
              <w:rPr>
                <w:rFonts w:ascii="Times New Roman" w:hAnsi="Times New Roman"/>
                <w:noProof/>
              </w:rPr>
              <w:drawing>
                <wp:anchor distT="0" distB="0" distL="114300" distR="114300" simplePos="0" relativeHeight="251676672" behindDoc="1" locked="0" layoutInCell="1" allowOverlap="1" wp14:anchorId="644A7ADF" wp14:editId="185896EE">
                  <wp:simplePos x="0" y="0"/>
                  <wp:positionH relativeFrom="column">
                    <wp:posOffset>-21590</wp:posOffset>
                  </wp:positionH>
                  <wp:positionV relativeFrom="paragraph">
                    <wp:posOffset>46246</wp:posOffset>
                  </wp:positionV>
                  <wp:extent cx="2094614" cy="1508556"/>
                  <wp:effectExtent l="0" t="0" r="1270" b="0"/>
                  <wp:wrapTight wrapText="bothSides">
                    <wp:wrapPolygon edited="0">
                      <wp:start x="0" y="0"/>
                      <wp:lineTo x="0" y="21282"/>
                      <wp:lineTo x="21417" y="21282"/>
                      <wp:lineTo x="21417" y="0"/>
                      <wp:lineTo x="0" y="0"/>
                    </wp:wrapPolygon>
                  </wp:wrapTight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4614" cy="15085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897EBB" w:rsidRPr="00DC5AF9" w14:paraId="3B8C2DAA" w14:textId="77777777" w:rsidTr="00DC5AF9">
        <w:tc>
          <w:tcPr>
            <w:tcW w:w="604" w:type="pct"/>
          </w:tcPr>
          <w:p w14:paraId="49FA7336" w14:textId="77777777" w:rsidR="00897EBB" w:rsidRPr="00DC5AF9" w:rsidRDefault="00897EBB" w:rsidP="00DC5AF9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C5AF9">
              <w:rPr>
                <w:rFonts w:ascii="Times New Roman" w:hAnsi="Times New Roman"/>
                <w:sz w:val="24"/>
                <w:szCs w:val="24"/>
              </w:rPr>
              <w:t>RF</w:t>
            </w:r>
          </w:p>
        </w:tc>
        <w:tc>
          <w:tcPr>
            <w:tcW w:w="625" w:type="pct"/>
          </w:tcPr>
          <w:p w14:paraId="2822B277" w14:textId="77777777" w:rsidR="00897EBB" w:rsidRPr="00DC5AF9" w:rsidRDefault="00897EBB" w:rsidP="00DC5AF9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C5AF9">
              <w:rPr>
                <w:rFonts w:ascii="Times New Roman" w:hAnsi="Times New Roman"/>
                <w:sz w:val="24"/>
                <w:szCs w:val="24"/>
              </w:rPr>
              <w:t>No</w:t>
            </w:r>
          </w:p>
        </w:tc>
        <w:tc>
          <w:tcPr>
            <w:tcW w:w="1975" w:type="pct"/>
          </w:tcPr>
          <w:p w14:paraId="56253C85" w14:textId="77777777" w:rsidR="00897EBB" w:rsidRPr="00DC5AF9" w:rsidRDefault="00897EBB" w:rsidP="00DC5AF9">
            <w:pPr>
              <w:jc w:val="both"/>
              <w:rPr>
                <w:rFonts w:ascii="Times New Roman" w:hAnsi="Times New Roman"/>
                <w:noProof/>
              </w:rPr>
            </w:pPr>
            <w:r w:rsidRPr="00DC5AF9">
              <w:rPr>
                <w:rFonts w:ascii="Times New Roman" w:hAnsi="Times New Roman"/>
                <w:noProof/>
              </w:rPr>
              <w:drawing>
                <wp:anchor distT="0" distB="0" distL="114300" distR="114300" simplePos="0" relativeHeight="251677696" behindDoc="1" locked="0" layoutInCell="1" allowOverlap="1" wp14:anchorId="19A2DABE" wp14:editId="17AE59EE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61486</wp:posOffset>
                  </wp:positionV>
                  <wp:extent cx="2260224" cy="1627830"/>
                  <wp:effectExtent l="0" t="0" r="6985" b="0"/>
                  <wp:wrapTight wrapText="bothSides">
                    <wp:wrapPolygon edited="0">
                      <wp:start x="0" y="0"/>
                      <wp:lineTo x="0" y="21238"/>
                      <wp:lineTo x="21485" y="21238"/>
                      <wp:lineTo x="21485" y="0"/>
                      <wp:lineTo x="0" y="0"/>
                    </wp:wrapPolygon>
                  </wp:wrapTight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60224" cy="1627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797" w:type="pct"/>
          </w:tcPr>
          <w:p w14:paraId="6D8FAA7B" w14:textId="77777777" w:rsidR="00897EBB" w:rsidRPr="00DC5AF9" w:rsidRDefault="00897EBB" w:rsidP="00DC5AF9">
            <w:pPr>
              <w:jc w:val="both"/>
              <w:rPr>
                <w:rFonts w:ascii="Times New Roman" w:hAnsi="Times New Roman"/>
                <w:noProof/>
              </w:rPr>
            </w:pPr>
            <w:r w:rsidRPr="00DC5AF9">
              <w:rPr>
                <w:rFonts w:ascii="Times New Roman" w:hAnsi="Times New Roman"/>
                <w:noProof/>
              </w:rPr>
              <w:drawing>
                <wp:anchor distT="0" distB="0" distL="114300" distR="114300" simplePos="0" relativeHeight="251678720" behindDoc="1" locked="0" layoutInCell="1" allowOverlap="1" wp14:anchorId="16BCCE10" wp14:editId="643A040B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91966</wp:posOffset>
                  </wp:positionV>
                  <wp:extent cx="1964960" cy="1415179"/>
                  <wp:effectExtent l="0" t="0" r="0" b="0"/>
                  <wp:wrapTight wrapText="bothSides">
                    <wp:wrapPolygon edited="0">
                      <wp:start x="0" y="0"/>
                      <wp:lineTo x="0" y="21232"/>
                      <wp:lineTo x="21363" y="21232"/>
                      <wp:lineTo x="21363" y="0"/>
                      <wp:lineTo x="0" y="0"/>
                    </wp:wrapPolygon>
                  </wp:wrapTight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4960" cy="14151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897EBB" w:rsidRPr="00DC5AF9" w14:paraId="262B8E0D" w14:textId="77777777" w:rsidTr="00DC5AF9">
        <w:tc>
          <w:tcPr>
            <w:tcW w:w="604" w:type="pct"/>
          </w:tcPr>
          <w:p w14:paraId="0BC0ABB4" w14:textId="77777777" w:rsidR="00897EBB" w:rsidRPr="00DC5AF9" w:rsidRDefault="00897EBB" w:rsidP="00DC5AF9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C5AF9">
              <w:rPr>
                <w:rFonts w:ascii="Times New Roman" w:hAnsi="Times New Roman"/>
                <w:sz w:val="24"/>
                <w:szCs w:val="24"/>
              </w:rPr>
              <w:lastRenderedPageBreak/>
              <w:t>KNN</w:t>
            </w:r>
          </w:p>
        </w:tc>
        <w:tc>
          <w:tcPr>
            <w:tcW w:w="625" w:type="pct"/>
          </w:tcPr>
          <w:p w14:paraId="7987BCCD" w14:textId="77777777" w:rsidR="00897EBB" w:rsidRPr="00DC5AF9" w:rsidRDefault="00897EBB" w:rsidP="00DC5AF9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C5AF9">
              <w:rPr>
                <w:rFonts w:ascii="Times New Roman" w:hAnsi="Times New Roman"/>
                <w:sz w:val="24"/>
                <w:szCs w:val="24"/>
              </w:rPr>
              <w:t>No</w:t>
            </w:r>
          </w:p>
        </w:tc>
        <w:tc>
          <w:tcPr>
            <w:tcW w:w="1975" w:type="pct"/>
          </w:tcPr>
          <w:p w14:paraId="67630F50" w14:textId="77777777" w:rsidR="00897EBB" w:rsidRPr="00DC5AF9" w:rsidRDefault="00897EBB" w:rsidP="00DC5AF9">
            <w:pPr>
              <w:jc w:val="both"/>
              <w:rPr>
                <w:rFonts w:ascii="Times New Roman" w:hAnsi="Times New Roman"/>
                <w:noProof/>
              </w:rPr>
            </w:pPr>
            <w:r w:rsidRPr="00DC5AF9">
              <w:rPr>
                <w:rFonts w:ascii="Times New Roman" w:hAnsi="Times New Roman"/>
                <w:noProof/>
              </w:rPr>
              <w:drawing>
                <wp:inline distT="0" distB="0" distL="0" distR="0" wp14:anchorId="20B9F7BC" wp14:editId="1961A3B1">
                  <wp:extent cx="2094614" cy="1508556"/>
                  <wp:effectExtent l="0" t="0" r="127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0289" cy="15342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97" w:type="pct"/>
          </w:tcPr>
          <w:p w14:paraId="5E4F603B" w14:textId="77777777" w:rsidR="00897EBB" w:rsidRPr="00DC5AF9" w:rsidRDefault="00897EBB" w:rsidP="00DC5AF9">
            <w:pPr>
              <w:jc w:val="both"/>
              <w:rPr>
                <w:rFonts w:ascii="Times New Roman" w:hAnsi="Times New Roman"/>
                <w:noProof/>
              </w:rPr>
            </w:pPr>
            <w:r w:rsidRPr="00DC5AF9">
              <w:rPr>
                <w:rFonts w:ascii="Times New Roman" w:hAnsi="Times New Roman"/>
                <w:noProof/>
              </w:rPr>
              <w:drawing>
                <wp:inline distT="0" distB="0" distL="0" distR="0" wp14:anchorId="51D18036" wp14:editId="6D307952">
                  <wp:extent cx="1935125" cy="1393692"/>
                  <wp:effectExtent l="0" t="0" r="8255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062" cy="14267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7EBB" w:rsidRPr="00DC5AF9" w14:paraId="6954719D" w14:textId="77777777" w:rsidTr="00DC5AF9">
        <w:tc>
          <w:tcPr>
            <w:tcW w:w="604" w:type="pct"/>
          </w:tcPr>
          <w:p w14:paraId="6FF561A9" w14:textId="77777777" w:rsidR="00897EBB" w:rsidRPr="00DC5AF9" w:rsidRDefault="00897EBB" w:rsidP="00DC5AF9">
            <w:pPr>
              <w:jc w:val="both"/>
              <w:rPr>
                <w:rFonts w:ascii="Times New Roman" w:hAnsi="Times New Roman"/>
              </w:rPr>
            </w:pPr>
            <w:r w:rsidRPr="00DC5AF9">
              <w:rPr>
                <w:rFonts w:ascii="Times New Roman" w:hAnsi="Times New Roman"/>
                <w:sz w:val="24"/>
                <w:szCs w:val="24"/>
              </w:rPr>
              <w:t>SVM (sigmoid)</w:t>
            </w:r>
          </w:p>
        </w:tc>
        <w:tc>
          <w:tcPr>
            <w:tcW w:w="625" w:type="pct"/>
          </w:tcPr>
          <w:p w14:paraId="33B0818A" w14:textId="77777777" w:rsidR="00897EBB" w:rsidRPr="00DC5AF9" w:rsidRDefault="00897EBB" w:rsidP="00DC5AF9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C5AF9">
              <w:rPr>
                <w:rFonts w:ascii="Times New Roman" w:hAnsi="Times New Roman"/>
                <w:sz w:val="24"/>
                <w:szCs w:val="24"/>
              </w:rPr>
              <w:t>Yes</w:t>
            </w:r>
          </w:p>
        </w:tc>
        <w:tc>
          <w:tcPr>
            <w:tcW w:w="1975" w:type="pct"/>
          </w:tcPr>
          <w:p w14:paraId="15664967" w14:textId="77777777" w:rsidR="00897EBB" w:rsidRPr="00DC5AF9" w:rsidRDefault="00897EBB" w:rsidP="00DC5AF9">
            <w:pPr>
              <w:jc w:val="both"/>
              <w:rPr>
                <w:rFonts w:ascii="Times New Roman" w:hAnsi="Times New Roman"/>
                <w:noProof/>
              </w:rPr>
            </w:pPr>
            <w:r w:rsidRPr="00DC5AF9">
              <w:rPr>
                <w:rFonts w:ascii="Times New Roman" w:hAnsi="Times New Roman"/>
                <w:noProof/>
              </w:rPr>
              <w:drawing>
                <wp:anchor distT="0" distB="0" distL="114300" distR="114300" simplePos="0" relativeHeight="251661312" behindDoc="1" locked="0" layoutInCell="1" allowOverlap="1" wp14:anchorId="77AB3998" wp14:editId="7ECD7154">
                  <wp:simplePos x="0" y="0"/>
                  <wp:positionH relativeFrom="column">
                    <wp:posOffset>6985</wp:posOffset>
                  </wp:positionH>
                  <wp:positionV relativeFrom="paragraph">
                    <wp:posOffset>72390</wp:posOffset>
                  </wp:positionV>
                  <wp:extent cx="2185670" cy="1323975"/>
                  <wp:effectExtent l="0" t="0" r="5080" b="9525"/>
                  <wp:wrapTight wrapText="bothSides">
                    <wp:wrapPolygon edited="0">
                      <wp:start x="0" y="0"/>
                      <wp:lineTo x="0" y="21445"/>
                      <wp:lineTo x="21462" y="21445"/>
                      <wp:lineTo x="21462" y="0"/>
                      <wp:lineTo x="0" y="0"/>
                    </wp:wrapPolygon>
                  </wp:wrapTight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3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5670" cy="1323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797" w:type="pct"/>
          </w:tcPr>
          <w:p w14:paraId="101AA5B9" w14:textId="77777777" w:rsidR="00897EBB" w:rsidRPr="00DC5AF9" w:rsidRDefault="00897EBB" w:rsidP="00DC5AF9">
            <w:pPr>
              <w:jc w:val="both"/>
              <w:rPr>
                <w:rFonts w:ascii="Times New Roman" w:hAnsi="Times New Roman"/>
                <w:noProof/>
              </w:rPr>
            </w:pPr>
            <w:r w:rsidRPr="00DC5AF9">
              <w:rPr>
                <w:rFonts w:ascii="Times New Roman" w:hAnsi="Times New Roman"/>
                <w:noProof/>
              </w:rPr>
              <w:drawing>
                <wp:anchor distT="0" distB="0" distL="114300" distR="114300" simplePos="0" relativeHeight="251662336" behindDoc="1" locked="0" layoutInCell="1" allowOverlap="1" wp14:anchorId="2A81A01F" wp14:editId="49E8A1CC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56515</wp:posOffset>
                  </wp:positionV>
                  <wp:extent cx="1991995" cy="1434465"/>
                  <wp:effectExtent l="0" t="0" r="8255" b="0"/>
                  <wp:wrapTight wrapText="bothSides">
                    <wp:wrapPolygon edited="0">
                      <wp:start x="0" y="0"/>
                      <wp:lineTo x="0" y="21227"/>
                      <wp:lineTo x="21483" y="21227"/>
                      <wp:lineTo x="21483" y="0"/>
                      <wp:lineTo x="0" y="0"/>
                    </wp:wrapPolygon>
                  </wp:wrapTight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5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91995" cy="1434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897EBB" w:rsidRPr="00DC5AF9" w14:paraId="2B76B922" w14:textId="77777777" w:rsidTr="00DC5AF9">
        <w:tc>
          <w:tcPr>
            <w:tcW w:w="604" w:type="pct"/>
          </w:tcPr>
          <w:p w14:paraId="679771D8" w14:textId="77777777" w:rsidR="00897EBB" w:rsidRPr="00DC5AF9" w:rsidRDefault="00897EBB" w:rsidP="00DC5AF9">
            <w:pPr>
              <w:jc w:val="both"/>
              <w:rPr>
                <w:rFonts w:ascii="Times New Roman" w:hAnsi="Times New Roman"/>
              </w:rPr>
            </w:pPr>
            <w:r w:rsidRPr="00DC5AF9">
              <w:rPr>
                <w:rFonts w:ascii="Times New Roman" w:hAnsi="Times New Roman"/>
                <w:sz w:val="24"/>
                <w:szCs w:val="24"/>
              </w:rPr>
              <w:t>SVM (linear)</w:t>
            </w:r>
          </w:p>
        </w:tc>
        <w:tc>
          <w:tcPr>
            <w:tcW w:w="625" w:type="pct"/>
          </w:tcPr>
          <w:p w14:paraId="37F75532" w14:textId="77777777" w:rsidR="00897EBB" w:rsidRPr="00DC5AF9" w:rsidRDefault="00897EBB" w:rsidP="00DC5AF9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C5AF9">
              <w:rPr>
                <w:rFonts w:ascii="Times New Roman" w:hAnsi="Times New Roman"/>
                <w:sz w:val="24"/>
                <w:szCs w:val="24"/>
              </w:rPr>
              <w:t>Yes</w:t>
            </w:r>
          </w:p>
        </w:tc>
        <w:tc>
          <w:tcPr>
            <w:tcW w:w="1975" w:type="pct"/>
          </w:tcPr>
          <w:p w14:paraId="268C1DF5" w14:textId="77777777" w:rsidR="00897EBB" w:rsidRPr="00DC5AF9" w:rsidRDefault="00897EBB" w:rsidP="00DC5AF9">
            <w:pPr>
              <w:jc w:val="both"/>
              <w:rPr>
                <w:rFonts w:ascii="Times New Roman" w:hAnsi="Times New Roman"/>
                <w:noProof/>
              </w:rPr>
            </w:pPr>
            <w:r w:rsidRPr="00DC5AF9">
              <w:rPr>
                <w:rFonts w:ascii="Times New Roman" w:hAnsi="Times New Roman"/>
                <w:noProof/>
              </w:rPr>
              <w:drawing>
                <wp:anchor distT="0" distB="0" distL="114300" distR="114300" simplePos="0" relativeHeight="251664384" behindDoc="1" locked="0" layoutInCell="1" allowOverlap="1" wp14:anchorId="7C93F575" wp14:editId="533C8E5A">
                  <wp:simplePos x="0" y="0"/>
                  <wp:positionH relativeFrom="column">
                    <wp:posOffset>6985</wp:posOffset>
                  </wp:positionH>
                  <wp:positionV relativeFrom="paragraph">
                    <wp:posOffset>31750</wp:posOffset>
                  </wp:positionV>
                  <wp:extent cx="1891665" cy="1362075"/>
                  <wp:effectExtent l="0" t="0" r="0" b="9525"/>
                  <wp:wrapTight wrapText="bothSides">
                    <wp:wrapPolygon edited="0">
                      <wp:start x="0" y="0"/>
                      <wp:lineTo x="0" y="21449"/>
                      <wp:lineTo x="21317" y="21449"/>
                      <wp:lineTo x="21317" y="0"/>
                      <wp:lineTo x="0" y="0"/>
                    </wp:wrapPolygon>
                  </wp:wrapTight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7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1665" cy="1362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797" w:type="pct"/>
          </w:tcPr>
          <w:p w14:paraId="6865FBB8" w14:textId="77777777" w:rsidR="00897EBB" w:rsidRPr="00DC5AF9" w:rsidRDefault="00897EBB" w:rsidP="00DC5AF9">
            <w:pPr>
              <w:jc w:val="both"/>
              <w:rPr>
                <w:rFonts w:ascii="Times New Roman" w:hAnsi="Times New Roman"/>
                <w:noProof/>
              </w:rPr>
            </w:pPr>
            <w:r w:rsidRPr="00DC5AF9">
              <w:rPr>
                <w:rFonts w:ascii="Times New Roman" w:hAnsi="Times New Roman"/>
                <w:noProof/>
              </w:rPr>
              <w:drawing>
                <wp:anchor distT="0" distB="0" distL="114300" distR="114300" simplePos="0" relativeHeight="251663360" behindDoc="1" locked="0" layoutInCell="1" allowOverlap="1" wp14:anchorId="552DEE7B" wp14:editId="5E22D214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61486</wp:posOffset>
                  </wp:positionV>
                  <wp:extent cx="1935126" cy="1393692"/>
                  <wp:effectExtent l="0" t="0" r="8255" b="0"/>
                  <wp:wrapTight wrapText="bothSides">
                    <wp:wrapPolygon edited="0">
                      <wp:start x="0" y="0"/>
                      <wp:lineTo x="0" y="21265"/>
                      <wp:lineTo x="21479" y="21265"/>
                      <wp:lineTo x="21479" y="0"/>
                      <wp:lineTo x="0" y="0"/>
                    </wp:wrapPolygon>
                  </wp:wrapTight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9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5126" cy="13936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897EBB" w:rsidRPr="00DC5AF9" w14:paraId="196D5040" w14:textId="77777777" w:rsidTr="00DC5AF9">
        <w:tc>
          <w:tcPr>
            <w:tcW w:w="604" w:type="pct"/>
          </w:tcPr>
          <w:p w14:paraId="04A9076D" w14:textId="77777777" w:rsidR="00897EBB" w:rsidRPr="00DC5AF9" w:rsidRDefault="00897EBB" w:rsidP="00DC5AF9">
            <w:pPr>
              <w:jc w:val="both"/>
              <w:rPr>
                <w:rFonts w:ascii="Times New Roman" w:hAnsi="Times New Roman"/>
              </w:rPr>
            </w:pPr>
            <w:r w:rsidRPr="00DC5AF9">
              <w:rPr>
                <w:rFonts w:ascii="Times New Roman" w:hAnsi="Times New Roman"/>
              </w:rPr>
              <w:lastRenderedPageBreak/>
              <w:t>SVM (Polynomial)</w:t>
            </w:r>
          </w:p>
        </w:tc>
        <w:tc>
          <w:tcPr>
            <w:tcW w:w="625" w:type="pct"/>
          </w:tcPr>
          <w:p w14:paraId="638E8B4E" w14:textId="77777777" w:rsidR="00897EBB" w:rsidRPr="00DC5AF9" w:rsidRDefault="00897EBB" w:rsidP="00DC5AF9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C5AF9">
              <w:rPr>
                <w:rFonts w:ascii="Times New Roman" w:hAnsi="Times New Roman"/>
                <w:sz w:val="24"/>
                <w:szCs w:val="24"/>
              </w:rPr>
              <w:t>Yes</w:t>
            </w:r>
          </w:p>
        </w:tc>
        <w:tc>
          <w:tcPr>
            <w:tcW w:w="1975" w:type="pct"/>
          </w:tcPr>
          <w:p w14:paraId="6E831DB4" w14:textId="77777777" w:rsidR="00897EBB" w:rsidRPr="00DC5AF9" w:rsidRDefault="00897EBB" w:rsidP="00DC5AF9">
            <w:pPr>
              <w:jc w:val="both"/>
              <w:rPr>
                <w:rFonts w:ascii="Times New Roman" w:hAnsi="Times New Roman"/>
                <w:noProof/>
              </w:rPr>
            </w:pPr>
            <w:r w:rsidRPr="00DC5AF9">
              <w:rPr>
                <w:rFonts w:ascii="Times New Roman" w:hAnsi="Times New Roman"/>
                <w:noProof/>
              </w:rPr>
              <w:drawing>
                <wp:anchor distT="0" distB="0" distL="114300" distR="114300" simplePos="0" relativeHeight="251665408" behindDoc="1" locked="0" layoutInCell="1" allowOverlap="1" wp14:anchorId="78E22A98" wp14:editId="1789078D">
                  <wp:simplePos x="0" y="0"/>
                  <wp:positionH relativeFrom="column">
                    <wp:posOffset>-8255</wp:posOffset>
                  </wp:positionH>
                  <wp:positionV relativeFrom="paragraph">
                    <wp:posOffset>46246</wp:posOffset>
                  </wp:positionV>
                  <wp:extent cx="2002155" cy="1442085"/>
                  <wp:effectExtent l="0" t="0" r="0" b="5715"/>
                  <wp:wrapTight wrapText="bothSides">
                    <wp:wrapPolygon edited="0">
                      <wp:start x="0" y="0"/>
                      <wp:lineTo x="0" y="21400"/>
                      <wp:lineTo x="21374" y="21400"/>
                      <wp:lineTo x="21374" y="0"/>
                      <wp:lineTo x="0" y="0"/>
                    </wp:wrapPolygon>
                  </wp:wrapTight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1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2155" cy="14420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797" w:type="pct"/>
          </w:tcPr>
          <w:p w14:paraId="37177196" w14:textId="77777777" w:rsidR="00897EBB" w:rsidRPr="00DC5AF9" w:rsidRDefault="00897EBB" w:rsidP="00DC5AF9">
            <w:pPr>
              <w:jc w:val="both"/>
              <w:rPr>
                <w:rFonts w:ascii="Times New Roman" w:hAnsi="Times New Roman"/>
                <w:noProof/>
              </w:rPr>
            </w:pPr>
            <w:r w:rsidRPr="00DC5AF9">
              <w:rPr>
                <w:rFonts w:ascii="Times New Roman" w:hAnsi="Times New Roman"/>
                <w:noProof/>
              </w:rPr>
              <w:drawing>
                <wp:anchor distT="0" distB="0" distL="114300" distR="114300" simplePos="0" relativeHeight="251666432" behindDoc="1" locked="0" layoutInCell="1" allowOverlap="1" wp14:anchorId="7EF36949" wp14:editId="5B1B1725">
                  <wp:simplePos x="0" y="0"/>
                  <wp:positionH relativeFrom="column">
                    <wp:posOffset>-36086</wp:posOffset>
                  </wp:positionH>
                  <wp:positionV relativeFrom="paragraph">
                    <wp:posOffset>60960</wp:posOffset>
                  </wp:positionV>
                  <wp:extent cx="1977656" cy="1424323"/>
                  <wp:effectExtent l="0" t="0" r="3810" b="4445"/>
                  <wp:wrapTight wrapText="bothSides">
                    <wp:wrapPolygon edited="0">
                      <wp:start x="0" y="0"/>
                      <wp:lineTo x="0" y="21379"/>
                      <wp:lineTo x="21434" y="21379"/>
                      <wp:lineTo x="21434" y="0"/>
                      <wp:lineTo x="0" y="0"/>
                    </wp:wrapPolygon>
                  </wp:wrapTight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3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77656" cy="14243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897EBB" w:rsidRPr="00DC5AF9" w14:paraId="7CCBE606" w14:textId="77777777" w:rsidTr="00DC5AF9">
        <w:tc>
          <w:tcPr>
            <w:tcW w:w="604" w:type="pct"/>
          </w:tcPr>
          <w:p w14:paraId="11AC690A" w14:textId="77777777" w:rsidR="00897EBB" w:rsidRPr="00DC5AF9" w:rsidRDefault="00897EBB" w:rsidP="00DC5AF9">
            <w:pPr>
              <w:jc w:val="both"/>
              <w:rPr>
                <w:rFonts w:ascii="Times New Roman" w:hAnsi="Times New Roman"/>
              </w:rPr>
            </w:pPr>
            <w:r w:rsidRPr="00DC5AF9">
              <w:rPr>
                <w:rFonts w:ascii="Times New Roman" w:hAnsi="Times New Roman"/>
              </w:rPr>
              <w:t>SVM (RBF)</w:t>
            </w:r>
          </w:p>
        </w:tc>
        <w:tc>
          <w:tcPr>
            <w:tcW w:w="625" w:type="pct"/>
          </w:tcPr>
          <w:p w14:paraId="1E466A8B" w14:textId="77777777" w:rsidR="00897EBB" w:rsidRPr="00DC5AF9" w:rsidRDefault="00897EBB" w:rsidP="00DC5AF9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C5AF9">
              <w:rPr>
                <w:rFonts w:ascii="Times New Roman" w:hAnsi="Times New Roman"/>
                <w:sz w:val="24"/>
                <w:szCs w:val="24"/>
              </w:rPr>
              <w:t>Yes</w:t>
            </w:r>
          </w:p>
        </w:tc>
        <w:tc>
          <w:tcPr>
            <w:tcW w:w="1975" w:type="pct"/>
          </w:tcPr>
          <w:p w14:paraId="0E721C08" w14:textId="77777777" w:rsidR="00897EBB" w:rsidRPr="00DC5AF9" w:rsidRDefault="00897EBB" w:rsidP="00DC5AF9">
            <w:pPr>
              <w:jc w:val="both"/>
              <w:rPr>
                <w:rFonts w:ascii="Times New Roman" w:hAnsi="Times New Roman"/>
                <w:noProof/>
              </w:rPr>
            </w:pPr>
            <w:r w:rsidRPr="00DC5AF9">
              <w:rPr>
                <w:rFonts w:ascii="Times New Roman" w:hAnsi="Times New Roman"/>
                <w:noProof/>
              </w:rPr>
              <w:drawing>
                <wp:anchor distT="0" distB="0" distL="114300" distR="114300" simplePos="0" relativeHeight="251668480" behindDoc="1" locked="0" layoutInCell="1" allowOverlap="1" wp14:anchorId="3953C993" wp14:editId="5E68CBCA">
                  <wp:simplePos x="0" y="0"/>
                  <wp:positionH relativeFrom="column">
                    <wp:posOffset>-8890</wp:posOffset>
                  </wp:positionH>
                  <wp:positionV relativeFrom="paragraph">
                    <wp:posOffset>64026</wp:posOffset>
                  </wp:positionV>
                  <wp:extent cx="1875790" cy="1137684"/>
                  <wp:effectExtent l="0" t="0" r="0" b="5715"/>
                  <wp:wrapTight wrapText="bothSides">
                    <wp:wrapPolygon edited="0">
                      <wp:start x="0" y="0"/>
                      <wp:lineTo x="0" y="21347"/>
                      <wp:lineTo x="21278" y="21347"/>
                      <wp:lineTo x="21278" y="0"/>
                      <wp:lineTo x="0" y="0"/>
                    </wp:wrapPolygon>
                  </wp:wrapTight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5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5790" cy="11376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797" w:type="pct"/>
          </w:tcPr>
          <w:p w14:paraId="4AAA27F6" w14:textId="77777777" w:rsidR="00897EBB" w:rsidRPr="00DC5AF9" w:rsidRDefault="00897EBB" w:rsidP="00DC5AF9">
            <w:pPr>
              <w:jc w:val="both"/>
              <w:rPr>
                <w:rFonts w:ascii="Times New Roman" w:hAnsi="Times New Roman"/>
                <w:noProof/>
              </w:rPr>
            </w:pPr>
            <w:r w:rsidRPr="00DC5AF9">
              <w:rPr>
                <w:rFonts w:ascii="Times New Roman" w:hAnsi="Times New Roman"/>
                <w:noProof/>
              </w:rPr>
              <w:drawing>
                <wp:anchor distT="0" distB="0" distL="114300" distR="114300" simplePos="0" relativeHeight="251667456" behindDoc="1" locked="0" layoutInCell="1" allowOverlap="1" wp14:anchorId="755EF7D8" wp14:editId="57571626">
                  <wp:simplePos x="0" y="0"/>
                  <wp:positionH relativeFrom="column">
                    <wp:posOffset>-17145</wp:posOffset>
                  </wp:positionH>
                  <wp:positionV relativeFrom="paragraph">
                    <wp:posOffset>18415</wp:posOffset>
                  </wp:positionV>
                  <wp:extent cx="1878965" cy="1261110"/>
                  <wp:effectExtent l="0" t="0" r="6985" b="0"/>
                  <wp:wrapTight wrapText="bothSides">
                    <wp:wrapPolygon edited="0">
                      <wp:start x="0" y="0"/>
                      <wp:lineTo x="0" y="21208"/>
                      <wp:lineTo x="21461" y="21208"/>
                      <wp:lineTo x="21461" y="0"/>
                      <wp:lineTo x="0" y="0"/>
                    </wp:wrapPolygon>
                  </wp:wrapTight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7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8965" cy="12611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897EBB" w:rsidRPr="00DC5AF9" w14:paraId="44ECF081" w14:textId="77777777" w:rsidTr="00DC5AF9">
        <w:tc>
          <w:tcPr>
            <w:tcW w:w="604" w:type="pct"/>
          </w:tcPr>
          <w:p w14:paraId="35447655" w14:textId="77777777" w:rsidR="00897EBB" w:rsidRPr="00DC5AF9" w:rsidRDefault="00897EBB" w:rsidP="00DC5AF9">
            <w:pPr>
              <w:jc w:val="both"/>
              <w:rPr>
                <w:rFonts w:ascii="Times New Roman" w:hAnsi="Times New Roman"/>
              </w:rPr>
            </w:pPr>
            <w:r w:rsidRPr="00DC5AF9">
              <w:rPr>
                <w:rFonts w:ascii="Times New Roman" w:hAnsi="Times New Roman"/>
              </w:rPr>
              <w:t>RF</w:t>
            </w:r>
          </w:p>
        </w:tc>
        <w:tc>
          <w:tcPr>
            <w:tcW w:w="625" w:type="pct"/>
          </w:tcPr>
          <w:p w14:paraId="1E7C61FD" w14:textId="77777777" w:rsidR="00897EBB" w:rsidRPr="00DC5AF9" w:rsidRDefault="00897EBB" w:rsidP="00DC5AF9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C5AF9">
              <w:rPr>
                <w:rFonts w:ascii="Times New Roman" w:hAnsi="Times New Roman"/>
                <w:sz w:val="24"/>
                <w:szCs w:val="24"/>
              </w:rPr>
              <w:t>Yes</w:t>
            </w:r>
          </w:p>
        </w:tc>
        <w:tc>
          <w:tcPr>
            <w:tcW w:w="1975" w:type="pct"/>
          </w:tcPr>
          <w:p w14:paraId="24C7E8D9" w14:textId="77777777" w:rsidR="00897EBB" w:rsidRPr="00DC5AF9" w:rsidRDefault="00897EBB" w:rsidP="00DC5AF9">
            <w:pPr>
              <w:jc w:val="both"/>
              <w:rPr>
                <w:rFonts w:ascii="Times New Roman" w:hAnsi="Times New Roman"/>
                <w:noProof/>
              </w:rPr>
            </w:pPr>
            <w:r w:rsidRPr="00DC5AF9">
              <w:rPr>
                <w:rFonts w:ascii="Times New Roman" w:hAnsi="Times New Roman"/>
                <w:noProof/>
              </w:rPr>
              <w:drawing>
                <wp:anchor distT="0" distB="0" distL="114300" distR="114300" simplePos="0" relativeHeight="251669504" behindDoc="1" locked="0" layoutInCell="1" allowOverlap="1" wp14:anchorId="42F9933C" wp14:editId="7B92400E">
                  <wp:simplePos x="0" y="0"/>
                  <wp:positionH relativeFrom="column">
                    <wp:posOffset>7270</wp:posOffset>
                  </wp:positionH>
                  <wp:positionV relativeFrom="paragraph">
                    <wp:posOffset>6547</wp:posOffset>
                  </wp:positionV>
                  <wp:extent cx="2142119" cy="1542770"/>
                  <wp:effectExtent l="0" t="0" r="0" b="635"/>
                  <wp:wrapTight wrapText="bothSides">
                    <wp:wrapPolygon edited="0">
                      <wp:start x="0" y="0"/>
                      <wp:lineTo x="0" y="21342"/>
                      <wp:lineTo x="21325" y="21342"/>
                      <wp:lineTo x="21325" y="0"/>
                      <wp:lineTo x="0" y="0"/>
                    </wp:wrapPolygon>
                  </wp:wrapTight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9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2119" cy="1542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797" w:type="pct"/>
          </w:tcPr>
          <w:p w14:paraId="243CA0AE" w14:textId="77777777" w:rsidR="00897EBB" w:rsidRPr="00DC5AF9" w:rsidRDefault="00897EBB" w:rsidP="00DC5AF9">
            <w:pPr>
              <w:jc w:val="both"/>
              <w:rPr>
                <w:rFonts w:ascii="Times New Roman" w:hAnsi="Times New Roman"/>
                <w:noProof/>
              </w:rPr>
            </w:pPr>
            <w:r w:rsidRPr="00DC5AF9">
              <w:rPr>
                <w:rFonts w:ascii="Times New Roman" w:hAnsi="Times New Roman"/>
                <w:noProof/>
              </w:rPr>
              <w:drawing>
                <wp:anchor distT="0" distB="0" distL="114300" distR="114300" simplePos="0" relativeHeight="251670528" behindDoc="1" locked="0" layoutInCell="1" allowOverlap="1" wp14:anchorId="34B0626E" wp14:editId="6DBCEDD9">
                  <wp:simplePos x="0" y="0"/>
                  <wp:positionH relativeFrom="column">
                    <wp:posOffset>-26823</wp:posOffset>
                  </wp:positionH>
                  <wp:positionV relativeFrom="paragraph">
                    <wp:posOffset>6547</wp:posOffset>
                  </wp:positionV>
                  <wp:extent cx="2101464" cy="1513490"/>
                  <wp:effectExtent l="0" t="0" r="0" b="0"/>
                  <wp:wrapTight wrapText="bothSides">
                    <wp:wrapPolygon edited="0">
                      <wp:start x="0" y="0"/>
                      <wp:lineTo x="0" y="21210"/>
                      <wp:lineTo x="21345" y="21210"/>
                      <wp:lineTo x="21345" y="0"/>
                      <wp:lineTo x="0" y="0"/>
                    </wp:wrapPolygon>
                  </wp:wrapTight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02651" cy="15143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897EBB" w:rsidRPr="00DC5AF9" w14:paraId="2E0B02B0" w14:textId="77777777" w:rsidTr="00DC5AF9">
        <w:tc>
          <w:tcPr>
            <w:tcW w:w="604" w:type="pct"/>
          </w:tcPr>
          <w:p w14:paraId="50D34EAB" w14:textId="77777777" w:rsidR="00897EBB" w:rsidRPr="00DC5AF9" w:rsidRDefault="00897EBB" w:rsidP="00DC5AF9">
            <w:pPr>
              <w:jc w:val="both"/>
              <w:rPr>
                <w:rFonts w:ascii="Times New Roman" w:hAnsi="Times New Roman"/>
              </w:rPr>
            </w:pPr>
            <w:r w:rsidRPr="00DC5AF9">
              <w:rPr>
                <w:rFonts w:ascii="Times New Roman" w:hAnsi="Times New Roman"/>
              </w:rPr>
              <w:lastRenderedPageBreak/>
              <w:t>k-NN</w:t>
            </w:r>
          </w:p>
        </w:tc>
        <w:tc>
          <w:tcPr>
            <w:tcW w:w="625" w:type="pct"/>
          </w:tcPr>
          <w:p w14:paraId="557DCCBD" w14:textId="77777777" w:rsidR="00897EBB" w:rsidRPr="00DC5AF9" w:rsidRDefault="00897EBB" w:rsidP="00DC5AF9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C5AF9">
              <w:rPr>
                <w:rFonts w:ascii="Times New Roman" w:hAnsi="Times New Roman"/>
                <w:sz w:val="24"/>
                <w:szCs w:val="24"/>
              </w:rPr>
              <w:t>Yes</w:t>
            </w:r>
          </w:p>
        </w:tc>
        <w:tc>
          <w:tcPr>
            <w:tcW w:w="1975" w:type="pct"/>
          </w:tcPr>
          <w:p w14:paraId="56244799" w14:textId="77777777" w:rsidR="00897EBB" w:rsidRPr="00DC5AF9" w:rsidRDefault="00897EBB" w:rsidP="00DC5AF9">
            <w:pPr>
              <w:jc w:val="both"/>
              <w:rPr>
                <w:rFonts w:ascii="Times New Roman" w:hAnsi="Times New Roman"/>
                <w:noProof/>
              </w:rPr>
            </w:pPr>
            <w:r w:rsidRPr="00DC5AF9">
              <w:rPr>
                <w:rFonts w:ascii="Times New Roman" w:hAnsi="Times New Roman"/>
                <w:noProof/>
              </w:rPr>
              <w:drawing>
                <wp:anchor distT="0" distB="0" distL="114300" distR="114300" simplePos="0" relativeHeight="251679744" behindDoc="1" locked="0" layoutInCell="1" allowOverlap="1" wp14:anchorId="03FDA083" wp14:editId="34036CAD">
                  <wp:simplePos x="0" y="0"/>
                  <wp:positionH relativeFrom="column">
                    <wp:posOffset>-4445</wp:posOffset>
                  </wp:positionH>
                  <wp:positionV relativeFrom="paragraph">
                    <wp:posOffset>42324</wp:posOffset>
                  </wp:positionV>
                  <wp:extent cx="2244784" cy="1530626"/>
                  <wp:effectExtent l="0" t="0" r="3175" b="0"/>
                  <wp:wrapTight wrapText="bothSides">
                    <wp:wrapPolygon edited="0">
                      <wp:start x="0" y="0"/>
                      <wp:lineTo x="0" y="21241"/>
                      <wp:lineTo x="21447" y="21241"/>
                      <wp:lineTo x="21447" y="0"/>
                      <wp:lineTo x="0" y="0"/>
                    </wp:wrapPolygon>
                  </wp:wrapTight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42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44784" cy="15306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797" w:type="pct"/>
          </w:tcPr>
          <w:p w14:paraId="48DBA9B9" w14:textId="77777777" w:rsidR="00897EBB" w:rsidRPr="00DC5AF9" w:rsidRDefault="00897EBB" w:rsidP="00DC5AF9">
            <w:pPr>
              <w:jc w:val="both"/>
              <w:rPr>
                <w:rFonts w:ascii="Times New Roman" w:hAnsi="Times New Roman"/>
                <w:noProof/>
              </w:rPr>
            </w:pPr>
            <w:r w:rsidRPr="00DC5AF9">
              <w:rPr>
                <w:rFonts w:ascii="Times New Roman" w:hAnsi="Times New Roman"/>
                <w:noProof/>
              </w:rPr>
              <w:drawing>
                <wp:inline distT="0" distB="0" distL="0" distR="0" wp14:anchorId="026CED56" wp14:editId="27D9B078">
                  <wp:extent cx="1964405" cy="1500809"/>
                  <wp:effectExtent l="0" t="0" r="0" b="4445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3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44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5245" cy="15702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45DE340" w14:textId="77777777" w:rsidR="00851DB0" w:rsidRPr="00DC5AF9" w:rsidRDefault="00851DB0">
      <w:pPr>
        <w:rPr>
          <w:rFonts w:ascii="Times New Roman" w:hAnsi="Times New Roman" w:cs="Times New Roman"/>
        </w:rPr>
      </w:pPr>
    </w:p>
    <w:sectPr w:rsidR="00851DB0" w:rsidRPr="00DC5AF9" w:rsidSect="00DC5AF9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A8603F" w14:textId="77777777" w:rsidR="00786720" w:rsidRDefault="00786720" w:rsidP="00DC5AF9">
      <w:pPr>
        <w:spacing w:after="0" w:line="240" w:lineRule="auto"/>
      </w:pPr>
      <w:r>
        <w:separator/>
      </w:r>
    </w:p>
  </w:endnote>
  <w:endnote w:type="continuationSeparator" w:id="0">
    <w:p w14:paraId="6E19D33E" w14:textId="77777777" w:rsidR="00786720" w:rsidRDefault="00786720" w:rsidP="00DC5A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73083948"/>
      <w:docPartObj>
        <w:docPartGallery w:val="Page Numbers (Bottom of Page)"/>
        <w:docPartUnique/>
      </w:docPartObj>
    </w:sdtPr>
    <w:sdtEndPr/>
    <w:sdtContent>
      <w:p w14:paraId="4D38EFF3" w14:textId="4707ADA4" w:rsidR="00DC5AF9" w:rsidRDefault="00DC5AF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954556A" w14:textId="77777777" w:rsidR="00DC5AF9" w:rsidRDefault="00DC5A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406880" w14:textId="77777777" w:rsidR="00786720" w:rsidRDefault="00786720" w:rsidP="00DC5AF9">
      <w:pPr>
        <w:spacing w:after="0" w:line="240" w:lineRule="auto"/>
      </w:pPr>
      <w:r>
        <w:separator/>
      </w:r>
    </w:p>
  </w:footnote>
  <w:footnote w:type="continuationSeparator" w:id="0">
    <w:p w14:paraId="41582D08" w14:textId="77777777" w:rsidR="00786720" w:rsidRDefault="00786720" w:rsidP="00DC5AF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2MTEzNTQwMzAzMjNV0lEKTi0uzszPAykwrAUAaLMd3CwAAAA="/>
  </w:docVars>
  <w:rsids>
    <w:rsidRoot w:val="00E30F29"/>
    <w:rsid w:val="001F476D"/>
    <w:rsid w:val="003B1148"/>
    <w:rsid w:val="0070111F"/>
    <w:rsid w:val="00714294"/>
    <w:rsid w:val="00786720"/>
    <w:rsid w:val="00851DB0"/>
    <w:rsid w:val="00897EBB"/>
    <w:rsid w:val="00DC5AF9"/>
    <w:rsid w:val="00E30F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53B639"/>
  <w15:chartTrackingRefBased/>
  <w15:docId w15:val="{1867D2E1-812F-4F67-A317-A0302DD992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IN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7EBB"/>
    <w:pPr>
      <w:spacing w:after="200" w:line="276" w:lineRule="auto"/>
      <w:jc w:val="left"/>
    </w:pPr>
    <w:rPr>
      <w:rFonts w:asciiTheme="minorHAnsi" w:hAnsiTheme="minorHAnsi"/>
      <w:sz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97EBB"/>
    <w:pPr>
      <w:jc w:val="left"/>
    </w:pPr>
    <w:rPr>
      <w:rFonts w:eastAsia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C5A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5AF9"/>
    <w:rPr>
      <w:rFonts w:asciiTheme="minorHAnsi" w:hAnsiTheme="minorHAnsi"/>
      <w:sz w:val="22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DC5A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5AF9"/>
    <w:rPr>
      <w:rFonts w:asciiTheme="minorHAnsi" w:hAnsiTheme="minorHAnsi"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4124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5.png"/><Relationship Id="rId39" Type="http://schemas.microsoft.com/office/2007/relationships/hdphoto" Target="media/hdphoto11.wdp"/><Relationship Id="rId21" Type="http://schemas.openxmlformats.org/officeDocument/2006/relationships/image" Target="media/image12.png"/><Relationship Id="rId34" Type="http://schemas.openxmlformats.org/officeDocument/2006/relationships/image" Target="media/image19.png"/><Relationship Id="rId42" Type="http://schemas.microsoft.com/office/2007/relationships/hdphoto" Target="media/hdphoto12.wdp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9" Type="http://schemas.microsoft.com/office/2007/relationships/hdphoto" Target="media/hdphoto6.wdp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microsoft.com/office/2007/relationships/hdphoto" Target="media/hdphoto2.wdp"/><Relationship Id="rId24" Type="http://schemas.openxmlformats.org/officeDocument/2006/relationships/image" Target="media/image14.png"/><Relationship Id="rId32" Type="http://schemas.openxmlformats.org/officeDocument/2006/relationships/image" Target="media/image18.png"/><Relationship Id="rId37" Type="http://schemas.microsoft.com/office/2007/relationships/hdphoto" Target="media/hdphoto10.wdp"/><Relationship Id="rId40" Type="http://schemas.openxmlformats.org/officeDocument/2006/relationships/image" Target="media/image22.png"/><Relationship Id="rId45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microsoft.com/office/2007/relationships/hdphoto" Target="media/hdphoto3.wdp"/><Relationship Id="rId28" Type="http://schemas.openxmlformats.org/officeDocument/2006/relationships/image" Target="media/image16.png"/><Relationship Id="rId36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microsoft.com/office/2007/relationships/hdphoto" Target="media/hdphoto7.wdp"/><Relationship Id="rId44" Type="http://schemas.microsoft.com/office/2007/relationships/hdphoto" Target="media/hdphoto13.wdp"/><Relationship Id="rId4" Type="http://schemas.openxmlformats.org/officeDocument/2006/relationships/webSettings" Target="webSettings.xml"/><Relationship Id="rId9" Type="http://schemas.microsoft.com/office/2007/relationships/hdphoto" Target="media/hdphoto1.wdp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microsoft.com/office/2007/relationships/hdphoto" Target="media/hdphoto5.wdp"/><Relationship Id="rId30" Type="http://schemas.openxmlformats.org/officeDocument/2006/relationships/image" Target="media/image17.png"/><Relationship Id="rId35" Type="http://schemas.microsoft.com/office/2007/relationships/hdphoto" Target="media/hdphoto9.wdp"/><Relationship Id="rId43" Type="http://schemas.openxmlformats.org/officeDocument/2006/relationships/image" Target="media/image24.png"/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microsoft.com/office/2007/relationships/hdphoto" Target="media/hdphoto4.wdp"/><Relationship Id="rId33" Type="http://schemas.microsoft.com/office/2007/relationships/hdphoto" Target="media/hdphoto8.wdp"/><Relationship Id="rId38" Type="http://schemas.openxmlformats.org/officeDocument/2006/relationships/image" Target="media/image21.png"/><Relationship Id="rId46" Type="http://schemas.openxmlformats.org/officeDocument/2006/relationships/theme" Target="theme/theme1.xml"/><Relationship Id="rId20" Type="http://schemas.openxmlformats.org/officeDocument/2006/relationships/image" Target="media/image11.png"/><Relationship Id="rId41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70358A-FE76-483D-94D6-9B982FED6D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59</Pages>
  <Words>34068</Words>
  <Characters>194194</Characters>
  <Application>Microsoft Office Word</Application>
  <DocSecurity>0</DocSecurity>
  <Lines>1618</Lines>
  <Paragraphs>4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ju's</dc:creator>
  <cp:keywords/>
  <dc:description/>
  <cp:lastModifiedBy>Rajnish Kumar</cp:lastModifiedBy>
  <cp:revision>3</cp:revision>
  <dcterms:created xsi:type="dcterms:W3CDTF">2020-12-13T15:05:00Z</dcterms:created>
  <dcterms:modified xsi:type="dcterms:W3CDTF">2021-04-06T19:17:00Z</dcterms:modified>
</cp:coreProperties>
</file>